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2960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30"/>
        <w:gridCol w:w="6"/>
        <w:gridCol w:w="9"/>
        <w:gridCol w:w="1155"/>
        <w:gridCol w:w="51"/>
        <w:gridCol w:w="1851"/>
        <w:gridCol w:w="1852"/>
        <w:gridCol w:w="1851"/>
        <w:gridCol w:w="1852"/>
        <w:gridCol w:w="1851"/>
        <w:gridCol w:w="1852"/>
      </w:tblGrid>
      <w:tr w:rsidR="004E68E4" w:rsidRPr="000A21D6" w14:paraId="1C232766" w14:textId="77777777" w:rsidTr="0010666A">
        <w:trPr>
          <w:trHeight w:hRule="exact" w:val="720"/>
        </w:trPr>
        <w:tc>
          <w:tcPr>
            <w:tcW w:w="12960" w:type="dxa"/>
            <w:gridSpan w:val="11"/>
            <w:vAlign w:val="center"/>
          </w:tcPr>
          <w:p w14:paraId="5B63BBA9" w14:textId="7041AF1F" w:rsidR="004E68E4" w:rsidRPr="003034A9" w:rsidRDefault="003A681F" w:rsidP="006C5A6C">
            <w:pPr>
              <w:jc w:val="center"/>
              <w:rPr>
                <w:rFonts w:ascii="Book Antiqua" w:hAnsi="Book Antiqua"/>
                <w:b/>
                <w:color w:val="FF0000"/>
                <w:sz w:val="44"/>
                <w:szCs w:val="44"/>
              </w:rPr>
            </w:pPr>
            <w:r w:rsidRPr="003034A9">
              <w:rPr>
                <w:rFonts w:ascii="Book Antiqua" w:hAnsi="Book Antiqua"/>
                <w:b/>
                <w:color w:val="FF0000"/>
                <w:sz w:val="44"/>
                <w:szCs w:val="44"/>
              </w:rPr>
              <w:t>JANUARY 202</w:t>
            </w:r>
            <w:r w:rsidR="00D47994">
              <w:rPr>
                <w:rFonts w:ascii="Book Antiqua" w:hAnsi="Book Antiqua"/>
                <w:b/>
                <w:color w:val="FF0000"/>
                <w:sz w:val="44"/>
                <w:szCs w:val="44"/>
              </w:rPr>
              <w:t>4</w:t>
            </w:r>
          </w:p>
        </w:tc>
      </w:tr>
      <w:tr w:rsidR="00B03520" w:rsidRPr="000A21D6" w14:paraId="02DFE60A" w14:textId="77777777" w:rsidTr="0010666A">
        <w:trPr>
          <w:trHeight w:hRule="exact" w:val="424"/>
        </w:trPr>
        <w:tc>
          <w:tcPr>
            <w:tcW w:w="1851" w:type="dxa"/>
            <w:gridSpan w:val="5"/>
            <w:shd w:val="clear" w:color="auto" w:fill="C0C0C0"/>
            <w:vAlign w:val="center"/>
          </w:tcPr>
          <w:p w14:paraId="0BAB4834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u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44FDA5B1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Mon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51CA56FC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u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5A77D9A9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Wedn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42E6199C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1071611F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68A7A7DE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6A63C6" w:rsidRPr="000A21D6" w14:paraId="4F1E6CD7" w14:textId="77777777" w:rsidTr="0010666A">
        <w:trPr>
          <w:trHeight w:hRule="exact" w:val="432"/>
        </w:trPr>
        <w:tc>
          <w:tcPr>
            <w:tcW w:w="636" w:type="dxa"/>
            <w:gridSpan w:val="2"/>
            <w:tcBorders>
              <w:bottom w:val="nil"/>
              <w:right w:val="nil"/>
            </w:tcBorders>
            <w:shd w:val="clear" w:color="auto" w:fill="E6E6E6"/>
          </w:tcPr>
          <w:p w14:paraId="6288C0CF" w14:textId="77777777" w:rsidR="006A63C6" w:rsidRPr="00612E9A" w:rsidRDefault="006A63C6" w:rsidP="00C83F31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3359A15D" w14:textId="77777777" w:rsidR="006A63C6" w:rsidRPr="0086409E" w:rsidRDefault="006A63C6" w:rsidP="00C83F31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15" w:type="dxa"/>
            <w:gridSpan w:val="3"/>
            <w:tcBorders>
              <w:left w:val="nil"/>
              <w:bottom w:val="nil"/>
            </w:tcBorders>
            <w:shd w:val="clear" w:color="auto" w:fill="E6E6E6"/>
          </w:tcPr>
          <w:p w14:paraId="1090474D" w14:textId="77777777" w:rsidR="006A63C6" w:rsidRPr="0086409E" w:rsidRDefault="006A63C6" w:rsidP="003D626B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A0C18A3" w14:textId="77777777" w:rsidR="007119B4" w:rsidRPr="00872052" w:rsidRDefault="007119B4" w:rsidP="003D626B">
            <w:pPr>
              <w:autoSpaceDE w:val="0"/>
              <w:autoSpaceDN w:val="0"/>
              <w:adjustRightInd w:val="0"/>
              <w:spacing w:line="360" w:lineRule="exact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D19D985" w14:textId="77777777" w:rsidR="007119B4" w:rsidRPr="00872052" w:rsidRDefault="007119B4" w:rsidP="003D626B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3BA6E8D" w14:textId="77777777" w:rsidR="0036659E" w:rsidRPr="00872052" w:rsidRDefault="0036659E" w:rsidP="003D626B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22FE9A6" w14:textId="77777777" w:rsidR="0036659E" w:rsidRPr="00872052" w:rsidRDefault="0036659E" w:rsidP="003D626B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3233149" w14:textId="77777777" w:rsidR="0036659E" w:rsidRPr="00101ECE" w:rsidRDefault="006A63C6" w:rsidP="00B74424">
            <w:pPr>
              <w:jc w:val="right"/>
              <w:rPr>
                <w:rFonts w:ascii="Century Gothic" w:hAnsi="Century Gothic"/>
                <w:b/>
                <w:color w:val="FF0000"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color w:val="FF0000"/>
                <w:sz w:val="28"/>
                <w:szCs w:val="28"/>
              </w:rPr>
              <w:t>1</w:t>
            </w: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0826AF44" w14:textId="77777777" w:rsidR="0036659E" w:rsidRPr="00101ECE" w:rsidRDefault="006A63C6" w:rsidP="00B74424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2</w:t>
            </w:r>
          </w:p>
        </w:tc>
      </w:tr>
      <w:tr w:rsidR="006A63C6" w:rsidRPr="00C83F31" w14:paraId="6CD34137" w14:textId="77777777" w:rsidTr="0010666A">
        <w:trPr>
          <w:trHeight w:hRule="exact" w:val="979"/>
        </w:trPr>
        <w:tc>
          <w:tcPr>
            <w:tcW w:w="1851" w:type="dxa"/>
            <w:gridSpan w:val="5"/>
            <w:tcBorders>
              <w:top w:val="nil"/>
            </w:tcBorders>
            <w:shd w:val="clear" w:color="auto" w:fill="E6E6E6"/>
            <w:vAlign w:val="center"/>
          </w:tcPr>
          <w:p w14:paraId="5D42433A" w14:textId="77777777" w:rsidR="00612E9A" w:rsidRPr="00C83F31" w:rsidRDefault="00612E9A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21A0114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AA84384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4330455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243A0181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058766C" w14:textId="77777777" w:rsidR="006A63C6" w:rsidRPr="003034A9" w:rsidRDefault="00DD2802" w:rsidP="00746657">
            <w:pPr>
              <w:jc w:val="center"/>
              <w:rPr>
                <w:rFonts w:ascii="Book Antiqua" w:hAnsi="Book Antiqua"/>
                <w:b/>
                <w:bCs/>
                <w:color w:val="660066"/>
              </w:rPr>
            </w:pPr>
            <w:r w:rsidRPr="003034A9">
              <w:rPr>
                <w:rFonts w:ascii="Book Antiqua" w:hAnsi="Book Antiqua"/>
                <w:b/>
                <w:bCs/>
                <w:color w:val="660066"/>
              </w:rPr>
              <w:t>NEW YEAR'S DAY</w:t>
            </w:r>
          </w:p>
          <w:p w14:paraId="3CC3EECB" w14:textId="77777777" w:rsidR="00DD2802" w:rsidRPr="00F34319" w:rsidRDefault="00DD2802" w:rsidP="00746657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  <w:p w14:paraId="43ACA841" w14:textId="77777777" w:rsidR="00DD2802" w:rsidRPr="00F34319" w:rsidRDefault="00DD2802" w:rsidP="00746657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  <w:p w14:paraId="51BF9C88" w14:textId="77777777" w:rsidR="00DD2802" w:rsidRPr="00F34319" w:rsidRDefault="00DD2802" w:rsidP="00746657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3EE4DBDB" w14:textId="77777777" w:rsidR="006A63C6" w:rsidRPr="00101ECE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</w:tr>
      <w:tr w:rsidR="00857A88" w:rsidRPr="000A21D6" w14:paraId="0152E92A" w14:textId="77777777" w:rsidTr="0010666A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7F79C0F4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7CEC5915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4"/>
            <w:tcBorders>
              <w:left w:val="nil"/>
              <w:bottom w:val="nil"/>
            </w:tcBorders>
            <w:shd w:val="clear" w:color="auto" w:fill="E6E6E6"/>
          </w:tcPr>
          <w:p w14:paraId="122271FE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3</w:t>
            </w:r>
          </w:p>
          <w:p w14:paraId="4E7BDE63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  <w:p w14:paraId="010F4FE4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  <w:p w14:paraId="43787BBA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02F5442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4</w:t>
            </w:r>
          </w:p>
          <w:p w14:paraId="32C02412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  <w:p w14:paraId="103493F2" w14:textId="77777777" w:rsidR="0036659E" w:rsidRPr="00101ECE" w:rsidRDefault="0036659E" w:rsidP="00B744B7">
            <w:pPr>
              <w:jc w:val="center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C1C5EC4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5</w:t>
            </w:r>
          </w:p>
          <w:p w14:paraId="776C535A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11C68ED9" w14:textId="77777777" w:rsidR="0036659E" w:rsidRPr="00101ECE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962C4B8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6</w:t>
            </w:r>
          </w:p>
          <w:p w14:paraId="2D218EED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7B74E9E5" w14:textId="77777777" w:rsidR="0036659E" w:rsidRPr="00101ECE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F3DE130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7</w:t>
            </w:r>
          </w:p>
          <w:p w14:paraId="13F4D6F7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32E7841E" w14:textId="77777777" w:rsidR="0036659E" w:rsidRPr="00101ECE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6C44A30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8</w:t>
            </w:r>
          </w:p>
          <w:p w14:paraId="635F04BA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4F4545FC" w14:textId="77777777" w:rsidR="0036659E" w:rsidRPr="00101ECE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2F9ABC66" w14:textId="77777777" w:rsidR="00857A88" w:rsidRPr="00101ECE" w:rsidRDefault="00857A88" w:rsidP="00B74424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9</w:t>
            </w:r>
          </w:p>
          <w:p w14:paraId="5E3A6574" w14:textId="77777777" w:rsidR="0036659E" w:rsidRPr="00101ECE" w:rsidRDefault="0036659E" w:rsidP="00872052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0A21D6" w14:paraId="132764DA" w14:textId="77777777" w:rsidTr="0010666A">
        <w:trPr>
          <w:trHeight w:hRule="exact" w:val="979"/>
        </w:trPr>
        <w:tc>
          <w:tcPr>
            <w:tcW w:w="1851" w:type="dxa"/>
            <w:gridSpan w:val="5"/>
            <w:tcBorders>
              <w:top w:val="nil"/>
            </w:tcBorders>
            <w:shd w:val="clear" w:color="auto" w:fill="E6E6E6"/>
            <w:vAlign w:val="center"/>
          </w:tcPr>
          <w:p w14:paraId="64C79173" w14:textId="77777777" w:rsidR="0036659E" w:rsidRPr="009C5944" w:rsidRDefault="003D626B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bCs/>
                <w:sz w:val="16"/>
                <w:szCs w:val="16"/>
              </w:rPr>
              <w:t xml:space="preserve">Richard Runciman Terry </w:t>
            </w:r>
          </w:p>
          <w:p w14:paraId="5723D486" w14:textId="77777777" w:rsidR="003D626B" w:rsidRPr="009C5944" w:rsidRDefault="003D626B" w:rsidP="00746657">
            <w:pPr>
              <w:jc w:val="center"/>
              <w:rPr>
                <w:rFonts w:ascii="Calibri" w:hAnsi="Calibri"/>
                <w:i/>
                <w:iCs/>
                <w:color w:val="538135"/>
                <w:sz w:val="16"/>
                <w:szCs w:val="16"/>
              </w:rPr>
            </w:pPr>
            <w:r w:rsidRPr="009C5944">
              <w:rPr>
                <w:rFonts w:ascii="Calibri" w:hAnsi="Calibri"/>
                <w:i/>
                <w:iCs/>
                <w:color w:val="538135"/>
                <w:sz w:val="16"/>
                <w:szCs w:val="16"/>
              </w:rPr>
              <w:t>1865</w:t>
            </w:r>
          </w:p>
          <w:p w14:paraId="149D05A1" w14:textId="77777777" w:rsidR="0016326D" w:rsidRPr="009C5944" w:rsidRDefault="0016326D" w:rsidP="0016326D">
            <w:pPr>
              <w:rPr>
                <w:rFonts w:ascii="Calibri" w:hAnsi="Calibri"/>
                <w:i/>
                <w:iCs/>
                <w:color w:val="538135"/>
                <w:sz w:val="16"/>
                <w:szCs w:val="16"/>
              </w:rPr>
            </w:pPr>
            <w:r w:rsidRPr="009C5944">
              <w:rPr>
                <w:rFonts w:ascii="Calibri" w:hAnsi="Calibri"/>
                <w:i/>
                <w:iCs/>
                <w:color w:val="538135"/>
                <w:sz w:val="16"/>
                <w:szCs w:val="16"/>
              </w:rPr>
              <w:t>- A Medieval Carol Book   - Two Hundred Folk</w:t>
            </w:r>
          </w:p>
          <w:p w14:paraId="66EDA902" w14:textId="77777777" w:rsidR="003D626B" w:rsidRPr="009C5944" w:rsidRDefault="0016326D" w:rsidP="0016326D">
            <w:pPr>
              <w:rPr>
                <w:rFonts w:ascii="Calibri" w:hAnsi="Calibri"/>
                <w:b/>
                <w:bCs/>
                <w:i/>
                <w:iCs/>
                <w:color w:val="538135"/>
                <w:sz w:val="16"/>
                <w:szCs w:val="16"/>
              </w:rPr>
            </w:pPr>
            <w:r w:rsidRPr="009C5944">
              <w:rPr>
                <w:rFonts w:ascii="Calibri" w:hAnsi="Calibri"/>
                <w:i/>
                <w:iCs/>
                <w:color w:val="538135"/>
                <w:sz w:val="16"/>
                <w:szCs w:val="16"/>
              </w:rPr>
              <w:t xml:space="preserve">  Carols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679A26B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358C3E7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F605760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E04CB46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8F72E9F" w14:textId="77777777" w:rsidR="006A63C6" w:rsidRPr="009C5944" w:rsidRDefault="003D626B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Lowell Mason</w:t>
            </w:r>
            <w:r w:rsidR="00A205E2" w:rsidRPr="009C5944">
              <w:rPr>
                <w:rFonts w:ascii="Calibri" w:hAnsi="Calibri"/>
                <w:b/>
                <w:sz w:val="16"/>
                <w:szCs w:val="16"/>
              </w:rPr>
              <w:t xml:space="preserve"> 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 1792</w:t>
            </w:r>
          </w:p>
          <w:p w14:paraId="4DC45CB5" w14:textId="77777777" w:rsidR="003D626B" w:rsidRPr="009C5944" w:rsidRDefault="003D626B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Joy to the World 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01256885" w14:textId="77777777" w:rsidR="006A63C6" w:rsidRPr="00101ECE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</w:tr>
      <w:tr w:rsidR="00857A88" w:rsidRPr="000A21D6" w14:paraId="30368525" w14:textId="77777777" w:rsidTr="0010666A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6954AAF4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702F3AFA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4"/>
            <w:tcBorders>
              <w:left w:val="nil"/>
              <w:bottom w:val="nil"/>
            </w:tcBorders>
            <w:shd w:val="clear" w:color="auto" w:fill="E6E6E6"/>
          </w:tcPr>
          <w:p w14:paraId="5EF6735E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10</w:t>
            </w:r>
          </w:p>
        </w:tc>
        <w:tc>
          <w:tcPr>
            <w:tcW w:w="1851" w:type="dxa"/>
            <w:tcBorders>
              <w:bottom w:val="nil"/>
            </w:tcBorders>
          </w:tcPr>
          <w:p w14:paraId="2FB4C261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1</w:t>
            </w:r>
          </w:p>
          <w:p w14:paraId="4491C5ED" w14:textId="77777777" w:rsidR="0036659E" w:rsidRPr="00101ECE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762E1E7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2</w:t>
            </w:r>
          </w:p>
          <w:p w14:paraId="1781155D" w14:textId="77777777" w:rsidR="0036659E" w:rsidRPr="00101ECE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E1D5E56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3</w:t>
            </w:r>
          </w:p>
          <w:p w14:paraId="57B8E301" w14:textId="77777777" w:rsidR="0036659E" w:rsidRPr="00101ECE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6AE98E6E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4</w:t>
            </w:r>
          </w:p>
          <w:p w14:paraId="1D09EF79" w14:textId="77777777" w:rsidR="0036659E" w:rsidRPr="00101ECE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134C2CF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5</w:t>
            </w:r>
          </w:p>
          <w:p w14:paraId="00224E7A" w14:textId="77777777" w:rsidR="0036659E" w:rsidRPr="00101ECE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3F29588A" w14:textId="77777777" w:rsidR="000E2BC2" w:rsidRPr="00101ECE" w:rsidRDefault="00857A88" w:rsidP="00B74424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16</w:t>
            </w:r>
          </w:p>
        </w:tc>
      </w:tr>
      <w:tr w:rsidR="006A63C6" w:rsidRPr="000A21D6" w14:paraId="5637D50B" w14:textId="77777777" w:rsidTr="0010666A">
        <w:trPr>
          <w:trHeight w:hRule="exact" w:val="979"/>
        </w:trPr>
        <w:tc>
          <w:tcPr>
            <w:tcW w:w="1851" w:type="dxa"/>
            <w:gridSpan w:val="5"/>
            <w:tcBorders>
              <w:top w:val="nil"/>
            </w:tcBorders>
            <w:shd w:val="clear" w:color="auto" w:fill="E6E6E6"/>
            <w:vAlign w:val="center"/>
          </w:tcPr>
          <w:p w14:paraId="369EAA98" w14:textId="77777777" w:rsidR="00587068" w:rsidRPr="00587068" w:rsidRDefault="00587068" w:rsidP="00587068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587068">
              <w:rPr>
                <w:rFonts w:ascii="Calibri" w:hAnsi="Calibri"/>
                <w:b/>
                <w:bCs/>
                <w:sz w:val="16"/>
                <w:szCs w:val="16"/>
              </w:rPr>
              <w:t>Nasri Adam, 1981</w:t>
            </w:r>
          </w:p>
          <w:p w14:paraId="00034E02" w14:textId="77777777" w:rsidR="006A63C6" w:rsidRPr="00101ECE" w:rsidRDefault="00587068" w:rsidP="00587068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587068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Mistletoe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9D44C77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0862B61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63AE7BE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CD92866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1EF9984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5FE102DD" w14:textId="77777777" w:rsidR="006A63C6" w:rsidRPr="00101ECE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</w:tr>
      <w:tr w:rsidR="00857A88" w:rsidRPr="000A21D6" w14:paraId="21223A53" w14:textId="77777777" w:rsidTr="0010666A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36F4E209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6B904158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4"/>
            <w:tcBorders>
              <w:left w:val="nil"/>
              <w:bottom w:val="nil"/>
            </w:tcBorders>
            <w:shd w:val="clear" w:color="auto" w:fill="E6E6E6"/>
          </w:tcPr>
          <w:p w14:paraId="1827B127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17</w:t>
            </w:r>
          </w:p>
          <w:p w14:paraId="45C3D319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04864D30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F4BDB84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color w:val="FF0000"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color w:val="FF0000"/>
                <w:sz w:val="28"/>
                <w:szCs w:val="28"/>
              </w:rPr>
              <w:t>18</w:t>
            </w:r>
          </w:p>
          <w:p w14:paraId="0C312FD2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6044F19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9</w:t>
            </w:r>
          </w:p>
          <w:p w14:paraId="7E5B5AAE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1B2B4EF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0</w:t>
            </w:r>
          </w:p>
          <w:p w14:paraId="0FD3E1B6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E86AF06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1</w:t>
            </w:r>
          </w:p>
          <w:p w14:paraId="1FF563F4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4085B43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2</w:t>
            </w:r>
          </w:p>
          <w:p w14:paraId="6FA1E816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31519086" w14:textId="77777777" w:rsidR="00A4488C" w:rsidRPr="00101ECE" w:rsidRDefault="00857A88" w:rsidP="00B74424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23</w:t>
            </w:r>
          </w:p>
        </w:tc>
      </w:tr>
      <w:tr w:rsidR="006A63C6" w:rsidRPr="000A21D6" w14:paraId="4648F609" w14:textId="77777777" w:rsidTr="0010666A">
        <w:trPr>
          <w:trHeight w:hRule="exact" w:val="979"/>
        </w:trPr>
        <w:tc>
          <w:tcPr>
            <w:tcW w:w="1851" w:type="dxa"/>
            <w:gridSpan w:val="5"/>
            <w:tcBorders>
              <w:top w:val="nil"/>
            </w:tcBorders>
            <w:shd w:val="clear" w:color="auto" w:fill="E6E6E6"/>
            <w:vAlign w:val="center"/>
          </w:tcPr>
          <w:p w14:paraId="39244D3B" w14:textId="77777777" w:rsidR="004F5E0F" w:rsidRPr="004F5E0F" w:rsidRDefault="004F5E0F" w:rsidP="004F5E0F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4F5E0F">
              <w:rPr>
                <w:rFonts w:ascii="Calibri" w:hAnsi="Calibri"/>
                <w:b/>
                <w:bCs/>
                <w:sz w:val="16"/>
                <w:szCs w:val="16"/>
              </w:rPr>
              <w:t>Eddie Carswell</w:t>
            </w:r>
            <w:r w:rsidR="00DD3537">
              <w:rPr>
                <w:rFonts w:ascii="Calibri" w:hAnsi="Calibri"/>
                <w:b/>
                <w:bCs/>
                <w:sz w:val="16"/>
                <w:szCs w:val="16"/>
              </w:rPr>
              <w:t xml:space="preserve">  19</w:t>
            </w:r>
            <w:r w:rsidR="0098618C">
              <w:rPr>
                <w:rFonts w:ascii="Calibri" w:hAnsi="Calibri"/>
                <w:b/>
                <w:bCs/>
                <w:sz w:val="16"/>
                <w:szCs w:val="16"/>
              </w:rPr>
              <w:t>50</w:t>
            </w:r>
          </w:p>
          <w:p w14:paraId="40B3AA6C" w14:textId="77777777" w:rsidR="00A535E3" w:rsidRPr="00DA06B0" w:rsidRDefault="004F5E0F" w:rsidP="004F5E0F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4F5E0F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The Christmas Shoes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79DD0D8" w14:textId="77777777" w:rsidR="006A63C6" w:rsidRPr="003034A9" w:rsidRDefault="00DD2802" w:rsidP="00746657">
            <w:pPr>
              <w:jc w:val="center"/>
              <w:rPr>
                <w:rFonts w:ascii="Book Antiqua" w:hAnsi="Book Antiqua"/>
                <w:b/>
                <w:bCs/>
                <w:color w:val="660066"/>
              </w:rPr>
            </w:pPr>
            <w:r w:rsidRPr="003034A9">
              <w:rPr>
                <w:rFonts w:ascii="Book Antiqua" w:hAnsi="Book Antiqua"/>
                <w:b/>
                <w:bCs/>
                <w:color w:val="660066"/>
              </w:rPr>
              <w:t>M</w:t>
            </w:r>
            <w:r w:rsidR="00BF203D">
              <w:rPr>
                <w:rFonts w:ascii="Book Antiqua" w:hAnsi="Book Antiqua"/>
                <w:b/>
                <w:bCs/>
                <w:color w:val="660066"/>
              </w:rPr>
              <w:t>.</w:t>
            </w:r>
            <w:r w:rsidRPr="003034A9">
              <w:rPr>
                <w:rFonts w:ascii="Book Antiqua" w:hAnsi="Book Antiqua"/>
                <w:b/>
                <w:bCs/>
                <w:color w:val="660066"/>
              </w:rPr>
              <w:t xml:space="preserve"> L. KING DAY</w:t>
            </w:r>
          </w:p>
          <w:p w14:paraId="0C61BF9F" w14:textId="77777777" w:rsidR="00DD2802" w:rsidRPr="00F34319" w:rsidRDefault="00DD2802" w:rsidP="00746657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  <w:p w14:paraId="1D00DF60" w14:textId="77777777" w:rsidR="00DD2802" w:rsidRPr="00F34319" w:rsidRDefault="00DD2802" w:rsidP="00746657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  <w:p w14:paraId="45862A96" w14:textId="77777777" w:rsidR="00DD2802" w:rsidRPr="00F34319" w:rsidRDefault="00DD2802" w:rsidP="00746657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71C859F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C3F0964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95818FF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3C3B60C" w14:textId="77777777" w:rsidR="006A63C6" w:rsidRPr="009C5944" w:rsidRDefault="003D626B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Leon Jessel</w:t>
            </w:r>
            <w:r w:rsidR="00A205E2" w:rsidRPr="009C5944">
              <w:rPr>
                <w:rFonts w:ascii="Calibri" w:hAnsi="Calibri"/>
                <w:b/>
                <w:sz w:val="16"/>
                <w:szCs w:val="16"/>
              </w:rPr>
              <w:t xml:space="preserve"> 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 1871</w:t>
            </w:r>
          </w:p>
          <w:p w14:paraId="562BA1CE" w14:textId="77777777" w:rsidR="003D626B" w:rsidRDefault="003D626B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T</w:t>
            </w:r>
            <w:r w:rsidR="00B84B9F"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he Parade of the Wooden Soldiers</w:t>
            </w:r>
          </w:p>
          <w:p w14:paraId="62EB458F" w14:textId="77777777" w:rsidR="005163B2" w:rsidRPr="005163B2" w:rsidRDefault="005163B2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5163B2">
              <w:rPr>
                <w:rFonts w:ascii="Calibri" w:hAnsi="Calibri"/>
                <w:b/>
                <w:sz w:val="16"/>
                <w:szCs w:val="16"/>
              </w:rPr>
              <w:t>Frank Weldon  1900</w:t>
            </w:r>
          </w:p>
          <w:p w14:paraId="76D86419" w14:textId="77777777" w:rsidR="005163B2" w:rsidRPr="009C5944" w:rsidRDefault="005163B2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Christmas in Killarney</w:t>
            </w:r>
          </w:p>
          <w:p w14:paraId="66851B86" w14:textId="77777777" w:rsidR="000B0DFC" w:rsidRPr="009C5944" w:rsidRDefault="000B0DFC" w:rsidP="00746657">
            <w:pPr>
              <w:jc w:val="center"/>
              <w:rPr>
                <w:rFonts w:ascii="Calibri" w:hAnsi="Calibri"/>
                <w:bCs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1B7DDB0B" w14:textId="77777777" w:rsidR="006A63C6" w:rsidRPr="00101ECE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</w:tr>
      <w:tr w:rsidR="00857A88" w:rsidRPr="000A21D6" w14:paraId="4BF8631B" w14:textId="77777777" w:rsidTr="0010666A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78138438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1FC44717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4"/>
            <w:tcBorders>
              <w:left w:val="nil"/>
              <w:bottom w:val="nil"/>
            </w:tcBorders>
            <w:shd w:val="clear" w:color="auto" w:fill="E6E6E6"/>
          </w:tcPr>
          <w:p w14:paraId="47E802D0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24</w:t>
            </w:r>
          </w:p>
        </w:tc>
        <w:tc>
          <w:tcPr>
            <w:tcW w:w="1851" w:type="dxa"/>
            <w:tcBorders>
              <w:bottom w:val="nil"/>
            </w:tcBorders>
          </w:tcPr>
          <w:p w14:paraId="2AC0CE04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5</w:t>
            </w:r>
          </w:p>
          <w:p w14:paraId="41AC2ADF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4F5886E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6</w:t>
            </w:r>
          </w:p>
          <w:p w14:paraId="5A7F8826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9970FBD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7</w:t>
            </w:r>
          </w:p>
          <w:p w14:paraId="6343C21D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97AC76D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8</w:t>
            </w:r>
          </w:p>
          <w:p w14:paraId="364161DC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55416C8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9</w:t>
            </w:r>
          </w:p>
          <w:p w14:paraId="05FAB2AD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7DA55D47" w14:textId="77777777" w:rsidR="00A4488C" w:rsidRPr="00101ECE" w:rsidRDefault="00857A88" w:rsidP="00B74424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30</w:t>
            </w:r>
          </w:p>
        </w:tc>
      </w:tr>
      <w:tr w:rsidR="006A63C6" w:rsidRPr="000A21D6" w14:paraId="4CF0BD80" w14:textId="77777777" w:rsidTr="0010666A">
        <w:trPr>
          <w:trHeight w:hRule="exact" w:val="979"/>
        </w:trPr>
        <w:tc>
          <w:tcPr>
            <w:tcW w:w="1851" w:type="dxa"/>
            <w:gridSpan w:val="5"/>
            <w:tcBorders>
              <w:top w:val="nil"/>
            </w:tcBorders>
            <w:shd w:val="clear" w:color="auto" w:fill="E6E6E6"/>
            <w:vAlign w:val="center"/>
          </w:tcPr>
          <w:p w14:paraId="12FED575" w14:textId="77777777" w:rsidR="006A63C6" w:rsidRPr="009C5944" w:rsidRDefault="003D626B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bCs/>
                <w:sz w:val="16"/>
                <w:szCs w:val="16"/>
              </w:rPr>
              <w:t xml:space="preserve">John Mason Neale </w:t>
            </w:r>
            <w:r w:rsidR="00A205E2" w:rsidRPr="009C5944">
              <w:rPr>
                <w:rFonts w:ascii="Calibri" w:hAnsi="Calibri"/>
                <w:b/>
                <w:bCs/>
                <w:sz w:val="16"/>
                <w:szCs w:val="16"/>
              </w:rPr>
              <w:t xml:space="preserve"> </w:t>
            </w:r>
            <w:r w:rsidRPr="009C5944">
              <w:rPr>
                <w:rFonts w:ascii="Calibri" w:hAnsi="Calibri"/>
                <w:b/>
                <w:bCs/>
                <w:sz w:val="16"/>
                <w:szCs w:val="16"/>
              </w:rPr>
              <w:t>18</w:t>
            </w:r>
            <w:r w:rsidR="000B0DFC" w:rsidRPr="009C5944">
              <w:rPr>
                <w:rFonts w:ascii="Calibri" w:hAnsi="Calibri"/>
                <w:b/>
                <w:bCs/>
                <w:sz w:val="16"/>
                <w:szCs w:val="16"/>
              </w:rPr>
              <w:t>18</w:t>
            </w:r>
          </w:p>
          <w:p w14:paraId="554FAA64" w14:textId="77777777" w:rsidR="000B0DFC" w:rsidRPr="009C5944" w:rsidRDefault="000B0DFC" w:rsidP="000B0DFC">
            <w:pPr>
              <w:rPr>
                <w:rFonts w:ascii="Calibri" w:hAnsi="Calibri"/>
                <w:sz w:val="16"/>
                <w:szCs w:val="16"/>
              </w:rPr>
            </w:pPr>
            <w:r w:rsidRPr="009C5944">
              <w:rPr>
                <w:rFonts w:ascii="Calibri" w:hAnsi="Calibri"/>
                <w:sz w:val="16"/>
                <w:szCs w:val="16"/>
              </w:rPr>
              <w:t xml:space="preserve">- </w:t>
            </w:r>
            <w:r w:rsidRPr="009C5944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O Come Emmanuel</w:t>
            </w:r>
          </w:p>
          <w:p w14:paraId="6C48A3B4" w14:textId="77777777" w:rsidR="000B0DFC" w:rsidRPr="009C5944" w:rsidRDefault="000B0DFC" w:rsidP="000B0DFC">
            <w:pPr>
              <w:rPr>
                <w:rFonts w:ascii="Calibri" w:hAnsi="Calibri"/>
                <w:sz w:val="16"/>
                <w:szCs w:val="16"/>
              </w:rPr>
            </w:pPr>
            <w:r w:rsidRPr="009C5944">
              <w:rPr>
                <w:rFonts w:ascii="Calibri" w:hAnsi="Calibri"/>
                <w:sz w:val="16"/>
                <w:szCs w:val="16"/>
              </w:rPr>
              <w:t xml:space="preserve">- </w:t>
            </w:r>
            <w:r w:rsidRPr="009C5944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Good King Wenceslas</w:t>
            </w:r>
          </w:p>
          <w:p w14:paraId="39BD2761" w14:textId="77777777" w:rsidR="000B0DFC" w:rsidRPr="009C5944" w:rsidRDefault="000B0DFC" w:rsidP="000B0DFC">
            <w:pPr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sz w:val="16"/>
                <w:szCs w:val="16"/>
              </w:rPr>
              <w:t xml:space="preserve">- </w:t>
            </w:r>
            <w:r w:rsidRPr="009C5944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Good Christian Men,</w:t>
            </w:r>
          </w:p>
          <w:p w14:paraId="289C78CD" w14:textId="77777777" w:rsidR="000B0DFC" w:rsidRPr="009C5944" w:rsidRDefault="000B0DFC" w:rsidP="000B0DFC">
            <w:pPr>
              <w:rPr>
                <w:rFonts w:ascii="Calibri" w:hAnsi="Calibri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 xml:space="preserve">  Rejoice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5D30BAB" w14:textId="77777777" w:rsidR="006A63C6" w:rsidRPr="009C5944" w:rsidRDefault="000B0DFC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Robert Burns </w:t>
            </w:r>
            <w:r w:rsidR="00A205E2" w:rsidRPr="009C5944">
              <w:rPr>
                <w:rFonts w:ascii="Calibri" w:hAnsi="Calibri"/>
                <w:b/>
                <w:sz w:val="16"/>
                <w:szCs w:val="16"/>
              </w:rPr>
              <w:t xml:space="preserve"> 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>1759</w:t>
            </w:r>
          </w:p>
          <w:p w14:paraId="5C7365A1" w14:textId="77777777" w:rsidR="000B0DFC" w:rsidRPr="009C5944" w:rsidRDefault="000B0DFC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Auld Lang Syne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20EA868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75F6C3C" w14:textId="77777777" w:rsidR="00587068" w:rsidRPr="00CE262D" w:rsidRDefault="00587068" w:rsidP="00587068">
            <w:pPr>
              <w:jc w:val="center"/>
              <w:rPr>
                <w:b/>
                <w:bCs/>
                <w:sz w:val="16"/>
                <w:szCs w:val="16"/>
              </w:rPr>
            </w:pPr>
            <w:r w:rsidRPr="00CE262D">
              <w:rPr>
                <w:b/>
                <w:bCs/>
                <w:sz w:val="16"/>
                <w:szCs w:val="16"/>
              </w:rPr>
              <w:t xml:space="preserve">Ross Bagdasarian, 1919 </w:t>
            </w:r>
          </w:p>
          <w:p w14:paraId="42C7F417" w14:textId="77777777" w:rsidR="006A63C6" w:rsidRDefault="00587068" w:rsidP="00587068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CE262D">
              <w:rPr>
                <w:b/>
                <w:bCs/>
                <w:i/>
                <w:iCs/>
                <w:color w:val="FF0000"/>
                <w:sz w:val="16"/>
                <w:szCs w:val="16"/>
              </w:rPr>
              <w:t xml:space="preserve"> The Chipmunk Song  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BEBFC56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73C2AE2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5A46106B" w14:textId="77777777" w:rsidR="006A63C6" w:rsidRDefault="006A63C6" w:rsidP="00746657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3C6E1F" w:rsidRPr="000A21D6" w14:paraId="27F16A5F" w14:textId="77777777" w:rsidTr="0010666A">
        <w:trPr>
          <w:trHeight w:hRule="exact" w:val="432"/>
        </w:trPr>
        <w:tc>
          <w:tcPr>
            <w:tcW w:w="645" w:type="dxa"/>
            <w:gridSpan w:val="3"/>
            <w:tcBorders>
              <w:bottom w:val="nil"/>
              <w:right w:val="nil"/>
            </w:tcBorders>
            <w:shd w:val="clear" w:color="auto" w:fill="E6E6E6"/>
          </w:tcPr>
          <w:p w14:paraId="4AA2AF2A" w14:textId="77777777" w:rsidR="003C6E1F" w:rsidRPr="00612E9A" w:rsidRDefault="003C6E1F" w:rsidP="00B74424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5E26CC07" w14:textId="77777777" w:rsidR="003C6E1F" w:rsidRDefault="003C6E1F" w:rsidP="00B74424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206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116E065B" w14:textId="77777777" w:rsidR="003C6E1F" w:rsidRPr="00101ECE" w:rsidRDefault="00B74424" w:rsidP="00B74424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31</w:t>
            </w:r>
          </w:p>
        </w:tc>
        <w:tc>
          <w:tcPr>
            <w:tcW w:w="1851" w:type="dxa"/>
            <w:tcBorders>
              <w:bottom w:val="nil"/>
            </w:tcBorders>
          </w:tcPr>
          <w:p w14:paraId="44F6946B" w14:textId="77777777" w:rsidR="003C6E1F" w:rsidRPr="00DA06B0" w:rsidRDefault="003C6E1F" w:rsidP="009D007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2A8B206" w14:textId="77777777" w:rsidR="003C6E1F" w:rsidRPr="00DA06B0" w:rsidRDefault="003C6E1F" w:rsidP="00B7442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CC27242" w14:textId="77777777" w:rsidR="003C6E1F" w:rsidRPr="00DA06B0" w:rsidRDefault="003C6E1F" w:rsidP="00B7442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AA64544" w14:textId="77777777" w:rsidR="003C6E1F" w:rsidRPr="00DA06B0" w:rsidRDefault="003C6E1F" w:rsidP="00B7442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7BBFBC6" w14:textId="77777777" w:rsidR="003C6E1F" w:rsidRPr="00DA06B0" w:rsidRDefault="003C6E1F" w:rsidP="00B7442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11B6AC01" w14:textId="77777777" w:rsidR="003C6E1F" w:rsidRPr="00DA06B0" w:rsidRDefault="003C6E1F" w:rsidP="00B7442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3C6E1F" w:rsidRPr="000A21D6" w14:paraId="6843D7D0" w14:textId="77777777" w:rsidTr="00F27291">
        <w:trPr>
          <w:trHeight w:hRule="exact" w:val="979"/>
        </w:trPr>
        <w:tc>
          <w:tcPr>
            <w:tcW w:w="1800" w:type="dxa"/>
            <w:gridSpan w:val="4"/>
            <w:tcBorders>
              <w:top w:val="nil"/>
            </w:tcBorders>
            <w:shd w:val="clear" w:color="auto" w:fill="E6E6E6"/>
            <w:vAlign w:val="center"/>
          </w:tcPr>
          <w:p w14:paraId="738A8757" w14:textId="77777777" w:rsidR="003C6E1F" w:rsidRPr="009C5944" w:rsidRDefault="00677A48" w:rsidP="008B47C5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bCs/>
                <w:sz w:val="16"/>
                <w:szCs w:val="16"/>
              </w:rPr>
              <w:t xml:space="preserve">Franz Schubert </w:t>
            </w:r>
            <w:r w:rsidR="00A205E2" w:rsidRPr="009C5944">
              <w:rPr>
                <w:rFonts w:ascii="Calibri" w:hAnsi="Calibri"/>
                <w:b/>
                <w:bCs/>
                <w:sz w:val="16"/>
                <w:szCs w:val="16"/>
              </w:rPr>
              <w:t xml:space="preserve"> </w:t>
            </w:r>
            <w:r w:rsidRPr="009C5944">
              <w:rPr>
                <w:rFonts w:ascii="Calibri" w:hAnsi="Calibri"/>
                <w:b/>
                <w:bCs/>
                <w:sz w:val="16"/>
                <w:szCs w:val="16"/>
              </w:rPr>
              <w:t>1797</w:t>
            </w:r>
          </w:p>
          <w:p w14:paraId="247703BA" w14:textId="77777777" w:rsidR="00677A48" w:rsidRDefault="00677A48" w:rsidP="008B47C5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Ave Maria</w:t>
            </w:r>
          </w:p>
          <w:p w14:paraId="04D6B870" w14:textId="77777777" w:rsidR="00F27291" w:rsidRPr="00F27291" w:rsidRDefault="00F27291" w:rsidP="008B47C5">
            <w:pPr>
              <w:jc w:val="center"/>
              <w:rPr>
                <w:rFonts w:ascii="Calibri" w:hAnsi="Calibri"/>
                <w:b/>
                <w:bCs/>
                <w:i/>
                <w:iCs/>
                <w:sz w:val="16"/>
                <w:szCs w:val="16"/>
              </w:rPr>
            </w:pPr>
            <w:r w:rsidRPr="00F27291">
              <w:rPr>
                <w:rFonts w:ascii="Calibri" w:hAnsi="Calibri"/>
                <w:b/>
                <w:bCs/>
                <w:i/>
                <w:iCs/>
                <w:sz w:val="16"/>
                <w:szCs w:val="16"/>
              </w:rPr>
              <w:t>Michael Maybrick  1841</w:t>
            </w:r>
          </w:p>
          <w:p w14:paraId="3C6E4734" w14:textId="77777777" w:rsidR="00F27291" w:rsidRPr="009C5944" w:rsidRDefault="00F27291" w:rsidP="008B47C5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Star of Bethlehem</w:t>
            </w:r>
          </w:p>
          <w:p w14:paraId="6DAE574D" w14:textId="77777777" w:rsidR="00677A48" w:rsidRPr="009C5944" w:rsidRDefault="00677A48" w:rsidP="008B47C5">
            <w:pPr>
              <w:jc w:val="center"/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1902" w:type="dxa"/>
            <w:gridSpan w:val="2"/>
            <w:tcBorders>
              <w:top w:val="nil"/>
            </w:tcBorders>
            <w:vAlign w:val="center"/>
          </w:tcPr>
          <w:p w14:paraId="545814C4" w14:textId="77777777" w:rsidR="003C6E1F" w:rsidRDefault="003C6E1F" w:rsidP="008B47C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2217D57" w14:textId="77777777" w:rsidR="003C6E1F" w:rsidRDefault="003C6E1F" w:rsidP="008B47C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9D26026" w14:textId="77777777" w:rsidR="003C6E1F" w:rsidRDefault="003C6E1F" w:rsidP="008B47C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6BF8113" w14:textId="77777777" w:rsidR="003C6E1F" w:rsidRDefault="003C6E1F" w:rsidP="008B47C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BC785A0" w14:textId="77777777" w:rsidR="003C6E1F" w:rsidRDefault="003C6E1F" w:rsidP="008B47C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705E2F27" w14:textId="77777777" w:rsidR="003C6E1F" w:rsidRDefault="003C6E1F" w:rsidP="008B47C5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</w:tbl>
    <w:p w14:paraId="0DBB2F17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30"/>
        <w:gridCol w:w="6"/>
        <w:gridCol w:w="1215"/>
        <w:gridCol w:w="1851"/>
        <w:gridCol w:w="1852"/>
        <w:gridCol w:w="1851"/>
        <w:gridCol w:w="1852"/>
        <w:gridCol w:w="1851"/>
        <w:gridCol w:w="1852"/>
      </w:tblGrid>
      <w:tr w:rsidR="004E68E4" w:rsidRPr="000A21D6" w14:paraId="626F1B50" w14:textId="77777777" w:rsidTr="008B47C5">
        <w:trPr>
          <w:trHeight w:hRule="exact" w:val="720"/>
        </w:trPr>
        <w:tc>
          <w:tcPr>
            <w:tcW w:w="12960" w:type="dxa"/>
            <w:gridSpan w:val="9"/>
            <w:vAlign w:val="center"/>
          </w:tcPr>
          <w:p w14:paraId="610A47BE" w14:textId="4049D04F" w:rsidR="004E68E4" w:rsidRPr="003034A9" w:rsidRDefault="003A681F" w:rsidP="006C5A6C">
            <w:pPr>
              <w:jc w:val="center"/>
              <w:rPr>
                <w:rFonts w:ascii="Book Antiqua" w:hAnsi="Book Antiqua"/>
                <w:b/>
                <w:color w:val="FF0000"/>
                <w:sz w:val="44"/>
                <w:szCs w:val="44"/>
              </w:rPr>
            </w:pPr>
            <w:r w:rsidRPr="003034A9">
              <w:rPr>
                <w:rFonts w:ascii="Book Antiqua" w:hAnsi="Book Antiqua"/>
                <w:b/>
                <w:color w:val="FF0000"/>
                <w:sz w:val="44"/>
                <w:szCs w:val="44"/>
              </w:rPr>
              <w:lastRenderedPageBreak/>
              <w:t>FEBRUARY 202</w:t>
            </w:r>
            <w:r w:rsidR="00D47994">
              <w:rPr>
                <w:rFonts w:ascii="Book Antiqua" w:hAnsi="Book Antiqua"/>
                <w:b/>
                <w:color w:val="FF0000"/>
                <w:sz w:val="44"/>
                <w:szCs w:val="44"/>
              </w:rPr>
              <w:t>4</w:t>
            </w:r>
          </w:p>
        </w:tc>
      </w:tr>
      <w:tr w:rsidR="00B03520" w:rsidRPr="000A21D6" w14:paraId="7F9D7F48" w14:textId="77777777" w:rsidTr="008B47C5">
        <w:trPr>
          <w:trHeight w:hRule="exact" w:val="424"/>
        </w:trPr>
        <w:tc>
          <w:tcPr>
            <w:tcW w:w="1851" w:type="dxa"/>
            <w:gridSpan w:val="3"/>
            <w:shd w:val="clear" w:color="auto" w:fill="C0C0C0"/>
            <w:vAlign w:val="center"/>
          </w:tcPr>
          <w:p w14:paraId="5B77BD5A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u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1BA8181D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Mon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1AB1D206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u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32D30094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Wedn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63CA03C8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57FFFD93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12AFDC27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6A63C6" w:rsidRPr="000A21D6" w14:paraId="131E2244" w14:textId="77777777" w:rsidTr="008B47C5">
        <w:trPr>
          <w:trHeight w:hRule="exact" w:val="432"/>
        </w:trPr>
        <w:tc>
          <w:tcPr>
            <w:tcW w:w="636" w:type="dxa"/>
            <w:gridSpan w:val="2"/>
            <w:tcBorders>
              <w:bottom w:val="nil"/>
              <w:right w:val="nil"/>
            </w:tcBorders>
            <w:shd w:val="clear" w:color="auto" w:fill="E6E6E6"/>
          </w:tcPr>
          <w:p w14:paraId="5828F96C" w14:textId="77777777" w:rsidR="006A63C6" w:rsidRPr="00612E9A" w:rsidRDefault="006A63C6" w:rsidP="00C83F31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36F57F46" w14:textId="77777777" w:rsidR="006A63C6" w:rsidRPr="0086409E" w:rsidRDefault="006A63C6" w:rsidP="00C83F31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15" w:type="dxa"/>
            <w:tcBorders>
              <w:left w:val="nil"/>
              <w:bottom w:val="nil"/>
            </w:tcBorders>
            <w:shd w:val="clear" w:color="auto" w:fill="E6E6E6"/>
          </w:tcPr>
          <w:p w14:paraId="03206E82" w14:textId="77777777" w:rsidR="006A63C6" w:rsidRPr="0086409E" w:rsidRDefault="006A63C6" w:rsidP="009D0071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E3C2F0C" w14:textId="77777777" w:rsidR="006A63C6" w:rsidRPr="00101ECE" w:rsidRDefault="006A63C6" w:rsidP="00C83F31">
            <w:pPr>
              <w:autoSpaceDE w:val="0"/>
              <w:autoSpaceDN w:val="0"/>
              <w:adjustRightInd w:val="0"/>
              <w:spacing w:line="360" w:lineRule="exact"/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</w:t>
            </w:r>
          </w:p>
          <w:p w14:paraId="35E58D38" w14:textId="77777777" w:rsidR="007119B4" w:rsidRPr="00101ECE" w:rsidRDefault="007119B4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2676E1E" w14:textId="77777777" w:rsidR="006A63C6" w:rsidRPr="00101ECE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</w:t>
            </w:r>
          </w:p>
          <w:p w14:paraId="14F84766" w14:textId="77777777" w:rsidR="007119B4" w:rsidRPr="00101ECE" w:rsidRDefault="007119B4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3D7C702" w14:textId="77777777" w:rsidR="006A63C6" w:rsidRPr="00101ECE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3</w:t>
            </w:r>
          </w:p>
          <w:p w14:paraId="57FA5EFB" w14:textId="77777777" w:rsidR="0036659E" w:rsidRPr="00101ECE" w:rsidRDefault="0036659E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B1AB96C" w14:textId="77777777" w:rsidR="006A63C6" w:rsidRPr="00101ECE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4</w:t>
            </w:r>
          </w:p>
          <w:p w14:paraId="0B482FD7" w14:textId="77777777" w:rsidR="0036659E" w:rsidRPr="00101ECE" w:rsidRDefault="0036659E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B600925" w14:textId="77777777" w:rsidR="006A63C6" w:rsidRPr="00101ECE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5</w:t>
            </w:r>
          </w:p>
          <w:p w14:paraId="5E4BB990" w14:textId="77777777" w:rsidR="0036659E" w:rsidRPr="00101ECE" w:rsidRDefault="0036659E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1A1AC386" w14:textId="77777777" w:rsidR="006A63C6" w:rsidRPr="00101ECE" w:rsidRDefault="006A63C6" w:rsidP="00C83F31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6</w:t>
            </w:r>
          </w:p>
          <w:p w14:paraId="0FCBA8F9" w14:textId="77777777" w:rsidR="0036659E" w:rsidRPr="00101ECE" w:rsidRDefault="0036659E" w:rsidP="00C83F31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C83F31" w14:paraId="33005805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06153AF6" w14:textId="77777777" w:rsidR="00612E9A" w:rsidRPr="00C83F31" w:rsidRDefault="00612E9A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783A1F1" w14:textId="77777777" w:rsidR="006A63C6" w:rsidRPr="009C5944" w:rsidRDefault="009D0071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bCs/>
                <w:sz w:val="16"/>
                <w:szCs w:val="16"/>
              </w:rPr>
              <w:t>Victor Herbert 1859</w:t>
            </w:r>
          </w:p>
          <w:p w14:paraId="0FE88BB2" w14:textId="77777777" w:rsidR="009D0071" w:rsidRPr="009C5944" w:rsidRDefault="009D0071" w:rsidP="00746657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Toyland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743E9ED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3722721" w14:textId="77777777" w:rsidR="006A63C6" w:rsidRPr="009C5944" w:rsidRDefault="009D0071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bCs/>
                <w:sz w:val="16"/>
                <w:szCs w:val="16"/>
              </w:rPr>
              <w:t>Felix Mendelssohn 1809</w:t>
            </w:r>
          </w:p>
          <w:p w14:paraId="3D53E465" w14:textId="77777777" w:rsidR="004E0C39" w:rsidRPr="009C5944" w:rsidRDefault="004E0C39" w:rsidP="00746657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 xml:space="preserve">Hark! The Herald </w:t>
            </w:r>
          </w:p>
          <w:p w14:paraId="566DD480" w14:textId="77777777" w:rsidR="00A205E2" w:rsidRPr="009C5944" w:rsidRDefault="004E0C39" w:rsidP="00746657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 xml:space="preserve">Angels Sing </w:t>
            </w:r>
          </w:p>
          <w:p w14:paraId="4E7E1C39" w14:textId="77777777" w:rsidR="009D0071" w:rsidRPr="009C5944" w:rsidRDefault="009D0071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bCs/>
                <w:sz w:val="16"/>
                <w:szCs w:val="16"/>
              </w:rPr>
              <w:t>Giovanni Palestrina 1525</w:t>
            </w:r>
          </w:p>
          <w:p w14:paraId="570D9BDC" w14:textId="77777777" w:rsidR="009D0071" w:rsidRPr="009C5944" w:rsidRDefault="009D0071" w:rsidP="00746657">
            <w:pPr>
              <w:jc w:val="center"/>
              <w:rPr>
                <w:rFonts w:ascii="Calibri" w:hAnsi="Calibri"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Hodie Christus Natus Est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0212901" w14:textId="77777777" w:rsidR="006A63C6" w:rsidRPr="009C5944" w:rsidRDefault="00A205E2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bCs/>
                <w:sz w:val="16"/>
                <w:szCs w:val="16"/>
              </w:rPr>
              <w:t>Ray Evans  1904</w:t>
            </w:r>
          </w:p>
          <w:p w14:paraId="532EDC49" w14:textId="77777777" w:rsidR="00A205E2" w:rsidRPr="00A205E2" w:rsidRDefault="00A205E2" w:rsidP="00746657">
            <w:pPr>
              <w:jc w:val="center"/>
              <w:rPr>
                <w:rFonts w:ascii="Century Gothic" w:hAnsi="Century Gothic"/>
                <w:i/>
                <w:iCs/>
                <w:color w:val="FF0000"/>
                <w:sz w:val="20"/>
                <w:szCs w:val="20"/>
              </w:rPr>
            </w:pPr>
            <w:r w:rsidRPr="009C5944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Silver Bells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7C5BCF4" w14:textId="77777777" w:rsidR="006A63C6" w:rsidRPr="00F34319" w:rsidRDefault="007F4008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F34319">
              <w:rPr>
                <w:rFonts w:ascii="Calibri" w:hAnsi="Calibri"/>
                <w:b/>
                <w:bCs/>
                <w:sz w:val="16"/>
                <w:szCs w:val="16"/>
              </w:rPr>
              <w:t>Robert Allen  1927</w:t>
            </w:r>
          </w:p>
          <w:p w14:paraId="07EEADB7" w14:textId="77777777" w:rsidR="007F4008" w:rsidRPr="00F34319" w:rsidRDefault="007F4008" w:rsidP="00746657">
            <w:pPr>
              <w:jc w:val="center"/>
              <w:rPr>
                <w:rFonts w:ascii="Calibri" w:hAnsi="Calibri"/>
                <w:i/>
                <w:iCs/>
                <w:color w:val="FF0000"/>
                <w:sz w:val="16"/>
                <w:szCs w:val="16"/>
              </w:rPr>
            </w:pPr>
            <w:r w:rsidRPr="00F34319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Home for the Holidays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6A8B0D7C" w14:textId="77777777" w:rsidR="006A63C6" w:rsidRPr="009C5944" w:rsidRDefault="00047189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Haven Gillespie  1888 </w:t>
            </w:r>
          </w:p>
          <w:p w14:paraId="73913D3D" w14:textId="77777777" w:rsidR="00047189" w:rsidRPr="009C5944" w:rsidRDefault="00047189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Santa Claus Is Comin’ </w:t>
            </w:r>
          </w:p>
          <w:p w14:paraId="25E73C48" w14:textId="77777777" w:rsidR="00047189" w:rsidRPr="009C5944" w:rsidRDefault="00047189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to Town</w:t>
            </w:r>
          </w:p>
        </w:tc>
      </w:tr>
      <w:tr w:rsidR="00857A88" w:rsidRPr="000A21D6" w14:paraId="0BBEEF05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2F3D84B2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66186213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507762B2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7</w:t>
            </w:r>
          </w:p>
          <w:p w14:paraId="0F1220CE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  <w:p w14:paraId="45814605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  <w:p w14:paraId="0B67F6BA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E70E6EF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8</w:t>
            </w:r>
          </w:p>
          <w:p w14:paraId="3C581C7E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  <w:p w14:paraId="1B49D40F" w14:textId="77777777" w:rsidR="0036659E" w:rsidRPr="00101ECE" w:rsidRDefault="0036659E" w:rsidP="00B744B7">
            <w:pPr>
              <w:jc w:val="center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A590575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9</w:t>
            </w:r>
          </w:p>
          <w:p w14:paraId="44335AAE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012AA4C0" w14:textId="77777777" w:rsidR="0036659E" w:rsidRPr="00101ECE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BFEFD90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0</w:t>
            </w:r>
          </w:p>
          <w:p w14:paraId="605276C5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56A359BA" w14:textId="77777777" w:rsidR="0036659E" w:rsidRPr="00101ECE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3B61F91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1</w:t>
            </w:r>
          </w:p>
          <w:p w14:paraId="0CE5E634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6ABD1B46" w14:textId="77777777" w:rsidR="0036659E" w:rsidRPr="00101ECE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3CC4A15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2</w:t>
            </w:r>
          </w:p>
          <w:p w14:paraId="7F42F8EB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475441C9" w14:textId="77777777" w:rsidR="0036659E" w:rsidRPr="00101ECE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066CA3F3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13</w:t>
            </w:r>
          </w:p>
          <w:p w14:paraId="10DA5249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2293660E" w14:textId="77777777" w:rsidR="0036659E" w:rsidRPr="00101ECE" w:rsidRDefault="0036659E" w:rsidP="00872052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0A21D6" w14:paraId="1BFBBFE8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36E454AE" w14:textId="77777777" w:rsidR="0036659E" w:rsidRPr="00872052" w:rsidRDefault="0036659E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0916416" w14:textId="77777777" w:rsidR="006A63C6" w:rsidRPr="001F2D8B" w:rsidRDefault="004F2564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1F2D8B">
              <w:rPr>
                <w:rFonts w:ascii="Calibri" w:hAnsi="Calibri"/>
                <w:b/>
                <w:sz w:val="16"/>
                <w:szCs w:val="16"/>
              </w:rPr>
              <w:t>Sy Miller  1908</w:t>
            </w:r>
          </w:p>
          <w:p w14:paraId="14B987C5" w14:textId="77777777" w:rsidR="004F2564" w:rsidRPr="001F2D8B" w:rsidRDefault="004F2564" w:rsidP="004F2564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4F256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Let There Be Peace on Earth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2C9A5A13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87E45A6" w14:textId="77777777" w:rsidR="006A63C6" w:rsidRPr="009C5944" w:rsidRDefault="00047189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Richard S</w:t>
            </w:r>
            <w:r w:rsidR="005163B2">
              <w:rPr>
                <w:rFonts w:ascii="Calibri" w:hAnsi="Calibri"/>
                <w:b/>
                <w:sz w:val="16"/>
                <w:szCs w:val="16"/>
              </w:rPr>
              <w:t>.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>Willis   1819</w:t>
            </w:r>
          </w:p>
          <w:p w14:paraId="5F42B45D" w14:textId="77777777" w:rsidR="00047189" w:rsidRDefault="00047189" w:rsidP="00746657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It Came Upon the Midnight Clear</w:t>
            </w:r>
          </w:p>
          <w:p w14:paraId="1D0E436E" w14:textId="77777777" w:rsidR="005163B2" w:rsidRPr="00F34319" w:rsidRDefault="005163B2" w:rsidP="005163B2">
            <w:pPr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 w:rsidRPr="00F34319">
              <w:rPr>
                <w:rFonts w:ascii="Calibri" w:hAnsi="Calibri"/>
                <w:b/>
                <w:bCs/>
                <w:sz w:val="16"/>
                <w:szCs w:val="16"/>
              </w:rPr>
              <w:t>Walter Afanasieff 1958</w:t>
            </w:r>
          </w:p>
          <w:p w14:paraId="473D9F2A" w14:textId="77777777" w:rsidR="005163B2" w:rsidRPr="009C5944" w:rsidRDefault="005163B2" w:rsidP="00746657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All I Want for Christmas Is You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220FDDAF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5B84ABB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1A17BEB4" w14:textId="77777777" w:rsidR="00047189" w:rsidRPr="009C5944" w:rsidRDefault="00047189" w:rsidP="00746657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</w:p>
        </w:tc>
      </w:tr>
      <w:tr w:rsidR="00857A88" w:rsidRPr="000A21D6" w14:paraId="5029D077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23FDE9D2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5EFFDC27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18ADAD38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color w:val="FF0000"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color w:val="FF0000"/>
                <w:sz w:val="28"/>
                <w:szCs w:val="28"/>
              </w:rPr>
              <w:t>14</w:t>
            </w:r>
          </w:p>
        </w:tc>
        <w:tc>
          <w:tcPr>
            <w:tcW w:w="1851" w:type="dxa"/>
            <w:tcBorders>
              <w:bottom w:val="nil"/>
            </w:tcBorders>
          </w:tcPr>
          <w:p w14:paraId="59DB0A25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color w:val="FF0000"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color w:val="FF0000"/>
                <w:sz w:val="28"/>
                <w:szCs w:val="28"/>
              </w:rPr>
              <w:t>15</w:t>
            </w:r>
          </w:p>
          <w:p w14:paraId="43210E40" w14:textId="77777777" w:rsidR="0036659E" w:rsidRPr="00101ECE" w:rsidRDefault="0036659E" w:rsidP="00DA06B0">
            <w:pPr>
              <w:jc w:val="right"/>
              <w:rPr>
                <w:rFonts w:ascii="Century Gothic" w:hAnsi="Century Gothic"/>
                <w:color w:val="FF0000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662C7ACC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6</w:t>
            </w:r>
          </w:p>
          <w:p w14:paraId="536FE43C" w14:textId="77777777" w:rsidR="0036659E" w:rsidRPr="00101ECE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693C2DE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7</w:t>
            </w:r>
          </w:p>
          <w:p w14:paraId="6DA775CB" w14:textId="77777777" w:rsidR="0036659E" w:rsidRPr="00101ECE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C5EE0F6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8</w:t>
            </w:r>
          </w:p>
          <w:p w14:paraId="6EE90CB7" w14:textId="77777777" w:rsidR="0036659E" w:rsidRPr="00101ECE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D99B007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9</w:t>
            </w:r>
          </w:p>
          <w:p w14:paraId="0C02FDF3" w14:textId="77777777" w:rsidR="0036659E" w:rsidRPr="00101ECE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69D4FB10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20</w:t>
            </w:r>
          </w:p>
          <w:p w14:paraId="2AB07FF6" w14:textId="77777777" w:rsidR="000E2BC2" w:rsidRPr="00101ECE" w:rsidRDefault="000E2BC2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0A21D6" w14:paraId="3E0DEB9C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6F2F45BC" w14:textId="77777777" w:rsidR="006A63C6" w:rsidRPr="003034A9" w:rsidRDefault="00D75F1E" w:rsidP="00746657">
            <w:pPr>
              <w:jc w:val="center"/>
              <w:rPr>
                <w:rFonts w:ascii="Book Antiqua" w:hAnsi="Book Antiqua"/>
                <w:b/>
                <w:bCs/>
                <w:color w:val="660066"/>
              </w:rPr>
            </w:pPr>
            <w:r w:rsidRPr="003034A9">
              <w:rPr>
                <w:rFonts w:ascii="Book Antiqua" w:hAnsi="Book Antiqua"/>
                <w:b/>
                <w:bCs/>
                <w:color w:val="660066"/>
              </w:rPr>
              <w:t>VALENTINE'S DAY</w:t>
            </w:r>
          </w:p>
          <w:p w14:paraId="03933BB4" w14:textId="77777777" w:rsidR="00D75F1E" w:rsidRPr="00F34319" w:rsidRDefault="00D75F1E" w:rsidP="00746657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  <w:p w14:paraId="42662C5A" w14:textId="77777777" w:rsidR="00D75F1E" w:rsidRPr="00F34319" w:rsidRDefault="00D75F1E" w:rsidP="00746657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  <w:p w14:paraId="64C048DE" w14:textId="77777777" w:rsidR="00D75F1E" w:rsidRPr="00F34319" w:rsidRDefault="00D75F1E" w:rsidP="00746657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FB85420" w14:textId="77777777" w:rsidR="006A63C6" w:rsidRPr="003034A9" w:rsidRDefault="00D75F1E" w:rsidP="00746657">
            <w:pPr>
              <w:jc w:val="center"/>
              <w:rPr>
                <w:rFonts w:ascii="Book Antiqua" w:hAnsi="Book Antiqua"/>
                <w:b/>
                <w:bCs/>
                <w:color w:val="660066"/>
              </w:rPr>
            </w:pPr>
            <w:r w:rsidRPr="003034A9">
              <w:rPr>
                <w:rFonts w:ascii="Book Antiqua" w:hAnsi="Book Antiqua"/>
                <w:b/>
                <w:bCs/>
                <w:color w:val="660066"/>
              </w:rPr>
              <w:t>PRESIDENTS' DAY</w:t>
            </w:r>
          </w:p>
          <w:p w14:paraId="1D80238C" w14:textId="77777777" w:rsidR="00640186" w:rsidRDefault="00640186" w:rsidP="00746657">
            <w:pPr>
              <w:jc w:val="center"/>
              <w:rPr>
                <w:rFonts w:ascii="Century Gothic" w:hAnsi="Century Gothic"/>
                <w:b/>
                <w:bCs/>
                <w:color w:val="0070C0"/>
                <w:sz w:val="20"/>
                <w:szCs w:val="20"/>
              </w:rPr>
            </w:pPr>
          </w:p>
          <w:p w14:paraId="57E0761E" w14:textId="77777777" w:rsidR="00640186" w:rsidRPr="00640186" w:rsidRDefault="00640186" w:rsidP="00640186">
            <w:pPr>
              <w:rPr>
                <w:rFonts w:ascii="Calibri" w:hAnsi="Calibri"/>
                <w:b/>
                <w:sz w:val="16"/>
                <w:szCs w:val="16"/>
                <w:lang w:val="de-DE"/>
              </w:rPr>
            </w:pPr>
            <w:r>
              <w:rPr>
                <w:rFonts w:ascii="Calibri" w:hAnsi="Calibri"/>
                <w:b/>
                <w:sz w:val="16"/>
                <w:szCs w:val="16"/>
                <w:lang w:val="de-DE"/>
              </w:rPr>
              <w:t xml:space="preserve">Michael Praetorius </w:t>
            </w:r>
            <w:r w:rsidRPr="00640186">
              <w:rPr>
                <w:rFonts w:ascii="Calibri" w:hAnsi="Calibri"/>
                <w:b/>
                <w:sz w:val="16"/>
                <w:szCs w:val="16"/>
                <w:lang w:val="de-DE"/>
              </w:rPr>
              <w:t xml:space="preserve">1886 </w:t>
            </w:r>
          </w:p>
          <w:p w14:paraId="592048F2" w14:textId="77777777" w:rsidR="00640186" w:rsidRPr="004D1F5D" w:rsidRDefault="004D1F5D" w:rsidP="00640186">
            <w:pPr>
              <w:jc w:val="center"/>
              <w:rPr>
                <w:rFonts w:ascii="Century Gothic" w:hAnsi="Century Gothic"/>
                <w:b/>
                <w:bCs/>
                <w:color w:val="FF0000"/>
                <w:sz w:val="32"/>
                <w:szCs w:val="32"/>
              </w:rPr>
            </w:pPr>
            <w:r w:rsidRPr="004D1F5D">
              <w:rPr>
                <w:rFonts w:ascii="Calibri" w:hAnsi="Calibri"/>
                <w:b/>
                <w:bCs/>
                <w:i/>
                <w:color w:val="FF0000"/>
                <w:sz w:val="16"/>
                <w:szCs w:val="16"/>
                <w:lang w:val="de-DE"/>
              </w:rPr>
              <w:t>P</w:t>
            </w:r>
            <w:r w:rsidR="00640186" w:rsidRPr="004D1F5D">
              <w:rPr>
                <w:rFonts w:ascii="Calibri" w:hAnsi="Calibri"/>
                <w:b/>
                <w:bCs/>
                <w:i/>
                <w:color w:val="FF0000"/>
                <w:sz w:val="16"/>
                <w:szCs w:val="16"/>
                <w:lang w:val="de-DE"/>
              </w:rPr>
              <w:t xml:space="preserve">uer Natus Est 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69B42E8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D6293B3" w14:textId="77777777" w:rsidR="006A63C6" w:rsidRPr="009C5944" w:rsidRDefault="00047189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Arcangelo Corelli</w:t>
            </w:r>
            <w:r w:rsidR="00314BA7" w:rsidRPr="009C5944">
              <w:rPr>
                <w:rFonts w:ascii="Calibri" w:hAnsi="Calibri"/>
                <w:b/>
                <w:sz w:val="16"/>
                <w:szCs w:val="16"/>
              </w:rPr>
              <w:t xml:space="preserve">  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>1653</w:t>
            </w:r>
          </w:p>
          <w:p w14:paraId="59C91690" w14:textId="77777777" w:rsidR="00314BA7" w:rsidRPr="009C5944" w:rsidRDefault="00314BA7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Christmas Concerto</w:t>
            </w:r>
          </w:p>
          <w:p w14:paraId="127378AB" w14:textId="77777777" w:rsidR="00314BA7" w:rsidRPr="009C5944" w:rsidRDefault="00314BA7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</w:p>
          <w:p w14:paraId="72E8F03D" w14:textId="77777777" w:rsidR="00314BA7" w:rsidRPr="009C5944" w:rsidRDefault="00314BA7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Billy Hayes  1906</w:t>
            </w:r>
          </w:p>
          <w:p w14:paraId="6D55563C" w14:textId="77777777" w:rsidR="00314BA7" w:rsidRPr="009C5944" w:rsidRDefault="00314BA7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Blue Christmas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DDA2238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45FCA3C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59DE3E6E" w14:textId="77777777" w:rsidR="006A63C6" w:rsidRPr="00101ECE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</w:tr>
      <w:tr w:rsidR="00857A88" w:rsidRPr="000A21D6" w14:paraId="0FC3706F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37149DDC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2CF8C0C3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5E07C963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21</w:t>
            </w:r>
          </w:p>
          <w:p w14:paraId="6BC5BEEB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1C3A230D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D5F6FED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2</w:t>
            </w:r>
          </w:p>
          <w:p w14:paraId="5155DEDE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6653C995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3</w:t>
            </w:r>
          </w:p>
          <w:p w14:paraId="3769384A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AA13C95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4</w:t>
            </w:r>
          </w:p>
          <w:p w14:paraId="769E07D4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79F38D8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5</w:t>
            </w:r>
          </w:p>
          <w:p w14:paraId="22546E71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C1DB2D4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6</w:t>
            </w:r>
          </w:p>
          <w:p w14:paraId="3A623752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64F1297E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27</w:t>
            </w:r>
          </w:p>
          <w:p w14:paraId="12D1A569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0A21D6" w14:paraId="5591739A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57BD0A25" w14:textId="77777777" w:rsidR="00A535E3" w:rsidRPr="00101ECE" w:rsidRDefault="00A535E3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A3B13A6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76D717E" w14:textId="77777777" w:rsidR="006A63C6" w:rsidRPr="009C5944" w:rsidRDefault="00047189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George Freideric Handel  1685</w:t>
            </w:r>
          </w:p>
          <w:p w14:paraId="5CA7AC5D" w14:textId="77777777" w:rsidR="00314BA7" w:rsidRDefault="009B440D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- </w:t>
            </w:r>
            <w:r w:rsidR="00314BA7"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MESSIAH Oratorio</w:t>
            </w:r>
            <w:r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  <w:p w14:paraId="278C5177" w14:textId="77777777" w:rsidR="00587068" w:rsidRDefault="009B440D" w:rsidP="00587068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- While Shepherds Watch Their Flocks at Night</w:t>
            </w:r>
            <w:r w:rsidR="00587068">
              <w:rPr>
                <w:rFonts w:ascii="Calibri" w:hAnsi="Calibri"/>
                <w:b/>
                <w:bCs/>
                <w:sz w:val="16"/>
                <w:szCs w:val="16"/>
              </w:rPr>
              <w:t xml:space="preserve"> </w:t>
            </w:r>
          </w:p>
          <w:p w14:paraId="4D1E085D" w14:textId="77777777" w:rsidR="00587068" w:rsidRPr="001D6980" w:rsidRDefault="00587068" w:rsidP="00587068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sz w:val="16"/>
                <w:szCs w:val="16"/>
              </w:rPr>
              <w:t xml:space="preserve">Robert </w:t>
            </w:r>
            <w:r w:rsidRPr="001D6980">
              <w:rPr>
                <w:rFonts w:ascii="Calibri" w:hAnsi="Calibri"/>
                <w:b/>
                <w:bCs/>
                <w:sz w:val="16"/>
                <w:szCs w:val="16"/>
              </w:rPr>
              <w:t>Lopez  197</w:t>
            </w:r>
            <w:r>
              <w:rPr>
                <w:rFonts w:ascii="Calibri" w:hAnsi="Calibri"/>
                <w:b/>
                <w:bCs/>
                <w:sz w:val="16"/>
                <w:szCs w:val="16"/>
              </w:rPr>
              <w:t>5</w:t>
            </w:r>
          </w:p>
          <w:p w14:paraId="1433B23A" w14:textId="77777777" w:rsidR="009B440D" w:rsidRPr="009C5944" w:rsidRDefault="00587068" w:rsidP="00587068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1D6980">
              <w:rPr>
                <w:rFonts w:ascii="Calibri" w:hAnsi="Calibri"/>
                <w:sz w:val="16"/>
                <w:szCs w:val="16"/>
              </w:rPr>
              <w:t xml:space="preserve"> </w:t>
            </w:r>
            <w:r w:rsidRPr="001D6980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Do You Want to Build a Snowman?</w:t>
            </w:r>
            <w:r w:rsidRPr="001D6980">
              <w:rPr>
                <w:rFonts w:ascii="Calibri" w:hAnsi="Calibri"/>
                <w:sz w:val="16"/>
                <w:szCs w:val="16"/>
              </w:rPr>
              <w:t xml:space="preserve">  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E4917C4" w14:textId="77777777" w:rsidR="006A63C6" w:rsidRPr="009C5944" w:rsidRDefault="006A63C6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521729F" w14:textId="77777777" w:rsidR="00314BA7" w:rsidRPr="009C5944" w:rsidRDefault="00047189" w:rsidP="00314BA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John Redmond  1906</w:t>
            </w:r>
          </w:p>
          <w:p w14:paraId="1F373559" w14:textId="77777777" w:rsidR="006A63C6" w:rsidRPr="009C5944" w:rsidRDefault="00314BA7" w:rsidP="00314BA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Christmas In Killarney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4066D47" w14:textId="77777777" w:rsidR="006A63C6" w:rsidRPr="009C5944" w:rsidRDefault="006A63C6" w:rsidP="00314BA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259AFD62" w14:textId="77777777" w:rsidR="00314BA7" w:rsidRPr="009C5944" w:rsidRDefault="00047189" w:rsidP="00314BA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Percy Dearmer  1867</w:t>
            </w:r>
          </w:p>
          <w:p w14:paraId="45F7621B" w14:textId="77777777" w:rsidR="00047189" w:rsidRPr="009C5944" w:rsidRDefault="0016326D" w:rsidP="00314BA7">
            <w:pPr>
              <w:jc w:val="center"/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  <w:t xml:space="preserve">The </w:t>
            </w:r>
            <w:r w:rsidR="00314BA7" w:rsidRPr="009C5944"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  <w:t>Oxford Book of Carols</w:t>
            </w:r>
          </w:p>
          <w:p w14:paraId="3E7B86EB" w14:textId="77777777" w:rsidR="006A63C6" w:rsidRPr="009C5944" w:rsidRDefault="00047189" w:rsidP="00314BA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H</w:t>
            </w:r>
            <w:r w:rsidR="00314BA7" w:rsidRPr="009C5944">
              <w:rPr>
                <w:rFonts w:ascii="Calibri" w:hAnsi="Calibri"/>
                <w:b/>
                <w:sz w:val="16"/>
                <w:szCs w:val="16"/>
              </w:rPr>
              <w:t xml:space="preserve">. 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>W</w:t>
            </w:r>
            <w:r w:rsidR="00314BA7" w:rsidRPr="009C5944">
              <w:rPr>
                <w:rFonts w:ascii="Calibri" w:hAnsi="Calibri"/>
                <w:b/>
                <w:sz w:val="16"/>
                <w:szCs w:val="16"/>
              </w:rPr>
              <w:t xml:space="preserve">. 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>Longfellow</w:t>
            </w:r>
            <w:r w:rsidR="00314BA7" w:rsidRPr="009C5944">
              <w:rPr>
                <w:rFonts w:ascii="Calibri" w:hAnsi="Calibri"/>
                <w:b/>
                <w:sz w:val="16"/>
                <w:szCs w:val="16"/>
              </w:rPr>
              <w:t xml:space="preserve">  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>1807</w:t>
            </w:r>
          </w:p>
          <w:p w14:paraId="23F3A86F" w14:textId="77777777" w:rsidR="00314BA7" w:rsidRPr="009C5944" w:rsidRDefault="00314BA7" w:rsidP="00314BA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I Heard the Bells on Christmas Day</w:t>
            </w:r>
          </w:p>
        </w:tc>
      </w:tr>
      <w:tr w:rsidR="00857A88" w:rsidRPr="000A21D6" w14:paraId="3D6287B5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480CCD83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2E34EA04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3F02639C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28</w:t>
            </w:r>
          </w:p>
        </w:tc>
        <w:tc>
          <w:tcPr>
            <w:tcW w:w="1851" w:type="dxa"/>
            <w:tcBorders>
              <w:bottom w:val="nil"/>
            </w:tcBorders>
          </w:tcPr>
          <w:p w14:paraId="59B42E70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0666590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3532E37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920B2D8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679F186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0F33481F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0A21D6" w14:paraId="12581861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07FCF84F" w14:textId="77777777" w:rsidR="006A63C6" w:rsidRPr="00DA7FF9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ECEA21A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282D8A27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619B150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2B43E47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7C5F924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30F3C1A1" w14:textId="77777777" w:rsidR="006A63C6" w:rsidRDefault="006A63C6" w:rsidP="00746657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</w:tbl>
    <w:p w14:paraId="58AC0160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30"/>
        <w:gridCol w:w="6"/>
        <w:gridCol w:w="1215"/>
        <w:gridCol w:w="1851"/>
        <w:gridCol w:w="1852"/>
        <w:gridCol w:w="1851"/>
        <w:gridCol w:w="1852"/>
        <w:gridCol w:w="1851"/>
        <w:gridCol w:w="1852"/>
      </w:tblGrid>
      <w:tr w:rsidR="004E68E4" w:rsidRPr="000A21D6" w14:paraId="5C87B314" w14:textId="77777777" w:rsidTr="008B47C5">
        <w:trPr>
          <w:trHeight w:hRule="exact" w:val="720"/>
        </w:trPr>
        <w:tc>
          <w:tcPr>
            <w:tcW w:w="12960" w:type="dxa"/>
            <w:gridSpan w:val="9"/>
            <w:vAlign w:val="center"/>
          </w:tcPr>
          <w:p w14:paraId="59BDAC4C" w14:textId="433CBCA5" w:rsidR="004E68E4" w:rsidRPr="003034A9" w:rsidRDefault="003A681F" w:rsidP="006C5A6C">
            <w:pPr>
              <w:jc w:val="center"/>
              <w:rPr>
                <w:rFonts w:ascii="Book Antiqua" w:hAnsi="Book Antiqua"/>
                <w:b/>
                <w:color w:val="FF0000"/>
                <w:sz w:val="44"/>
                <w:szCs w:val="44"/>
              </w:rPr>
            </w:pPr>
            <w:r w:rsidRPr="003034A9">
              <w:rPr>
                <w:rFonts w:ascii="Book Antiqua" w:hAnsi="Book Antiqua"/>
                <w:b/>
                <w:color w:val="FF0000"/>
                <w:sz w:val="44"/>
                <w:szCs w:val="44"/>
              </w:rPr>
              <w:lastRenderedPageBreak/>
              <w:t>MARCH 202</w:t>
            </w:r>
            <w:r w:rsidR="00D47994">
              <w:rPr>
                <w:rFonts w:ascii="Book Antiqua" w:hAnsi="Book Antiqua"/>
                <w:b/>
                <w:color w:val="FF0000"/>
                <w:sz w:val="44"/>
                <w:szCs w:val="44"/>
              </w:rPr>
              <w:t>4</w:t>
            </w:r>
          </w:p>
        </w:tc>
      </w:tr>
      <w:tr w:rsidR="00B03520" w:rsidRPr="000A21D6" w14:paraId="730220EE" w14:textId="77777777" w:rsidTr="008B47C5">
        <w:trPr>
          <w:trHeight w:hRule="exact" w:val="424"/>
        </w:trPr>
        <w:tc>
          <w:tcPr>
            <w:tcW w:w="1851" w:type="dxa"/>
            <w:gridSpan w:val="3"/>
            <w:shd w:val="clear" w:color="auto" w:fill="C0C0C0"/>
            <w:vAlign w:val="center"/>
          </w:tcPr>
          <w:p w14:paraId="5CEDED71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u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2EBAE676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Mon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5328119C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u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43387838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Wedn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6868E16B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1A9CC75A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0B987661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6A63C6" w:rsidRPr="000A21D6" w14:paraId="188326DF" w14:textId="77777777" w:rsidTr="008B47C5">
        <w:trPr>
          <w:trHeight w:hRule="exact" w:val="432"/>
        </w:trPr>
        <w:tc>
          <w:tcPr>
            <w:tcW w:w="636" w:type="dxa"/>
            <w:gridSpan w:val="2"/>
            <w:tcBorders>
              <w:bottom w:val="nil"/>
              <w:right w:val="nil"/>
            </w:tcBorders>
            <w:shd w:val="clear" w:color="auto" w:fill="E6E6E6"/>
          </w:tcPr>
          <w:p w14:paraId="33B6456B" w14:textId="77777777" w:rsidR="006A63C6" w:rsidRPr="0086409E" w:rsidRDefault="006A63C6" w:rsidP="00C83F31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15" w:type="dxa"/>
            <w:tcBorders>
              <w:left w:val="nil"/>
              <w:bottom w:val="nil"/>
            </w:tcBorders>
            <w:shd w:val="clear" w:color="auto" w:fill="E6E6E6"/>
          </w:tcPr>
          <w:p w14:paraId="7291F68E" w14:textId="77777777" w:rsidR="006A63C6" w:rsidRPr="00101ECE" w:rsidRDefault="006A63C6" w:rsidP="00101ECE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4AC99DF" w14:textId="77777777" w:rsidR="006A63C6" w:rsidRPr="00101ECE" w:rsidRDefault="006A63C6" w:rsidP="00C83F31">
            <w:pPr>
              <w:autoSpaceDE w:val="0"/>
              <w:autoSpaceDN w:val="0"/>
              <w:adjustRightInd w:val="0"/>
              <w:spacing w:line="360" w:lineRule="exact"/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1</w:t>
            </w:r>
          </w:p>
          <w:p w14:paraId="4C97FC9E" w14:textId="77777777" w:rsidR="007119B4" w:rsidRPr="00101ECE" w:rsidRDefault="007119B4" w:rsidP="00C83F31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DC315DB" w14:textId="77777777" w:rsidR="006A63C6" w:rsidRPr="00101ECE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</w:t>
            </w:r>
          </w:p>
          <w:p w14:paraId="402A784E" w14:textId="77777777" w:rsidR="007119B4" w:rsidRPr="00101ECE" w:rsidRDefault="007119B4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8562B04" w14:textId="77777777" w:rsidR="006A63C6" w:rsidRPr="00101ECE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3</w:t>
            </w:r>
          </w:p>
          <w:p w14:paraId="5CBD1AC2" w14:textId="77777777" w:rsidR="0036659E" w:rsidRPr="00101ECE" w:rsidRDefault="0036659E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DB86A4D" w14:textId="77777777" w:rsidR="006A63C6" w:rsidRPr="00101ECE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4</w:t>
            </w:r>
          </w:p>
          <w:p w14:paraId="06D30669" w14:textId="77777777" w:rsidR="0036659E" w:rsidRPr="00101ECE" w:rsidRDefault="0036659E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8A995FA" w14:textId="77777777" w:rsidR="006A63C6" w:rsidRPr="00101ECE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5</w:t>
            </w:r>
          </w:p>
          <w:p w14:paraId="4CEB7BA0" w14:textId="77777777" w:rsidR="0036659E" w:rsidRPr="00101ECE" w:rsidRDefault="0036659E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00F280DF" w14:textId="77777777" w:rsidR="006A63C6" w:rsidRPr="00101ECE" w:rsidRDefault="006A63C6" w:rsidP="00C83F31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6</w:t>
            </w:r>
          </w:p>
          <w:p w14:paraId="72469305" w14:textId="77777777" w:rsidR="0036659E" w:rsidRPr="00101ECE" w:rsidRDefault="0036659E" w:rsidP="00C83F31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C83F31" w14:paraId="6676F2DB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7A77085C" w14:textId="77777777" w:rsidR="00612E9A" w:rsidRPr="00101ECE" w:rsidRDefault="00612E9A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38898F9" w14:textId="77777777" w:rsidR="006A63C6" w:rsidRPr="00101ECE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A61637E" w14:textId="77777777" w:rsidR="006A63C6" w:rsidRPr="00F34319" w:rsidRDefault="005163B2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F34319">
              <w:rPr>
                <w:rFonts w:ascii="Calibri" w:hAnsi="Calibri"/>
                <w:b/>
                <w:bCs/>
                <w:sz w:val="16"/>
                <w:szCs w:val="16"/>
              </w:rPr>
              <w:t>Theodor Seuss Geisel   1904</w:t>
            </w:r>
          </w:p>
          <w:p w14:paraId="3532CD37" w14:textId="77777777" w:rsidR="005163B2" w:rsidRPr="00F34319" w:rsidRDefault="005163B2" w:rsidP="00746657">
            <w:pPr>
              <w:jc w:val="center"/>
              <w:rPr>
                <w:rFonts w:ascii="Calibri" w:hAnsi="Calibri"/>
                <w:i/>
                <w:iCs/>
                <w:color w:val="FF0000"/>
                <w:sz w:val="16"/>
                <w:szCs w:val="16"/>
              </w:rPr>
            </w:pPr>
            <w:r w:rsidRPr="00F34319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You’re a Mean One, Mister Grinch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8F774CB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8488A54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1EF98A7" w14:textId="77777777" w:rsidR="006A63C6" w:rsidRPr="009C5944" w:rsidRDefault="00314BA7" w:rsidP="00640186">
            <w:pPr>
              <w:rPr>
                <w:rFonts w:ascii="Calibri" w:hAnsi="Calibri"/>
                <w:b/>
                <w:sz w:val="16"/>
                <w:szCs w:val="16"/>
                <w:lang w:val="de-DE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  <w:lang w:val="de-DE"/>
              </w:rPr>
              <w:t xml:space="preserve">Ezra Harold Geer  1886 </w:t>
            </w:r>
          </w:p>
          <w:p w14:paraId="7FBFF3DD" w14:textId="77777777" w:rsidR="00640186" w:rsidRPr="009C5944" w:rsidRDefault="00640186" w:rsidP="00640186">
            <w:pPr>
              <w:rPr>
                <w:rFonts w:ascii="Calibri" w:hAnsi="Calibri"/>
                <w:b/>
                <w:bCs/>
                <w:color w:val="0070C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bCs/>
                <w:i/>
                <w:color w:val="0070C0"/>
                <w:sz w:val="16"/>
                <w:szCs w:val="16"/>
                <w:lang w:val="de-DE"/>
              </w:rPr>
              <w:t>Hört zu ihr lieben Leute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01FB6425" w14:textId="77777777" w:rsidR="00640186" w:rsidRPr="009C5944" w:rsidRDefault="00314BA7" w:rsidP="00640186">
            <w:pPr>
              <w:jc w:val="center"/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Davies Gilbert  1767 </w:t>
            </w:r>
            <w:r w:rsidR="00640186" w:rsidRPr="009C5944"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  <w:t xml:space="preserve"> Some Ancient</w:t>
            </w:r>
          </w:p>
          <w:p w14:paraId="243D807D" w14:textId="77777777" w:rsidR="006A63C6" w:rsidRPr="009C5944" w:rsidRDefault="00640186" w:rsidP="00640186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  <w:t>Christmas Carols with Tunes Sung in West of England</w:t>
            </w:r>
          </w:p>
        </w:tc>
      </w:tr>
      <w:tr w:rsidR="00857A88" w:rsidRPr="000A21D6" w14:paraId="01572FB3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7C4FBC48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19F7189C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3777D54A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7</w:t>
            </w:r>
          </w:p>
          <w:p w14:paraId="0B3E4FB4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70845B5E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20B22115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CABE6E3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8</w:t>
            </w:r>
          </w:p>
          <w:p w14:paraId="19C57E84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48933EBB" w14:textId="77777777" w:rsidR="0036659E" w:rsidRPr="00101ECE" w:rsidRDefault="0036659E" w:rsidP="00B744B7">
            <w:pPr>
              <w:jc w:val="center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3DA6F4A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9</w:t>
            </w:r>
          </w:p>
          <w:p w14:paraId="7DEC3E2C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6B1A2B72" w14:textId="77777777" w:rsidR="0036659E" w:rsidRPr="00101ECE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601B237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0</w:t>
            </w:r>
          </w:p>
          <w:p w14:paraId="6A1EE748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3E9BA64C" w14:textId="77777777" w:rsidR="0036659E" w:rsidRPr="00101ECE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4479616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1</w:t>
            </w:r>
          </w:p>
          <w:p w14:paraId="7955BA15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68D0ADA4" w14:textId="77777777" w:rsidR="0036659E" w:rsidRPr="00101ECE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8A249B7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2</w:t>
            </w:r>
          </w:p>
          <w:p w14:paraId="74F2C2DA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202A0914" w14:textId="77777777" w:rsidR="0036659E" w:rsidRPr="00101ECE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07AAFCB1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13</w:t>
            </w:r>
          </w:p>
          <w:p w14:paraId="45ACBD29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0EE1A3D7" w14:textId="77777777" w:rsidR="0036659E" w:rsidRPr="00101ECE" w:rsidRDefault="0036659E" w:rsidP="00872052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0A21D6" w14:paraId="1CC968B6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08CD892C" w14:textId="77777777" w:rsidR="0036659E" w:rsidRPr="00101ECE" w:rsidRDefault="0036659E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01417BB" w14:textId="77777777" w:rsidR="006A63C6" w:rsidRPr="00101ECE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2DDF2F7F" w14:textId="77777777" w:rsidR="006A63C6" w:rsidRPr="009C5944" w:rsidRDefault="00314BA7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bCs/>
                <w:sz w:val="16"/>
                <w:szCs w:val="16"/>
              </w:rPr>
              <w:t>Martin Shaw 1875</w:t>
            </w:r>
          </w:p>
          <w:p w14:paraId="662DF31A" w14:textId="77777777" w:rsidR="00E61BE9" w:rsidRPr="009C5944" w:rsidRDefault="00E61BE9" w:rsidP="00746657">
            <w:pPr>
              <w:jc w:val="center"/>
              <w:rPr>
                <w:rFonts w:ascii="Calibri" w:hAnsi="Calibri"/>
                <w:b/>
                <w:bCs/>
                <w:i/>
                <w:iCs/>
                <w:color w:val="538135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bCs/>
                <w:i/>
                <w:iCs/>
                <w:color w:val="538135"/>
                <w:sz w:val="16"/>
                <w:szCs w:val="16"/>
              </w:rPr>
              <w:t xml:space="preserve">The Oxford Book </w:t>
            </w:r>
          </w:p>
          <w:p w14:paraId="0BD40FBB" w14:textId="77777777" w:rsidR="00E61BE9" w:rsidRPr="009C5944" w:rsidRDefault="00E61BE9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bCs/>
                <w:i/>
                <w:iCs/>
                <w:color w:val="538135"/>
                <w:sz w:val="16"/>
                <w:szCs w:val="16"/>
              </w:rPr>
              <w:t>of Carols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16C1FE5" w14:textId="77777777" w:rsidR="006A63C6" w:rsidRDefault="002A099F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sz w:val="16"/>
                <w:szCs w:val="16"/>
              </w:rPr>
              <w:t>Peter DeRose  1900</w:t>
            </w:r>
          </w:p>
          <w:p w14:paraId="0C107F6B" w14:textId="77777777" w:rsidR="002A099F" w:rsidRPr="009C5944" w:rsidRDefault="002A099F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A Marshmallow World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FF4DC92" w14:textId="77777777" w:rsidR="006A63C6" w:rsidRPr="009C5944" w:rsidRDefault="006A63C6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FBECFCB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763650DF" w14:textId="77777777" w:rsidR="006A63C6" w:rsidRPr="00101ECE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</w:tr>
      <w:tr w:rsidR="00857A88" w:rsidRPr="000A21D6" w14:paraId="5D9A1E75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75C2BE98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4B16BB10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421339BE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14</w:t>
            </w:r>
          </w:p>
        </w:tc>
        <w:tc>
          <w:tcPr>
            <w:tcW w:w="1851" w:type="dxa"/>
            <w:tcBorders>
              <w:bottom w:val="nil"/>
            </w:tcBorders>
          </w:tcPr>
          <w:p w14:paraId="769AFB32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15</w:t>
            </w:r>
          </w:p>
          <w:p w14:paraId="32A3B0D0" w14:textId="77777777" w:rsidR="0036659E" w:rsidRPr="00101ECE" w:rsidRDefault="0036659E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CC2FAF2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6</w:t>
            </w:r>
          </w:p>
          <w:p w14:paraId="6F21F884" w14:textId="77777777" w:rsidR="0036659E" w:rsidRPr="00101ECE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547E1A8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7</w:t>
            </w:r>
          </w:p>
          <w:p w14:paraId="31A8ADB1" w14:textId="77777777" w:rsidR="0036659E" w:rsidRPr="00101ECE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F1C39F7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8</w:t>
            </w:r>
          </w:p>
          <w:p w14:paraId="68E88A53" w14:textId="77777777" w:rsidR="0036659E" w:rsidRPr="00101ECE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C0F8AF0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9</w:t>
            </w:r>
          </w:p>
          <w:p w14:paraId="3B51EB89" w14:textId="77777777" w:rsidR="0036659E" w:rsidRPr="00101ECE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50C5B226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20</w:t>
            </w:r>
          </w:p>
          <w:p w14:paraId="4B502B4E" w14:textId="77777777" w:rsidR="000E2BC2" w:rsidRPr="00101ECE" w:rsidRDefault="000E2BC2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0A21D6" w14:paraId="3AFD0D01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7C8F6782" w14:textId="77777777" w:rsidR="006A63C6" w:rsidRPr="009C5944" w:rsidRDefault="00301456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R. L. de Pearsall </w:t>
            </w:r>
            <w:r w:rsidR="00AD70FF" w:rsidRPr="009C5944">
              <w:rPr>
                <w:rFonts w:ascii="Calibri" w:hAnsi="Calibri"/>
                <w:b/>
                <w:sz w:val="16"/>
                <w:szCs w:val="16"/>
              </w:rPr>
              <w:t xml:space="preserve">1795     </w:t>
            </w:r>
            <w:r w:rsidR="00AD70FF" w:rsidRPr="009C5944">
              <w:rPr>
                <w:rFonts w:ascii="Calibri" w:hAnsi="Calibri"/>
                <w:b/>
                <w:i/>
                <w:iCs/>
                <w:color w:val="0070C0"/>
                <w:sz w:val="16"/>
                <w:szCs w:val="16"/>
              </w:rPr>
              <w:t>In Dulci Jubilo</w:t>
            </w:r>
            <w:r w:rsidR="00AD70FF" w:rsidRPr="009C5944">
              <w:rPr>
                <w:rFonts w:ascii="Calibri" w:hAnsi="Calibri"/>
                <w:b/>
                <w:sz w:val="16"/>
                <w:szCs w:val="16"/>
              </w:rPr>
              <w:t xml:space="preserve">     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482F3D8" w14:textId="77777777" w:rsidR="006A63C6" w:rsidRPr="009C5944" w:rsidRDefault="006A63C6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ED164A2" w14:textId="77777777" w:rsidR="006A63C6" w:rsidRPr="009C5944" w:rsidRDefault="006A63C6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20E7969" w14:textId="77777777" w:rsidR="006A63C6" w:rsidRPr="009C5944" w:rsidRDefault="00301456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James Ramsey Murray   1841</w:t>
            </w:r>
          </w:p>
          <w:p w14:paraId="105493D4" w14:textId="77777777" w:rsidR="00E61BE9" w:rsidRPr="009C5944" w:rsidRDefault="00E61BE9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Away in a Manger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7B7E7F6" w14:textId="77777777" w:rsidR="00301456" w:rsidRPr="009C5944" w:rsidRDefault="00301456" w:rsidP="00301456">
            <w:pPr>
              <w:rPr>
                <w:rFonts w:ascii="Calibri" w:hAnsi="Calibri"/>
                <w:b/>
                <w:iCs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Cs/>
                <w:sz w:val="16"/>
                <w:szCs w:val="16"/>
              </w:rPr>
              <w:t>William Studwell  1936</w:t>
            </w:r>
          </w:p>
          <w:p w14:paraId="054A87D6" w14:textId="77777777" w:rsidR="00301456" w:rsidRPr="009C5944" w:rsidRDefault="00BD5CA8" w:rsidP="00746657">
            <w:pPr>
              <w:jc w:val="center"/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</w:pPr>
            <w:r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  <w:t xml:space="preserve"> - </w:t>
            </w:r>
            <w:r w:rsidR="00301456" w:rsidRPr="009C5944"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  <w:t xml:space="preserve">Christmas Carols: </w:t>
            </w:r>
          </w:p>
          <w:p w14:paraId="1749CA74" w14:textId="77777777" w:rsidR="006A63C6" w:rsidRDefault="00301456" w:rsidP="00746657">
            <w:pPr>
              <w:jc w:val="center"/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  <w:t>A Reference Guide</w:t>
            </w:r>
          </w:p>
          <w:p w14:paraId="04E86FFA" w14:textId="77777777" w:rsidR="00BD5CA8" w:rsidRPr="009C5944" w:rsidRDefault="00BD5CA8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  <w:t>- The Christmas Carol Songbook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41C8742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357DED15" w14:textId="77777777" w:rsidR="006A63C6" w:rsidRPr="00101ECE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</w:tr>
      <w:tr w:rsidR="00857A88" w:rsidRPr="000A21D6" w14:paraId="6FF5F493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18E8B90E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331011D2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0A8886ED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21</w:t>
            </w:r>
          </w:p>
          <w:p w14:paraId="32ACD936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C15BF6A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22</w:t>
            </w:r>
          </w:p>
          <w:p w14:paraId="595D1455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62E1DE03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3</w:t>
            </w:r>
          </w:p>
          <w:p w14:paraId="0E0F10D4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3055287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4</w:t>
            </w:r>
          </w:p>
          <w:p w14:paraId="2E3C0A1E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05CEB27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5</w:t>
            </w:r>
          </w:p>
          <w:p w14:paraId="17B6113C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EBFEB03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6</w:t>
            </w:r>
          </w:p>
          <w:p w14:paraId="63A79F1D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30901140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27</w:t>
            </w:r>
          </w:p>
          <w:p w14:paraId="21F28571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0A21D6" w14:paraId="761B82E0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49B491E7" w14:textId="77777777" w:rsidR="00A535E3" w:rsidRPr="00E15B7A" w:rsidRDefault="00BD5CA8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E15B7A">
              <w:rPr>
                <w:rFonts w:ascii="Calibri" w:hAnsi="Calibri"/>
                <w:b/>
                <w:bCs/>
                <w:sz w:val="16"/>
                <w:szCs w:val="16"/>
              </w:rPr>
              <w:t>Heinrich Suso 1295</w:t>
            </w:r>
          </w:p>
          <w:p w14:paraId="2F4E3757" w14:textId="77777777" w:rsidR="00BD5CA8" w:rsidRPr="001F2D8B" w:rsidRDefault="00BD5CA8" w:rsidP="00746657">
            <w:pPr>
              <w:jc w:val="center"/>
              <w:rPr>
                <w:rFonts w:ascii="Calibri" w:hAnsi="Calibri"/>
                <w:b/>
                <w:bCs/>
                <w:color w:val="FF0000"/>
                <w:sz w:val="16"/>
                <w:szCs w:val="16"/>
              </w:rPr>
            </w:pPr>
            <w:r w:rsidRPr="001F2D8B">
              <w:rPr>
                <w:rFonts w:ascii="Calibri" w:hAnsi="Calibri"/>
                <w:b/>
                <w:bCs/>
                <w:color w:val="FF0000"/>
                <w:sz w:val="16"/>
                <w:szCs w:val="16"/>
              </w:rPr>
              <w:t>In Dulci Jubilo</w:t>
            </w:r>
          </w:p>
          <w:p w14:paraId="66ADD813" w14:textId="77777777" w:rsidR="00587068" w:rsidRPr="00587068" w:rsidRDefault="00587068" w:rsidP="00587068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587068">
              <w:rPr>
                <w:rFonts w:ascii="Calibri" w:hAnsi="Calibri"/>
                <w:b/>
                <w:bCs/>
                <w:sz w:val="16"/>
                <w:szCs w:val="16"/>
              </w:rPr>
              <w:t xml:space="preserve">Justin Bieber, 1994   </w:t>
            </w:r>
          </w:p>
          <w:p w14:paraId="36473814" w14:textId="77777777" w:rsidR="005313BA" w:rsidRPr="00E15B7A" w:rsidRDefault="00587068" w:rsidP="005313BA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587068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Mistletoe</w:t>
            </w:r>
            <w:r w:rsidR="005313BA" w:rsidRPr="00E15B7A">
              <w:rPr>
                <w:rFonts w:ascii="Calibri" w:hAnsi="Calibri"/>
                <w:b/>
                <w:bCs/>
                <w:sz w:val="16"/>
                <w:szCs w:val="16"/>
              </w:rPr>
              <w:t xml:space="preserve"> </w:t>
            </w:r>
          </w:p>
          <w:p w14:paraId="653F35AC" w14:textId="77777777" w:rsidR="005313BA" w:rsidRPr="005313BA" w:rsidRDefault="005313BA" w:rsidP="005313BA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5313BA">
              <w:rPr>
                <w:rFonts w:ascii="Calibri" w:hAnsi="Calibri"/>
                <w:b/>
                <w:bCs/>
                <w:sz w:val="16"/>
                <w:szCs w:val="16"/>
              </w:rPr>
              <w:t>Kristen Anderson-Lopez  1972</w:t>
            </w:r>
          </w:p>
          <w:p w14:paraId="44FB0297" w14:textId="77777777" w:rsidR="00587068" w:rsidRPr="00BD5CA8" w:rsidRDefault="005313BA" w:rsidP="005313BA">
            <w:pPr>
              <w:jc w:val="center"/>
              <w:rPr>
                <w:rFonts w:ascii="Century Gothic" w:hAnsi="Century Gothic"/>
                <w:b/>
                <w:bCs/>
                <w:i/>
                <w:iCs/>
                <w:color w:val="FF0000"/>
                <w:sz w:val="20"/>
                <w:szCs w:val="20"/>
              </w:rPr>
            </w:pPr>
            <w:r w:rsidRPr="005313BA">
              <w:rPr>
                <w:rFonts w:ascii="Calibri" w:hAnsi="Calibri"/>
                <w:sz w:val="16"/>
                <w:szCs w:val="16"/>
              </w:rPr>
              <w:t xml:space="preserve"> </w:t>
            </w:r>
            <w:r w:rsidRPr="005313BA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Do You Want to Build a Snowman?</w:t>
            </w:r>
            <w:r w:rsidRPr="005313BA">
              <w:rPr>
                <w:rFonts w:ascii="Calibri" w:hAnsi="Calibri"/>
                <w:sz w:val="16"/>
                <w:szCs w:val="16"/>
              </w:rPr>
              <w:t xml:space="preserve">  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C9F4567" w14:textId="77777777" w:rsidR="006A63C6" w:rsidRPr="00F34319" w:rsidRDefault="005163B2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F34319">
              <w:rPr>
                <w:rFonts w:ascii="Calibri" w:hAnsi="Calibri"/>
                <w:b/>
                <w:bCs/>
                <w:sz w:val="16"/>
                <w:szCs w:val="16"/>
              </w:rPr>
              <w:t>George Wyle  1916</w:t>
            </w:r>
          </w:p>
          <w:p w14:paraId="3536657F" w14:textId="77777777" w:rsidR="005163B2" w:rsidRPr="00F34319" w:rsidRDefault="005163B2" w:rsidP="00746657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 w:rsidRPr="00F34319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It's the Most Wonderful Time of The</w:t>
            </w:r>
            <w:r w:rsidRPr="005163B2">
              <w:rPr>
                <w:b/>
                <w:bCs/>
                <w:i/>
                <w:iCs/>
                <w:color w:val="FF0000"/>
                <w:sz w:val="28"/>
                <w:szCs w:val="28"/>
              </w:rPr>
              <w:t xml:space="preserve"> </w:t>
            </w:r>
            <w:r w:rsidRPr="00F34319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Year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2E09454" w14:textId="77777777" w:rsidR="006A63C6" w:rsidRPr="009C5944" w:rsidRDefault="00301456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Jay W. Johnson </w:t>
            </w:r>
            <w:r w:rsidR="00E61BE9" w:rsidRPr="009C5944">
              <w:rPr>
                <w:rFonts w:ascii="Calibri" w:hAnsi="Calibri"/>
                <w:b/>
                <w:sz w:val="16"/>
                <w:szCs w:val="16"/>
              </w:rPr>
              <w:t xml:space="preserve"> 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>1903</w:t>
            </w:r>
          </w:p>
          <w:p w14:paraId="7CA71029" w14:textId="77777777" w:rsidR="00E61BE9" w:rsidRDefault="00E61BE9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Blue Christmas</w:t>
            </w:r>
          </w:p>
          <w:p w14:paraId="3023F733" w14:textId="77777777" w:rsidR="004F5E0F" w:rsidRDefault="004F5E0F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</w:p>
          <w:p w14:paraId="6ECF2522" w14:textId="77777777" w:rsidR="004F5E0F" w:rsidRPr="004F5E0F" w:rsidRDefault="004F5E0F" w:rsidP="004F5E0F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4F5E0F">
              <w:rPr>
                <w:rFonts w:ascii="Calibri" w:hAnsi="Calibri"/>
                <w:b/>
                <w:sz w:val="16"/>
                <w:szCs w:val="16"/>
              </w:rPr>
              <w:t xml:space="preserve">Lee Mendelson , 1933 </w:t>
            </w:r>
          </w:p>
          <w:p w14:paraId="1BD07FBE" w14:textId="77777777" w:rsidR="004F5E0F" w:rsidRPr="009C5944" w:rsidRDefault="004F5E0F" w:rsidP="004F5E0F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4F5E0F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Christmas Time Is Here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8C14F34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B0833B1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4B3D0D0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215E884B" w14:textId="77777777" w:rsidR="005163B2" w:rsidRPr="005163B2" w:rsidRDefault="005163B2" w:rsidP="005163B2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sz w:val="16"/>
                <w:szCs w:val="16"/>
              </w:rPr>
              <w:t xml:space="preserve">Mariah Carey </w:t>
            </w:r>
            <w:r w:rsidRPr="005163B2">
              <w:rPr>
                <w:rFonts w:ascii="Calibri" w:hAnsi="Calibri"/>
                <w:b/>
                <w:bCs/>
                <w:sz w:val="16"/>
                <w:szCs w:val="16"/>
              </w:rPr>
              <w:t>19</w:t>
            </w:r>
            <w:r>
              <w:rPr>
                <w:rFonts w:ascii="Calibri" w:hAnsi="Calibri"/>
                <w:b/>
                <w:bCs/>
                <w:sz w:val="16"/>
                <w:szCs w:val="16"/>
              </w:rPr>
              <w:t>70</w:t>
            </w:r>
          </w:p>
          <w:p w14:paraId="429F58B9" w14:textId="77777777" w:rsidR="006A63C6" w:rsidRPr="00101ECE" w:rsidRDefault="005163B2" w:rsidP="005163B2">
            <w:pPr>
              <w:jc w:val="center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All I Want for Christmas Is You</w:t>
            </w:r>
          </w:p>
        </w:tc>
      </w:tr>
      <w:tr w:rsidR="00857A88" w:rsidRPr="000A21D6" w14:paraId="35E888CB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1878CB21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6D157F49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6CC10C9A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28</w:t>
            </w:r>
          </w:p>
        </w:tc>
        <w:tc>
          <w:tcPr>
            <w:tcW w:w="1851" w:type="dxa"/>
            <w:tcBorders>
              <w:bottom w:val="nil"/>
            </w:tcBorders>
          </w:tcPr>
          <w:p w14:paraId="450D5E2A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29</w:t>
            </w:r>
          </w:p>
          <w:p w14:paraId="2CE25297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18742D3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30</w:t>
            </w:r>
          </w:p>
          <w:p w14:paraId="3D1B5592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CAE8F5D" w14:textId="77777777" w:rsidR="00A4488C" w:rsidRPr="00301456" w:rsidRDefault="00301456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301456">
              <w:rPr>
                <w:rFonts w:ascii="Century Gothic" w:hAnsi="Century Gothic"/>
                <w:b/>
                <w:bCs/>
                <w:sz w:val="28"/>
                <w:szCs w:val="28"/>
              </w:rPr>
              <w:t>31</w:t>
            </w:r>
          </w:p>
        </w:tc>
        <w:tc>
          <w:tcPr>
            <w:tcW w:w="1852" w:type="dxa"/>
            <w:tcBorders>
              <w:bottom w:val="nil"/>
            </w:tcBorders>
          </w:tcPr>
          <w:p w14:paraId="2FBED979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7A9C602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571E0667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0A21D6" w14:paraId="01D81197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34D49263" w14:textId="77777777" w:rsidR="006A63C6" w:rsidRPr="009C5944" w:rsidRDefault="00301456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Jay L</w:t>
            </w:r>
            <w:r w:rsidR="00BD5CA8">
              <w:rPr>
                <w:rFonts w:ascii="Calibri" w:hAnsi="Calibri"/>
                <w:b/>
                <w:sz w:val="16"/>
                <w:szCs w:val="16"/>
              </w:rPr>
              <w:t>ivingston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  </w:t>
            </w:r>
            <w:r w:rsidR="00E61BE9" w:rsidRPr="009C5944">
              <w:rPr>
                <w:rFonts w:ascii="Calibri" w:hAnsi="Calibri"/>
                <w:b/>
                <w:sz w:val="16"/>
                <w:szCs w:val="16"/>
              </w:rPr>
              <w:t>1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>915</w:t>
            </w:r>
          </w:p>
          <w:p w14:paraId="5A00B41C" w14:textId="77777777" w:rsidR="00E61BE9" w:rsidRDefault="00E61BE9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Silver Bells</w:t>
            </w:r>
          </w:p>
          <w:p w14:paraId="680A6F56" w14:textId="77777777" w:rsidR="00187553" w:rsidRDefault="00187553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</w:p>
          <w:p w14:paraId="735E15EC" w14:textId="77777777" w:rsidR="00301456" w:rsidRDefault="00301456" w:rsidP="00746657">
            <w:pPr>
              <w:jc w:val="center"/>
              <w:rPr>
                <w:b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Wihla Hutson 1901</w:t>
            </w:r>
            <w:r w:rsidRPr="00B52199">
              <w:rPr>
                <w:b/>
              </w:rPr>
              <w:t xml:space="preserve"> </w:t>
            </w:r>
          </w:p>
          <w:p w14:paraId="7B7BFD36" w14:textId="77777777" w:rsidR="00E61BE9" w:rsidRPr="009C5944" w:rsidRDefault="004D1F5D" w:rsidP="007B394F">
            <w:pPr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 xml:space="preserve">- </w:t>
            </w:r>
            <w:r w:rsidR="00E61BE9" w:rsidRPr="009C5944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Caroling, Caroling</w:t>
            </w:r>
          </w:p>
          <w:p w14:paraId="5EADF1D5" w14:textId="77777777" w:rsidR="007B394F" w:rsidRPr="009C5944" w:rsidRDefault="007B394F" w:rsidP="007B394F">
            <w:pPr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- Some Children See Him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22363E6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2BC617F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FF51109" w14:textId="77777777" w:rsidR="006A63C6" w:rsidRPr="009C5944" w:rsidRDefault="00301456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Johann Sebastian Bach  1685</w:t>
            </w:r>
          </w:p>
          <w:p w14:paraId="779B868B" w14:textId="77777777" w:rsidR="004D1F5D" w:rsidRPr="009C5944" w:rsidRDefault="007B394F" w:rsidP="004D1F5D">
            <w:pPr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- </w:t>
            </w:r>
            <w:r w:rsidR="004D1F5D"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 Jesu, Joy of Man’s </w:t>
            </w:r>
          </w:p>
          <w:p w14:paraId="24858180" w14:textId="77777777" w:rsidR="004D1F5D" w:rsidRPr="009C5944" w:rsidRDefault="004D1F5D" w:rsidP="004D1F5D">
            <w:pPr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  </w:t>
            </w:r>
            <w:r w:rsidR="007B394F"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   </w:t>
            </w: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Desiring</w:t>
            </w:r>
          </w:p>
          <w:p w14:paraId="30C5E0D8" w14:textId="77777777" w:rsidR="004D1F5D" w:rsidRPr="009C5944" w:rsidRDefault="004D1F5D" w:rsidP="004D1F5D">
            <w:pPr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- </w:t>
            </w:r>
            <w:r w:rsidR="007B394F"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Christmas Oratorio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24F940A" w14:textId="77777777" w:rsidR="006A63C6" w:rsidRPr="004D1F5D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1EF07BE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3A08E222" w14:textId="77777777" w:rsidR="006A63C6" w:rsidRDefault="006A63C6" w:rsidP="00746657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</w:tbl>
    <w:p w14:paraId="59277C29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30"/>
        <w:gridCol w:w="6"/>
        <w:gridCol w:w="1215"/>
        <w:gridCol w:w="1851"/>
        <w:gridCol w:w="1852"/>
        <w:gridCol w:w="1851"/>
        <w:gridCol w:w="1852"/>
        <w:gridCol w:w="1851"/>
        <w:gridCol w:w="1852"/>
      </w:tblGrid>
      <w:tr w:rsidR="004E68E4" w:rsidRPr="000A21D6" w14:paraId="6EC56628" w14:textId="77777777" w:rsidTr="008B47C5">
        <w:trPr>
          <w:trHeight w:hRule="exact" w:val="720"/>
        </w:trPr>
        <w:tc>
          <w:tcPr>
            <w:tcW w:w="12960" w:type="dxa"/>
            <w:gridSpan w:val="9"/>
            <w:vAlign w:val="center"/>
          </w:tcPr>
          <w:p w14:paraId="5AD3147A" w14:textId="70CE50F2" w:rsidR="004E68E4" w:rsidRPr="003034A9" w:rsidRDefault="003A681F" w:rsidP="006C5A6C">
            <w:pPr>
              <w:jc w:val="center"/>
              <w:rPr>
                <w:rFonts w:ascii="Book Antiqua" w:hAnsi="Book Antiqua"/>
                <w:b/>
                <w:color w:val="FF0000"/>
                <w:sz w:val="44"/>
                <w:szCs w:val="44"/>
              </w:rPr>
            </w:pPr>
            <w:r w:rsidRPr="003034A9">
              <w:rPr>
                <w:rFonts w:ascii="Book Antiqua" w:hAnsi="Book Antiqua"/>
                <w:b/>
                <w:color w:val="FF0000"/>
                <w:sz w:val="44"/>
                <w:szCs w:val="44"/>
              </w:rPr>
              <w:lastRenderedPageBreak/>
              <w:t>APRIL 202</w:t>
            </w:r>
            <w:r w:rsidR="00D47994">
              <w:rPr>
                <w:rFonts w:ascii="Book Antiqua" w:hAnsi="Book Antiqua"/>
                <w:b/>
                <w:color w:val="FF0000"/>
                <w:sz w:val="44"/>
                <w:szCs w:val="44"/>
              </w:rPr>
              <w:t>4</w:t>
            </w:r>
          </w:p>
        </w:tc>
      </w:tr>
      <w:tr w:rsidR="00B03520" w:rsidRPr="000A21D6" w14:paraId="17CD1C85" w14:textId="77777777" w:rsidTr="008B47C5">
        <w:trPr>
          <w:trHeight w:hRule="exact" w:val="424"/>
        </w:trPr>
        <w:tc>
          <w:tcPr>
            <w:tcW w:w="1851" w:type="dxa"/>
            <w:gridSpan w:val="3"/>
            <w:shd w:val="clear" w:color="auto" w:fill="C0C0C0"/>
            <w:vAlign w:val="center"/>
          </w:tcPr>
          <w:p w14:paraId="25ED0491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u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10D50838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Mon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57A90224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u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09C408F5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Wedn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4098455E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2CAA00FD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10F4BB96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6A63C6" w:rsidRPr="000A21D6" w14:paraId="72661E87" w14:textId="77777777" w:rsidTr="008B47C5">
        <w:trPr>
          <w:trHeight w:hRule="exact" w:val="432"/>
        </w:trPr>
        <w:tc>
          <w:tcPr>
            <w:tcW w:w="636" w:type="dxa"/>
            <w:gridSpan w:val="2"/>
            <w:tcBorders>
              <w:bottom w:val="nil"/>
              <w:right w:val="nil"/>
            </w:tcBorders>
            <w:shd w:val="clear" w:color="auto" w:fill="E6E6E6"/>
          </w:tcPr>
          <w:p w14:paraId="32CBE88B" w14:textId="77777777" w:rsidR="006A63C6" w:rsidRPr="00612E9A" w:rsidRDefault="006A63C6" w:rsidP="00C83F31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53A4E83F" w14:textId="77777777" w:rsidR="006A63C6" w:rsidRPr="0086409E" w:rsidRDefault="006A63C6" w:rsidP="00C83F31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15" w:type="dxa"/>
            <w:tcBorders>
              <w:left w:val="nil"/>
              <w:bottom w:val="nil"/>
            </w:tcBorders>
            <w:shd w:val="clear" w:color="auto" w:fill="E6E6E6"/>
          </w:tcPr>
          <w:p w14:paraId="786EAB39" w14:textId="77777777" w:rsidR="006A63C6" w:rsidRPr="0086409E" w:rsidRDefault="006A63C6" w:rsidP="00C83F31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8ABB0F4" w14:textId="77777777" w:rsidR="007119B4" w:rsidRPr="00872052" w:rsidRDefault="007119B4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DB0553B" w14:textId="77777777" w:rsidR="007119B4" w:rsidRPr="00872052" w:rsidRDefault="007119B4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0C2BB68" w14:textId="77777777" w:rsidR="0036659E" w:rsidRPr="00872052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99C7219" w14:textId="77777777" w:rsidR="006A63C6" w:rsidRPr="00101ECE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</w:t>
            </w:r>
          </w:p>
          <w:p w14:paraId="01D229E3" w14:textId="77777777" w:rsidR="0036659E" w:rsidRPr="00101ECE" w:rsidRDefault="0036659E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69DA63B" w14:textId="77777777" w:rsidR="006A63C6" w:rsidRPr="00101ECE" w:rsidRDefault="006A63C6" w:rsidP="00C83F31">
            <w:pPr>
              <w:jc w:val="right"/>
              <w:rPr>
                <w:rFonts w:ascii="Century Gothic" w:hAnsi="Century Gothic"/>
                <w:b/>
                <w:color w:val="FF0000"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color w:val="FF0000"/>
                <w:sz w:val="28"/>
                <w:szCs w:val="28"/>
              </w:rPr>
              <w:t>2</w:t>
            </w:r>
          </w:p>
          <w:p w14:paraId="18FF0B31" w14:textId="77777777" w:rsidR="0036659E" w:rsidRPr="00101ECE" w:rsidRDefault="0036659E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0B5D149F" w14:textId="77777777" w:rsidR="006A63C6" w:rsidRPr="00101ECE" w:rsidRDefault="006A63C6" w:rsidP="00C83F31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3</w:t>
            </w:r>
          </w:p>
          <w:p w14:paraId="0CECC59F" w14:textId="77777777" w:rsidR="0036659E" w:rsidRPr="00101ECE" w:rsidRDefault="0036659E" w:rsidP="00C83F31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C83F31" w14:paraId="15CA8027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52AE22F8" w14:textId="77777777" w:rsidR="00612E9A" w:rsidRPr="00C83F31" w:rsidRDefault="00612E9A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D805CBB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0726D91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0E2226E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E4F85C3" w14:textId="77777777" w:rsidR="006A63C6" w:rsidRPr="009C5944" w:rsidRDefault="002B7E4D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bCs/>
                <w:sz w:val="16"/>
                <w:szCs w:val="16"/>
              </w:rPr>
              <w:t>Cecil Frances Alexander 1818</w:t>
            </w:r>
          </w:p>
          <w:p w14:paraId="4BCB85B2" w14:textId="77777777" w:rsidR="002B7E4D" w:rsidRPr="009C5944" w:rsidRDefault="002B7E4D" w:rsidP="00746657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 xml:space="preserve">Once in Royal </w:t>
            </w:r>
          </w:p>
          <w:p w14:paraId="59D4ECC8" w14:textId="77777777" w:rsidR="002B7E4D" w:rsidRPr="009C5944" w:rsidRDefault="002B7E4D" w:rsidP="00746657">
            <w:pPr>
              <w:jc w:val="center"/>
              <w:rPr>
                <w:rFonts w:ascii="Calibri" w:hAnsi="Calibri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David’s City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88C9CCE" w14:textId="77777777" w:rsidR="006A63C6" w:rsidRPr="003034A9" w:rsidRDefault="00D75F1E" w:rsidP="00746657">
            <w:pPr>
              <w:jc w:val="center"/>
              <w:rPr>
                <w:rFonts w:ascii="Book Antiqua" w:hAnsi="Book Antiqua"/>
                <w:b/>
                <w:bCs/>
                <w:color w:val="660066"/>
              </w:rPr>
            </w:pPr>
            <w:r w:rsidRPr="003034A9">
              <w:rPr>
                <w:rFonts w:ascii="Book Antiqua" w:hAnsi="Book Antiqua"/>
                <w:b/>
                <w:bCs/>
                <w:color w:val="660066"/>
              </w:rPr>
              <w:t>GOOD FRIDAY</w:t>
            </w:r>
          </w:p>
          <w:p w14:paraId="2568771C" w14:textId="77777777" w:rsidR="00D75F1E" w:rsidRPr="003034A9" w:rsidRDefault="00D75F1E" w:rsidP="00746657">
            <w:pPr>
              <w:jc w:val="center"/>
              <w:rPr>
                <w:rFonts w:ascii="Book Antiqua" w:hAnsi="Book Antiqua"/>
                <w:b/>
                <w:bCs/>
                <w:color w:val="660066"/>
              </w:rPr>
            </w:pPr>
          </w:p>
          <w:p w14:paraId="33AE32B5" w14:textId="77777777" w:rsidR="00D75F1E" w:rsidRPr="003034A9" w:rsidRDefault="00D75F1E" w:rsidP="00746657">
            <w:pPr>
              <w:jc w:val="center"/>
              <w:rPr>
                <w:rFonts w:ascii="Book Antiqua" w:hAnsi="Book Antiqua"/>
                <w:b/>
                <w:bCs/>
                <w:color w:val="660066"/>
              </w:rPr>
            </w:pPr>
          </w:p>
          <w:p w14:paraId="3CDC12CF" w14:textId="77777777" w:rsidR="00D75F1E" w:rsidRPr="003034A9" w:rsidRDefault="00D75F1E" w:rsidP="00746657">
            <w:pPr>
              <w:jc w:val="center"/>
              <w:rPr>
                <w:rFonts w:ascii="Book Antiqua" w:hAnsi="Book Antiqua"/>
                <w:b/>
                <w:bCs/>
                <w:color w:val="660066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61CA6CDC" w14:textId="77777777" w:rsidR="00C92267" w:rsidRPr="00B03BFF" w:rsidRDefault="00C92267" w:rsidP="00C9226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sz w:val="16"/>
                <w:szCs w:val="16"/>
              </w:rPr>
              <w:t>Jeff Barry</w:t>
            </w:r>
            <w:r w:rsidRPr="00B03BFF">
              <w:rPr>
                <w:rFonts w:ascii="Calibri" w:hAnsi="Calibri"/>
                <w:b/>
                <w:bCs/>
                <w:sz w:val="16"/>
                <w:szCs w:val="16"/>
              </w:rPr>
              <w:t>, 19</w:t>
            </w:r>
            <w:r>
              <w:rPr>
                <w:rFonts w:ascii="Calibri" w:hAnsi="Calibri"/>
                <w:b/>
                <w:bCs/>
                <w:sz w:val="16"/>
                <w:szCs w:val="16"/>
              </w:rPr>
              <w:t>38</w:t>
            </w:r>
          </w:p>
          <w:p w14:paraId="2DBF0FB6" w14:textId="77777777" w:rsidR="006A63C6" w:rsidRPr="00101ECE" w:rsidRDefault="00C92267" w:rsidP="00C9226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B03BFF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Christmas (Baby Please Come Home)</w:t>
            </w:r>
          </w:p>
        </w:tc>
      </w:tr>
      <w:tr w:rsidR="00857A88" w:rsidRPr="000A21D6" w14:paraId="4002ABA4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14A31324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4F21FDAE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660DDF7D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color w:val="FF0000"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color w:val="FF0000"/>
                <w:sz w:val="28"/>
                <w:szCs w:val="28"/>
              </w:rPr>
              <w:t>4</w:t>
            </w:r>
          </w:p>
          <w:p w14:paraId="3D43B21A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color w:val="FF0000"/>
                <w:sz w:val="28"/>
                <w:szCs w:val="28"/>
              </w:rPr>
            </w:pPr>
          </w:p>
          <w:p w14:paraId="6914544D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color w:val="FF0000"/>
                <w:sz w:val="28"/>
                <w:szCs w:val="28"/>
              </w:rPr>
            </w:pPr>
          </w:p>
          <w:p w14:paraId="4BF30B67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color w:val="FF0000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6094ACE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5</w:t>
            </w:r>
          </w:p>
          <w:p w14:paraId="6D879940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  <w:p w14:paraId="060F12FB" w14:textId="77777777" w:rsidR="0036659E" w:rsidRPr="00101ECE" w:rsidRDefault="0036659E" w:rsidP="00B744B7">
            <w:pPr>
              <w:jc w:val="center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B57DBDD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6</w:t>
            </w:r>
          </w:p>
          <w:p w14:paraId="449A54FF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6FBB9ED0" w14:textId="77777777" w:rsidR="0036659E" w:rsidRPr="00101ECE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BC88C26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7</w:t>
            </w:r>
          </w:p>
          <w:p w14:paraId="27B54794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7087ADF6" w14:textId="77777777" w:rsidR="0036659E" w:rsidRPr="00101ECE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029B539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8</w:t>
            </w:r>
          </w:p>
          <w:p w14:paraId="7B1A131C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325C1D59" w14:textId="77777777" w:rsidR="0036659E" w:rsidRPr="00101ECE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2DEA2B2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9</w:t>
            </w:r>
          </w:p>
          <w:p w14:paraId="02144575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5EB95538" w14:textId="77777777" w:rsidR="0036659E" w:rsidRPr="00101ECE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07073CA3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10</w:t>
            </w:r>
          </w:p>
          <w:p w14:paraId="3BADE3ED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190DC31B" w14:textId="77777777" w:rsidR="0036659E" w:rsidRPr="00101ECE" w:rsidRDefault="0036659E" w:rsidP="00872052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0A21D6" w14:paraId="049FF37B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417F7B55" w14:textId="77777777" w:rsidR="0036659E" w:rsidRPr="003034A9" w:rsidRDefault="00D75F1E" w:rsidP="00D75F1E">
            <w:pPr>
              <w:jc w:val="center"/>
              <w:rPr>
                <w:rFonts w:ascii="Book Antiqua" w:hAnsi="Book Antiqua"/>
                <w:b/>
                <w:bCs/>
                <w:color w:val="660066"/>
              </w:rPr>
            </w:pPr>
            <w:r w:rsidRPr="003034A9">
              <w:rPr>
                <w:rFonts w:ascii="Book Antiqua" w:hAnsi="Book Antiqua"/>
                <w:b/>
                <w:bCs/>
                <w:color w:val="660066"/>
              </w:rPr>
              <w:t>EASTER SUNDAY</w:t>
            </w:r>
          </w:p>
          <w:p w14:paraId="52AB5407" w14:textId="77777777" w:rsidR="00D75F1E" w:rsidRPr="00F34319" w:rsidRDefault="00D75F1E" w:rsidP="00D75F1E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  <w:p w14:paraId="11C37CD1" w14:textId="77777777" w:rsidR="00D75F1E" w:rsidRPr="00F34319" w:rsidRDefault="00D75F1E" w:rsidP="00D75F1E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  <w:p w14:paraId="13982376" w14:textId="77777777" w:rsidR="00D75F1E" w:rsidRPr="00F34319" w:rsidRDefault="00D75F1E" w:rsidP="00D75F1E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E952EEC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C35F165" w14:textId="77777777" w:rsidR="006A63C6" w:rsidRPr="009C5944" w:rsidRDefault="002819B9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Edmund Hamilton Sears 1810</w:t>
            </w:r>
          </w:p>
          <w:p w14:paraId="4C7A8B7A" w14:textId="77777777" w:rsidR="002819B9" w:rsidRPr="009C5944" w:rsidRDefault="002819B9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It Came Upon the </w:t>
            </w:r>
            <w:r w:rsidR="00007A27"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Mi</w:t>
            </w: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dnight Clear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445B4B8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132B1D0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0DC5088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3F0A2E53" w14:textId="77777777" w:rsidR="006A63C6" w:rsidRPr="00101ECE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</w:tr>
      <w:tr w:rsidR="00857A88" w:rsidRPr="00101ECE" w14:paraId="17602AE0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074C7A8C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1C05FD91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2CDD59B3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11</w:t>
            </w:r>
          </w:p>
        </w:tc>
        <w:tc>
          <w:tcPr>
            <w:tcW w:w="1851" w:type="dxa"/>
            <w:tcBorders>
              <w:bottom w:val="nil"/>
            </w:tcBorders>
          </w:tcPr>
          <w:p w14:paraId="42C70071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2</w:t>
            </w:r>
          </w:p>
          <w:p w14:paraId="6768D5C6" w14:textId="77777777" w:rsidR="0036659E" w:rsidRPr="00101ECE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BDE0E42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3</w:t>
            </w:r>
          </w:p>
          <w:p w14:paraId="50D5C115" w14:textId="77777777" w:rsidR="0036659E" w:rsidRPr="00101ECE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35D2AEE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4</w:t>
            </w:r>
          </w:p>
          <w:p w14:paraId="1844C04F" w14:textId="77777777" w:rsidR="0036659E" w:rsidRPr="00101ECE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09253FE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5</w:t>
            </w:r>
          </w:p>
          <w:p w14:paraId="28AD0114" w14:textId="77777777" w:rsidR="0036659E" w:rsidRPr="00101ECE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00F32E3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6</w:t>
            </w:r>
          </w:p>
          <w:p w14:paraId="321FE10B" w14:textId="77777777" w:rsidR="0036659E" w:rsidRPr="00101ECE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0C092DC7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17</w:t>
            </w:r>
          </w:p>
          <w:p w14:paraId="572DE968" w14:textId="77777777" w:rsidR="000E2BC2" w:rsidRPr="00101ECE" w:rsidRDefault="000E2BC2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0A21D6" w14:paraId="0F319049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5F59A306" w14:textId="77777777" w:rsidR="006A63C6" w:rsidRPr="00101ECE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CCFFA3E" w14:textId="77777777" w:rsidR="006A63C6" w:rsidRPr="009C5944" w:rsidRDefault="002819B9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Walter Ehret, 1918  </w:t>
            </w:r>
          </w:p>
          <w:p w14:paraId="21BFE6EE" w14:textId="77777777" w:rsidR="00007A27" w:rsidRPr="009C5944" w:rsidRDefault="00007A27" w:rsidP="00746657">
            <w:pPr>
              <w:jc w:val="center"/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  <w:t xml:space="preserve">The International Book of </w:t>
            </w:r>
            <w:r w:rsidR="009B440D"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  <w:t xml:space="preserve">Christmas </w:t>
            </w:r>
            <w:r w:rsidRPr="009C5944"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  <w:t>Carols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A0AFA19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2296F6A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AA429A6" w14:textId="77777777" w:rsidR="006A63C6" w:rsidRPr="009C5944" w:rsidRDefault="00E94F37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Jonathan E. Spilman   1812</w:t>
            </w:r>
          </w:p>
          <w:p w14:paraId="46DE8DC3" w14:textId="77777777" w:rsidR="00E94F37" w:rsidRPr="009C5944" w:rsidRDefault="00E94F37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Away in a Manger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2F13E1D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5BE8DB4A" w14:textId="77777777" w:rsidR="006A63C6" w:rsidRPr="00101ECE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</w:tr>
      <w:tr w:rsidR="00857A88" w:rsidRPr="000A21D6" w14:paraId="5C8AD846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7B78F14B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69CDD3F6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18497F2D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18</w:t>
            </w:r>
          </w:p>
          <w:p w14:paraId="56A0B005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6D8DA560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E0E53DA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9</w:t>
            </w:r>
          </w:p>
          <w:p w14:paraId="36B3B554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74016FB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0</w:t>
            </w:r>
          </w:p>
          <w:p w14:paraId="60BE6F40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4BEE2D0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1</w:t>
            </w:r>
          </w:p>
          <w:p w14:paraId="2A100301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350151B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2</w:t>
            </w:r>
          </w:p>
          <w:p w14:paraId="72467B2E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4F093C4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3</w:t>
            </w:r>
          </w:p>
          <w:p w14:paraId="6C618A03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74F87DB0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24</w:t>
            </w:r>
          </w:p>
          <w:p w14:paraId="7BFAB8A7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0A21D6" w14:paraId="6756710A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5597EE23" w14:textId="77777777" w:rsidR="00A535E3" w:rsidRPr="00101ECE" w:rsidRDefault="00A535E3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097A675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4D9A601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CC2437C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3A3E50E" w14:textId="77777777" w:rsidR="002819B9" w:rsidRPr="009C5944" w:rsidRDefault="002819B9" w:rsidP="00007A2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Alfred Burt  1920</w:t>
            </w:r>
          </w:p>
          <w:p w14:paraId="0197316B" w14:textId="77777777" w:rsidR="00007A27" w:rsidRPr="009C5944" w:rsidRDefault="00007A27" w:rsidP="00007A27">
            <w:pPr>
              <w:rPr>
                <w:rFonts w:ascii="Calibri" w:hAnsi="Calibri"/>
                <w:b/>
                <w:i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color w:val="FF0000"/>
                <w:sz w:val="16"/>
                <w:szCs w:val="16"/>
              </w:rPr>
              <w:t xml:space="preserve">- </w:t>
            </w:r>
            <w:r w:rsidR="00AA179B" w:rsidRPr="009C5944">
              <w:rPr>
                <w:rFonts w:ascii="Calibri" w:hAnsi="Calibri"/>
                <w:b/>
                <w:i/>
                <w:color w:val="FF0000"/>
                <w:sz w:val="16"/>
                <w:szCs w:val="16"/>
              </w:rPr>
              <w:t xml:space="preserve"> </w:t>
            </w:r>
            <w:r w:rsidRPr="009C5944">
              <w:rPr>
                <w:rFonts w:ascii="Calibri" w:hAnsi="Calibri"/>
                <w:b/>
                <w:i/>
                <w:color w:val="FF0000"/>
                <w:sz w:val="16"/>
                <w:szCs w:val="16"/>
              </w:rPr>
              <w:t>Caroling, Caroling</w:t>
            </w:r>
          </w:p>
          <w:p w14:paraId="204F757E" w14:textId="77777777" w:rsidR="00AA179B" w:rsidRPr="009C5944" w:rsidRDefault="00007A27" w:rsidP="00007A27">
            <w:pPr>
              <w:rPr>
                <w:rFonts w:ascii="Calibri" w:hAnsi="Calibri"/>
                <w:b/>
                <w:i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color w:val="FF0000"/>
                <w:sz w:val="16"/>
                <w:szCs w:val="16"/>
              </w:rPr>
              <w:t>-  Some Children See</w:t>
            </w:r>
            <w:r w:rsidR="00AA179B" w:rsidRPr="009C5944">
              <w:rPr>
                <w:rFonts w:ascii="Calibri" w:hAnsi="Calibri"/>
                <w:b/>
                <w:i/>
                <w:color w:val="FF0000"/>
                <w:sz w:val="16"/>
                <w:szCs w:val="16"/>
              </w:rPr>
              <w:t xml:space="preserve"> </w:t>
            </w:r>
          </w:p>
          <w:p w14:paraId="235B2F47" w14:textId="77777777" w:rsidR="00007A27" w:rsidRPr="009C5944" w:rsidRDefault="00AA179B" w:rsidP="00007A27">
            <w:pPr>
              <w:rPr>
                <w:rFonts w:ascii="Calibri" w:hAnsi="Calibri"/>
                <w:b/>
                <w:i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color w:val="FF0000"/>
                <w:sz w:val="16"/>
                <w:szCs w:val="16"/>
              </w:rPr>
              <w:t xml:space="preserve">     </w:t>
            </w:r>
            <w:r w:rsidR="00007A27" w:rsidRPr="009C5944">
              <w:rPr>
                <w:rFonts w:ascii="Calibri" w:hAnsi="Calibri"/>
                <w:b/>
                <w:i/>
                <w:color w:val="FF0000"/>
                <w:sz w:val="16"/>
                <w:szCs w:val="16"/>
              </w:rPr>
              <w:t>Him</w:t>
            </w:r>
          </w:p>
          <w:p w14:paraId="7C31873A" w14:textId="77777777" w:rsidR="00007A27" w:rsidRPr="009C5944" w:rsidRDefault="00007A27" w:rsidP="00007A27">
            <w:pPr>
              <w:rPr>
                <w:rFonts w:ascii="Calibri" w:hAnsi="Calibri"/>
                <w:b/>
                <w:i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color w:val="FF0000"/>
                <w:sz w:val="16"/>
                <w:szCs w:val="16"/>
              </w:rPr>
              <w:t xml:space="preserve"> - A Star Carol</w:t>
            </w:r>
          </w:p>
          <w:p w14:paraId="131DA8C2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3DFCCE7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6BC49D1F" w14:textId="77777777" w:rsidR="002819B9" w:rsidRDefault="002819B9" w:rsidP="00AA179B">
            <w:pPr>
              <w:jc w:val="center"/>
              <w:rPr>
                <w:rFonts w:ascii="Calibri" w:hAnsi="Calibri"/>
                <w:b/>
                <w:i/>
                <w:iCs/>
                <w:color w:val="0070C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James Chadwick 1813 </w:t>
            </w:r>
            <w:r w:rsidR="00AA179B" w:rsidRPr="009C5944">
              <w:rPr>
                <w:rFonts w:ascii="Calibri" w:hAnsi="Calibri"/>
                <w:b/>
                <w:sz w:val="16"/>
                <w:szCs w:val="16"/>
              </w:rPr>
              <w:t xml:space="preserve"> </w:t>
            </w:r>
            <w:r w:rsidR="00AA179B" w:rsidRPr="009C5944">
              <w:rPr>
                <w:rFonts w:ascii="Calibri" w:hAnsi="Calibri"/>
                <w:b/>
                <w:i/>
                <w:iCs/>
                <w:color w:val="0070C0"/>
                <w:sz w:val="16"/>
                <w:szCs w:val="16"/>
              </w:rPr>
              <w:t>Angels We Have      Heard on High</w:t>
            </w:r>
          </w:p>
          <w:p w14:paraId="70CC9AFB" w14:textId="77777777" w:rsidR="00187553" w:rsidRPr="009C5944" w:rsidRDefault="00187553" w:rsidP="00AA179B">
            <w:pPr>
              <w:jc w:val="center"/>
              <w:rPr>
                <w:rFonts w:ascii="Calibri" w:hAnsi="Calibri"/>
                <w:b/>
                <w:i/>
                <w:iCs/>
                <w:color w:val="0070C0"/>
                <w:sz w:val="16"/>
                <w:szCs w:val="16"/>
              </w:rPr>
            </w:pPr>
          </w:p>
          <w:p w14:paraId="74627E99" w14:textId="77777777" w:rsidR="0082171D" w:rsidRPr="0082171D" w:rsidRDefault="0082171D" w:rsidP="0082171D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sz w:val="16"/>
                <w:szCs w:val="16"/>
              </w:rPr>
              <w:t>Kelly</w:t>
            </w:r>
            <w:r w:rsidRPr="0082171D">
              <w:rPr>
                <w:rFonts w:ascii="Calibri" w:hAnsi="Calibri"/>
                <w:b/>
                <w:bCs/>
                <w:sz w:val="16"/>
                <w:szCs w:val="16"/>
              </w:rPr>
              <w:t xml:space="preserve"> </w:t>
            </w:r>
            <w:r>
              <w:rPr>
                <w:rFonts w:ascii="Calibri" w:hAnsi="Calibri"/>
                <w:b/>
                <w:bCs/>
                <w:sz w:val="16"/>
                <w:szCs w:val="16"/>
              </w:rPr>
              <w:t>Clarkson</w:t>
            </w:r>
            <w:r w:rsidRPr="0082171D">
              <w:rPr>
                <w:rFonts w:ascii="Calibri" w:hAnsi="Calibri"/>
                <w:b/>
                <w:bCs/>
                <w:sz w:val="16"/>
                <w:szCs w:val="16"/>
              </w:rPr>
              <w:t xml:space="preserve">  19</w:t>
            </w:r>
            <w:r>
              <w:rPr>
                <w:rFonts w:ascii="Calibri" w:hAnsi="Calibri"/>
                <w:b/>
                <w:bCs/>
                <w:sz w:val="16"/>
                <w:szCs w:val="16"/>
              </w:rPr>
              <w:t>82</w:t>
            </w:r>
          </w:p>
          <w:p w14:paraId="019FB7AF" w14:textId="77777777" w:rsidR="006A63C6" w:rsidRDefault="0082171D" w:rsidP="0082171D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  <w:r w:rsidRPr="0082171D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Underneath the Tree</w:t>
            </w:r>
          </w:p>
        </w:tc>
      </w:tr>
      <w:tr w:rsidR="00857A88" w:rsidRPr="000A21D6" w14:paraId="66F5B9AF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7A3B7CE0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5732866C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485BD08D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25</w:t>
            </w:r>
          </w:p>
        </w:tc>
        <w:tc>
          <w:tcPr>
            <w:tcW w:w="1851" w:type="dxa"/>
            <w:tcBorders>
              <w:bottom w:val="nil"/>
            </w:tcBorders>
          </w:tcPr>
          <w:p w14:paraId="055C799B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6</w:t>
            </w:r>
          </w:p>
          <w:p w14:paraId="47B1F49E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1022BEA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7</w:t>
            </w:r>
          </w:p>
          <w:p w14:paraId="1B5B73AC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E7141C9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8</w:t>
            </w:r>
          </w:p>
          <w:p w14:paraId="79F58D9D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C46B8D1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9</w:t>
            </w:r>
          </w:p>
          <w:p w14:paraId="202D22A3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E969297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30</w:t>
            </w:r>
          </w:p>
          <w:p w14:paraId="7182A0B7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3B5C820B" w14:textId="77777777" w:rsidR="00A4488C" w:rsidRPr="00DA06B0" w:rsidRDefault="00A4488C" w:rsidP="00101ECE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0A21D6" w14:paraId="038FA0B9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7BE158AB" w14:textId="77777777" w:rsidR="002819B9" w:rsidRPr="009C5944" w:rsidRDefault="002819B9" w:rsidP="002819B9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James Pierpont  1822 </w:t>
            </w: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Jingle Bells</w:t>
            </w:r>
          </w:p>
          <w:p w14:paraId="0F13A01F" w14:textId="77777777" w:rsidR="002819B9" w:rsidRPr="009C5944" w:rsidRDefault="002819B9" w:rsidP="002819B9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</w:p>
          <w:p w14:paraId="7EF26C72" w14:textId="77777777" w:rsidR="002819B9" w:rsidRPr="009C5944" w:rsidRDefault="002819B9" w:rsidP="002819B9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Pyotr Ilych Tchasikovski 1840</w:t>
            </w:r>
          </w:p>
          <w:p w14:paraId="3537518B" w14:textId="77777777" w:rsidR="002819B9" w:rsidRPr="009C5944" w:rsidRDefault="002819B9" w:rsidP="002819B9">
            <w:pPr>
              <w:ind w:right="-450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  The Nutcracker Ballet</w:t>
            </w:r>
          </w:p>
          <w:p w14:paraId="26400C5A" w14:textId="77777777" w:rsidR="006A63C6" w:rsidRPr="009C5944" w:rsidRDefault="006A63C6" w:rsidP="00746657">
            <w:pPr>
              <w:jc w:val="center"/>
              <w:rPr>
                <w:rFonts w:ascii="Calibri" w:hAnsi="Calibri"/>
                <w:b/>
                <w:i/>
                <w:iCs/>
                <w:sz w:val="16"/>
                <w:szCs w:val="16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2269DC9" w14:textId="77777777" w:rsidR="006A63C6" w:rsidRPr="009C5944" w:rsidRDefault="006A63C6" w:rsidP="00746657">
            <w:pPr>
              <w:jc w:val="center"/>
              <w:rPr>
                <w:rFonts w:ascii="Calibri" w:hAnsi="Calibri"/>
                <w:b/>
                <w:i/>
                <w:iCs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E7FC744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70C4BBB" w14:textId="77777777" w:rsidR="006A63C6" w:rsidRPr="009C5944" w:rsidRDefault="002819B9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Felix Bernard  1897</w:t>
            </w:r>
          </w:p>
          <w:p w14:paraId="1DC20F1D" w14:textId="77777777" w:rsidR="00AA179B" w:rsidRPr="009C5944" w:rsidRDefault="00AA179B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Winter Wonderland</w:t>
            </w:r>
          </w:p>
          <w:p w14:paraId="38CA9EA2" w14:textId="77777777" w:rsidR="00AA179B" w:rsidRPr="009C5944" w:rsidRDefault="00AA179B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</w:p>
          <w:p w14:paraId="5034712F" w14:textId="77777777" w:rsidR="00AA179B" w:rsidRPr="009C5944" w:rsidRDefault="00AA179B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John Jacob Niles </w:t>
            </w:r>
            <w:r w:rsidR="00B84B9F" w:rsidRPr="009C5944">
              <w:rPr>
                <w:rFonts w:ascii="Calibri" w:hAnsi="Calibri"/>
                <w:b/>
                <w:sz w:val="16"/>
                <w:szCs w:val="16"/>
              </w:rPr>
              <w:t xml:space="preserve"> 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>1892</w:t>
            </w:r>
          </w:p>
          <w:p w14:paraId="06E70B18" w14:textId="77777777" w:rsidR="00B84B9F" w:rsidRPr="009C5944" w:rsidRDefault="00B84B9F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 I Wonder As I Wander 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8A14439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DC33ADE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15B6094E" w14:textId="77777777" w:rsidR="006A63C6" w:rsidRDefault="006A63C6" w:rsidP="00746657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</w:tbl>
    <w:p w14:paraId="38159334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30"/>
        <w:gridCol w:w="6"/>
        <w:gridCol w:w="9"/>
        <w:gridCol w:w="1206"/>
        <w:gridCol w:w="1851"/>
        <w:gridCol w:w="1852"/>
        <w:gridCol w:w="1851"/>
        <w:gridCol w:w="1852"/>
        <w:gridCol w:w="1851"/>
        <w:gridCol w:w="1852"/>
      </w:tblGrid>
      <w:tr w:rsidR="004E68E4" w:rsidRPr="000A21D6" w14:paraId="231C31C4" w14:textId="77777777" w:rsidTr="0010666A">
        <w:trPr>
          <w:trHeight w:hRule="exact" w:val="720"/>
        </w:trPr>
        <w:tc>
          <w:tcPr>
            <w:tcW w:w="12960" w:type="dxa"/>
            <w:gridSpan w:val="10"/>
            <w:vAlign w:val="center"/>
          </w:tcPr>
          <w:p w14:paraId="2EBCFBFF" w14:textId="5F1614E7" w:rsidR="004E68E4" w:rsidRPr="003034A9" w:rsidRDefault="003A681F" w:rsidP="006C5A6C">
            <w:pPr>
              <w:jc w:val="center"/>
              <w:rPr>
                <w:rFonts w:ascii="Book Antiqua" w:hAnsi="Book Antiqua"/>
                <w:b/>
                <w:color w:val="FF0000"/>
                <w:sz w:val="44"/>
                <w:szCs w:val="44"/>
              </w:rPr>
            </w:pPr>
            <w:r w:rsidRPr="003034A9">
              <w:rPr>
                <w:rFonts w:ascii="Book Antiqua" w:hAnsi="Book Antiqua"/>
                <w:b/>
                <w:color w:val="FF0000"/>
                <w:sz w:val="44"/>
                <w:szCs w:val="44"/>
              </w:rPr>
              <w:lastRenderedPageBreak/>
              <w:t>MAY 202</w:t>
            </w:r>
            <w:r w:rsidR="00D47994">
              <w:rPr>
                <w:rFonts w:ascii="Book Antiqua" w:hAnsi="Book Antiqua"/>
                <w:b/>
                <w:color w:val="FF0000"/>
                <w:sz w:val="44"/>
                <w:szCs w:val="44"/>
              </w:rPr>
              <w:t>4</w:t>
            </w:r>
          </w:p>
        </w:tc>
      </w:tr>
      <w:tr w:rsidR="00B03520" w:rsidRPr="000A21D6" w14:paraId="45651AE4" w14:textId="77777777" w:rsidTr="0010666A">
        <w:trPr>
          <w:trHeight w:hRule="exact" w:val="424"/>
        </w:trPr>
        <w:tc>
          <w:tcPr>
            <w:tcW w:w="1851" w:type="dxa"/>
            <w:gridSpan w:val="4"/>
            <w:shd w:val="clear" w:color="auto" w:fill="C0C0C0"/>
            <w:vAlign w:val="center"/>
          </w:tcPr>
          <w:p w14:paraId="0BADF4AA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u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2B8FC3AC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Mon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455273E0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u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073442C7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Wedn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7AF27D11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43B4FEE5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11A36BA4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6A63C6" w:rsidRPr="00E90436" w14:paraId="1AC122D2" w14:textId="77777777" w:rsidTr="0010666A">
        <w:trPr>
          <w:trHeight w:hRule="exact" w:val="432"/>
        </w:trPr>
        <w:tc>
          <w:tcPr>
            <w:tcW w:w="636" w:type="dxa"/>
            <w:gridSpan w:val="2"/>
            <w:tcBorders>
              <w:bottom w:val="nil"/>
              <w:right w:val="nil"/>
            </w:tcBorders>
            <w:shd w:val="clear" w:color="auto" w:fill="E6E6E6"/>
          </w:tcPr>
          <w:p w14:paraId="52C56C07" w14:textId="77777777" w:rsidR="006A63C6" w:rsidRPr="00612E9A" w:rsidRDefault="006A63C6" w:rsidP="00C83F31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7ACE2227" w14:textId="77777777" w:rsidR="006A63C6" w:rsidRPr="0086409E" w:rsidRDefault="006A63C6" w:rsidP="00C83F31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15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51013BA9" w14:textId="77777777" w:rsidR="006A63C6" w:rsidRPr="0086409E" w:rsidRDefault="006A63C6" w:rsidP="00C83F31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75AA839" w14:textId="77777777" w:rsidR="007119B4" w:rsidRPr="00872052" w:rsidRDefault="007119B4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BF466C7" w14:textId="77777777" w:rsidR="007119B4" w:rsidRPr="00872052" w:rsidRDefault="007119B4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A17B27D" w14:textId="77777777" w:rsidR="0036659E" w:rsidRPr="00872052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A274937" w14:textId="77777777" w:rsidR="0036659E" w:rsidRPr="00872052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0309AB9" w14:textId="77777777" w:rsidR="0036659E" w:rsidRPr="00B74424" w:rsidRDefault="0036659E" w:rsidP="00B74424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53AC7995" w14:textId="77777777" w:rsidR="0036659E" w:rsidRPr="00E90436" w:rsidRDefault="006A63C6" w:rsidP="00B74424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</w:t>
            </w:r>
          </w:p>
        </w:tc>
      </w:tr>
      <w:tr w:rsidR="006A63C6" w:rsidRPr="00C83F31" w14:paraId="704CC5C5" w14:textId="77777777" w:rsidTr="0010666A">
        <w:trPr>
          <w:trHeight w:hRule="exact" w:val="979"/>
        </w:trPr>
        <w:tc>
          <w:tcPr>
            <w:tcW w:w="1851" w:type="dxa"/>
            <w:gridSpan w:val="4"/>
            <w:tcBorders>
              <w:top w:val="nil"/>
            </w:tcBorders>
            <w:shd w:val="clear" w:color="auto" w:fill="E6E6E6"/>
            <w:vAlign w:val="center"/>
          </w:tcPr>
          <w:p w14:paraId="7E619605" w14:textId="77777777" w:rsidR="00612E9A" w:rsidRPr="00C83F31" w:rsidRDefault="00612E9A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0C545D1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2B140A1D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AD4D44D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1E1642E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ECCFE8C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694DFF6C" w14:textId="77777777" w:rsidR="006A63C6" w:rsidRPr="00101ECE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</w:tr>
      <w:tr w:rsidR="00857A88" w:rsidRPr="000A21D6" w14:paraId="6A8DA04D" w14:textId="77777777" w:rsidTr="0010666A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4C4C1A37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1E968F5E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3"/>
            <w:tcBorders>
              <w:left w:val="nil"/>
              <w:bottom w:val="nil"/>
            </w:tcBorders>
            <w:shd w:val="clear" w:color="auto" w:fill="E6E6E6"/>
          </w:tcPr>
          <w:p w14:paraId="1106C565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</w:t>
            </w:r>
          </w:p>
          <w:p w14:paraId="4BCF68AA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  <w:p w14:paraId="6EEF2BB4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  <w:p w14:paraId="686C9272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83B1B92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3</w:t>
            </w:r>
          </w:p>
          <w:p w14:paraId="7E9D890D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  <w:p w14:paraId="7C9FAFD4" w14:textId="77777777" w:rsidR="0036659E" w:rsidRPr="00E90436" w:rsidRDefault="0036659E" w:rsidP="00B744B7">
            <w:pPr>
              <w:jc w:val="center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5295ED1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4</w:t>
            </w:r>
          </w:p>
          <w:p w14:paraId="6F2722B5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4B6B6F17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391B093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5</w:t>
            </w:r>
          </w:p>
          <w:p w14:paraId="372FF4D5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45D06BEA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67C8D65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6</w:t>
            </w:r>
          </w:p>
          <w:p w14:paraId="1ED465E9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555650FE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B6E06B3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7</w:t>
            </w:r>
          </w:p>
          <w:p w14:paraId="7703E67A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6BADD46C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06BB280D" w14:textId="77777777" w:rsidR="00857A88" w:rsidRPr="00E90436" w:rsidRDefault="00857A88" w:rsidP="00B74424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8</w:t>
            </w:r>
          </w:p>
          <w:p w14:paraId="54FC3517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0A21D6" w14:paraId="43118C05" w14:textId="77777777" w:rsidTr="0010666A">
        <w:trPr>
          <w:trHeight w:hRule="exact" w:val="979"/>
        </w:trPr>
        <w:tc>
          <w:tcPr>
            <w:tcW w:w="1851" w:type="dxa"/>
            <w:gridSpan w:val="4"/>
            <w:tcBorders>
              <w:top w:val="nil"/>
            </w:tcBorders>
            <w:shd w:val="clear" w:color="auto" w:fill="E6E6E6"/>
            <w:vAlign w:val="center"/>
          </w:tcPr>
          <w:p w14:paraId="564B87DB" w14:textId="77777777" w:rsidR="0036659E" w:rsidRPr="009C5944" w:rsidRDefault="00B84B9F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J. Fred Coots 1897</w:t>
            </w:r>
          </w:p>
          <w:p w14:paraId="2AA7CD41" w14:textId="77777777" w:rsidR="000D73C2" w:rsidRPr="009C5944" w:rsidRDefault="000D73C2" w:rsidP="00746657">
            <w:pPr>
              <w:jc w:val="center"/>
              <w:rPr>
                <w:rFonts w:ascii="Calibri" w:hAnsi="Calibri"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Santa Claus Is Comin’   to Town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279F149" w14:textId="77777777" w:rsidR="006A63C6" w:rsidRPr="009C5944" w:rsidRDefault="00B84B9F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James Ross Boothe  </w:t>
            </w:r>
            <w:r w:rsidRPr="009C5944">
              <w:rPr>
                <w:rFonts w:ascii="Calibri" w:hAnsi="Calibri"/>
                <w:b/>
                <w:bCs/>
                <w:sz w:val="16"/>
                <w:szCs w:val="16"/>
              </w:rPr>
              <w:t>1917</w:t>
            </w:r>
          </w:p>
          <w:p w14:paraId="1B2A399D" w14:textId="77777777" w:rsidR="006929BF" w:rsidRPr="009C5944" w:rsidRDefault="006929BF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Jingle-Bell Rock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DF10970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303F084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292EE833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78EA3C1" w14:textId="77777777" w:rsidR="006A63C6" w:rsidRPr="009C5944" w:rsidRDefault="00B84B9F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Thomas Helmore 1811</w:t>
            </w:r>
          </w:p>
          <w:p w14:paraId="062CD193" w14:textId="77777777" w:rsidR="006929BF" w:rsidRDefault="006929BF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O Come, O Come, Emmanuel</w:t>
            </w:r>
          </w:p>
          <w:p w14:paraId="00709932" w14:textId="77777777" w:rsidR="009B440D" w:rsidRPr="009B440D" w:rsidRDefault="009B440D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B440D">
              <w:rPr>
                <w:rFonts w:ascii="Calibri" w:hAnsi="Calibri"/>
                <w:b/>
                <w:sz w:val="16"/>
                <w:szCs w:val="16"/>
              </w:rPr>
              <w:t>Clarence Dickinson</w:t>
            </w:r>
          </w:p>
          <w:p w14:paraId="7AB1CDC1" w14:textId="77777777" w:rsidR="009B440D" w:rsidRDefault="009B440D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The Shepherd’s Story</w:t>
            </w:r>
          </w:p>
          <w:p w14:paraId="122F66F8" w14:textId="77777777" w:rsidR="009B440D" w:rsidRPr="009C5944" w:rsidRDefault="009B440D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3F8DEEDE" w14:textId="77777777" w:rsidR="006A63C6" w:rsidRPr="009C5944" w:rsidRDefault="00B84B9F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Cecil Broadhurst  1903</w:t>
            </w:r>
            <w:r w:rsidR="009B440D">
              <w:rPr>
                <w:rFonts w:ascii="Calibri" w:hAnsi="Calibri"/>
                <w:b/>
                <w:sz w:val="16"/>
                <w:szCs w:val="16"/>
              </w:rPr>
              <w:t xml:space="preserve"> </w:t>
            </w:r>
            <w:r w:rsidR="006929BF" w:rsidRPr="009C5944">
              <w:rPr>
                <w:rFonts w:ascii="Calibri" w:hAnsi="Calibri"/>
                <w:b/>
                <w:sz w:val="16"/>
                <w:szCs w:val="16"/>
              </w:rPr>
              <w:t xml:space="preserve"> </w:t>
            </w:r>
            <w:r w:rsidR="009B440D" w:rsidRPr="009B440D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A </w:t>
            </w:r>
            <w:r w:rsidR="006929BF" w:rsidRPr="009B440D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Cowboy Carol</w:t>
            </w:r>
            <w:r w:rsidR="006929BF" w:rsidRPr="009C5944">
              <w:rPr>
                <w:rFonts w:ascii="Calibri" w:hAnsi="Calibri"/>
                <w:b/>
                <w:sz w:val="16"/>
                <w:szCs w:val="16"/>
              </w:rPr>
              <w:t xml:space="preserve">     </w:t>
            </w:r>
          </w:p>
        </w:tc>
      </w:tr>
      <w:tr w:rsidR="00857A88" w:rsidRPr="000A21D6" w14:paraId="6E63C891" w14:textId="77777777" w:rsidTr="0010666A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13357FB3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0670AE61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3"/>
            <w:tcBorders>
              <w:left w:val="nil"/>
              <w:bottom w:val="nil"/>
            </w:tcBorders>
            <w:shd w:val="clear" w:color="auto" w:fill="E6E6E6"/>
          </w:tcPr>
          <w:p w14:paraId="2BDE6321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color w:val="FF0000"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color w:val="FF0000"/>
                <w:sz w:val="28"/>
                <w:szCs w:val="28"/>
              </w:rPr>
              <w:t>9</w:t>
            </w:r>
          </w:p>
        </w:tc>
        <w:tc>
          <w:tcPr>
            <w:tcW w:w="1851" w:type="dxa"/>
            <w:tcBorders>
              <w:bottom w:val="nil"/>
            </w:tcBorders>
          </w:tcPr>
          <w:p w14:paraId="0D8DC30E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0</w:t>
            </w:r>
          </w:p>
          <w:p w14:paraId="1280B04D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6DF846FF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1</w:t>
            </w:r>
          </w:p>
          <w:p w14:paraId="68C89A59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2D62FF5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2</w:t>
            </w:r>
          </w:p>
          <w:p w14:paraId="1DFAABDD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49FF974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3</w:t>
            </w:r>
          </w:p>
          <w:p w14:paraId="7831AB82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48D884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4</w:t>
            </w:r>
          </w:p>
          <w:p w14:paraId="64B29F01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338AC993" w14:textId="77777777" w:rsidR="000E2BC2" w:rsidRPr="00E90436" w:rsidRDefault="00857A88" w:rsidP="00B74424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5</w:t>
            </w:r>
          </w:p>
        </w:tc>
      </w:tr>
      <w:tr w:rsidR="006A63C6" w:rsidRPr="000A21D6" w14:paraId="032B3961" w14:textId="77777777" w:rsidTr="0010666A">
        <w:trPr>
          <w:trHeight w:hRule="exact" w:val="979"/>
        </w:trPr>
        <w:tc>
          <w:tcPr>
            <w:tcW w:w="1851" w:type="dxa"/>
            <w:gridSpan w:val="4"/>
            <w:tcBorders>
              <w:top w:val="nil"/>
            </w:tcBorders>
            <w:shd w:val="clear" w:color="auto" w:fill="E6E6E6"/>
            <w:vAlign w:val="center"/>
          </w:tcPr>
          <w:p w14:paraId="05125D6A" w14:textId="77777777" w:rsidR="006A63C6" w:rsidRPr="003034A9" w:rsidRDefault="00560B62" w:rsidP="00746657">
            <w:pPr>
              <w:jc w:val="center"/>
              <w:rPr>
                <w:rFonts w:ascii="Book Antiqua" w:hAnsi="Book Antiqua"/>
                <w:b/>
                <w:bCs/>
                <w:color w:val="660066"/>
              </w:rPr>
            </w:pPr>
            <w:r w:rsidRPr="003034A9">
              <w:rPr>
                <w:rFonts w:ascii="Book Antiqua" w:hAnsi="Book Antiqua"/>
                <w:b/>
                <w:bCs/>
                <w:color w:val="660066"/>
              </w:rPr>
              <w:t>M</w:t>
            </w:r>
            <w:r w:rsidR="003034A9">
              <w:rPr>
                <w:rFonts w:ascii="Book Antiqua" w:hAnsi="Book Antiqua"/>
                <w:b/>
                <w:bCs/>
                <w:color w:val="660066"/>
              </w:rPr>
              <w:t>OTHER’S DAY</w:t>
            </w:r>
          </w:p>
          <w:p w14:paraId="2C964D01" w14:textId="77777777" w:rsidR="00B84B9F" w:rsidRPr="009C5944" w:rsidRDefault="00B84B9F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Harry Simeon</w:t>
            </w:r>
            <w:r w:rsidR="006929BF" w:rsidRPr="009C5944">
              <w:rPr>
                <w:rFonts w:ascii="Calibri" w:hAnsi="Calibri"/>
                <w:b/>
                <w:sz w:val="16"/>
                <w:szCs w:val="16"/>
              </w:rPr>
              <w:t>e  1911</w:t>
            </w:r>
          </w:p>
          <w:p w14:paraId="1D14DA42" w14:textId="77777777" w:rsidR="006929BF" w:rsidRPr="009C5944" w:rsidRDefault="006929BF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The Little Drummer Boy</w:t>
            </w:r>
          </w:p>
          <w:p w14:paraId="4405E6F9" w14:textId="77777777" w:rsidR="006929BF" w:rsidRPr="00A205E2" w:rsidRDefault="006929BF" w:rsidP="00746657">
            <w:pPr>
              <w:jc w:val="center"/>
              <w:rPr>
                <w:rFonts w:ascii="Century Gothic" w:hAnsi="Century Gothic"/>
                <w:b/>
                <w:bCs/>
                <w:color w:val="0070C0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17AC5DC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E0555DF" w14:textId="77777777" w:rsidR="006A63C6" w:rsidRPr="009C5944" w:rsidRDefault="00B84B9F" w:rsidP="00746657">
            <w:pPr>
              <w:jc w:val="center"/>
              <w:rPr>
                <w:rFonts w:ascii="Calibri" w:hAnsi="Calibri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Irving Berlin</w:t>
            </w:r>
            <w:r w:rsidRPr="009C5944">
              <w:rPr>
                <w:rFonts w:ascii="Calibri" w:hAnsi="Calibri"/>
                <w:sz w:val="16"/>
                <w:szCs w:val="16"/>
              </w:rPr>
              <w:t xml:space="preserve"> </w:t>
            </w:r>
            <w:r w:rsidR="006929BF" w:rsidRPr="009C5944">
              <w:rPr>
                <w:rFonts w:ascii="Calibri" w:hAnsi="Calibri"/>
                <w:sz w:val="16"/>
                <w:szCs w:val="16"/>
              </w:rPr>
              <w:t xml:space="preserve"> 188</w:t>
            </w:r>
            <w:r w:rsidRPr="009C5944">
              <w:rPr>
                <w:rFonts w:ascii="Calibri" w:hAnsi="Calibri"/>
                <w:sz w:val="16"/>
                <w:szCs w:val="16"/>
              </w:rPr>
              <w:t>8</w:t>
            </w:r>
          </w:p>
          <w:p w14:paraId="3DBC3AC2" w14:textId="77777777" w:rsidR="006929BF" w:rsidRDefault="00A7218C" w:rsidP="00746657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 xml:space="preserve">- </w:t>
            </w:r>
            <w:r w:rsidR="006929BF" w:rsidRPr="009C5944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White Christmas</w:t>
            </w:r>
          </w:p>
          <w:p w14:paraId="7926E9C8" w14:textId="77777777" w:rsidR="00A7218C" w:rsidRPr="009C5944" w:rsidRDefault="00A7218C" w:rsidP="00746657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- Happy Holiday (s)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4E39E88" w14:textId="77777777" w:rsidR="005163B2" w:rsidRPr="005163B2" w:rsidRDefault="005163B2" w:rsidP="005163B2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sz w:val="16"/>
                <w:szCs w:val="16"/>
              </w:rPr>
              <w:t>Philip Springer</w:t>
            </w:r>
            <w:r w:rsidRPr="005163B2">
              <w:rPr>
                <w:rFonts w:ascii="Calibri" w:hAnsi="Calibri"/>
                <w:b/>
                <w:bCs/>
                <w:sz w:val="16"/>
                <w:szCs w:val="16"/>
              </w:rPr>
              <w:t xml:space="preserve">  1926</w:t>
            </w:r>
          </w:p>
          <w:p w14:paraId="0B45B16F" w14:textId="77777777" w:rsidR="006A63C6" w:rsidRDefault="005163B2" w:rsidP="005163B2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5163B2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Santa Baby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BB4A3A1" w14:textId="77777777" w:rsidR="006A63C6" w:rsidRPr="009C5944" w:rsidRDefault="00B84B9F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John S</w:t>
            </w:r>
            <w:r w:rsidR="003467FA" w:rsidRPr="009C5944">
              <w:rPr>
                <w:rFonts w:ascii="Calibri" w:hAnsi="Calibri"/>
                <w:b/>
                <w:sz w:val="16"/>
                <w:szCs w:val="16"/>
              </w:rPr>
              <w:t xml:space="preserve">. 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>Dwight</w:t>
            </w:r>
            <w:r w:rsidR="006929BF" w:rsidRPr="009C5944">
              <w:rPr>
                <w:rFonts w:ascii="Calibri" w:hAnsi="Calibri"/>
                <w:b/>
                <w:sz w:val="16"/>
                <w:szCs w:val="16"/>
              </w:rPr>
              <w:t xml:space="preserve">  1813</w:t>
            </w:r>
          </w:p>
          <w:p w14:paraId="2BF602B9" w14:textId="77777777" w:rsidR="006929BF" w:rsidRPr="009C5944" w:rsidRDefault="006929BF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O Holy Night </w:t>
            </w:r>
          </w:p>
          <w:p w14:paraId="17D345A2" w14:textId="77777777" w:rsidR="003467FA" w:rsidRPr="003467FA" w:rsidRDefault="003467FA" w:rsidP="003467FA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>
              <w:rPr>
                <w:rFonts w:ascii="Calibri" w:hAnsi="Calibri"/>
                <w:b/>
                <w:sz w:val="16"/>
                <w:szCs w:val="16"/>
              </w:rPr>
              <w:t xml:space="preserve">Ken Darby </w:t>
            </w:r>
            <w:r w:rsidRPr="003467FA">
              <w:rPr>
                <w:rFonts w:ascii="Calibri" w:hAnsi="Calibri"/>
                <w:b/>
                <w:sz w:val="16"/>
                <w:szCs w:val="16"/>
              </w:rPr>
              <w:t xml:space="preserve"> 1</w:t>
            </w:r>
            <w:r>
              <w:rPr>
                <w:rFonts w:ascii="Calibri" w:hAnsi="Calibri"/>
                <w:b/>
                <w:sz w:val="16"/>
                <w:szCs w:val="16"/>
              </w:rPr>
              <w:t>909</w:t>
            </w:r>
          </w:p>
          <w:p w14:paraId="1F2303D6" w14:textId="77777777" w:rsidR="003467FA" w:rsidRPr="006929BF" w:rsidRDefault="003467FA" w:rsidP="003467FA">
            <w:pPr>
              <w:jc w:val="center"/>
              <w:rPr>
                <w:rFonts w:ascii="Century Gothic" w:hAnsi="Century Gothic"/>
                <w:b/>
                <w:i/>
                <w:iCs/>
                <w:color w:val="FF0000"/>
                <w:sz w:val="32"/>
                <w:szCs w:val="32"/>
              </w:rPr>
            </w:pPr>
            <w:r w:rsidRPr="003467FA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‘Twas the Night Before Christmas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D56F41F" w14:textId="77777777" w:rsidR="0082171D" w:rsidRPr="00F34319" w:rsidRDefault="0082171D" w:rsidP="0082171D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F34319">
              <w:rPr>
                <w:rFonts w:ascii="Calibri" w:hAnsi="Calibri"/>
                <w:b/>
                <w:bCs/>
                <w:sz w:val="16"/>
                <w:szCs w:val="16"/>
              </w:rPr>
              <w:t>Greg Kurstin  1969</w:t>
            </w:r>
          </w:p>
          <w:p w14:paraId="2BE018C3" w14:textId="77777777" w:rsidR="006A63C6" w:rsidRPr="00F34319" w:rsidRDefault="0082171D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F34319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Underneath the Tree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4F22BFF7" w14:textId="77777777" w:rsidR="006A63C6" w:rsidRPr="00101ECE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</w:tr>
      <w:tr w:rsidR="00857A88" w:rsidRPr="000A21D6" w14:paraId="1DDD4331" w14:textId="77777777" w:rsidTr="0010666A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2C44FF21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6DFC5401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3"/>
            <w:tcBorders>
              <w:left w:val="nil"/>
              <w:bottom w:val="nil"/>
            </w:tcBorders>
            <w:shd w:val="clear" w:color="auto" w:fill="E6E6E6"/>
          </w:tcPr>
          <w:p w14:paraId="042F91FE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6</w:t>
            </w:r>
          </w:p>
          <w:p w14:paraId="300078D8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1D28B975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E5F7FD1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7</w:t>
            </w:r>
          </w:p>
          <w:p w14:paraId="70B7453F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1E8774D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8</w:t>
            </w:r>
          </w:p>
          <w:p w14:paraId="0E3590BB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7FDFB8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9</w:t>
            </w:r>
          </w:p>
          <w:p w14:paraId="25A80ABE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AB0EF8B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0</w:t>
            </w:r>
          </w:p>
          <w:p w14:paraId="30E27D24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BE79927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1</w:t>
            </w:r>
          </w:p>
          <w:p w14:paraId="7EEB6D84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28D56700" w14:textId="77777777" w:rsidR="00A4488C" w:rsidRPr="00E90436" w:rsidRDefault="00857A88" w:rsidP="00B74424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2</w:t>
            </w:r>
          </w:p>
        </w:tc>
      </w:tr>
      <w:tr w:rsidR="006A63C6" w:rsidRPr="000A21D6" w14:paraId="480BB816" w14:textId="77777777" w:rsidTr="0010666A">
        <w:trPr>
          <w:trHeight w:hRule="exact" w:val="979"/>
        </w:trPr>
        <w:tc>
          <w:tcPr>
            <w:tcW w:w="1851" w:type="dxa"/>
            <w:gridSpan w:val="4"/>
            <w:tcBorders>
              <w:top w:val="nil"/>
            </w:tcBorders>
            <w:shd w:val="clear" w:color="auto" w:fill="E6E6E6"/>
            <w:vAlign w:val="center"/>
          </w:tcPr>
          <w:p w14:paraId="4C67809F" w14:textId="77777777" w:rsidR="00A535E3" w:rsidRPr="00101ECE" w:rsidRDefault="00A535E3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9BE3B17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1EDA756" w14:textId="77777777" w:rsidR="006A63C6" w:rsidRPr="009C5944" w:rsidRDefault="00B84B9F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Meredith Willson</w:t>
            </w:r>
            <w:r w:rsidR="006929BF" w:rsidRPr="009C5944">
              <w:rPr>
                <w:rFonts w:ascii="Calibri" w:hAnsi="Calibri"/>
                <w:b/>
                <w:sz w:val="16"/>
                <w:szCs w:val="16"/>
              </w:rPr>
              <w:t xml:space="preserve">  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1902 </w:t>
            </w:r>
            <w:r w:rsidR="006929BF"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It’s Beginning to Look Like Christmas</w:t>
            </w: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-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539811C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2A1AD41C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247EDD8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7C7C4FBB" w14:textId="77777777" w:rsidR="006A63C6" w:rsidRPr="00101ECE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</w:tr>
      <w:tr w:rsidR="00857A88" w:rsidRPr="000A21D6" w14:paraId="1D1AEE29" w14:textId="77777777" w:rsidTr="0010666A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04A20747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56FDD5C1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3"/>
            <w:tcBorders>
              <w:left w:val="nil"/>
              <w:bottom w:val="nil"/>
            </w:tcBorders>
            <w:shd w:val="clear" w:color="auto" w:fill="E6E6E6"/>
          </w:tcPr>
          <w:p w14:paraId="62FE3855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3</w:t>
            </w:r>
          </w:p>
        </w:tc>
        <w:tc>
          <w:tcPr>
            <w:tcW w:w="1851" w:type="dxa"/>
            <w:tcBorders>
              <w:bottom w:val="nil"/>
            </w:tcBorders>
          </w:tcPr>
          <w:p w14:paraId="4DC4124F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4</w:t>
            </w:r>
          </w:p>
          <w:p w14:paraId="75FF3D15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BD74D68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5</w:t>
            </w:r>
          </w:p>
          <w:p w14:paraId="6DC17581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1C5D731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6</w:t>
            </w:r>
          </w:p>
          <w:p w14:paraId="0DDD3A10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B092152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7</w:t>
            </w:r>
          </w:p>
          <w:p w14:paraId="285038C2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89E2898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8</w:t>
            </w:r>
          </w:p>
          <w:p w14:paraId="568818F2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3E31F1ED" w14:textId="77777777" w:rsidR="00A4488C" w:rsidRPr="00E90436" w:rsidRDefault="00857A88" w:rsidP="00B74424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9</w:t>
            </w:r>
          </w:p>
        </w:tc>
      </w:tr>
      <w:tr w:rsidR="006A63C6" w:rsidRPr="000A21D6" w14:paraId="473D9EAB" w14:textId="77777777" w:rsidTr="0010666A">
        <w:trPr>
          <w:trHeight w:hRule="exact" w:val="979"/>
        </w:trPr>
        <w:tc>
          <w:tcPr>
            <w:tcW w:w="1851" w:type="dxa"/>
            <w:gridSpan w:val="4"/>
            <w:tcBorders>
              <w:top w:val="nil"/>
            </w:tcBorders>
            <w:shd w:val="clear" w:color="auto" w:fill="E6E6E6"/>
            <w:vAlign w:val="center"/>
          </w:tcPr>
          <w:p w14:paraId="2D2F654D" w14:textId="77777777" w:rsidR="006A63C6" w:rsidRPr="00101ECE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E4DFC9D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0E0CB01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AD8D981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C1CF22B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D834053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0F478ECA" w14:textId="77777777" w:rsidR="006A63C6" w:rsidRDefault="006A63C6" w:rsidP="00746657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3C6E1F" w:rsidRPr="000A21D6" w14:paraId="678005D3" w14:textId="77777777" w:rsidTr="0010666A">
        <w:trPr>
          <w:trHeight w:hRule="exact" w:val="432"/>
        </w:trPr>
        <w:tc>
          <w:tcPr>
            <w:tcW w:w="645" w:type="dxa"/>
            <w:gridSpan w:val="3"/>
            <w:tcBorders>
              <w:bottom w:val="nil"/>
              <w:right w:val="nil"/>
            </w:tcBorders>
            <w:shd w:val="clear" w:color="auto" w:fill="E6E6E6"/>
          </w:tcPr>
          <w:p w14:paraId="21FCE44F" w14:textId="77777777" w:rsidR="003C6E1F" w:rsidRPr="00612E9A" w:rsidRDefault="003C6E1F" w:rsidP="00B74424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7DCF6A89" w14:textId="77777777" w:rsidR="003C6E1F" w:rsidRDefault="003C6E1F" w:rsidP="00B74424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206" w:type="dxa"/>
            <w:tcBorders>
              <w:left w:val="nil"/>
              <w:bottom w:val="nil"/>
            </w:tcBorders>
            <w:shd w:val="clear" w:color="auto" w:fill="E6E6E6"/>
          </w:tcPr>
          <w:p w14:paraId="193700AF" w14:textId="77777777" w:rsidR="003C6E1F" w:rsidRPr="00E90436" w:rsidRDefault="00B74424" w:rsidP="00B74424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30</w:t>
            </w:r>
          </w:p>
        </w:tc>
        <w:tc>
          <w:tcPr>
            <w:tcW w:w="1851" w:type="dxa"/>
            <w:tcBorders>
              <w:bottom w:val="nil"/>
            </w:tcBorders>
          </w:tcPr>
          <w:p w14:paraId="6E21F73D" w14:textId="77777777" w:rsidR="003C6E1F" w:rsidRPr="00E90436" w:rsidRDefault="00B74424" w:rsidP="00B74424">
            <w:pPr>
              <w:jc w:val="right"/>
              <w:rPr>
                <w:rFonts w:ascii="Century Gothic" w:hAnsi="Century Gothic"/>
                <w:b/>
                <w:color w:val="FF0000"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color w:val="FF0000"/>
                <w:sz w:val="28"/>
                <w:szCs w:val="28"/>
              </w:rPr>
              <w:t>31</w:t>
            </w:r>
          </w:p>
          <w:p w14:paraId="2816CBCF" w14:textId="77777777" w:rsidR="003C6E1F" w:rsidRPr="00E90436" w:rsidRDefault="003C6E1F" w:rsidP="00B74424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D95865D" w14:textId="77777777" w:rsidR="003C6E1F" w:rsidRPr="00DA06B0" w:rsidRDefault="003C6E1F" w:rsidP="00B7442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C50602C" w14:textId="77777777" w:rsidR="003C6E1F" w:rsidRPr="00DA06B0" w:rsidRDefault="003C6E1F" w:rsidP="00B7442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2864F46" w14:textId="77777777" w:rsidR="003C6E1F" w:rsidRPr="00DA06B0" w:rsidRDefault="003C6E1F" w:rsidP="00B7442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59C21B9" w14:textId="77777777" w:rsidR="003C6E1F" w:rsidRPr="00DA06B0" w:rsidRDefault="003C6E1F" w:rsidP="00B7442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71C68242" w14:textId="77777777" w:rsidR="003C6E1F" w:rsidRPr="00DA06B0" w:rsidRDefault="003C6E1F" w:rsidP="00B7442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3C6E1F" w:rsidRPr="000A21D6" w14:paraId="6D943516" w14:textId="77777777" w:rsidTr="0010666A">
        <w:trPr>
          <w:trHeight w:hRule="exact" w:val="979"/>
        </w:trPr>
        <w:tc>
          <w:tcPr>
            <w:tcW w:w="1851" w:type="dxa"/>
            <w:gridSpan w:val="4"/>
            <w:tcBorders>
              <w:top w:val="nil"/>
            </w:tcBorders>
            <w:shd w:val="clear" w:color="auto" w:fill="E6E6E6"/>
            <w:vAlign w:val="center"/>
          </w:tcPr>
          <w:p w14:paraId="356C6691" w14:textId="77777777" w:rsidR="003C6E1F" w:rsidRPr="00DA7FF9" w:rsidRDefault="003C6E1F" w:rsidP="008B47C5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AA78645" w14:textId="77777777" w:rsidR="003C6E1F" w:rsidRPr="003034A9" w:rsidRDefault="00D75F1E" w:rsidP="008B47C5">
            <w:pPr>
              <w:jc w:val="center"/>
              <w:rPr>
                <w:rFonts w:ascii="Book Antiqua" w:hAnsi="Book Antiqua"/>
                <w:b/>
                <w:bCs/>
                <w:color w:val="660066"/>
              </w:rPr>
            </w:pPr>
            <w:r w:rsidRPr="003034A9">
              <w:rPr>
                <w:rFonts w:ascii="Book Antiqua" w:hAnsi="Book Antiqua"/>
                <w:b/>
                <w:bCs/>
                <w:color w:val="660066"/>
              </w:rPr>
              <w:t>MEMORIAL DAY</w:t>
            </w:r>
          </w:p>
          <w:p w14:paraId="27D6C462" w14:textId="77777777" w:rsidR="00D75F1E" w:rsidRPr="00F34319" w:rsidRDefault="00D75F1E" w:rsidP="008B47C5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  <w:p w14:paraId="7538A9BB" w14:textId="77777777" w:rsidR="00D75F1E" w:rsidRPr="00F34319" w:rsidRDefault="00D75F1E" w:rsidP="008B47C5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  <w:p w14:paraId="19D46BBD" w14:textId="77777777" w:rsidR="00D75F1E" w:rsidRPr="00F34319" w:rsidRDefault="00D75F1E" w:rsidP="008B47C5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  <w:p w14:paraId="0535EE6E" w14:textId="77777777" w:rsidR="00D75F1E" w:rsidRPr="00F34319" w:rsidRDefault="00D75F1E" w:rsidP="008B47C5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108B15B" w14:textId="77777777" w:rsidR="003C6E1F" w:rsidRDefault="003C6E1F" w:rsidP="008B47C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58896CC" w14:textId="77777777" w:rsidR="003C6E1F" w:rsidRDefault="003C6E1F" w:rsidP="008B47C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240DE66E" w14:textId="77777777" w:rsidR="003C6E1F" w:rsidRDefault="003C6E1F" w:rsidP="008B47C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44DD27E" w14:textId="77777777" w:rsidR="003C6E1F" w:rsidRDefault="003C6E1F" w:rsidP="008B47C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7890FF04" w14:textId="77777777" w:rsidR="003C6E1F" w:rsidRDefault="003C6E1F" w:rsidP="008B47C5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</w:tbl>
    <w:p w14:paraId="69C577EA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30"/>
        <w:gridCol w:w="6"/>
        <w:gridCol w:w="1215"/>
        <w:gridCol w:w="1851"/>
        <w:gridCol w:w="1852"/>
        <w:gridCol w:w="1851"/>
        <w:gridCol w:w="1852"/>
        <w:gridCol w:w="1851"/>
        <w:gridCol w:w="1852"/>
      </w:tblGrid>
      <w:tr w:rsidR="004E68E4" w:rsidRPr="000A21D6" w14:paraId="3761BA0E" w14:textId="77777777" w:rsidTr="008B47C5">
        <w:trPr>
          <w:trHeight w:hRule="exact" w:val="720"/>
        </w:trPr>
        <w:tc>
          <w:tcPr>
            <w:tcW w:w="12960" w:type="dxa"/>
            <w:gridSpan w:val="9"/>
            <w:vAlign w:val="center"/>
          </w:tcPr>
          <w:p w14:paraId="57962DA3" w14:textId="6A6219AB" w:rsidR="004E68E4" w:rsidRPr="003034A9" w:rsidRDefault="003A681F" w:rsidP="006C5A6C">
            <w:pPr>
              <w:jc w:val="center"/>
              <w:rPr>
                <w:rFonts w:ascii="Book Antiqua" w:hAnsi="Book Antiqua"/>
                <w:b/>
                <w:color w:val="FF0000"/>
                <w:sz w:val="44"/>
                <w:szCs w:val="44"/>
              </w:rPr>
            </w:pPr>
            <w:r w:rsidRPr="003034A9">
              <w:rPr>
                <w:rFonts w:ascii="Book Antiqua" w:hAnsi="Book Antiqua"/>
                <w:b/>
                <w:color w:val="FF0000"/>
                <w:sz w:val="44"/>
                <w:szCs w:val="44"/>
              </w:rPr>
              <w:lastRenderedPageBreak/>
              <w:t>JUNE 202</w:t>
            </w:r>
            <w:r w:rsidR="00D47994">
              <w:rPr>
                <w:rFonts w:ascii="Book Antiqua" w:hAnsi="Book Antiqua"/>
                <w:b/>
                <w:color w:val="FF0000"/>
                <w:sz w:val="44"/>
                <w:szCs w:val="44"/>
              </w:rPr>
              <w:t>4</w:t>
            </w:r>
          </w:p>
        </w:tc>
      </w:tr>
      <w:tr w:rsidR="00B03520" w:rsidRPr="000A21D6" w14:paraId="6C8C22F7" w14:textId="77777777" w:rsidTr="008B47C5">
        <w:trPr>
          <w:trHeight w:hRule="exact" w:val="424"/>
        </w:trPr>
        <w:tc>
          <w:tcPr>
            <w:tcW w:w="1851" w:type="dxa"/>
            <w:gridSpan w:val="3"/>
            <w:shd w:val="clear" w:color="auto" w:fill="C0C0C0"/>
            <w:vAlign w:val="center"/>
          </w:tcPr>
          <w:p w14:paraId="3B2B7DE2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u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0E8915EE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Mon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3C1B023C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u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7331892B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Wedn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4E681A80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0ACD7F4A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0898E4BF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6A63C6" w:rsidRPr="000A21D6" w14:paraId="1C04BFD4" w14:textId="77777777" w:rsidTr="008B47C5">
        <w:trPr>
          <w:trHeight w:hRule="exact" w:val="432"/>
        </w:trPr>
        <w:tc>
          <w:tcPr>
            <w:tcW w:w="636" w:type="dxa"/>
            <w:gridSpan w:val="2"/>
            <w:tcBorders>
              <w:bottom w:val="nil"/>
              <w:right w:val="nil"/>
            </w:tcBorders>
            <w:shd w:val="clear" w:color="auto" w:fill="E6E6E6"/>
          </w:tcPr>
          <w:p w14:paraId="572644AE" w14:textId="77777777" w:rsidR="006A63C6" w:rsidRPr="00612E9A" w:rsidRDefault="006A63C6" w:rsidP="00C83F31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7225B73A" w14:textId="77777777" w:rsidR="006A63C6" w:rsidRPr="0086409E" w:rsidRDefault="006A63C6" w:rsidP="00C83F31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15" w:type="dxa"/>
            <w:tcBorders>
              <w:left w:val="nil"/>
              <w:bottom w:val="nil"/>
            </w:tcBorders>
            <w:shd w:val="clear" w:color="auto" w:fill="E6E6E6"/>
          </w:tcPr>
          <w:p w14:paraId="2BF31B1E" w14:textId="77777777" w:rsidR="006A63C6" w:rsidRPr="0086409E" w:rsidRDefault="006A63C6" w:rsidP="00101ECE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86408DE" w14:textId="77777777" w:rsidR="007119B4" w:rsidRPr="00872052" w:rsidRDefault="007119B4" w:rsidP="00E90436">
            <w:pPr>
              <w:autoSpaceDE w:val="0"/>
              <w:autoSpaceDN w:val="0"/>
              <w:adjustRightInd w:val="0"/>
              <w:spacing w:line="360" w:lineRule="exact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0B5049E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</w:t>
            </w:r>
          </w:p>
          <w:p w14:paraId="5B7EDE50" w14:textId="77777777" w:rsidR="007119B4" w:rsidRPr="00E90436" w:rsidRDefault="007119B4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D2396C1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</w:t>
            </w:r>
          </w:p>
          <w:p w14:paraId="495B2EF9" w14:textId="77777777" w:rsidR="0036659E" w:rsidRPr="00E90436" w:rsidRDefault="0036659E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A25DD86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3</w:t>
            </w:r>
          </w:p>
          <w:p w14:paraId="29B03A11" w14:textId="77777777" w:rsidR="0036659E" w:rsidRPr="00E90436" w:rsidRDefault="0036659E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8B07697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color w:val="951A20"/>
                <w:sz w:val="28"/>
                <w:szCs w:val="28"/>
              </w:rPr>
              <w:t>4</w:t>
            </w:r>
          </w:p>
          <w:p w14:paraId="54C26595" w14:textId="77777777" w:rsidR="0036659E" w:rsidRPr="00E90436" w:rsidRDefault="0036659E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40BFE018" w14:textId="77777777" w:rsidR="0036659E" w:rsidRPr="00E90436" w:rsidRDefault="00E9043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5</w:t>
            </w:r>
          </w:p>
        </w:tc>
      </w:tr>
      <w:tr w:rsidR="006A63C6" w:rsidRPr="00C83F31" w14:paraId="2781B757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7D3FE9F3" w14:textId="77777777" w:rsidR="00612E9A" w:rsidRPr="00C83F31" w:rsidRDefault="00612E9A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7FF097D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2E1BBDC7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94C4C10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F0EFAAB" w14:textId="77777777" w:rsidR="006A63C6" w:rsidRPr="009C5944" w:rsidRDefault="000D73C2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Theodore Baker  1851</w:t>
            </w:r>
          </w:p>
          <w:p w14:paraId="7CB371DF" w14:textId="77777777" w:rsidR="005116E6" w:rsidRPr="009C5944" w:rsidRDefault="005116E6" w:rsidP="00746657">
            <w:pPr>
              <w:jc w:val="center"/>
              <w:rPr>
                <w:rFonts w:ascii="Calibri" w:hAnsi="Calibri"/>
                <w:b/>
                <w:i/>
                <w:iCs/>
                <w:color w:val="0070C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0070C0"/>
                <w:sz w:val="16"/>
                <w:szCs w:val="16"/>
              </w:rPr>
              <w:t>Lo, How A Rose E’re Blooming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B246CAE" w14:textId="77777777" w:rsidR="006A63C6" w:rsidRPr="009C5944" w:rsidRDefault="000D73C2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Henry R</w:t>
            </w:r>
            <w:r w:rsidR="005116E6" w:rsidRPr="009C5944">
              <w:rPr>
                <w:rFonts w:ascii="Calibri" w:hAnsi="Calibri"/>
                <w:b/>
                <w:sz w:val="16"/>
                <w:szCs w:val="16"/>
              </w:rPr>
              <w:t xml:space="preserve">. </w:t>
            </w:r>
            <w:r w:rsidRPr="009C5944">
              <w:rPr>
                <w:rStyle w:val="Emphasis"/>
                <w:rFonts w:ascii="Calibri" w:hAnsi="Calibri"/>
                <w:b/>
                <w:i w:val="0"/>
                <w:sz w:val="16"/>
                <w:szCs w:val="16"/>
              </w:rPr>
              <w:t>Bramley</w:t>
            </w:r>
            <w:r w:rsidR="005116E6" w:rsidRPr="009C5944">
              <w:rPr>
                <w:rStyle w:val="Emphasis"/>
                <w:rFonts w:ascii="Calibri" w:hAnsi="Calibri"/>
                <w:b/>
                <w:i w:val="0"/>
                <w:sz w:val="16"/>
                <w:szCs w:val="16"/>
              </w:rPr>
              <w:t xml:space="preserve">  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>1833</w:t>
            </w:r>
          </w:p>
          <w:p w14:paraId="0F69FBA6" w14:textId="77777777" w:rsidR="005116E6" w:rsidRPr="009C5944" w:rsidRDefault="005116E6" w:rsidP="00746657">
            <w:pPr>
              <w:jc w:val="center"/>
              <w:rPr>
                <w:rFonts w:ascii="Century Gothic" w:hAnsi="Century Gothic"/>
                <w:i/>
                <w:iCs/>
                <w:color w:val="538135"/>
                <w:sz w:val="20"/>
                <w:szCs w:val="20"/>
              </w:rPr>
            </w:pPr>
            <w:r w:rsidRPr="009C5944"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  <w:t>Christmas Carols Old  and New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6FE7B7C3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857A88" w:rsidRPr="000A21D6" w14:paraId="78178B4A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3663560E" w14:textId="77777777" w:rsidR="001E40E7" w:rsidRPr="00101ECE" w:rsidRDefault="001E40E7" w:rsidP="001E40E7">
            <w:pPr>
              <w:rPr>
                <w:rFonts w:ascii="Century Gothic" w:hAnsi="Century Gothic"/>
                <w:b/>
                <w:bCs/>
                <w:sz w:val="20"/>
                <w:szCs w:val="32"/>
              </w:rPr>
            </w:pPr>
          </w:p>
          <w:p w14:paraId="1BE91B93" w14:textId="77777777" w:rsidR="00857A88" w:rsidRPr="00101ECE" w:rsidRDefault="00857A88" w:rsidP="00185D40">
            <w:pPr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58D38AA0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6</w:t>
            </w:r>
          </w:p>
          <w:p w14:paraId="467A0D1E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53560E71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2774D706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869D014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7</w:t>
            </w:r>
          </w:p>
          <w:p w14:paraId="1E60735F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7536D0C3" w14:textId="77777777" w:rsidR="0036659E" w:rsidRPr="00E90436" w:rsidRDefault="0036659E" w:rsidP="00B744B7">
            <w:pPr>
              <w:jc w:val="center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2F3AD18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8</w:t>
            </w:r>
          </w:p>
          <w:p w14:paraId="69444D0E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7C4CFC08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06DB8F7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9</w:t>
            </w:r>
          </w:p>
          <w:p w14:paraId="7C5DB185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31703AB2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9889069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0</w:t>
            </w:r>
          </w:p>
          <w:p w14:paraId="4718EC81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2235DAF8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71E283A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1</w:t>
            </w:r>
          </w:p>
          <w:p w14:paraId="2AF9DB2A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4E59A689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6056AC29" w14:textId="77777777" w:rsidR="0036659E" w:rsidRPr="00E90436" w:rsidRDefault="00E90436" w:rsidP="00872052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2</w:t>
            </w:r>
          </w:p>
        </w:tc>
      </w:tr>
      <w:tr w:rsidR="006A63C6" w:rsidRPr="000A21D6" w14:paraId="1F9E7E5B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3A479363" w14:textId="77777777" w:rsidR="0036659E" w:rsidRPr="009C5944" w:rsidRDefault="000D73C2" w:rsidP="00746657">
            <w:pPr>
              <w:jc w:val="center"/>
              <w:rPr>
                <w:rStyle w:val="Emphasis"/>
                <w:rFonts w:ascii="Calibri" w:hAnsi="Calibri"/>
                <w:i w:val="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John </w:t>
            </w:r>
            <w:r w:rsidRPr="009C5944">
              <w:rPr>
                <w:rStyle w:val="Emphasis"/>
                <w:rFonts w:ascii="Calibri" w:hAnsi="Calibri"/>
                <w:b/>
                <w:i w:val="0"/>
                <w:sz w:val="16"/>
                <w:szCs w:val="16"/>
              </w:rPr>
              <w:t>Stainer</w:t>
            </w:r>
            <w:r w:rsidR="005116E6" w:rsidRPr="009C5944">
              <w:rPr>
                <w:rStyle w:val="Emphasis"/>
                <w:rFonts w:ascii="Calibri" w:hAnsi="Calibri"/>
                <w:b/>
                <w:i w:val="0"/>
                <w:sz w:val="16"/>
                <w:szCs w:val="16"/>
              </w:rPr>
              <w:t xml:space="preserve">  1840</w:t>
            </w:r>
            <w:r w:rsidRPr="009C5944">
              <w:rPr>
                <w:rStyle w:val="Emphasis"/>
                <w:rFonts w:ascii="Calibri" w:hAnsi="Calibri"/>
                <w:i w:val="0"/>
                <w:sz w:val="16"/>
                <w:szCs w:val="16"/>
              </w:rPr>
              <w:t xml:space="preserve">  </w:t>
            </w:r>
          </w:p>
          <w:p w14:paraId="66EE2065" w14:textId="77777777" w:rsidR="005116E6" w:rsidRPr="009C5944" w:rsidRDefault="005116E6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5116E6"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  <w:t>Christmas Carols Old  and New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85D9DF4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A817CA0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496B793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50D7E1C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1ABCDD2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37039601" w14:textId="77777777" w:rsidR="006A63C6" w:rsidRDefault="006A63C6" w:rsidP="00746657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857A88" w:rsidRPr="000A21D6" w14:paraId="512A7A20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1E62394F" w14:textId="77777777" w:rsidR="001E40E7" w:rsidRPr="00101ECE" w:rsidRDefault="001E40E7" w:rsidP="001E40E7">
            <w:pPr>
              <w:rPr>
                <w:rFonts w:ascii="Century Gothic" w:hAnsi="Century Gothic"/>
                <w:b/>
                <w:bCs/>
                <w:sz w:val="20"/>
                <w:szCs w:val="32"/>
              </w:rPr>
            </w:pPr>
          </w:p>
          <w:p w14:paraId="393D53C8" w14:textId="77777777" w:rsidR="00857A88" w:rsidRPr="00101ECE" w:rsidRDefault="00857A88" w:rsidP="00185D40">
            <w:pPr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00C3EF76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3</w:t>
            </w:r>
          </w:p>
        </w:tc>
        <w:tc>
          <w:tcPr>
            <w:tcW w:w="1851" w:type="dxa"/>
            <w:tcBorders>
              <w:bottom w:val="nil"/>
            </w:tcBorders>
          </w:tcPr>
          <w:p w14:paraId="77C62023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4</w:t>
            </w:r>
          </w:p>
          <w:p w14:paraId="06CBC73F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2A76386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5</w:t>
            </w:r>
          </w:p>
          <w:p w14:paraId="7AA1E8E3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0704B2B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6</w:t>
            </w:r>
          </w:p>
          <w:p w14:paraId="5F009074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3B29832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7</w:t>
            </w:r>
          </w:p>
          <w:p w14:paraId="658578C6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C773020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8</w:t>
            </w:r>
          </w:p>
          <w:p w14:paraId="137E208E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68B3B4C3" w14:textId="77777777" w:rsidR="000E2BC2" w:rsidRPr="00E90436" w:rsidRDefault="00E90436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9</w:t>
            </w:r>
          </w:p>
        </w:tc>
      </w:tr>
      <w:tr w:rsidR="006A63C6" w:rsidRPr="000A21D6" w14:paraId="44529997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659BFCEF" w14:textId="77777777" w:rsidR="006A63C6" w:rsidRPr="00101ECE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C433877" w14:textId="77777777" w:rsidR="006A63C6" w:rsidRPr="009C5944" w:rsidRDefault="000D73C2" w:rsidP="00746657">
            <w:pPr>
              <w:jc w:val="center"/>
              <w:rPr>
                <w:rFonts w:ascii="Calibri" w:hAnsi="Calibri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William Chatterton Dix  </w:t>
            </w:r>
            <w:r w:rsidRPr="009C5944">
              <w:rPr>
                <w:rFonts w:ascii="Calibri" w:hAnsi="Calibri"/>
                <w:sz w:val="16"/>
                <w:szCs w:val="16"/>
              </w:rPr>
              <w:t xml:space="preserve"> 1837</w:t>
            </w:r>
          </w:p>
          <w:p w14:paraId="29D9E654" w14:textId="77777777" w:rsidR="005D63FB" w:rsidRDefault="005D63FB" w:rsidP="00746657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 xml:space="preserve">- </w:t>
            </w:r>
            <w:r w:rsidR="00D83C69" w:rsidRPr="009C5944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What Child Is This?</w:t>
            </w:r>
            <w:r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  <w:p w14:paraId="2765E7BA" w14:textId="77777777" w:rsidR="00D83C69" w:rsidRPr="009C5944" w:rsidRDefault="005D63FB" w:rsidP="00746657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– As With Gladness Men of Old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B77A1CA" w14:textId="77777777" w:rsidR="006A63C6" w:rsidRPr="009C5944" w:rsidRDefault="000D73C2" w:rsidP="00746657">
            <w:pPr>
              <w:jc w:val="center"/>
              <w:rPr>
                <w:rFonts w:ascii="Calibri" w:hAnsi="Calibri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Bernard de la Monnoye</w:t>
            </w:r>
            <w:r w:rsidRPr="009C5944">
              <w:rPr>
                <w:rFonts w:ascii="Calibri" w:hAnsi="Calibri"/>
                <w:sz w:val="16"/>
                <w:szCs w:val="16"/>
              </w:rPr>
              <w:t xml:space="preserve">  </w:t>
            </w:r>
            <w:r w:rsidRPr="009C5944">
              <w:rPr>
                <w:rFonts w:ascii="Calibri" w:hAnsi="Calibri"/>
                <w:b/>
                <w:bCs/>
                <w:sz w:val="16"/>
                <w:szCs w:val="16"/>
              </w:rPr>
              <w:t>1641</w:t>
            </w:r>
            <w:r w:rsidRPr="009C5944">
              <w:rPr>
                <w:rFonts w:ascii="Calibri" w:hAnsi="Calibri"/>
                <w:sz w:val="16"/>
                <w:szCs w:val="16"/>
              </w:rPr>
              <w:t xml:space="preserve"> </w:t>
            </w:r>
          </w:p>
          <w:p w14:paraId="07868659" w14:textId="77777777" w:rsidR="00D83C69" w:rsidRPr="009C5944" w:rsidRDefault="00D83C69" w:rsidP="00746657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Patapan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EDCAE24" w14:textId="77777777" w:rsidR="006A63C6" w:rsidRPr="005116E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311828F" w14:textId="77777777" w:rsidR="006A63C6" w:rsidRPr="005116E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1CA5581" w14:textId="77777777" w:rsidR="006A63C6" w:rsidRPr="009C5944" w:rsidRDefault="000D73C2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Sammy Cahn </w:t>
            </w:r>
            <w:r w:rsidR="005116E6" w:rsidRPr="009C5944">
              <w:rPr>
                <w:rFonts w:ascii="Calibri" w:hAnsi="Calibri"/>
                <w:b/>
                <w:sz w:val="16"/>
                <w:szCs w:val="16"/>
              </w:rPr>
              <w:t xml:space="preserve"> 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>1913</w:t>
            </w:r>
          </w:p>
          <w:p w14:paraId="5A3F207D" w14:textId="77777777" w:rsidR="00D83C69" w:rsidRPr="009C5944" w:rsidRDefault="00D83C69" w:rsidP="00D83C69">
            <w:pPr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- The Christmas Waltz     - Let It Snow! Let It </w:t>
            </w:r>
          </w:p>
          <w:p w14:paraId="42CE3819" w14:textId="77777777" w:rsidR="00D83C69" w:rsidRDefault="00D83C69" w:rsidP="00D83C69">
            <w:pPr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    Snow! Let It Snow!</w:t>
            </w:r>
          </w:p>
          <w:p w14:paraId="7C4AE501" w14:textId="77777777" w:rsidR="002059AB" w:rsidRPr="002059AB" w:rsidRDefault="002059AB" w:rsidP="002059AB">
            <w:pPr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2059AB">
              <w:rPr>
                <w:rFonts w:ascii="Calibri" w:hAnsi="Calibri"/>
                <w:b/>
                <w:bCs/>
                <w:sz w:val="16"/>
                <w:szCs w:val="16"/>
              </w:rPr>
              <w:t>Paul McCartney, 1942</w:t>
            </w:r>
          </w:p>
          <w:p w14:paraId="604053F8" w14:textId="77777777" w:rsidR="002059AB" w:rsidRDefault="002059AB" w:rsidP="002059AB">
            <w:pPr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2059AB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Wonderful Christmas</w:t>
            </w:r>
            <w:r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-time</w:t>
            </w:r>
          </w:p>
          <w:p w14:paraId="1EE22DA2" w14:textId="77777777" w:rsidR="007F4008" w:rsidRPr="009C5944" w:rsidRDefault="007F4008" w:rsidP="007F4008">
            <w:pPr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65FD5FD7" w14:textId="77777777" w:rsidR="006A63C6" w:rsidRDefault="006A63C6" w:rsidP="00746657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857A88" w:rsidRPr="000A21D6" w14:paraId="5456EEE9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2FDB1192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023DCE1B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1818A0E7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color w:val="FF0000"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color w:val="FF0000"/>
                <w:sz w:val="28"/>
                <w:szCs w:val="28"/>
              </w:rPr>
              <w:t>20</w:t>
            </w:r>
          </w:p>
          <w:p w14:paraId="03E16F27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7A71DC3E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D1B35C0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1</w:t>
            </w:r>
          </w:p>
          <w:p w14:paraId="17E9F113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4D23628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2</w:t>
            </w:r>
          </w:p>
          <w:p w14:paraId="0F743E41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984ED0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3</w:t>
            </w:r>
          </w:p>
          <w:p w14:paraId="7B86D05B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DF41B95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4</w:t>
            </w:r>
          </w:p>
          <w:p w14:paraId="18D30BF5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37E6DF9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5</w:t>
            </w:r>
          </w:p>
          <w:p w14:paraId="544DDD98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4A3AFF0A" w14:textId="77777777" w:rsidR="00A4488C" w:rsidRPr="00E90436" w:rsidRDefault="00E90436" w:rsidP="00DA06B0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6</w:t>
            </w:r>
          </w:p>
        </w:tc>
      </w:tr>
      <w:tr w:rsidR="006A63C6" w:rsidRPr="000A21D6" w14:paraId="7BC9C179" w14:textId="77777777" w:rsidTr="00277811">
        <w:trPr>
          <w:trHeight w:hRule="exact" w:val="1476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2618370A" w14:textId="77777777" w:rsidR="00A535E3" w:rsidRPr="003034A9" w:rsidRDefault="00D75F1E" w:rsidP="00746657">
            <w:pPr>
              <w:jc w:val="center"/>
              <w:rPr>
                <w:rFonts w:ascii="Book Antiqua" w:hAnsi="Book Antiqua"/>
                <w:b/>
                <w:bCs/>
                <w:color w:val="660066"/>
              </w:rPr>
            </w:pPr>
            <w:r w:rsidRPr="003034A9">
              <w:rPr>
                <w:rFonts w:ascii="Book Antiqua" w:hAnsi="Book Antiqua"/>
                <w:b/>
                <w:bCs/>
                <w:color w:val="660066"/>
              </w:rPr>
              <w:t>FATHER'S DAY</w:t>
            </w:r>
          </w:p>
          <w:p w14:paraId="0A043EAC" w14:textId="77777777" w:rsidR="00D75F1E" w:rsidRPr="003034A9" w:rsidRDefault="00D75F1E" w:rsidP="00746657">
            <w:pPr>
              <w:jc w:val="center"/>
              <w:rPr>
                <w:rFonts w:ascii="Book Antiqua" w:hAnsi="Book Antiqua"/>
                <w:b/>
                <w:bCs/>
                <w:color w:val="660066"/>
              </w:rPr>
            </w:pPr>
          </w:p>
          <w:p w14:paraId="5FE4FD43" w14:textId="77777777" w:rsidR="00D75F1E" w:rsidRPr="003034A9" w:rsidRDefault="00D75F1E" w:rsidP="00746657">
            <w:pPr>
              <w:jc w:val="center"/>
              <w:rPr>
                <w:rFonts w:ascii="Book Antiqua" w:hAnsi="Book Antiqua"/>
                <w:b/>
                <w:bCs/>
                <w:color w:val="660066"/>
              </w:rPr>
            </w:pPr>
          </w:p>
          <w:p w14:paraId="6ED4D6B1" w14:textId="77777777" w:rsidR="00D75F1E" w:rsidRPr="003034A9" w:rsidRDefault="00D75F1E" w:rsidP="00746657">
            <w:pPr>
              <w:jc w:val="center"/>
              <w:rPr>
                <w:rFonts w:ascii="Book Antiqua" w:hAnsi="Book Antiqua"/>
                <w:b/>
                <w:bCs/>
                <w:color w:val="660066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63D3EF5" w14:textId="77777777" w:rsidR="006A63C6" w:rsidRPr="009C5944" w:rsidRDefault="000D73C2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T</w:t>
            </w:r>
            <w:r w:rsidR="005116E6" w:rsidRPr="009C5944">
              <w:rPr>
                <w:rFonts w:ascii="Calibri" w:hAnsi="Calibri"/>
                <w:b/>
                <w:sz w:val="16"/>
                <w:szCs w:val="16"/>
              </w:rPr>
              <w:t>homas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 W</w:t>
            </w:r>
            <w:r w:rsidR="005116E6" w:rsidRPr="009C5944">
              <w:rPr>
                <w:rFonts w:ascii="Calibri" w:hAnsi="Calibri"/>
                <w:b/>
                <w:sz w:val="16"/>
                <w:szCs w:val="16"/>
              </w:rPr>
              <w:t>illert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 B</w:t>
            </w:r>
            <w:r w:rsidR="005116E6" w:rsidRPr="009C5944">
              <w:rPr>
                <w:rFonts w:ascii="Calibri" w:hAnsi="Calibri"/>
                <w:b/>
                <w:sz w:val="16"/>
                <w:szCs w:val="16"/>
              </w:rPr>
              <w:t>eale  1829</w:t>
            </w:r>
          </w:p>
          <w:p w14:paraId="26A5242F" w14:textId="77777777" w:rsidR="005116E6" w:rsidRPr="009C5944" w:rsidRDefault="005116E6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All Through the Night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2869D733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F7174DF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E9D9BCD" w14:textId="77777777" w:rsidR="005313BA" w:rsidRPr="00E15B7A" w:rsidRDefault="005313BA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E15B7A">
              <w:rPr>
                <w:rFonts w:ascii="Calibri" w:hAnsi="Calibri"/>
                <w:b/>
                <w:bCs/>
                <w:sz w:val="16"/>
                <w:szCs w:val="16"/>
              </w:rPr>
              <w:t>Mark Lawry, 1958</w:t>
            </w:r>
          </w:p>
          <w:p w14:paraId="3F6EED00" w14:textId="77777777" w:rsidR="006A63C6" w:rsidRPr="005313BA" w:rsidRDefault="005313BA" w:rsidP="00746657">
            <w:pPr>
              <w:jc w:val="center"/>
              <w:rPr>
                <w:rFonts w:ascii="Century Gothic" w:hAnsi="Century Gothic"/>
                <w:b/>
                <w:i/>
                <w:iCs/>
                <w:color w:val="FF0000"/>
                <w:sz w:val="32"/>
                <w:szCs w:val="32"/>
              </w:rPr>
            </w:pPr>
            <w:r w:rsidRPr="00E15B7A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 xml:space="preserve"> Mary Did You Know?</w:t>
            </w:r>
            <w:r w:rsidRPr="005313BA">
              <w:rPr>
                <w:i/>
                <w:iCs/>
                <w:color w:val="FF0000"/>
              </w:rPr>
              <w:t xml:space="preserve"> 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D86F790" w14:textId="77777777" w:rsidR="006A63C6" w:rsidRPr="009C5944" w:rsidRDefault="000D73C2" w:rsidP="000D73C2">
            <w:pPr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Katherine K. Davis  1892 </w:t>
            </w:r>
            <w:r w:rsidRPr="009C5944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The Little Drummer Boy</w:t>
            </w:r>
          </w:p>
          <w:p w14:paraId="5DD40BA1" w14:textId="77777777" w:rsidR="000D73C2" w:rsidRPr="009C5944" w:rsidRDefault="000D73C2" w:rsidP="000D73C2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bCs/>
                <w:sz w:val="16"/>
                <w:szCs w:val="16"/>
              </w:rPr>
              <w:t>Joseph C</w:t>
            </w:r>
            <w:r w:rsidR="005163B2">
              <w:rPr>
                <w:rFonts w:ascii="Calibri" w:hAnsi="Calibri"/>
                <w:b/>
                <w:bCs/>
                <w:sz w:val="16"/>
                <w:szCs w:val="16"/>
              </w:rPr>
              <w:t xml:space="preserve">. </w:t>
            </w:r>
            <w:r w:rsidRPr="009C5944">
              <w:rPr>
                <w:rFonts w:ascii="Calibri" w:hAnsi="Calibri"/>
                <w:b/>
                <w:bCs/>
                <w:sz w:val="16"/>
                <w:szCs w:val="16"/>
              </w:rPr>
              <w:t xml:space="preserve"> Beal 1900</w:t>
            </w:r>
          </w:p>
          <w:p w14:paraId="2ACF01CC" w14:textId="77777777" w:rsidR="000D73C2" w:rsidRPr="009C5944" w:rsidRDefault="000D73C2" w:rsidP="000D73C2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Jingle-Bell Rock</w:t>
            </w:r>
          </w:p>
          <w:p w14:paraId="6284AE92" w14:textId="77777777" w:rsidR="000D73C2" w:rsidRDefault="005163B2" w:rsidP="005163B2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>
              <w:rPr>
                <w:rFonts w:ascii="Calibri" w:hAnsi="Calibri"/>
                <w:b/>
                <w:sz w:val="16"/>
                <w:szCs w:val="16"/>
              </w:rPr>
              <w:t>George Michael 1963</w:t>
            </w:r>
          </w:p>
          <w:p w14:paraId="172A117A" w14:textId="77777777" w:rsidR="005163B2" w:rsidRDefault="005163B2" w:rsidP="005163B2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5163B2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Last Christmas</w:t>
            </w:r>
          </w:p>
          <w:p w14:paraId="43ED2127" w14:textId="77777777" w:rsidR="00145A28" w:rsidRPr="00B42150" w:rsidRDefault="00145A28" w:rsidP="00145A28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B42150">
              <w:rPr>
                <w:rFonts w:ascii="Calibri" w:hAnsi="Calibri"/>
                <w:b/>
                <w:bCs/>
                <w:sz w:val="16"/>
                <w:szCs w:val="16"/>
              </w:rPr>
              <w:t>Sid Tepper</w:t>
            </w:r>
            <w:r>
              <w:rPr>
                <w:rFonts w:ascii="Calibri" w:hAnsi="Calibri"/>
                <w:b/>
                <w:bCs/>
                <w:sz w:val="16"/>
                <w:szCs w:val="16"/>
              </w:rPr>
              <w:t>, 1918</w:t>
            </w:r>
            <w:r w:rsidRPr="00B42150">
              <w:rPr>
                <w:rFonts w:ascii="Calibri" w:hAnsi="Calibri"/>
                <w:b/>
                <w:bCs/>
                <w:sz w:val="16"/>
                <w:szCs w:val="16"/>
              </w:rPr>
              <w:t xml:space="preserve"> </w:t>
            </w:r>
          </w:p>
          <w:p w14:paraId="7B1DB8F8" w14:textId="77777777" w:rsidR="00145A28" w:rsidRPr="005163B2" w:rsidRDefault="00145A28" w:rsidP="00145A28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145A28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Nuttin’ for Christmas</w:t>
            </w:r>
            <w:r w:rsidRPr="00145A28">
              <w:rPr>
                <w:rFonts w:ascii="Calibri" w:hAnsi="Calibri"/>
                <w:i/>
                <w:iCs/>
                <w:color w:val="FF0000"/>
                <w:sz w:val="16"/>
                <w:szCs w:val="16"/>
              </w:rPr>
              <w:t xml:space="preserve">  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3E4E0033" w14:textId="77777777" w:rsidR="007F4008" w:rsidRPr="007F4008" w:rsidRDefault="007F4008" w:rsidP="007F4008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sz w:val="16"/>
                <w:szCs w:val="16"/>
              </w:rPr>
              <w:t xml:space="preserve">Al Stillman  </w:t>
            </w:r>
            <w:r w:rsidRPr="007F4008">
              <w:rPr>
                <w:rFonts w:ascii="Calibri" w:hAnsi="Calibri"/>
                <w:b/>
                <w:bCs/>
                <w:sz w:val="16"/>
                <w:szCs w:val="16"/>
              </w:rPr>
              <w:t>19</w:t>
            </w:r>
            <w:r>
              <w:rPr>
                <w:rFonts w:ascii="Calibri" w:hAnsi="Calibri"/>
                <w:b/>
                <w:bCs/>
                <w:sz w:val="16"/>
                <w:szCs w:val="16"/>
              </w:rPr>
              <w:t>01</w:t>
            </w:r>
          </w:p>
          <w:p w14:paraId="516A72FA" w14:textId="77777777" w:rsidR="006A63C6" w:rsidRDefault="007F4008" w:rsidP="007F4008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  <w:r w:rsidRPr="007F4008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Home for the Holidays</w:t>
            </w:r>
          </w:p>
        </w:tc>
      </w:tr>
      <w:tr w:rsidR="00857A88" w:rsidRPr="000A21D6" w14:paraId="1F1E3A47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06104B4D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3A2584B1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4C604B39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7</w:t>
            </w:r>
          </w:p>
        </w:tc>
        <w:tc>
          <w:tcPr>
            <w:tcW w:w="1851" w:type="dxa"/>
            <w:tcBorders>
              <w:bottom w:val="nil"/>
            </w:tcBorders>
          </w:tcPr>
          <w:p w14:paraId="2532AA24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8</w:t>
            </w:r>
          </w:p>
          <w:p w14:paraId="23B5F827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6FDB82D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9</w:t>
            </w:r>
          </w:p>
          <w:p w14:paraId="1E8F5F2E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D433077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30</w:t>
            </w:r>
          </w:p>
          <w:p w14:paraId="15A72D62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984CEA9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6F8FCDE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19099177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0A21D6" w14:paraId="0EC7E67F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65AE8A89" w14:textId="77777777" w:rsidR="00D522A7" w:rsidRPr="004642E4" w:rsidRDefault="00D522A7" w:rsidP="00D522A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sz w:val="16"/>
                <w:szCs w:val="16"/>
              </w:rPr>
              <w:t>Will Jennings</w:t>
            </w:r>
            <w:r w:rsidRPr="004642E4">
              <w:rPr>
                <w:rFonts w:ascii="Calibri" w:hAnsi="Calibri"/>
                <w:b/>
                <w:bCs/>
                <w:sz w:val="16"/>
                <w:szCs w:val="16"/>
              </w:rPr>
              <w:t>, 19</w:t>
            </w:r>
            <w:r>
              <w:rPr>
                <w:rFonts w:ascii="Calibri" w:hAnsi="Calibri"/>
                <w:b/>
                <w:bCs/>
                <w:sz w:val="16"/>
                <w:szCs w:val="16"/>
              </w:rPr>
              <w:t>44</w:t>
            </w:r>
          </w:p>
          <w:p w14:paraId="74059451" w14:textId="77777777" w:rsidR="006A63C6" w:rsidRPr="00DA7FF9" w:rsidRDefault="00D522A7" w:rsidP="00D522A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4642E4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Christmas, Why Can’t I find You?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517CC82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D0D4C0D" w14:textId="77777777" w:rsidR="005116E6" w:rsidRPr="009C5944" w:rsidRDefault="000D73C2" w:rsidP="00D83C69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Frank Loesser  </w:t>
            </w:r>
            <w:r w:rsidR="005116E6" w:rsidRPr="009C5944">
              <w:rPr>
                <w:rFonts w:ascii="Calibri" w:hAnsi="Calibri"/>
                <w:b/>
                <w:sz w:val="16"/>
                <w:szCs w:val="16"/>
              </w:rPr>
              <w:t>1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>910</w:t>
            </w:r>
          </w:p>
          <w:p w14:paraId="122B6ABD" w14:textId="77777777" w:rsidR="000D73C2" w:rsidRPr="009C5944" w:rsidRDefault="00E42CD2" w:rsidP="00D83C69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- </w:t>
            </w:r>
            <w:r w:rsidR="005116E6"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What Are You Doing New Year’s Eve?</w:t>
            </w:r>
          </w:p>
          <w:p w14:paraId="26AA8A3C" w14:textId="77777777" w:rsidR="00D83C69" w:rsidRPr="009C5944" w:rsidRDefault="00E42CD2" w:rsidP="00D83C69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- Baby, It’s Cold Outside</w:t>
            </w:r>
          </w:p>
          <w:p w14:paraId="7785F4C3" w14:textId="77777777" w:rsidR="00D83C69" w:rsidRPr="009C5944" w:rsidRDefault="00D83C69" w:rsidP="00D83C69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Leroy Anderson  1908</w:t>
            </w: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  Sleigh Ride</w:t>
            </w:r>
          </w:p>
          <w:p w14:paraId="690BDC4A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70F020A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5CDF679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9756CAE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18D71832" w14:textId="77777777" w:rsidR="006A63C6" w:rsidRDefault="006A63C6" w:rsidP="00746657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</w:tbl>
    <w:p w14:paraId="25E24FAF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30"/>
        <w:gridCol w:w="6"/>
        <w:gridCol w:w="1215"/>
        <w:gridCol w:w="1851"/>
        <w:gridCol w:w="1852"/>
        <w:gridCol w:w="1851"/>
        <w:gridCol w:w="1852"/>
        <w:gridCol w:w="1851"/>
        <w:gridCol w:w="1852"/>
      </w:tblGrid>
      <w:tr w:rsidR="004E68E4" w:rsidRPr="000A21D6" w14:paraId="0643C34A" w14:textId="77777777" w:rsidTr="008B47C5">
        <w:trPr>
          <w:trHeight w:hRule="exact" w:val="720"/>
        </w:trPr>
        <w:tc>
          <w:tcPr>
            <w:tcW w:w="12960" w:type="dxa"/>
            <w:gridSpan w:val="9"/>
            <w:vAlign w:val="center"/>
          </w:tcPr>
          <w:p w14:paraId="7617B33B" w14:textId="4D5F0E34" w:rsidR="004E68E4" w:rsidRPr="003034A9" w:rsidRDefault="003A681F" w:rsidP="006C5A6C">
            <w:pPr>
              <w:jc w:val="center"/>
              <w:rPr>
                <w:rFonts w:ascii="Book Antiqua" w:hAnsi="Book Antiqua"/>
                <w:b/>
                <w:color w:val="FF0000"/>
                <w:sz w:val="44"/>
                <w:szCs w:val="44"/>
              </w:rPr>
            </w:pPr>
            <w:r w:rsidRPr="003034A9">
              <w:rPr>
                <w:rFonts w:ascii="Book Antiqua" w:hAnsi="Book Antiqua"/>
                <w:b/>
                <w:color w:val="FF0000"/>
                <w:sz w:val="44"/>
                <w:szCs w:val="44"/>
              </w:rPr>
              <w:lastRenderedPageBreak/>
              <w:t>JULY 202</w:t>
            </w:r>
            <w:r w:rsidR="00D47994">
              <w:rPr>
                <w:rFonts w:ascii="Book Antiqua" w:hAnsi="Book Antiqua"/>
                <w:b/>
                <w:color w:val="FF0000"/>
                <w:sz w:val="44"/>
                <w:szCs w:val="44"/>
              </w:rPr>
              <w:t>4</w:t>
            </w:r>
          </w:p>
        </w:tc>
      </w:tr>
      <w:tr w:rsidR="00B03520" w:rsidRPr="000A21D6" w14:paraId="375763C2" w14:textId="77777777" w:rsidTr="008B47C5">
        <w:trPr>
          <w:trHeight w:hRule="exact" w:val="424"/>
        </w:trPr>
        <w:tc>
          <w:tcPr>
            <w:tcW w:w="1851" w:type="dxa"/>
            <w:gridSpan w:val="3"/>
            <w:shd w:val="clear" w:color="auto" w:fill="C0C0C0"/>
            <w:vAlign w:val="center"/>
          </w:tcPr>
          <w:p w14:paraId="70A7B43D" w14:textId="77777777" w:rsidR="00FA1942" w:rsidRPr="000A21D6" w:rsidRDefault="00FA1942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1851" w:type="dxa"/>
            <w:shd w:val="clear" w:color="auto" w:fill="C0C0C0"/>
            <w:vAlign w:val="center"/>
          </w:tcPr>
          <w:p w14:paraId="6CBA7780" w14:textId="77777777" w:rsidR="00FA1942" w:rsidRPr="000A21D6" w:rsidRDefault="00FA1942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1852" w:type="dxa"/>
            <w:shd w:val="clear" w:color="auto" w:fill="C0C0C0"/>
            <w:vAlign w:val="center"/>
          </w:tcPr>
          <w:p w14:paraId="488766B4" w14:textId="77777777" w:rsidR="00FA1942" w:rsidRPr="000A21D6" w:rsidRDefault="00FA1942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1851" w:type="dxa"/>
            <w:shd w:val="clear" w:color="auto" w:fill="C0C0C0"/>
            <w:vAlign w:val="center"/>
          </w:tcPr>
          <w:p w14:paraId="0D7BF550" w14:textId="77777777" w:rsidR="00FA1942" w:rsidRPr="000A21D6" w:rsidRDefault="00FA1942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1852" w:type="dxa"/>
            <w:shd w:val="clear" w:color="auto" w:fill="C0C0C0"/>
            <w:vAlign w:val="center"/>
          </w:tcPr>
          <w:p w14:paraId="677EC372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051CCDE6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3D13B018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6A63C6" w:rsidRPr="000A21D6" w14:paraId="6CF7823F" w14:textId="77777777" w:rsidTr="008B47C5">
        <w:trPr>
          <w:trHeight w:hRule="exact" w:val="432"/>
        </w:trPr>
        <w:tc>
          <w:tcPr>
            <w:tcW w:w="636" w:type="dxa"/>
            <w:gridSpan w:val="2"/>
            <w:tcBorders>
              <w:bottom w:val="nil"/>
              <w:right w:val="nil"/>
            </w:tcBorders>
            <w:shd w:val="clear" w:color="auto" w:fill="E6E6E6"/>
          </w:tcPr>
          <w:p w14:paraId="2E9AD78E" w14:textId="77777777" w:rsidR="006A63C6" w:rsidRPr="0086409E" w:rsidRDefault="006A63C6" w:rsidP="00C83F31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15" w:type="dxa"/>
            <w:tcBorders>
              <w:left w:val="nil"/>
              <w:bottom w:val="nil"/>
            </w:tcBorders>
            <w:shd w:val="clear" w:color="auto" w:fill="E6E6E6"/>
          </w:tcPr>
          <w:p w14:paraId="054C2068" w14:textId="77777777" w:rsidR="006A63C6" w:rsidRPr="0086409E" w:rsidRDefault="006A63C6" w:rsidP="00C83F31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483E3A3" w14:textId="77777777" w:rsidR="007119B4" w:rsidRPr="00872052" w:rsidRDefault="007119B4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62C0C459" w14:textId="77777777" w:rsidR="007119B4" w:rsidRPr="00872052" w:rsidRDefault="007119B4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83965E6" w14:textId="77777777" w:rsidR="0036659E" w:rsidRPr="00872052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6D06DAAE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</w:t>
            </w:r>
          </w:p>
          <w:p w14:paraId="3B0032E8" w14:textId="77777777" w:rsidR="0036659E" w:rsidRPr="00E90436" w:rsidRDefault="0036659E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1ADC520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</w:t>
            </w:r>
          </w:p>
          <w:p w14:paraId="5270241B" w14:textId="77777777" w:rsidR="0036659E" w:rsidRPr="00E90436" w:rsidRDefault="0036659E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33260497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3</w:t>
            </w:r>
          </w:p>
          <w:p w14:paraId="548AD418" w14:textId="77777777" w:rsidR="0036659E" w:rsidRPr="00E90436" w:rsidRDefault="0036659E" w:rsidP="00C83F31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C83F31" w14:paraId="16E4B48A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6E4C8972" w14:textId="77777777" w:rsidR="00612E9A" w:rsidRPr="00C83F31" w:rsidRDefault="00612E9A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941BD40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A05E3D7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F0293AA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0E78B17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DCFE33E" w14:textId="77777777" w:rsidR="006A63C6" w:rsidRPr="009C5944" w:rsidRDefault="00D83C69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Peter J. Wilhousky  1902</w:t>
            </w:r>
          </w:p>
          <w:p w14:paraId="2B4DC553" w14:textId="77777777" w:rsidR="003467FA" w:rsidRPr="009C5944" w:rsidRDefault="003467FA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Carol of the Bells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6197C81C" w14:textId="77777777" w:rsidR="006A63C6" w:rsidRPr="00101ECE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</w:tr>
      <w:tr w:rsidR="00857A88" w:rsidRPr="000A21D6" w14:paraId="53DC7DB1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5EEEC7DB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0975FF78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0ED64915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color w:val="FF0000"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color w:val="FF0000"/>
                <w:sz w:val="28"/>
                <w:szCs w:val="28"/>
              </w:rPr>
              <w:t>4</w:t>
            </w:r>
          </w:p>
          <w:p w14:paraId="4DBE5DBB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  <w:p w14:paraId="1B1EA421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  <w:p w14:paraId="018B4DA0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82D991D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5</w:t>
            </w:r>
          </w:p>
          <w:p w14:paraId="6857CAE5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  <w:p w14:paraId="0B0FA4F0" w14:textId="77777777" w:rsidR="0036659E" w:rsidRPr="00E90436" w:rsidRDefault="0036659E" w:rsidP="00B744B7">
            <w:pPr>
              <w:jc w:val="center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2373452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6</w:t>
            </w:r>
          </w:p>
          <w:p w14:paraId="4ADF2347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6D592D70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13108F1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7</w:t>
            </w:r>
          </w:p>
          <w:p w14:paraId="2130C4B8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66F77F0A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FD18550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8</w:t>
            </w:r>
          </w:p>
          <w:p w14:paraId="63F4305E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29F06BFA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76B29E5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9</w:t>
            </w:r>
          </w:p>
          <w:p w14:paraId="3532E207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7C15E3FB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6ED81249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0</w:t>
            </w:r>
          </w:p>
          <w:p w14:paraId="72426F54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79B5F09C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0A21D6" w14:paraId="2C44F132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4CCED43B" w14:textId="77777777" w:rsidR="0036659E" w:rsidRPr="00F34319" w:rsidRDefault="00D75F1E" w:rsidP="003034A9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  <w:r w:rsidRPr="00F34319">
              <w:rPr>
                <w:rFonts w:ascii="Calibri" w:hAnsi="Calibri"/>
                <w:b/>
                <w:bCs/>
                <w:color w:val="660066"/>
              </w:rPr>
              <w:t>INDEPENDENC</w:t>
            </w:r>
            <w:r w:rsidR="003034A9" w:rsidRPr="00F34319">
              <w:rPr>
                <w:rFonts w:ascii="Calibri" w:hAnsi="Calibri"/>
                <w:b/>
                <w:bCs/>
                <w:color w:val="660066"/>
              </w:rPr>
              <w:t>E</w:t>
            </w:r>
            <w:r w:rsidRPr="00F34319">
              <w:rPr>
                <w:rFonts w:ascii="Calibri" w:hAnsi="Calibri"/>
                <w:b/>
                <w:bCs/>
                <w:color w:val="660066"/>
              </w:rPr>
              <w:t xml:space="preserve"> DAY</w:t>
            </w:r>
          </w:p>
          <w:p w14:paraId="35B0A89C" w14:textId="77777777" w:rsidR="00D75F1E" w:rsidRPr="00F34319" w:rsidRDefault="00D75F1E" w:rsidP="00746657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  <w:p w14:paraId="554145F5" w14:textId="77777777" w:rsidR="00D75F1E" w:rsidRPr="00F34319" w:rsidRDefault="00D75F1E" w:rsidP="00746657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425A750" w14:textId="77777777" w:rsidR="006A63C6" w:rsidRPr="00A205E2" w:rsidRDefault="006A63C6" w:rsidP="00746657">
            <w:pPr>
              <w:jc w:val="center"/>
              <w:rPr>
                <w:rFonts w:ascii="Century Gothic" w:hAnsi="Century Gothic"/>
                <w:b/>
                <w:bCs/>
                <w:color w:val="0070C0"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39083B2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A19497D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72503C6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20E81B9" w14:textId="77777777" w:rsidR="003467FA" w:rsidRPr="009C5944" w:rsidRDefault="00D83C69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Henry J</w:t>
            </w:r>
            <w:r w:rsidR="00D522A7">
              <w:rPr>
                <w:rFonts w:ascii="Calibri" w:hAnsi="Calibri"/>
                <w:b/>
                <w:sz w:val="16"/>
                <w:szCs w:val="16"/>
              </w:rPr>
              <w:t xml:space="preserve">. 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>Gauntlett</w:t>
            </w:r>
            <w:r w:rsidR="00D522A7">
              <w:rPr>
                <w:rFonts w:ascii="Calibri" w:hAnsi="Calibri"/>
                <w:b/>
                <w:sz w:val="16"/>
                <w:szCs w:val="16"/>
              </w:rPr>
              <w:t xml:space="preserve">, 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>1805</w:t>
            </w:r>
          </w:p>
          <w:p w14:paraId="719351EC" w14:textId="77777777" w:rsidR="006A63C6" w:rsidRDefault="003467FA" w:rsidP="00746657">
            <w:pPr>
              <w:jc w:val="center"/>
              <w:rPr>
                <w:rFonts w:ascii="Calibri" w:hAnsi="Calibri"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Once in Royal David’s City</w:t>
            </w:r>
            <w:r w:rsidR="00D83C69" w:rsidRPr="009C5944">
              <w:rPr>
                <w:rFonts w:ascii="Calibri" w:hAnsi="Calibri"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  <w:p w14:paraId="3BBAC205" w14:textId="77777777" w:rsidR="00D522A7" w:rsidRPr="004642E4" w:rsidRDefault="00D522A7" w:rsidP="00D522A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sz w:val="16"/>
                <w:szCs w:val="16"/>
              </w:rPr>
              <w:t>Jester Hairston</w:t>
            </w:r>
            <w:r w:rsidRPr="004642E4">
              <w:rPr>
                <w:rFonts w:ascii="Calibri" w:hAnsi="Calibri"/>
                <w:b/>
                <w:bCs/>
                <w:sz w:val="16"/>
                <w:szCs w:val="16"/>
              </w:rPr>
              <w:t>, 19</w:t>
            </w:r>
            <w:r>
              <w:rPr>
                <w:rFonts w:ascii="Calibri" w:hAnsi="Calibri"/>
                <w:b/>
                <w:bCs/>
                <w:sz w:val="16"/>
                <w:szCs w:val="16"/>
              </w:rPr>
              <w:t>01</w:t>
            </w:r>
          </w:p>
          <w:p w14:paraId="06B21A41" w14:textId="77777777" w:rsidR="003467FA" w:rsidRPr="009C5944" w:rsidRDefault="00D522A7" w:rsidP="00D522A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Mary’s Boy Child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79A5DA52" w14:textId="77777777" w:rsidR="00D83C69" w:rsidRDefault="00D83C69" w:rsidP="00D83C69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>
              <w:rPr>
                <w:rFonts w:ascii="Calibri" w:hAnsi="Calibri"/>
                <w:b/>
                <w:sz w:val="16"/>
                <w:szCs w:val="16"/>
              </w:rPr>
              <w:t>Mitchell Parrish</w:t>
            </w:r>
            <w:r w:rsidRPr="00D83C69">
              <w:rPr>
                <w:rFonts w:ascii="Calibri" w:hAnsi="Calibri"/>
                <w:b/>
                <w:sz w:val="16"/>
                <w:szCs w:val="16"/>
              </w:rPr>
              <w:t xml:space="preserve">  190</w:t>
            </w:r>
            <w:r>
              <w:rPr>
                <w:rFonts w:ascii="Calibri" w:hAnsi="Calibri"/>
                <w:b/>
                <w:sz w:val="16"/>
                <w:szCs w:val="16"/>
              </w:rPr>
              <w:t>0</w:t>
            </w:r>
            <w:r w:rsidRPr="00D83C69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  Sleigh Ride</w:t>
            </w:r>
          </w:p>
          <w:p w14:paraId="6AB56A28" w14:textId="77777777" w:rsidR="00A7218C" w:rsidRPr="00D83C69" w:rsidRDefault="00A7218C" w:rsidP="00D83C69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</w:p>
          <w:p w14:paraId="4CB66FCD" w14:textId="77777777" w:rsidR="00A7218C" w:rsidRDefault="00A7218C" w:rsidP="00746657">
            <w:pPr>
              <w:jc w:val="center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F34319">
              <w:rPr>
                <w:rFonts w:ascii="Calibri" w:hAnsi="Calibri"/>
                <w:b/>
                <w:bCs/>
                <w:sz w:val="16"/>
                <w:szCs w:val="16"/>
              </w:rPr>
              <w:t>Jerry Herman</w:t>
            </w: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 xml:space="preserve"> </w:t>
            </w:r>
            <w:r w:rsidRPr="00F34319">
              <w:rPr>
                <w:rFonts w:ascii="Calibri" w:hAnsi="Calibri"/>
                <w:b/>
                <w:bCs/>
                <w:sz w:val="16"/>
                <w:szCs w:val="16"/>
              </w:rPr>
              <w:t>1931</w:t>
            </w:r>
          </w:p>
          <w:p w14:paraId="0DEBDB33" w14:textId="77777777" w:rsidR="006A63C6" w:rsidRPr="00A7218C" w:rsidRDefault="00A7218C" w:rsidP="00746657">
            <w:pPr>
              <w:jc w:val="center"/>
              <w:rPr>
                <w:rFonts w:ascii="Century Gothic" w:hAnsi="Century Goth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 xml:space="preserve"> </w:t>
            </w:r>
            <w:r w:rsidRPr="00F34319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We Need a Little Christmas</w:t>
            </w:r>
          </w:p>
        </w:tc>
      </w:tr>
      <w:tr w:rsidR="00857A88" w:rsidRPr="000A21D6" w14:paraId="70A19C0E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6BE5D172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6AA0EAC9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3A5C2246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1</w:t>
            </w:r>
          </w:p>
        </w:tc>
        <w:tc>
          <w:tcPr>
            <w:tcW w:w="1851" w:type="dxa"/>
            <w:tcBorders>
              <w:bottom w:val="nil"/>
            </w:tcBorders>
          </w:tcPr>
          <w:p w14:paraId="7B9B9791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2</w:t>
            </w:r>
          </w:p>
          <w:p w14:paraId="1B128219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015CCA1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3</w:t>
            </w:r>
          </w:p>
          <w:p w14:paraId="4F580445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EA8A55A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4</w:t>
            </w:r>
          </w:p>
          <w:p w14:paraId="26DC692E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0BBCA5F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5</w:t>
            </w:r>
          </w:p>
          <w:p w14:paraId="6F4F9558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B215477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6</w:t>
            </w:r>
          </w:p>
          <w:p w14:paraId="28B2510B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5BDBD77B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7</w:t>
            </w:r>
          </w:p>
          <w:p w14:paraId="1BE66446" w14:textId="77777777" w:rsidR="000E2BC2" w:rsidRPr="00E90436" w:rsidRDefault="000E2BC2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0A21D6" w14:paraId="55C88887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02ECC1FF" w14:textId="77777777" w:rsidR="006A63C6" w:rsidRPr="00101ECE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FDAFF52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F81C2A9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0159E04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85BEA60" w14:textId="77777777" w:rsidR="006A63C6" w:rsidRPr="009C5944" w:rsidRDefault="003467FA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Clement C</w:t>
            </w:r>
            <w:r w:rsidR="00C22EE1">
              <w:rPr>
                <w:rFonts w:ascii="Calibri" w:hAnsi="Calibri"/>
                <w:b/>
                <w:sz w:val="16"/>
                <w:szCs w:val="16"/>
              </w:rPr>
              <w:t xml:space="preserve">. 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 Moore 1779</w:t>
            </w:r>
          </w:p>
          <w:p w14:paraId="293B466F" w14:textId="77777777" w:rsidR="003467FA" w:rsidRDefault="003467FA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‘Twas the Night Before Christmas</w:t>
            </w:r>
          </w:p>
          <w:p w14:paraId="6209D6D4" w14:textId="77777777" w:rsidR="00C22EE1" w:rsidRPr="00C22EE1" w:rsidRDefault="00C22EE1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C22EE1">
              <w:rPr>
                <w:rFonts w:ascii="Calibri" w:hAnsi="Calibri"/>
                <w:b/>
                <w:sz w:val="16"/>
                <w:szCs w:val="16"/>
              </w:rPr>
              <w:t>Edward Caswell 1814</w:t>
            </w:r>
          </w:p>
          <w:p w14:paraId="2E83804C" w14:textId="77777777" w:rsidR="00C22EE1" w:rsidRPr="009C5944" w:rsidRDefault="00C22EE1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See, Amid the Winter’s Snow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5DDB210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2504CA1C" w14:textId="77777777" w:rsidR="006A63C6" w:rsidRPr="009C5944" w:rsidRDefault="003467FA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Oakley Haldeman</w:t>
            </w:r>
            <w:r w:rsidRPr="009C5944">
              <w:rPr>
                <w:rFonts w:ascii="Calibri" w:hAnsi="Calibri"/>
                <w:sz w:val="16"/>
                <w:szCs w:val="16"/>
              </w:rPr>
              <w:t xml:space="preserve">  </w:t>
            </w:r>
            <w:r w:rsidRPr="009C5944">
              <w:rPr>
                <w:rFonts w:ascii="Calibri" w:hAnsi="Calibri"/>
                <w:b/>
                <w:bCs/>
                <w:sz w:val="16"/>
                <w:szCs w:val="16"/>
              </w:rPr>
              <w:t>1909</w:t>
            </w:r>
          </w:p>
          <w:p w14:paraId="43CA53C9" w14:textId="77777777" w:rsidR="003467FA" w:rsidRPr="009C5944" w:rsidRDefault="003467FA" w:rsidP="00746657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Here Comes Santa Claus</w:t>
            </w:r>
          </w:p>
          <w:p w14:paraId="43FD2807" w14:textId="77777777" w:rsidR="00B2017C" w:rsidRPr="009C5944" w:rsidRDefault="00B2017C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bCs/>
                <w:sz w:val="16"/>
                <w:szCs w:val="16"/>
              </w:rPr>
              <w:t>Isaac Watts 1674</w:t>
            </w:r>
          </w:p>
          <w:p w14:paraId="61F55E7F" w14:textId="77777777" w:rsidR="00B2017C" w:rsidRDefault="00B2017C" w:rsidP="00746657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Joy to the World</w:t>
            </w:r>
          </w:p>
          <w:p w14:paraId="1D3712B1" w14:textId="77777777" w:rsidR="002A099F" w:rsidRPr="002A099F" w:rsidRDefault="002A099F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2A099F">
              <w:rPr>
                <w:rFonts w:ascii="Calibri" w:hAnsi="Calibri"/>
                <w:b/>
                <w:bCs/>
                <w:sz w:val="16"/>
                <w:szCs w:val="16"/>
              </w:rPr>
              <w:t>Vince Guaraldi – 1929</w:t>
            </w:r>
          </w:p>
          <w:p w14:paraId="64D4E0FF" w14:textId="77777777" w:rsidR="002A099F" w:rsidRPr="009C5944" w:rsidRDefault="002A099F" w:rsidP="00746657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Christmas Time Is Here</w:t>
            </w:r>
          </w:p>
        </w:tc>
      </w:tr>
      <w:tr w:rsidR="00857A88" w:rsidRPr="00E90436" w14:paraId="04C3FBDE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092A807B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3E8FB591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2A354F13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8</w:t>
            </w:r>
          </w:p>
          <w:p w14:paraId="5A2745BF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2FAB92EB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43015BD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9</w:t>
            </w:r>
          </w:p>
          <w:p w14:paraId="23BEE1BB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6CE69640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0</w:t>
            </w:r>
          </w:p>
          <w:p w14:paraId="651F14DA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46FD5EB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1</w:t>
            </w:r>
          </w:p>
          <w:p w14:paraId="016E99B4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B0B2F4A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2</w:t>
            </w:r>
          </w:p>
          <w:p w14:paraId="4721D365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7B7A0CB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3</w:t>
            </w:r>
          </w:p>
          <w:p w14:paraId="5AA07ED6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5A2EB194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4</w:t>
            </w:r>
          </w:p>
          <w:p w14:paraId="4C5F72CD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0A21D6" w14:paraId="6FE7AF7D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6DA21B82" w14:textId="77777777" w:rsidR="00A535E3" w:rsidRPr="00101ECE" w:rsidRDefault="00A535E3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F063C57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2D45C806" w14:textId="77777777" w:rsidR="006A63C6" w:rsidRPr="009C5944" w:rsidRDefault="00B2017C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William H. Neidlinger   1863</w:t>
            </w:r>
          </w:p>
          <w:p w14:paraId="69174FBD" w14:textId="77777777" w:rsidR="00B2017C" w:rsidRPr="009C5944" w:rsidRDefault="007A22DF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The </w:t>
            </w:r>
            <w:r w:rsidR="00B2017C"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Birthday of a King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E5B0364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49DE53A" w14:textId="77777777" w:rsidR="006A63C6" w:rsidRPr="00F34319" w:rsidRDefault="005F4474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F34319">
              <w:rPr>
                <w:rFonts w:ascii="Calibri" w:hAnsi="Calibri"/>
                <w:b/>
                <w:sz w:val="16"/>
                <w:szCs w:val="16"/>
              </w:rPr>
              <w:t xml:space="preserve">Benjamin  Handy  1833 </w:t>
            </w:r>
            <w:r w:rsidRPr="00F34319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Up on the House Top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86FAA00" w14:textId="77777777" w:rsidR="006A63C6" w:rsidRPr="00F34319" w:rsidRDefault="005163B2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F34319">
              <w:rPr>
                <w:rFonts w:ascii="Calibri" w:hAnsi="Calibri"/>
                <w:b/>
                <w:sz w:val="16"/>
                <w:szCs w:val="16"/>
              </w:rPr>
              <w:t>Edward Pola  1907</w:t>
            </w:r>
          </w:p>
          <w:p w14:paraId="6ED9AA39" w14:textId="77777777" w:rsidR="005163B2" w:rsidRDefault="005163B2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5163B2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It's the Most Wonderful Time of The</w:t>
            </w:r>
            <w:r w:rsidR="004F5E0F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 xml:space="preserve"> </w:t>
            </w:r>
            <w:r w:rsidRPr="005163B2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Year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2F644006" w14:textId="77777777" w:rsidR="006A63C6" w:rsidRPr="009C5944" w:rsidRDefault="00E12889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bCs/>
                <w:sz w:val="16"/>
                <w:szCs w:val="16"/>
              </w:rPr>
              <w:t>Adolphe Adam 1803</w:t>
            </w:r>
          </w:p>
          <w:p w14:paraId="33F8EEA3" w14:textId="77777777" w:rsidR="00E12889" w:rsidRPr="009C5944" w:rsidRDefault="00277811" w:rsidP="00746657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O Holy Night  (</w:t>
            </w:r>
            <w:r w:rsidR="00E12889" w:rsidRPr="009C5944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Cantique de Noel</w:t>
            </w:r>
            <w:r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 xml:space="preserve">)                 </w:t>
            </w:r>
          </w:p>
        </w:tc>
      </w:tr>
      <w:tr w:rsidR="00857A88" w:rsidRPr="000A21D6" w14:paraId="72AE516B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26444B2B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250474BC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36FF080B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5</w:t>
            </w:r>
          </w:p>
        </w:tc>
        <w:tc>
          <w:tcPr>
            <w:tcW w:w="1851" w:type="dxa"/>
            <w:tcBorders>
              <w:bottom w:val="nil"/>
            </w:tcBorders>
          </w:tcPr>
          <w:p w14:paraId="70E46D3A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6</w:t>
            </w:r>
          </w:p>
          <w:p w14:paraId="063F451B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44ADA2D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7</w:t>
            </w:r>
          </w:p>
          <w:p w14:paraId="06A0C120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01D94C2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8</w:t>
            </w:r>
          </w:p>
          <w:p w14:paraId="69E0AFCA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6BC4C600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9</w:t>
            </w:r>
          </w:p>
          <w:p w14:paraId="76ECE43C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8FCC3E9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30</w:t>
            </w:r>
          </w:p>
          <w:p w14:paraId="13F4B410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2DAC8B60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31</w:t>
            </w:r>
          </w:p>
          <w:p w14:paraId="4F6BB93E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0A21D6" w14:paraId="675D2BFD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2476642B" w14:textId="77777777" w:rsidR="006A63C6" w:rsidRPr="00DA7FF9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CED877B" w14:textId="77777777" w:rsidR="006A63C6" w:rsidRPr="009C5944" w:rsidRDefault="00B2017C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Ralph Blane  1914</w:t>
            </w:r>
          </w:p>
          <w:p w14:paraId="6F736CEC" w14:textId="77777777" w:rsidR="00B2017C" w:rsidRPr="009C5944" w:rsidRDefault="00B2017C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Have Yourself a Merry Little Christmas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A2681A9" w14:textId="77777777" w:rsidR="006A63C6" w:rsidRPr="009C5944" w:rsidRDefault="00B2017C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Robert Lewis May  1905</w:t>
            </w:r>
          </w:p>
          <w:p w14:paraId="724907D5" w14:textId="77777777" w:rsidR="00B2017C" w:rsidRPr="009C5944" w:rsidRDefault="00B2017C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Rudolph the Red-Nosed Reindeer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6BE759B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3B2A5A3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7890819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5F089586" w14:textId="77777777" w:rsidR="006A63C6" w:rsidRDefault="006A63C6" w:rsidP="00746657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</w:tbl>
    <w:p w14:paraId="7C6D81D7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30"/>
        <w:gridCol w:w="6"/>
        <w:gridCol w:w="1215"/>
        <w:gridCol w:w="1851"/>
        <w:gridCol w:w="1852"/>
        <w:gridCol w:w="1851"/>
        <w:gridCol w:w="1852"/>
        <w:gridCol w:w="1851"/>
        <w:gridCol w:w="1852"/>
      </w:tblGrid>
      <w:tr w:rsidR="004E68E4" w:rsidRPr="000A21D6" w14:paraId="7B047E52" w14:textId="77777777" w:rsidTr="008B47C5">
        <w:trPr>
          <w:trHeight w:hRule="exact" w:val="720"/>
        </w:trPr>
        <w:tc>
          <w:tcPr>
            <w:tcW w:w="12960" w:type="dxa"/>
            <w:gridSpan w:val="9"/>
            <w:vAlign w:val="center"/>
          </w:tcPr>
          <w:p w14:paraId="101B1BC1" w14:textId="4065DC5E" w:rsidR="004E68E4" w:rsidRPr="003034A9" w:rsidRDefault="003A681F" w:rsidP="006C5A6C">
            <w:pPr>
              <w:jc w:val="center"/>
              <w:rPr>
                <w:rFonts w:ascii="Book Antiqua" w:hAnsi="Book Antiqua"/>
                <w:b/>
                <w:color w:val="FF0000"/>
                <w:sz w:val="44"/>
                <w:szCs w:val="44"/>
              </w:rPr>
            </w:pPr>
            <w:r w:rsidRPr="003034A9">
              <w:rPr>
                <w:rFonts w:ascii="Book Antiqua" w:hAnsi="Book Antiqua"/>
                <w:b/>
                <w:color w:val="FF0000"/>
                <w:sz w:val="44"/>
                <w:szCs w:val="44"/>
              </w:rPr>
              <w:lastRenderedPageBreak/>
              <w:t>AUGUST 202</w:t>
            </w:r>
            <w:r w:rsidR="00D47994">
              <w:rPr>
                <w:rFonts w:ascii="Book Antiqua" w:hAnsi="Book Antiqua"/>
                <w:b/>
                <w:color w:val="FF0000"/>
                <w:sz w:val="44"/>
                <w:szCs w:val="44"/>
              </w:rPr>
              <w:t>4444444</w:t>
            </w:r>
          </w:p>
        </w:tc>
      </w:tr>
      <w:tr w:rsidR="00B03520" w:rsidRPr="000A21D6" w14:paraId="093D7DD8" w14:textId="77777777" w:rsidTr="008B47C5">
        <w:trPr>
          <w:trHeight w:hRule="exact" w:val="424"/>
        </w:trPr>
        <w:tc>
          <w:tcPr>
            <w:tcW w:w="1851" w:type="dxa"/>
            <w:gridSpan w:val="3"/>
            <w:shd w:val="clear" w:color="auto" w:fill="C0C0C0"/>
            <w:vAlign w:val="center"/>
          </w:tcPr>
          <w:p w14:paraId="766F0D5E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u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1D60B979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Mon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22B82735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u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0DC4E457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Wedn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5578870A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0BE175A2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636A8A03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6A63C6" w:rsidRPr="00A205E2" w14:paraId="2F0F587D" w14:textId="77777777" w:rsidTr="008B47C5">
        <w:trPr>
          <w:trHeight w:hRule="exact" w:val="432"/>
        </w:trPr>
        <w:tc>
          <w:tcPr>
            <w:tcW w:w="636" w:type="dxa"/>
            <w:gridSpan w:val="2"/>
            <w:tcBorders>
              <w:bottom w:val="nil"/>
              <w:right w:val="nil"/>
            </w:tcBorders>
            <w:shd w:val="clear" w:color="auto" w:fill="E6E6E6"/>
          </w:tcPr>
          <w:p w14:paraId="17117866" w14:textId="77777777" w:rsidR="006A63C6" w:rsidRPr="00612E9A" w:rsidRDefault="006A63C6" w:rsidP="00C83F31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1444ABFC" w14:textId="77777777" w:rsidR="006A63C6" w:rsidRPr="0086409E" w:rsidRDefault="006A63C6" w:rsidP="00C83F31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15" w:type="dxa"/>
            <w:tcBorders>
              <w:left w:val="nil"/>
              <w:bottom w:val="nil"/>
            </w:tcBorders>
            <w:shd w:val="clear" w:color="auto" w:fill="E6E6E6"/>
          </w:tcPr>
          <w:p w14:paraId="2986AE9A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</w:t>
            </w:r>
          </w:p>
          <w:p w14:paraId="2EE50B6F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3F471B9" w14:textId="77777777" w:rsidR="006A63C6" w:rsidRPr="00E90436" w:rsidRDefault="006A63C6" w:rsidP="00C83F31">
            <w:pPr>
              <w:autoSpaceDE w:val="0"/>
              <w:autoSpaceDN w:val="0"/>
              <w:adjustRightInd w:val="0"/>
              <w:spacing w:line="360" w:lineRule="exact"/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</w:t>
            </w:r>
          </w:p>
          <w:p w14:paraId="73BB9C39" w14:textId="77777777" w:rsidR="007119B4" w:rsidRPr="00E90436" w:rsidRDefault="007119B4" w:rsidP="00C83F31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F6524A0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3</w:t>
            </w:r>
          </w:p>
          <w:p w14:paraId="663AF9F2" w14:textId="77777777" w:rsidR="007119B4" w:rsidRPr="00E90436" w:rsidRDefault="007119B4" w:rsidP="00C83F31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F93A16F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4</w:t>
            </w:r>
          </w:p>
          <w:p w14:paraId="5DA52E70" w14:textId="77777777" w:rsidR="0036659E" w:rsidRPr="00E90436" w:rsidRDefault="0036659E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4F35621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5</w:t>
            </w:r>
          </w:p>
          <w:p w14:paraId="263C08DB" w14:textId="77777777" w:rsidR="0036659E" w:rsidRPr="00E90436" w:rsidRDefault="0036659E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82C7D5E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6</w:t>
            </w:r>
          </w:p>
          <w:p w14:paraId="0DD267C0" w14:textId="77777777" w:rsidR="0036659E" w:rsidRPr="00E90436" w:rsidRDefault="0036659E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5BE2FA1A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7</w:t>
            </w:r>
          </w:p>
          <w:p w14:paraId="2DA1B0FB" w14:textId="77777777" w:rsidR="0036659E" w:rsidRPr="00E90436" w:rsidRDefault="0036659E" w:rsidP="00C83F31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A205E2" w14:paraId="6541FDD7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7AC27BF0" w14:textId="77777777" w:rsidR="00612E9A" w:rsidRPr="00A205E2" w:rsidRDefault="00612E9A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2199FCD" w14:textId="77777777" w:rsidR="006A63C6" w:rsidRPr="00A205E2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C142774" w14:textId="77777777" w:rsidR="006A63C6" w:rsidRPr="00A205E2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C3A7EE2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B2273C0" w14:textId="77777777" w:rsidR="006A63C6" w:rsidRPr="00F34319" w:rsidRDefault="007B5981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F34319">
              <w:rPr>
                <w:rFonts w:ascii="Calibri" w:hAnsi="Calibri"/>
                <w:b/>
                <w:bCs/>
                <w:sz w:val="16"/>
                <w:szCs w:val="16"/>
              </w:rPr>
              <w:t>Charles L. Hutchins  1838</w:t>
            </w:r>
          </w:p>
          <w:p w14:paraId="53BF69CF" w14:textId="77777777" w:rsidR="007B5981" w:rsidRPr="00F34319" w:rsidRDefault="007B5981" w:rsidP="00746657">
            <w:pPr>
              <w:jc w:val="center"/>
              <w:rPr>
                <w:rFonts w:ascii="Calibri" w:hAnsi="Calibri"/>
                <w:b/>
                <w:bCs/>
                <w:i/>
                <w:iCs/>
                <w:color w:val="538135"/>
                <w:sz w:val="16"/>
                <w:szCs w:val="16"/>
              </w:rPr>
            </w:pPr>
            <w:r w:rsidRPr="00F34319">
              <w:rPr>
                <w:rFonts w:ascii="Calibri" w:hAnsi="Calibri"/>
                <w:b/>
                <w:bCs/>
                <w:i/>
                <w:iCs/>
                <w:color w:val="538135"/>
                <w:sz w:val="16"/>
                <w:szCs w:val="16"/>
              </w:rPr>
              <w:t>Carols Old and Carols New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14B1AF7" w14:textId="77777777" w:rsidR="006A63C6" w:rsidRPr="009C5944" w:rsidRDefault="00B2017C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John Wesley Work, Jr.   1871</w:t>
            </w:r>
          </w:p>
          <w:p w14:paraId="69565DBB" w14:textId="77777777" w:rsidR="009E4C69" w:rsidRPr="009C5944" w:rsidRDefault="009E4C69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E4C69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Go Tell It on the Mountain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3156AD45" w14:textId="77777777" w:rsidR="006A63C6" w:rsidRPr="00A205E2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</w:tr>
      <w:tr w:rsidR="00857A88" w:rsidRPr="00A205E2" w14:paraId="7E697DCE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2FB40FC7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29CE03A3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5F6E3C7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8</w:t>
            </w:r>
          </w:p>
          <w:p w14:paraId="23134AB3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36256CDA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54CDA709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08DD4D1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9</w:t>
            </w:r>
          </w:p>
          <w:p w14:paraId="0C2A39E2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4AFB5291" w14:textId="77777777" w:rsidR="0036659E" w:rsidRPr="00E90436" w:rsidRDefault="0036659E" w:rsidP="00B744B7">
            <w:pPr>
              <w:jc w:val="center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69B58BF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0</w:t>
            </w:r>
          </w:p>
          <w:p w14:paraId="30A86996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47E75CEF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1E51492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1</w:t>
            </w:r>
          </w:p>
          <w:p w14:paraId="1C52CD0E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2F91456A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320B73D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2</w:t>
            </w:r>
          </w:p>
          <w:p w14:paraId="4922A728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51737715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5AC3A64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3</w:t>
            </w:r>
          </w:p>
          <w:p w14:paraId="4B48FF65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4A7AA334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5DD3CFBD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4</w:t>
            </w:r>
          </w:p>
          <w:p w14:paraId="21D57B4D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15E7F332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A205E2" w14:paraId="676598F9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300C5454" w14:textId="77777777" w:rsidR="0036659E" w:rsidRPr="00A205E2" w:rsidRDefault="0036659E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40BE42B" w14:textId="77777777" w:rsidR="006A63C6" w:rsidRPr="00A205E2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73D34AA" w14:textId="77777777" w:rsidR="006A63C6" w:rsidRPr="00A205E2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21A3EF1" w14:textId="77777777" w:rsidR="006A63C6" w:rsidRPr="009C5944" w:rsidRDefault="00B2017C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Frederick Jerome Work  1880</w:t>
            </w:r>
          </w:p>
          <w:p w14:paraId="03ED6D95" w14:textId="77777777" w:rsidR="009E4C69" w:rsidRPr="009C5944" w:rsidRDefault="009E4C69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Go Tell It on the Mountain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691B24A" w14:textId="77777777" w:rsidR="004F5E0F" w:rsidRPr="00B42150" w:rsidRDefault="004F5E0F" w:rsidP="004F5E0F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sz w:val="16"/>
                <w:szCs w:val="16"/>
              </w:rPr>
              <w:t>Roy C. Bennett, 1918</w:t>
            </w:r>
            <w:r w:rsidRPr="00B42150">
              <w:rPr>
                <w:rFonts w:ascii="Calibri" w:hAnsi="Calibri"/>
                <w:b/>
                <w:bCs/>
                <w:sz w:val="16"/>
                <w:szCs w:val="16"/>
              </w:rPr>
              <w:t xml:space="preserve"> </w:t>
            </w:r>
          </w:p>
          <w:p w14:paraId="5E718D75" w14:textId="77777777" w:rsidR="006A63C6" w:rsidRDefault="004F5E0F" w:rsidP="004F5E0F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3908E1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Nuttin’ for Christmas</w:t>
            </w:r>
            <w:r w:rsidRPr="003908E1">
              <w:rPr>
                <w:rFonts w:ascii="Calibri" w:hAnsi="Calibri"/>
                <w:i/>
                <w:iCs/>
                <w:color w:val="FF0000"/>
                <w:sz w:val="16"/>
                <w:szCs w:val="16"/>
              </w:rPr>
              <w:t xml:space="preserve">  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54CB3C5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2A99667B" w14:textId="77777777" w:rsidR="00B2017C" w:rsidRDefault="00B2017C" w:rsidP="00B2017C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Hugh Martin  1914</w:t>
            </w:r>
            <w:r w:rsidRPr="009C5944">
              <w:rPr>
                <w:rFonts w:ascii="Calibri" w:hAnsi="Calibri"/>
                <w:sz w:val="16"/>
                <w:szCs w:val="16"/>
              </w:rPr>
              <w:t xml:space="preserve"> </w:t>
            </w: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 </w:t>
            </w:r>
            <w:r w:rsidRPr="00B2017C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Have Yourself a Merry Little Christmas</w:t>
            </w:r>
          </w:p>
          <w:p w14:paraId="59FD5553" w14:textId="77777777" w:rsidR="00D522A7" w:rsidRPr="00D522A7" w:rsidRDefault="00D522A7" w:rsidP="00D522A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D522A7">
              <w:rPr>
                <w:rFonts w:ascii="Calibri" w:hAnsi="Calibri"/>
                <w:b/>
                <w:bCs/>
                <w:sz w:val="16"/>
                <w:szCs w:val="16"/>
              </w:rPr>
              <w:t>James Horner, 1953</w:t>
            </w:r>
          </w:p>
          <w:p w14:paraId="66BF266B" w14:textId="77777777" w:rsidR="00D522A7" w:rsidRDefault="00D522A7" w:rsidP="00D522A7">
            <w:pPr>
              <w:jc w:val="center"/>
            </w:pPr>
            <w:r w:rsidRPr="00D522A7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Christmas, Why Can’t I find You?</w:t>
            </w:r>
          </w:p>
          <w:p w14:paraId="4E31CBD5" w14:textId="77777777" w:rsidR="006A63C6" w:rsidRPr="00A205E2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</w:tr>
      <w:tr w:rsidR="00857A88" w:rsidRPr="00A205E2" w14:paraId="6E2A6593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3FAA6631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071F488F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562F58D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5</w:t>
            </w:r>
          </w:p>
        </w:tc>
        <w:tc>
          <w:tcPr>
            <w:tcW w:w="1851" w:type="dxa"/>
            <w:tcBorders>
              <w:bottom w:val="nil"/>
            </w:tcBorders>
          </w:tcPr>
          <w:p w14:paraId="7170D1A0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6</w:t>
            </w:r>
          </w:p>
          <w:p w14:paraId="1026E1F0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EB65C93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7</w:t>
            </w:r>
          </w:p>
          <w:p w14:paraId="750A4991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6B53B89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8</w:t>
            </w:r>
          </w:p>
          <w:p w14:paraId="11B9B3FD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C3AB3C0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9</w:t>
            </w:r>
          </w:p>
          <w:p w14:paraId="130E8121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E7C8131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0</w:t>
            </w:r>
          </w:p>
          <w:p w14:paraId="79750319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1904CF2B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1</w:t>
            </w:r>
          </w:p>
          <w:p w14:paraId="688C6C7A" w14:textId="77777777" w:rsidR="000E2BC2" w:rsidRPr="00E90436" w:rsidRDefault="000E2BC2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A205E2" w14:paraId="2CB5C961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6B87AFC3" w14:textId="77777777" w:rsidR="006A63C6" w:rsidRPr="009C5944" w:rsidRDefault="009E4C69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Christoph von Schmid  1768</w:t>
            </w:r>
          </w:p>
          <w:p w14:paraId="4F6EB351" w14:textId="77777777" w:rsidR="0052095F" w:rsidRPr="009C5944" w:rsidRDefault="0002686E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Ihr Kinderlein, kommet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4E1FE6B" w14:textId="77777777" w:rsidR="006A63C6" w:rsidRPr="00A205E2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CEA4076" w14:textId="77777777" w:rsidR="006A63C6" w:rsidRPr="00F34319" w:rsidRDefault="005163B2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F34319">
              <w:rPr>
                <w:rFonts w:ascii="Calibri" w:hAnsi="Calibri"/>
                <w:b/>
                <w:bCs/>
                <w:sz w:val="16"/>
                <w:szCs w:val="16"/>
              </w:rPr>
              <w:t>Joan Javits  1928</w:t>
            </w:r>
          </w:p>
          <w:p w14:paraId="51B7D6CB" w14:textId="77777777" w:rsidR="005163B2" w:rsidRPr="00F34319" w:rsidRDefault="005163B2" w:rsidP="00746657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 w:rsidRPr="00F34319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Santa Baby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4B8011E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20F876E" w14:textId="77777777" w:rsidR="009E4C69" w:rsidRPr="009C5944" w:rsidRDefault="009E4C69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Noel Regney  1922</w:t>
            </w:r>
          </w:p>
          <w:p w14:paraId="58CB7541" w14:textId="77777777" w:rsidR="009E4C69" w:rsidRPr="009C5944" w:rsidRDefault="009E4C69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Do You Hear What          I Hear?</w:t>
            </w:r>
          </w:p>
          <w:p w14:paraId="105E26D7" w14:textId="77777777" w:rsidR="009E4C69" w:rsidRPr="009C5944" w:rsidRDefault="009E4C69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</w:p>
          <w:p w14:paraId="0704D2FC" w14:textId="77777777" w:rsidR="006A63C6" w:rsidRPr="009C5944" w:rsidRDefault="009E4C69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Edward Bliss Reed  1872</w:t>
            </w:r>
          </w:p>
          <w:p w14:paraId="5F1ECEF5" w14:textId="77777777" w:rsidR="0052095F" w:rsidRPr="009C5944" w:rsidRDefault="0052095F" w:rsidP="00746657">
            <w:pPr>
              <w:jc w:val="center"/>
              <w:rPr>
                <w:rFonts w:ascii="Calibri" w:hAnsi="Calibri"/>
                <w:b/>
                <w:bCs/>
                <w:color w:val="0070C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bCs/>
                <w:i/>
                <w:color w:val="0070C0"/>
                <w:sz w:val="16"/>
                <w:szCs w:val="16"/>
              </w:rPr>
              <w:t>Il est ne, le divin enfant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BF67CCC" w14:textId="77777777" w:rsidR="004F5E0F" w:rsidRPr="004F5E0F" w:rsidRDefault="004F5E0F" w:rsidP="004F5E0F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4F5E0F">
              <w:rPr>
                <w:rFonts w:ascii="Calibri" w:hAnsi="Calibri"/>
                <w:b/>
                <w:bCs/>
                <w:sz w:val="16"/>
                <w:szCs w:val="16"/>
              </w:rPr>
              <w:t>Donald Gardner, 1913</w:t>
            </w:r>
          </w:p>
          <w:p w14:paraId="7A1E783F" w14:textId="77777777" w:rsidR="006A63C6" w:rsidRDefault="004F5E0F" w:rsidP="004F5E0F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4F5E0F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All I Want for Christmas Is My Two Front Teeth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7DF7F66E" w14:textId="77777777" w:rsidR="006A63C6" w:rsidRPr="00A205E2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</w:tr>
      <w:tr w:rsidR="00857A88" w:rsidRPr="00A205E2" w14:paraId="5C838958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54FB6BF9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4C6A1236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1C498AE5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2</w:t>
            </w:r>
          </w:p>
          <w:p w14:paraId="4C622E89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6DA01236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0E796A8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3</w:t>
            </w:r>
          </w:p>
          <w:p w14:paraId="3F8B7A61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64E2C2CA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4</w:t>
            </w:r>
          </w:p>
          <w:p w14:paraId="6A579A45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DC62F92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5</w:t>
            </w:r>
          </w:p>
          <w:p w14:paraId="771BBA18" w14:textId="77777777" w:rsidR="00A4488C" w:rsidRPr="00E90436" w:rsidRDefault="00E3513A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  <w:r>
              <w:rPr>
                <w:rFonts w:ascii="Century Gothic" w:hAnsi="Century Gothic"/>
                <w:sz w:val="28"/>
                <w:szCs w:val="28"/>
              </w:rPr>
              <w:t>JiJ</w:t>
            </w:r>
          </w:p>
        </w:tc>
        <w:tc>
          <w:tcPr>
            <w:tcW w:w="1852" w:type="dxa"/>
            <w:tcBorders>
              <w:bottom w:val="nil"/>
            </w:tcBorders>
          </w:tcPr>
          <w:p w14:paraId="7DBF248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6</w:t>
            </w:r>
          </w:p>
          <w:p w14:paraId="28EA1C8D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8561348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7</w:t>
            </w:r>
          </w:p>
          <w:p w14:paraId="592E84A0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68A2D54D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8</w:t>
            </w:r>
          </w:p>
          <w:p w14:paraId="49DDC962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0A21D6" w14:paraId="3F26F47D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3D38DF84" w14:textId="77777777" w:rsidR="00A535E3" w:rsidRPr="009C5944" w:rsidRDefault="0052095F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William Cummings </w:t>
            </w:r>
            <w:r w:rsidR="004E0C39" w:rsidRPr="009C5944">
              <w:rPr>
                <w:rFonts w:ascii="Calibri" w:hAnsi="Calibri"/>
                <w:b/>
                <w:sz w:val="16"/>
                <w:szCs w:val="16"/>
              </w:rPr>
              <w:t xml:space="preserve"> 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>1831</w:t>
            </w:r>
          </w:p>
          <w:p w14:paraId="49E3B008" w14:textId="77777777" w:rsidR="004E0C39" w:rsidRPr="009C5944" w:rsidRDefault="004E0C39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Hark! The Herald </w:t>
            </w:r>
          </w:p>
          <w:p w14:paraId="3EE4FE05" w14:textId="77777777" w:rsidR="004E0C39" w:rsidRPr="009C5944" w:rsidRDefault="004E0C39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Angels Sing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1F1DADB" w14:textId="77777777" w:rsidR="00AD6E96" w:rsidRPr="007D4188" w:rsidRDefault="00AD6E96" w:rsidP="00AD6E96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sz w:val="16"/>
                <w:szCs w:val="16"/>
              </w:rPr>
              <w:t xml:space="preserve">Johann Pachelbel, </w:t>
            </w:r>
            <w:r w:rsidRPr="007D4188">
              <w:rPr>
                <w:rFonts w:ascii="Calibri" w:hAnsi="Calibri"/>
                <w:b/>
                <w:bCs/>
                <w:sz w:val="16"/>
                <w:szCs w:val="16"/>
              </w:rPr>
              <w:t>1</w:t>
            </w:r>
            <w:r>
              <w:rPr>
                <w:rFonts w:ascii="Calibri" w:hAnsi="Calibri"/>
                <w:b/>
                <w:bCs/>
                <w:sz w:val="16"/>
                <w:szCs w:val="16"/>
              </w:rPr>
              <w:t>653</w:t>
            </w:r>
          </w:p>
          <w:p w14:paraId="666609FA" w14:textId="77777777" w:rsidR="006A63C6" w:rsidRPr="00A205E2" w:rsidRDefault="00AD6E96" w:rsidP="00AD6E96">
            <w:pPr>
              <w:jc w:val="center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7D4188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 xml:space="preserve">Christmas Canon  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399B6ED" w14:textId="77777777" w:rsidR="00793044" w:rsidRPr="009C5944" w:rsidRDefault="0052095F" w:rsidP="00793044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Frances Roots Hadden  1910</w:t>
            </w:r>
            <w:r w:rsidR="00793044" w:rsidRPr="009C5944">
              <w:rPr>
                <w:rFonts w:ascii="Calibri" w:hAnsi="Calibri"/>
                <w:b/>
                <w:sz w:val="16"/>
                <w:szCs w:val="16"/>
              </w:rPr>
              <w:t xml:space="preserve"> </w:t>
            </w:r>
          </w:p>
          <w:p w14:paraId="6B0B8CA5" w14:textId="77777777" w:rsidR="00793044" w:rsidRDefault="009B440D" w:rsidP="00793044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 </w:t>
            </w:r>
            <w:r w:rsidR="00793044"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A Chinese Christmas Cradle Song</w:t>
            </w:r>
          </w:p>
          <w:p w14:paraId="351F7B2C" w14:textId="77777777" w:rsidR="003034A9" w:rsidRDefault="003034A9" w:rsidP="00793044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3034A9">
              <w:rPr>
                <w:rFonts w:ascii="Calibri" w:hAnsi="Calibri"/>
                <w:b/>
                <w:sz w:val="16"/>
                <w:szCs w:val="16"/>
              </w:rPr>
              <w:t>Robert Herrick  1594</w:t>
            </w:r>
            <w:r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 What Sweeter Music</w:t>
            </w:r>
          </w:p>
          <w:p w14:paraId="13C509C0" w14:textId="77777777" w:rsidR="003034A9" w:rsidRPr="00793044" w:rsidRDefault="003034A9" w:rsidP="00793044">
            <w:pPr>
              <w:jc w:val="center"/>
              <w:rPr>
                <w:rFonts w:ascii="Century Gothic" w:hAnsi="Century Gothic"/>
                <w:b/>
                <w:i/>
                <w:iCs/>
                <w:color w:val="FF0000"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913B829" w14:textId="77777777" w:rsidR="006A63C6" w:rsidRPr="001F2D8B" w:rsidRDefault="00E3513A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1F2D8B">
              <w:rPr>
                <w:rFonts w:ascii="Calibri" w:hAnsi="Calibri"/>
                <w:b/>
                <w:sz w:val="16"/>
                <w:szCs w:val="16"/>
              </w:rPr>
              <w:t>Jill Jackson  1913</w:t>
            </w:r>
          </w:p>
          <w:p w14:paraId="548CB337" w14:textId="77777777" w:rsidR="00E3513A" w:rsidRPr="001F2D8B" w:rsidRDefault="00E3513A" w:rsidP="00746657">
            <w:pPr>
              <w:jc w:val="center"/>
              <w:rPr>
                <w:rFonts w:ascii="Calibri" w:hAnsi="Calibri"/>
                <w:bCs/>
                <w:i/>
                <w:iCs/>
                <w:color w:val="FF0000"/>
                <w:sz w:val="18"/>
                <w:szCs w:val="18"/>
              </w:rPr>
            </w:pPr>
            <w:r w:rsidRPr="001F2D8B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Let There Be Peace on Earth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4C43945" w14:textId="77777777" w:rsidR="0052095F" w:rsidRPr="009C5944" w:rsidRDefault="0052095F" w:rsidP="00793044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George K. Evans  1917</w:t>
            </w:r>
          </w:p>
          <w:p w14:paraId="66D5E24F" w14:textId="77777777" w:rsidR="00793044" w:rsidRPr="009C5944" w:rsidRDefault="00793044" w:rsidP="009B440D">
            <w:pPr>
              <w:jc w:val="center"/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  <w:t>The International</w:t>
            </w:r>
            <w:r w:rsidR="009B440D"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  <w:t xml:space="preserve"> </w:t>
            </w:r>
            <w:r w:rsidRPr="009C5944"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  <w:t xml:space="preserve">Book of </w:t>
            </w:r>
            <w:r w:rsidR="009B440D"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  <w:t xml:space="preserve">Christmas </w:t>
            </w:r>
            <w:r w:rsidRPr="009C5944"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  <w:t>Carols</w:t>
            </w:r>
          </w:p>
          <w:p w14:paraId="3657CD29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1667D47" w14:textId="77777777" w:rsidR="00793044" w:rsidRPr="009C5944" w:rsidRDefault="0052095F" w:rsidP="00793044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Douglas Anderson </w:t>
            </w:r>
            <w:r w:rsidR="004E0C39" w:rsidRPr="009C5944">
              <w:rPr>
                <w:rFonts w:ascii="Calibri" w:hAnsi="Calibri"/>
                <w:b/>
                <w:sz w:val="16"/>
                <w:szCs w:val="16"/>
              </w:rPr>
              <w:t xml:space="preserve"> 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>1950</w:t>
            </w:r>
          </w:p>
          <w:p w14:paraId="33E0EF66" w14:textId="77777777" w:rsidR="0052095F" w:rsidRPr="009C5944" w:rsidRDefault="00793044" w:rsidP="00793044">
            <w:pPr>
              <w:jc w:val="center"/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  <w:t>The Hymns and Carols of Christmas</w:t>
            </w:r>
          </w:p>
          <w:p w14:paraId="574CF764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3EBBA147" w14:textId="77777777" w:rsidR="006A63C6" w:rsidRDefault="006A63C6" w:rsidP="00746657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857A88" w:rsidRPr="000A21D6" w14:paraId="0B4D8106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547E3521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08C9050A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22D30024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9</w:t>
            </w:r>
          </w:p>
        </w:tc>
        <w:tc>
          <w:tcPr>
            <w:tcW w:w="1851" w:type="dxa"/>
            <w:tcBorders>
              <w:bottom w:val="nil"/>
            </w:tcBorders>
          </w:tcPr>
          <w:p w14:paraId="13B91EB3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30</w:t>
            </w:r>
          </w:p>
          <w:p w14:paraId="3FDB86A7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63C99566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31</w:t>
            </w:r>
          </w:p>
          <w:p w14:paraId="47755700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B9778E2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D0566CA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3455AC7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26B866D3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0A21D6" w14:paraId="0B2FC2E9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375B8AE3" w14:textId="77777777" w:rsidR="006A63C6" w:rsidRPr="00DA7FF9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DEBF9C9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0DA6D42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69E63A2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560EBA3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23C7F03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15E19C24" w14:textId="77777777" w:rsidR="006A63C6" w:rsidRDefault="006A63C6" w:rsidP="00746657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</w:tbl>
    <w:p w14:paraId="4255101A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tbl>
      <w:tblPr>
        <w:tblW w:w="13206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30"/>
        <w:gridCol w:w="6"/>
        <w:gridCol w:w="1215"/>
        <w:gridCol w:w="1851"/>
        <w:gridCol w:w="1852"/>
        <w:gridCol w:w="1851"/>
        <w:gridCol w:w="1852"/>
        <w:gridCol w:w="2087"/>
        <w:gridCol w:w="1852"/>
        <w:gridCol w:w="10"/>
      </w:tblGrid>
      <w:tr w:rsidR="004E68E4" w:rsidRPr="000A21D6" w14:paraId="40261DEA" w14:textId="77777777" w:rsidTr="00C005A5">
        <w:trPr>
          <w:trHeight w:hRule="exact" w:val="720"/>
        </w:trPr>
        <w:tc>
          <w:tcPr>
            <w:tcW w:w="13206" w:type="dxa"/>
            <w:gridSpan w:val="10"/>
            <w:vAlign w:val="center"/>
          </w:tcPr>
          <w:p w14:paraId="54579CC5" w14:textId="5A9C0D6D" w:rsidR="004E68E4" w:rsidRPr="003034A9" w:rsidRDefault="003A681F" w:rsidP="006C5A6C">
            <w:pPr>
              <w:jc w:val="center"/>
              <w:rPr>
                <w:rFonts w:ascii="Book Antiqua" w:hAnsi="Book Antiqua"/>
                <w:b/>
                <w:color w:val="FF0000"/>
                <w:sz w:val="44"/>
                <w:szCs w:val="44"/>
              </w:rPr>
            </w:pPr>
            <w:r w:rsidRPr="003034A9">
              <w:rPr>
                <w:rFonts w:ascii="Book Antiqua" w:hAnsi="Book Antiqua"/>
                <w:b/>
                <w:color w:val="FF0000"/>
                <w:sz w:val="44"/>
                <w:szCs w:val="44"/>
              </w:rPr>
              <w:lastRenderedPageBreak/>
              <w:t>SEPTEMBER 202</w:t>
            </w:r>
            <w:r w:rsidR="00D47994">
              <w:rPr>
                <w:rFonts w:ascii="Book Antiqua" w:hAnsi="Book Antiqua"/>
                <w:b/>
                <w:color w:val="FF0000"/>
                <w:sz w:val="44"/>
                <w:szCs w:val="44"/>
              </w:rPr>
              <w:t>4</w:t>
            </w:r>
          </w:p>
        </w:tc>
      </w:tr>
      <w:tr w:rsidR="00B03520" w:rsidRPr="000A21D6" w14:paraId="706168E4" w14:textId="77777777" w:rsidTr="00C005A5">
        <w:trPr>
          <w:gridAfter w:val="1"/>
          <w:wAfter w:w="10" w:type="dxa"/>
          <w:trHeight w:hRule="exact" w:val="424"/>
        </w:trPr>
        <w:tc>
          <w:tcPr>
            <w:tcW w:w="1851" w:type="dxa"/>
            <w:gridSpan w:val="3"/>
            <w:shd w:val="clear" w:color="auto" w:fill="C0C0C0"/>
            <w:vAlign w:val="center"/>
          </w:tcPr>
          <w:p w14:paraId="11566683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u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3AA77486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Mon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452E16B7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u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142A42C0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Wedn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344F722E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2087" w:type="dxa"/>
            <w:shd w:val="clear" w:color="auto" w:fill="C0C0C0"/>
            <w:vAlign w:val="center"/>
          </w:tcPr>
          <w:p w14:paraId="66DC0B8D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22B40CF2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6A63C6" w:rsidRPr="00A205E2" w14:paraId="4BE9244B" w14:textId="77777777" w:rsidTr="00C005A5">
        <w:trPr>
          <w:gridAfter w:val="1"/>
          <w:wAfter w:w="10" w:type="dxa"/>
          <w:trHeight w:hRule="exact" w:val="432"/>
        </w:trPr>
        <w:tc>
          <w:tcPr>
            <w:tcW w:w="636" w:type="dxa"/>
            <w:gridSpan w:val="2"/>
            <w:tcBorders>
              <w:bottom w:val="nil"/>
              <w:right w:val="nil"/>
            </w:tcBorders>
            <w:shd w:val="clear" w:color="auto" w:fill="E6E6E6"/>
          </w:tcPr>
          <w:p w14:paraId="6401EFE2" w14:textId="77777777" w:rsidR="006A63C6" w:rsidRPr="00612E9A" w:rsidRDefault="006A63C6" w:rsidP="00C83F31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395C9116" w14:textId="77777777" w:rsidR="006A63C6" w:rsidRPr="0086409E" w:rsidRDefault="006A63C6" w:rsidP="00C83F31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15" w:type="dxa"/>
            <w:tcBorders>
              <w:left w:val="nil"/>
              <w:bottom w:val="nil"/>
            </w:tcBorders>
            <w:shd w:val="clear" w:color="auto" w:fill="E6E6E6"/>
          </w:tcPr>
          <w:p w14:paraId="2F36C69F" w14:textId="77777777" w:rsidR="006A63C6" w:rsidRPr="0086409E" w:rsidRDefault="006A63C6" w:rsidP="00C83F31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36E7C21" w14:textId="77777777" w:rsidR="007119B4" w:rsidRPr="00872052" w:rsidRDefault="007119B4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09CEAF0" w14:textId="77777777" w:rsidR="007119B4" w:rsidRPr="00872052" w:rsidRDefault="007119B4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EEDB0B6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</w:t>
            </w:r>
          </w:p>
          <w:p w14:paraId="3FA10072" w14:textId="77777777" w:rsidR="0036659E" w:rsidRPr="00E90436" w:rsidRDefault="0036659E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E9AF673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</w:t>
            </w:r>
          </w:p>
          <w:p w14:paraId="39ED55DF" w14:textId="77777777" w:rsidR="0036659E" w:rsidRPr="00E90436" w:rsidRDefault="0036659E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2087" w:type="dxa"/>
            <w:tcBorders>
              <w:bottom w:val="nil"/>
            </w:tcBorders>
          </w:tcPr>
          <w:p w14:paraId="61041969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3</w:t>
            </w:r>
          </w:p>
          <w:p w14:paraId="754FC355" w14:textId="77777777" w:rsidR="0036659E" w:rsidRPr="00E90436" w:rsidRDefault="0036659E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10058D31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4</w:t>
            </w:r>
          </w:p>
          <w:p w14:paraId="40064746" w14:textId="77777777" w:rsidR="0036659E" w:rsidRPr="00E90436" w:rsidRDefault="0036659E" w:rsidP="00C83F31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A205E2" w14:paraId="1FCD12AD" w14:textId="77777777" w:rsidTr="00C005A5">
        <w:trPr>
          <w:gridAfter w:val="1"/>
          <w:wAfter w:w="10" w:type="dxa"/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4A221F3F" w14:textId="77777777" w:rsidR="00612E9A" w:rsidRPr="00C83F31" w:rsidRDefault="00612E9A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A15911A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86C446C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C89C2FD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C0A695B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087" w:type="dxa"/>
            <w:tcBorders>
              <w:top w:val="nil"/>
            </w:tcBorders>
            <w:vAlign w:val="center"/>
          </w:tcPr>
          <w:p w14:paraId="4678B53B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1FCD64DD" w14:textId="77777777" w:rsidR="006A63C6" w:rsidRPr="009C5944" w:rsidRDefault="00793044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Gloria Shayne  1923</w:t>
            </w:r>
          </w:p>
          <w:p w14:paraId="25A33041" w14:textId="77777777" w:rsidR="00D93DBE" w:rsidRPr="009C5944" w:rsidRDefault="00D93DBE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Do You Hear What</w:t>
            </w:r>
          </w:p>
          <w:p w14:paraId="007EE969" w14:textId="77777777" w:rsidR="00D93DBE" w:rsidRPr="009C5944" w:rsidRDefault="00D93DBE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 I Hear?</w:t>
            </w:r>
          </w:p>
        </w:tc>
      </w:tr>
      <w:tr w:rsidR="00857A88" w:rsidRPr="00A205E2" w14:paraId="61DD2DFF" w14:textId="77777777" w:rsidTr="003034A9">
        <w:trPr>
          <w:gridAfter w:val="1"/>
          <w:wAfter w:w="10" w:type="dxa"/>
          <w:trHeight w:hRule="exact" w:val="505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19522CCD" w14:textId="77777777" w:rsidR="001E40E7" w:rsidRPr="00A205E2" w:rsidRDefault="001E40E7" w:rsidP="001E40E7">
            <w:pPr>
              <w:rPr>
                <w:rFonts w:ascii="Century Gothic" w:hAnsi="Century Gothic"/>
                <w:b/>
                <w:bCs/>
                <w:sz w:val="20"/>
                <w:szCs w:val="32"/>
              </w:rPr>
            </w:pPr>
          </w:p>
          <w:p w14:paraId="008D6B10" w14:textId="77777777" w:rsidR="00857A88" w:rsidRPr="00A205E2" w:rsidRDefault="00857A88" w:rsidP="00185D40">
            <w:pPr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4C50F195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5</w:t>
            </w:r>
          </w:p>
          <w:p w14:paraId="5850BC21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2C4E2744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4D45170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E91FBCD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color w:val="FF0000"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color w:val="FF0000"/>
                <w:sz w:val="28"/>
                <w:szCs w:val="28"/>
              </w:rPr>
              <w:t>6</w:t>
            </w:r>
          </w:p>
          <w:p w14:paraId="7175DC82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  <w:p w14:paraId="51995CF0" w14:textId="77777777" w:rsidR="0036659E" w:rsidRPr="00E90436" w:rsidRDefault="0036659E" w:rsidP="00B744B7">
            <w:pPr>
              <w:jc w:val="center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38F4AD1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7</w:t>
            </w:r>
          </w:p>
          <w:p w14:paraId="2B35EF6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4F2EBE40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F458A0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8</w:t>
            </w:r>
          </w:p>
          <w:p w14:paraId="39CDBE4F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250AAF46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5F2CA5A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9</w:t>
            </w:r>
          </w:p>
          <w:p w14:paraId="6E49A1D4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19D238A1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2087" w:type="dxa"/>
            <w:tcBorders>
              <w:bottom w:val="nil"/>
            </w:tcBorders>
          </w:tcPr>
          <w:p w14:paraId="30D340A5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0</w:t>
            </w:r>
          </w:p>
          <w:p w14:paraId="3363D0B6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174A96A2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23818764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1</w:t>
            </w:r>
          </w:p>
          <w:p w14:paraId="3B33C632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4C472EDA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A205E2" w14:paraId="123C896E" w14:textId="77777777" w:rsidTr="00C005A5">
        <w:trPr>
          <w:gridAfter w:val="1"/>
          <w:wAfter w:w="10" w:type="dxa"/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7D3A7071" w14:textId="77777777" w:rsidR="0036659E" w:rsidRPr="009C5944" w:rsidRDefault="00793044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Frederick Oakeley  1802</w:t>
            </w:r>
          </w:p>
          <w:p w14:paraId="45F892F7" w14:textId="77777777" w:rsidR="00D93DBE" w:rsidRPr="009C5944" w:rsidRDefault="00D93DBE" w:rsidP="00746657">
            <w:pPr>
              <w:jc w:val="center"/>
              <w:rPr>
                <w:rFonts w:ascii="Calibri" w:hAnsi="Calibri"/>
                <w:b/>
                <w:i/>
                <w:iCs/>
                <w:color w:val="0070C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0070C0"/>
                <w:sz w:val="16"/>
                <w:szCs w:val="16"/>
              </w:rPr>
              <w:t>O Come All Ye Faithful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C2AE791" w14:textId="77777777" w:rsidR="00793044" w:rsidRPr="003034A9" w:rsidRDefault="00D75F1E" w:rsidP="00746657">
            <w:pPr>
              <w:jc w:val="center"/>
              <w:rPr>
                <w:rFonts w:ascii="Book Antiqua" w:hAnsi="Book Antiqua"/>
                <w:b/>
                <w:bCs/>
                <w:color w:val="660066"/>
              </w:rPr>
            </w:pPr>
            <w:r w:rsidRPr="003034A9">
              <w:rPr>
                <w:rFonts w:ascii="Book Antiqua" w:hAnsi="Book Antiqua"/>
                <w:b/>
                <w:bCs/>
                <w:color w:val="660066"/>
              </w:rPr>
              <w:t>LABOR DAY</w:t>
            </w:r>
          </w:p>
          <w:p w14:paraId="45029DB6" w14:textId="77777777" w:rsidR="00793044" w:rsidRPr="009C5944" w:rsidRDefault="00793044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William Bartholomew</w:t>
            </w:r>
            <w:r w:rsidRPr="00D93DBE">
              <w:rPr>
                <w:b/>
              </w:rPr>
              <w:t xml:space="preserve">  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 1793</w:t>
            </w:r>
          </w:p>
          <w:p w14:paraId="106928A9" w14:textId="77777777" w:rsidR="00D93DBE" w:rsidRDefault="00D93DBE" w:rsidP="00746657">
            <w:pPr>
              <w:jc w:val="center"/>
              <w:rPr>
                <w:rFonts w:ascii="Calibri" w:hAnsi="Calibri"/>
                <w:b/>
                <w:i/>
                <w:iCs/>
                <w:color w:val="0070C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0070C0"/>
                <w:sz w:val="16"/>
                <w:szCs w:val="16"/>
              </w:rPr>
              <w:t>Christus Oratorio</w:t>
            </w:r>
          </w:p>
          <w:p w14:paraId="2D499132" w14:textId="77777777" w:rsidR="00F27291" w:rsidRDefault="00F27291" w:rsidP="00F27291">
            <w:pPr>
              <w:rPr>
                <w:rFonts w:ascii="Calibri" w:hAnsi="Calibri"/>
                <w:b/>
                <w:i/>
                <w:iCs/>
                <w:color w:val="0070C0"/>
                <w:sz w:val="16"/>
                <w:szCs w:val="16"/>
              </w:rPr>
            </w:pPr>
            <w:r w:rsidRPr="00F27291">
              <w:rPr>
                <w:rFonts w:ascii="Calibri" w:hAnsi="Calibri"/>
                <w:b/>
                <w:sz w:val="16"/>
                <w:szCs w:val="16"/>
              </w:rPr>
              <w:t>William A. Muhlenberg</w:t>
            </w:r>
            <w:r>
              <w:rPr>
                <w:rFonts w:ascii="Calibri" w:hAnsi="Calibri"/>
                <w:b/>
                <w:i/>
                <w:iCs/>
                <w:color w:val="0070C0"/>
                <w:sz w:val="16"/>
                <w:szCs w:val="16"/>
              </w:rPr>
              <w:t xml:space="preserve"> </w:t>
            </w:r>
            <w:r w:rsidRPr="00F27291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Carol, Brothers, Carol</w:t>
            </w:r>
          </w:p>
          <w:p w14:paraId="7A53EEAC" w14:textId="77777777" w:rsidR="00F27291" w:rsidRPr="00D566BE" w:rsidRDefault="00F27291" w:rsidP="00746657">
            <w:pPr>
              <w:jc w:val="center"/>
              <w:rPr>
                <w:rFonts w:ascii="Century Gothic" w:hAnsi="Century Gothic"/>
                <w:b/>
                <w:i/>
                <w:iCs/>
                <w:color w:val="0070C0"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0F82F94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C45F43E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2B7C033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2087" w:type="dxa"/>
            <w:tcBorders>
              <w:top w:val="nil"/>
            </w:tcBorders>
            <w:vAlign w:val="center"/>
          </w:tcPr>
          <w:p w14:paraId="4E552304" w14:textId="77777777" w:rsidR="00E42CD2" w:rsidRPr="00F34319" w:rsidRDefault="00E42CD2" w:rsidP="00E42CD2">
            <w:pPr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F34319">
              <w:rPr>
                <w:rFonts w:ascii="Calibri" w:hAnsi="Calibri"/>
                <w:b/>
                <w:bCs/>
                <w:sz w:val="16"/>
                <w:szCs w:val="16"/>
              </w:rPr>
              <w:t>Jose Feliciano  1945</w:t>
            </w:r>
          </w:p>
          <w:p w14:paraId="332D3D06" w14:textId="77777777" w:rsidR="006A63C6" w:rsidRPr="00F34319" w:rsidRDefault="00E42CD2" w:rsidP="00E42CD2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F34319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Feliz Navidad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698AF096" w14:textId="77777777" w:rsidR="006A63C6" w:rsidRPr="00A205E2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</w:tr>
      <w:tr w:rsidR="00857A88" w:rsidRPr="00A205E2" w14:paraId="6DE81B41" w14:textId="77777777" w:rsidTr="00C005A5">
        <w:trPr>
          <w:gridAfter w:val="1"/>
          <w:wAfter w:w="10" w:type="dxa"/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3770F9C2" w14:textId="77777777" w:rsidR="001E40E7" w:rsidRPr="00A205E2" w:rsidRDefault="001E40E7" w:rsidP="001E40E7">
            <w:pPr>
              <w:rPr>
                <w:rFonts w:ascii="Century Gothic" w:hAnsi="Century Gothic"/>
                <w:b/>
                <w:bCs/>
                <w:sz w:val="20"/>
                <w:szCs w:val="32"/>
              </w:rPr>
            </w:pPr>
          </w:p>
          <w:p w14:paraId="042A552E" w14:textId="77777777" w:rsidR="00857A88" w:rsidRPr="00A205E2" w:rsidRDefault="00857A88" w:rsidP="00185D40">
            <w:pPr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6712870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2</w:t>
            </w:r>
          </w:p>
        </w:tc>
        <w:tc>
          <w:tcPr>
            <w:tcW w:w="1851" w:type="dxa"/>
            <w:tcBorders>
              <w:bottom w:val="nil"/>
            </w:tcBorders>
          </w:tcPr>
          <w:p w14:paraId="4CD3C02F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3</w:t>
            </w:r>
          </w:p>
          <w:p w14:paraId="7280A955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CED0F0D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4</w:t>
            </w:r>
          </w:p>
          <w:p w14:paraId="3D67323A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AFEA001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5</w:t>
            </w:r>
          </w:p>
          <w:p w14:paraId="554D2466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B7A3553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6</w:t>
            </w:r>
          </w:p>
          <w:p w14:paraId="6A5C6394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2087" w:type="dxa"/>
            <w:tcBorders>
              <w:bottom w:val="nil"/>
            </w:tcBorders>
          </w:tcPr>
          <w:p w14:paraId="756507F8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7</w:t>
            </w:r>
          </w:p>
          <w:p w14:paraId="3FEFA1D1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671F97FB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8</w:t>
            </w:r>
          </w:p>
          <w:p w14:paraId="421655D8" w14:textId="77777777" w:rsidR="000E2BC2" w:rsidRPr="00E90436" w:rsidRDefault="000E2BC2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A205E2" w14:paraId="001ACFFA" w14:textId="77777777" w:rsidTr="00C005A5">
        <w:trPr>
          <w:gridAfter w:val="1"/>
          <w:wAfter w:w="10" w:type="dxa"/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7C6A7A01" w14:textId="77777777" w:rsidR="006A63C6" w:rsidRPr="00A205E2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BD78010" w14:textId="77777777" w:rsidR="006A63C6" w:rsidRPr="009C5944" w:rsidRDefault="00793044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Mel Torme </w:t>
            </w:r>
            <w:r w:rsidR="00D93DBE" w:rsidRPr="009C5944">
              <w:rPr>
                <w:rFonts w:ascii="Calibri" w:hAnsi="Calibri"/>
                <w:b/>
                <w:sz w:val="16"/>
                <w:szCs w:val="16"/>
              </w:rPr>
              <w:t xml:space="preserve"> 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>1925</w:t>
            </w:r>
          </w:p>
          <w:p w14:paraId="3558977E" w14:textId="77777777" w:rsidR="00D93DBE" w:rsidRDefault="00D93DBE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The Christmas Song</w:t>
            </w:r>
          </w:p>
          <w:p w14:paraId="22B880A9" w14:textId="77777777" w:rsidR="00587068" w:rsidRDefault="00587068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</w:p>
          <w:p w14:paraId="1B2C9C9A" w14:textId="77777777" w:rsidR="00587068" w:rsidRPr="00CE262D" w:rsidRDefault="00587068" w:rsidP="00587068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CE262D">
              <w:rPr>
                <w:rFonts w:ascii="Calibri" w:hAnsi="Calibri"/>
                <w:b/>
                <w:sz w:val="16"/>
                <w:szCs w:val="16"/>
              </w:rPr>
              <w:t>Charles Brown, 1922</w:t>
            </w:r>
          </w:p>
          <w:p w14:paraId="1980852F" w14:textId="77777777" w:rsidR="00587068" w:rsidRPr="009C5944" w:rsidRDefault="00587068" w:rsidP="00587068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587068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Please Come Home for Christmas</w:t>
            </w:r>
          </w:p>
          <w:p w14:paraId="72820941" w14:textId="77777777" w:rsidR="00D566BE" w:rsidRPr="009C5944" w:rsidRDefault="00D566BE" w:rsidP="00746657">
            <w:pPr>
              <w:jc w:val="center"/>
              <w:rPr>
                <w:rFonts w:ascii="Calibri" w:hAnsi="Calibri"/>
                <w:b/>
                <w:i/>
                <w:iCs/>
                <w:color w:val="0070C0"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1A9F0C3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F861CEA" w14:textId="77777777" w:rsidR="006A63C6" w:rsidRPr="009C5944" w:rsidRDefault="00D93DBE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Alfred Bryan  1871</w:t>
            </w:r>
          </w:p>
          <w:p w14:paraId="07102011" w14:textId="77777777" w:rsidR="00D93DBE" w:rsidRPr="009C5944" w:rsidRDefault="00D93DBE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A Cradle in Bethlehem</w:t>
            </w:r>
          </w:p>
          <w:p w14:paraId="10AAF024" w14:textId="77777777" w:rsidR="00D93DBE" w:rsidRPr="009C5944" w:rsidRDefault="00D93DBE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</w:p>
          <w:p w14:paraId="08CB3EE4" w14:textId="77777777" w:rsidR="00D93DBE" w:rsidRPr="009C5944" w:rsidRDefault="00D93DBE" w:rsidP="00D93DBE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Walter Jack Rollins 1906</w:t>
            </w:r>
          </w:p>
          <w:p w14:paraId="783871F0" w14:textId="77777777" w:rsidR="00D93DBE" w:rsidRPr="009C5944" w:rsidRDefault="00D93DBE" w:rsidP="00D93DBE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Frosty the Snowman</w:t>
            </w:r>
          </w:p>
          <w:p w14:paraId="2877FE79" w14:textId="77777777" w:rsidR="00D93DBE" w:rsidRPr="009C5944" w:rsidRDefault="00D93DBE" w:rsidP="00D93DBE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</w:p>
          <w:p w14:paraId="1E6A2C38" w14:textId="77777777" w:rsidR="00D93DBE" w:rsidRPr="009C5944" w:rsidRDefault="00D93DBE" w:rsidP="00D93DBE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A2F2606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2087" w:type="dxa"/>
            <w:tcBorders>
              <w:top w:val="nil"/>
            </w:tcBorders>
            <w:vAlign w:val="center"/>
          </w:tcPr>
          <w:p w14:paraId="2DD2B189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06F1AA31" w14:textId="77777777" w:rsidR="006A63C6" w:rsidRPr="00A205E2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</w:tr>
      <w:tr w:rsidR="00857A88" w:rsidRPr="00A205E2" w14:paraId="3DBA76B5" w14:textId="77777777" w:rsidTr="00C005A5">
        <w:trPr>
          <w:gridAfter w:val="1"/>
          <w:wAfter w:w="10" w:type="dxa"/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1FA969D0" w14:textId="77777777" w:rsidR="001E40E7" w:rsidRPr="00A205E2" w:rsidRDefault="001E40E7" w:rsidP="001E40E7">
            <w:pPr>
              <w:rPr>
                <w:rFonts w:ascii="Century Gothic" w:hAnsi="Century Gothic"/>
                <w:b/>
                <w:bCs/>
                <w:sz w:val="20"/>
                <w:szCs w:val="32"/>
              </w:rPr>
            </w:pPr>
          </w:p>
          <w:p w14:paraId="414D08AF" w14:textId="77777777" w:rsidR="00857A88" w:rsidRPr="00A205E2" w:rsidRDefault="00857A88" w:rsidP="00185D40">
            <w:pPr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43530BA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9</w:t>
            </w:r>
          </w:p>
          <w:p w14:paraId="63F3A71D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155EF761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744F0AB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0</w:t>
            </w:r>
          </w:p>
          <w:p w14:paraId="2AD1C550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C8B44D6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1</w:t>
            </w:r>
          </w:p>
          <w:p w14:paraId="15DC971E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A9E176A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2</w:t>
            </w:r>
          </w:p>
          <w:p w14:paraId="2DF51C38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F485A99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3</w:t>
            </w:r>
          </w:p>
          <w:p w14:paraId="05C879A6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2087" w:type="dxa"/>
            <w:tcBorders>
              <w:bottom w:val="nil"/>
            </w:tcBorders>
          </w:tcPr>
          <w:p w14:paraId="76EF9584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4</w:t>
            </w:r>
          </w:p>
          <w:p w14:paraId="6047DC57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3FDCEB51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5</w:t>
            </w:r>
          </w:p>
          <w:p w14:paraId="193C69FB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F34319" w14:paraId="462743A9" w14:textId="77777777" w:rsidTr="00C005A5">
        <w:trPr>
          <w:gridAfter w:val="1"/>
          <w:wAfter w:w="10" w:type="dxa"/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3568E442" w14:textId="77777777" w:rsidR="00A535E3" w:rsidRPr="00A205E2" w:rsidRDefault="00A535E3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4097E0A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B34F2BD" w14:textId="77777777" w:rsidR="006A63C6" w:rsidRPr="009C5944" w:rsidRDefault="00D566BE" w:rsidP="00746657">
            <w:pPr>
              <w:jc w:val="center"/>
              <w:rPr>
                <w:rFonts w:ascii="Calibri" w:hAnsi="Calibri"/>
                <w:b/>
                <w:spacing w:val="-3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pacing w:val="-3"/>
                <w:sz w:val="16"/>
                <w:szCs w:val="16"/>
              </w:rPr>
              <w:t xml:space="preserve">Gustav Holst </w:t>
            </w:r>
            <w:r w:rsidR="007A22DF" w:rsidRPr="009C5944">
              <w:rPr>
                <w:rFonts w:ascii="Calibri" w:hAnsi="Calibri"/>
                <w:b/>
                <w:spacing w:val="-3"/>
                <w:sz w:val="16"/>
                <w:szCs w:val="16"/>
              </w:rPr>
              <w:t xml:space="preserve"> </w:t>
            </w:r>
            <w:r w:rsidRPr="009C5944">
              <w:rPr>
                <w:rFonts w:ascii="Calibri" w:hAnsi="Calibri"/>
                <w:b/>
                <w:spacing w:val="-3"/>
                <w:sz w:val="16"/>
                <w:szCs w:val="16"/>
              </w:rPr>
              <w:t xml:space="preserve"> 1874</w:t>
            </w:r>
          </w:p>
          <w:p w14:paraId="495123D6" w14:textId="77777777" w:rsidR="00A02579" w:rsidRDefault="007A22DF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pacing w:val="-3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pacing w:val="-3"/>
                <w:sz w:val="16"/>
                <w:szCs w:val="16"/>
              </w:rPr>
              <w:t>In the Bleak Mid-</w:t>
            </w:r>
            <w:r w:rsidR="00A02579">
              <w:rPr>
                <w:rFonts w:ascii="Calibri" w:hAnsi="Calibri"/>
                <w:b/>
                <w:i/>
                <w:iCs/>
                <w:color w:val="FF0000"/>
                <w:spacing w:val="-3"/>
                <w:sz w:val="16"/>
                <w:szCs w:val="16"/>
              </w:rPr>
              <w:t>Winter</w:t>
            </w:r>
          </w:p>
          <w:p w14:paraId="48D8A727" w14:textId="77777777" w:rsidR="00A02579" w:rsidRDefault="00A02579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pacing w:val="-3"/>
                <w:sz w:val="16"/>
                <w:szCs w:val="16"/>
              </w:rPr>
            </w:pPr>
          </w:p>
          <w:p w14:paraId="3A9157EA" w14:textId="77777777" w:rsidR="007A22DF" w:rsidRPr="00A02579" w:rsidRDefault="00A02579" w:rsidP="00746657">
            <w:pPr>
              <w:jc w:val="center"/>
              <w:rPr>
                <w:rFonts w:ascii="Calibri" w:hAnsi="Calibri"/>
                <w:b/>
                <w:spacing w:val="-3"/>
                <w:sz w:val="16"/>
                <w:szCs w:val="16"/>
              </w:rPr>
            </w:pPr>
            <w:r w:rsidRPr="00A02579">
              <w:rPr>
                <w:rFonts w:ascii="Calibri" w:hAnsi="Calibri"/>
                <w:b/>
                <w:spacing w:val="-3"/>
                <w:sz w:val="16"/>
                <w:szCs w:val="16"/>
              </w:rPr>
              <w:t>Richard R. Chope</w:t>
            </w:r>
          </w:p>
          <w:p w14:paraId="74E67031" w14:textId="77777777" w:rsidR="00A02579" w:rsidRPr="00F34319" w:rsidRDefault="00A02579" w:rsidP="00746657">
            <w:pPr>
              <w:jc w:val="center"/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</w:pPr>
            <w:r w:rsidRPr="00F34319">
              <w:rPr>
                <w:rFonts w:ascii="Calibri" w:hAnsi="Calibri"/>
                <w:b/>
                <w:i/>
                <w:iCs/>
                <w:color w:val="538135"/>
                <w:spacing w:val="-3"/>
                <w:sz w:val="16"/>
                <w:szCs w:val="16"/>
              </w:rPr>
              <w:t>Carols for Use in Church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76AECE1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C0E4EEC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2087" w:type="dxa"/>
            <w:tcBorders>
              <w:top w:val="nil"/>
            </w:tcBorders>
            <w:vAlign w:val="center"/>
          </w:tcPr>
          <w:p w14:paraId="7BF6B61B" w14:textId="77777777" w:rsidR="006A63C6" w:rsidRPr="009C5944" w:rsidRDefault="00D566BE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Carl Sigman</w:t>
            </w:r>
            <w:r w:rsidR="007A22DF" w:rsidRPr="009C5944">
              <w:rPr>
                <w:rFonts w:ascii="Calibri" w:hAnsi="Calibri"/>
                <w:b/>
                <w:sz w:val="16"/>
                <w:szCs w:val="16"/>
              </w:rPr>
              <w:t xml:space="preserve"> 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 1909</w:t>
            </w:r>
          </w:p>
          <w:p w14:paraId="42B52C1C" w14:textId="77777777" w:rsidR="007A22DF" w:rsidRDefault="002A099F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- </w:t>
            </w:r>
            <w:r w:rsidR="007A22DF"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There Is No Christmas Like a Home Christmas</w:t>
            </w:r>
          </w:p>
          <w:p w14:paraId="3B6A0337" w14:textId="77777777" w:rsidR="002A099F" w:rsidRDefault="002A099F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- A Marshmallow World </w:t>
            </w:r>
          </w:p>
          <w:p w14:paraId="6D0A3509" w14:textId="77777777" w:rsidR="00C005A5" w:rsidRPr="00C005A5" w:rsidRDefault="00C005A5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C005A5">
              <w:rPr>
                <w:rFonts w:ascii="Calibri" w:hAnsi="Calibri"/>
                <w:b/>
                <w:sz w:val="16"/>
                <w:szCs w:val="16"/>
              </w:rPr>
              <w:t xml:space="preserve">John Rutter </w:t>
            </w:r>
            <w:r>
              <w:rPr>
                <w:rFonts w:ascii="Calibri" w:hAnsi="Calibri"/>
                <w:b/>
                <w:sz w:val="16"/>
                <w:szCs w:val="16"/>
              </w:rPr>
              <w:t xml:space="preserve"> </w:t>
            </w:r>
            <w:r w:rsidRPr="00C005A5">
              <w:rPr>
                <w:rFonts w:ascii="Calibri" w:hAnsi="Calibri"/>
                <w:b/>
                <w:sz w:val="16"/>
                <w:szCs w:val="16"/>
              </w:rPr>
              <w:t>1945</w:t>
            </w:r>
          </w:p>
          <w:p w14:paraId="3BA1953A" w14:textId="77777777" w:rsidR="00C005A5" w:rsidRPr="009C5944" w:rsidRDefault="00C005A5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Shepherd’s Pipe Carol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40E6AEC2" w14:textId="77777777" w:rsidR="006A63C6" w:rsidRPr="00F34319" w:rsidRDefault="007B5981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F34319">
              <w:rPr>
                <w:rFonts w:ascii="Calibri" w:hAnsi="Calibri"/>
                <w:b/>
                <w:bCs/>
                <w:sz w:val="16"/>
                <w:szCs w:val="16"/>
              </w:rPr>
              <w:t>John C. Hughes  1832</w:t>
            </w:r>
          </w:p>
          <w:p w14:paraId="6CCB1666" w14:textId="77777777" w:rsidR="007B5981" w:rsidRPr="00F34319" w:rsidRDefault="007B5981" w:rsidP="00746657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 w:rsidRPr="00F34319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Ar Hyd Y Nos</w:t>
            </w:r>
          </w:p>
        </w:tc>
      </w:tr>
      <w:tr w:rsidR="00857A88" w:rsidRPr="000A21D6" w14:paraId="4555828B" w14:textId="77777777" w:rsidTr="00C005A5">
        <w:trPr>
          <w:gridAfter w:val="1"/>
          <w:wAfter w:w="10" w:type="dxa"/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6B5B86EE" w14:textId="77777777" w:rsidR="001E40E7" w:rsidRPr="00A205E2" w:rsidRDefault="001E40E7" w:rsidP="001E40E7">
            <w:pPr>
              <w:rPr>
                <w:rFonts w:ascii="Century Gothic" w:hAnsi="Century Gothic"/>
                <w:b/>
                <w:bCs/>
                <w:sz w:val="20"/>
                <w:szCs w:val="32"/>
              </w:rPr>
            </w:pPr>
          </w:p>
          <w:p w14:paraId="31543ED0" w14:textId="77777777" w:rsidR="00857A88" w:rsidRPr="00A205E2" w:rsidRDefault="00857A88" w:rsidP="00185D40">
            <w:pPr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07FA9033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6</w:t>
            </w:r>
          </w:p>
        </w:tc>
        <w:tc>
          <w:tcPr>
            <w:tcW w:w="1851" w:type="dxa"/>
            <w:tcBorders>
              <w:bottom w:val="nil"/>
            </w:tcBorders>
          </w:tcPr>
          <w:p w14:paraId="327AB7D0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7</w:t>
            </w:r>
          </w:p>
          <w:p w14:paraId="28EA84C0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7F37997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8</w:t>
            </w:r>
          </w:p>
          <w:p w14:paraId="628C6667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F41615F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9</w:t>
            </w:r>
          </w:p>
          <w:p w14:paraId="4A415F30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8EDA0EF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30</w:t>
            </w:r>
          </w:p>
          <w:p w14:paraId="5F43CB43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2087" w:type="dxa"/>
            <w:tcBorders>
              <w:bottom w:val="nil"/>
            </w:tcBorders>
          </w:tcPr>
          <w:p w14:paraId="46D9AC65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27B77D7A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0A21D6" w14:paraId="0A4F3F53" w14:textId="77777777" w:rsidTr="00C005A5">
        <w:trPr>
          <w:gridAfter w:val="1"/>
          <w:wAfter w:w="10" w:type="dxa"/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7C7DE46F" w14:textId="77777777" w:rsidR="006A63C6" w:rsidRPr="009C5944" w:rsidRDefault="00D566BE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William Dawson  </w:t>
            </w:r>
            <w:commentRangeStart w:id="0"/>
            <w:r w:rsidRPr="009C5944">
              <w:rPr>
                <w:rFonts w:ascii="Calibri" w:hAnsi="Calibri"/>
                <w:b/>
                <w:sz w:val="16"/>
                <w:szCs w:val="16"/>
              </w:rPr>
              <w:t>1898</w:t>
            </w:r>
            <w:commentRangeEnd w:id="0"/>
            <w:r w:rsidRPr="009C5944">
              <w:rPr>
                <w:rStyle w:val="CommentReference"/>
                <w:rFonts w:ascii="Calibri" w:hAnsi="Calibri"/>
                <w:b/>
              </w:rPr>
              <w:commentReference w:id="0"/>
            </w:r>
          </w:p>
          <w:p w14:paraId="04B183A5" w14:textId="77777777" w:rsidR="007A22DF" w:rsidRPr="009C5944" w:rsidRDefault="007A22DF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Mary Had a Baby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913F43C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D8D6A79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53AAB81" w14:textId="77777777" w:rsidR="006A63C6" w:rsidRPr="009C5944" w:rsidRDefault="00D566BE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Gene Autry  1907</w:t>
            </w:r>
          </w:p>
          <w:p w14:paraId="26D23DF8" w14:textId="77777777" w:rsidR="007A22DF" w:rsidRPr="009C5944" w:rsidRDefault="007A22DF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Here Comes Santa Claus</w:t>
            </w:r>
          </w:p>
          <w:p w14:paraId="6AA01F38" w14:textId="77777777" w:rsidR="007A22DF" w:rsidRPr="009C5944" w:rsidRDefault="007A22DF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</w:p>
          <w:p w14:paraId="1BDA962A" w14:textId="77777777" w:rsidR="007A22DF" w:rsidRPr="009C5944" w:rsidRDefault="007A22DF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Richard B. Smith  1901</w:t>
            </w:r>
          </w:p>
          <w:p w14:paraId="2BBF9589" w14:textId="77777777" w:rsidR="007A22DF" w:rsidRPr="009C5944" w:rsidRDefault="007A22DF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Winter Wonderland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FD87F29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2087" w:type="dxa"/>
            <w:tcBorders>
              <w:top w:val="nil"/>
            </w:tcBorders>
            <w:vAlign w:val="center"/>
          </w:tcPr>
          <w:p w14:paraId="5F93324B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2CFD3E64" w14:textId="77777777" w:rsidR="006A63C6" w:rsidRDefault="006A63C6" w:rsidP="00746657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</w:tbl>
    <w:p w14:paraId="1D3D0116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30"/>
        <w:gridCol w:w="6"/>
        <w:gridCol w:w="9"/>
        <w:gridCol w:w="1206"/>
        <w:gridCol w:w="1851"/>
        <w:gridCol w:w="1852"/>
        <w:gridCol w:w="1851"/>
        <w:gridCol w:w="1852"/>
        <w:gridCol w:w="1851"/>
        <w:gridCol w:w="1852"/>
      </w:tblGrid>
      <w:tr w:rsidR="004E68E4" w:rsidRPr="000A21D6" w14:paraId="0F680261" w14:textId="77777777" w:rsidTr="0010666A">
        <w:trPr>
          <w:trHeight w:hRule="exact" w:val="720"/>
        </w:trPr>
        <w:tc>
          <w:tcPr>
            <w:tcW w:w="12960" w:type="dxa"/>
            <w:gridSpan w:val="10"/>
            <w:vAlign w:val="center"/>
          </w:tcPr>
          <w:p w14:paraId="485F69BB" w14:textId="58D64B14" w:rsidR="004E68E4" w:rsidRPr="003034A9" w:rsidRDefault="003A681F" w:rsidP="006C5A6C">
            <w:pPr>
              <w:jc w:val="center"/>
              <w:rPr>
                <w:rFonts w:ascii="Book Antiqua" w:hAnsi="Book Antiqua"/>
                <w:b/>
                <w:color w:val="FF0000"/>
                <w:sz w:val="44"/>
                <w:szCs w:val="44"/>
              </w:rPr>
            </w:pPr>
            <w:r w:rsidRPr="003034A9">
              <w:rPr>
                <w:rFonts w:ascii="Book Antiqua" w:hAnsi="Book Antiqua"/>
                <w:b/>
                <w:color w:val="FF0000"/>
                <w:sz w:val="44"/>
                <w:szCs w:val="44"/>
              </w:rPr>
              <w:lastRenderedPageBreak/>
              <w:t>OCTOBER 202</w:t>
            </w:r>
            <w:r w:rsidR="00D47994">
              <w:rPr>
                <w:rFonts w:ascii="Book Antiqua" w:hAnsi="Book Antiqua"/>
                <w:b/>
                <w:color w:val="FF0000"/>
                <w:sz w:val="44"/>
                <w:szCs w:val="44"/>
              </w:rPr>
              <w:t>4</w:t>
            </w:r>
          </w:p>
        </w:tc>
      </w:tr>
      <w:tr w:rsidR="00B03520" w:rsidRPr="000A21D6" w14:paraId="79B8FB49" w14:textId="77777777" w:rsidTr="0010666A">
        <w:trPr>
          <w:trHeight w:hRule="exact" w:val="424"/>
        </w:trPr>
        <w:tc>
          <w:tcPr>
            <w:tcW w:w="1851" w:type="dxa"/>
            <w:gridSpan w:val="4"/>
            <w:shd w:val="clear" w:color="auto" w:fill="C0C0C0"/>
            <w:vAlign w:val="center"/>
          </w:tcPr>
          <w:p w14:paraId="242FF5BE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u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5EF33DD5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Mon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3497FCFB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u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45D0F28A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Wedn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7BF56B4D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11225AA4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6DFC0E2E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6A63C6" w:rsidRPr="000A21D6" w14:paraId="0254743D" w14:textId="77777777" w:rsidTr="0010666A">
        <w:trPr>
          <w:trHeight w:hRule="exact" w:val="432"/>
        </w:trPr>
        <w:tc>
          <w:tcPr>
            <w:tcW w:w="636" w:type="dxa"/>
            <w:gridSpan w:val="2"/>
            <w:tcBorders>
              <w:bottom w:val="nil"/>
              <w:right w:val="nil"/>
            </w:tcBorders>
            <w:shd w:val="clear" w:color="auto" w:fill="E6E6E6"/>
          </w:tcPr>
          <w:p w14:paraId="488D1408" w14:textId="77777777" w:rsidR="006A63C6" w:rsidRPr="0086409E" w:rsidRDefault="006A63C6" w:rsidP="00C83F31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15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67466220" w14:textId="77777777" w:rsidR="006A63C6" w:rsidRPr="0086409E" w:rsidRDefault="006A63C6" w:rsidP="00C83F31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22F630F" w14:textId="77777777" w:rsidR="007119B4" w:rsidRPr="00872052" w:rsidRDefault="007119B4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EF7EC79" w14:textId="77777777" w:rsidR="007119B4" w:rsidRPr="00872052" w:rsidRDefault="007119B4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837B65F" w14:textId="77777777" w:rsidR="0036659E" w:rsidRPr="00872052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C5C413E" w14:textId="77777777" w:rsidR="0036659E" w:rsidRPr="00872052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A3F9C20" w14:textId="77777777" w:rsidR="0036659E" w:rsidRPr="00E90436" w:rsidRDefault="006A63C6" w:rsidP="00B74424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</w:t>
            </w: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15553EBC" w14:textId="77777777" w:rsidR="0036659E" w:rsidRPr="00E90436" w:rsidRDefault="006A63C6" w:rsidP="00B74424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</w:t>
            </w:r>
          </w:p>
        </w:tc>
      </w:tr>
      <w:tr w:rsidR="006A63C6" w:rsidRPr="00C83F31" w14:paraId="6FE5941C" w14:textId="77777777" w:rsidTr="0010666A">
        <w:trPr>
          <w:trHeight w:hRule="exact" w:val="979"/>
        </w:trPr>
        <w:tc>
          <w:tcPr>
            <w:tcW w:w="1851" w:type="dxa"/>
            <w:gridSpan w:val="4"/>
            <w:tcBorders>
              <w:top w:val="nil"/>
            </w:tcBorders>
            <w:shd w:val="clear" w:color="auto" w:fill="E6E6E6"/>
            <w:vAlign w:val="center"/>
          </w:tcPr>
          <w:p w14:paraId="7CFBF5A3" w14:textId="77777777" w:rsidR="00612E9A" w:rsidRPr="00C83F31" w:rsidRDefault="00612E9A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90B783C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81076AD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AA5C5BB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49F6C94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31534D8" w14:textId="77777777" w:rsidR="006A63C6" w:rsidRPr="00C83F31" w:rsidRDefault="00384FA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384FA6">
              <w:rPr>
                <w:rFonts w:ascii="Calibri" w:hAnsi="Calibri"/>
                <w:b/>
                <w:bCs/>
                <w:sz w:val="16"/>
                <w:szCs w:val="16"/>
              </w:rPr>
              <w:t xml:space="preserve">Donny Hathaway, 1945 </w:t>
            </w:r>
            <w:r w:rsidRPr="00384FA6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This Christmas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3F991C75" w14:textId="77777777" w:rsidR="006A63C6" w:rsidRPr="00A205E2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</w:tr>
      <w:tr w:rsidR="00857A88" w:rsidRPr="000A21D6" w14:paraId="14D214CB" w14:textId="77777777" w:rsidTr="0010666A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556FEDAE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41FE21A0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3"/>
            <w:tcBorders>
              <w:left w:val="nil"/>
              <w:bottom w:val="nil"/>
            </w:tcBorders>
            <w:shd w:val="clear" w:color="auto" w:fill="E6E6E6"/>
          </w:tcPr>
          <w:p w14:paraId="4D5CC2CD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3</w:t>
            </w:r>
          </w:p>
          <w:p w14:paraId="7AAA1DD7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6B47CC78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3C7C121A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ECF48AE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4</w:t>
            </w:r>
          </w:p>
          <w:p w14:paraId="71244839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  <w:p w14:paraId="17F3AD38" w14:textId="77777777" w:rsidR="0036659E" w:rsidRPr="00E90436" w:rsidRDefault="0036659E" w:rsidP="00B744B7">
            <w:pPr>
              <w:jc w:val="center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A48F038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5</w:t>
            </w:r>
          </w:p>
          <w:p w14:paraId="5B347AFF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075F5CC9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0773DD1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6</w:t>
            </w:r>
          </w:p>
          <w:p w14:paraId="298B80F9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67DFA8A5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A55BA21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7</w:t>
            </w:r>
          </w:p>
          <w:p w14:paraId="15D244F4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3EAC0AA0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92068A0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8</w:t>
            </w:r>
          </w:p>
          <w:p w14:paraId="1B5AAD6D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00BBE646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437DBD55" w14:textId="77777777" w:rsidR="00857A88" w:rsidRPr="00E90436" w:rsidRDefault="00857A88" w:rsidP="00B74424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9</w:t>
            </w:r>
          </w:p>
          <w:p w14:paraId="49D53EAB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0A21D6" w14:paraId="4B2B9267" w14:textId="77777777" w:rsidTr="0010666A">
        <w:trPr>
          <w:trHeight w:hRule="exact" w:val="979"/>
        </w:trPr>
        <w:tc>
          <w:tcPr>
            <w:tcW w:w="1851" w:type="dxa"/>
            <w:gridSpan w:val="4"/>
            <w:tcBorders>
              <w:top w:val="nil"/>
            </w:tcBorders>
            <w:shd w:val="clear" w:color="auto" w:fill="E6E6E6"/>
            <w:vAlign w:val="center"/>
          </w:tcPr>
          <w:p w14:paraId="5A746E16" w14:textId="77777777" w:rsidR="0036659E" w:rsidRPr="00A205E2" w:rsidRDefault="0036659E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FB020A1" w14:textId="77777777" w:rsidR="006A63C6" w:rsidRPr="009C5944" w:rsidRDefault="00B52199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Frederick Edward Weatherly  1843        </w:t>
            </w: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Star of Bethlehem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2E083C6" w14:textId="77777777" w:rsidR="0082171D" w:rsidRPr="00F34319" w:rsidRDefault="0082171D" w:rsidP="0082171D">
            <w:pPr>
              <w:pStyle w:val="NormalWeb"/>
              <w:spacing w:before="0" w:beforeAutospacing="0" w:after="0" w:afterAutospacing="0"/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F34319">
              <w:rPr>
                <w:rFonts w:ascii="Calibri" w:hAnsi="Calibri"/>
                <w:b/>
                <w:bCs/>
                <w:sz w:val="16"/>
                <w:szCs w:val="16"/>
              </w:rPr>
              <w:t>Bob Geldof  1951</w:t>
            </w:r>
          </w:p>
          <w:p w14:paraId="5A2C211D" w14:textId="77777777" w:rsidR="0082171D" w:rsidRPr="00F34319" w:rsidRDefault="0082171D" w:rsidP="0082171D">
            <w:pPr>
              <w:pStyle w:val="NormalWeb"/>
              <w:spacing w:before="0" w:beforeAutospacing="0" w:after="0" w:afterAutospacing="0"/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 w:rsidRPr="00F34319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Do they Know It’s Christmas?</w:t>
            </w:r>
          </w:p>
          <w:p w14:paraId="69FF3BBC" w14:textId="77777777" w:rsidR="006A63C6" w:rsidRDefault="006A63C6" w:rsidP="0082171D">
            <w:pPr>
              <w:pStyle w:val="NormalWeb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FA39234" w14:textId="77777777" w:rsidR="00C92267" w:rsidRPr="00C92267" w:rsidRDefault="00C92267" w:rsidP="00C9226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C92267">
              <w:rPr>
                <w:rFonts w:ascii="Calibri" w:hAnsi="Calibri"/>
                <w:b/>
                <w:bCs/>
                <w:sz w:val="16"/>
                <w:szCs w:val="16"/>
              </w:rPr>
              <w:t xml:space="preserve">Leonard Ahlstrom. 1956 </w:t>
            </w:r>
          </w:p>
          <w:p w14:paraId="412CDF35" w14:textId="77777777" w:rsidR="006A63C6" w:rsidRDefault="00C92267" w:rsidP="00C9226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C92267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The Christmas Shoes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17BDA14" w14:textId="77777777" w:rsidR="006A63C6" w:rsidRPr="009C5944" w:rsidRDefault="00B52199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William Billings  1746</w:t>
            </w:r>
          </w:p>
          <w:p w14:paraId="376A2BB3" w14:textId="77777777" w:rsidR="00B52199" w:rsidRPr="009C5944" w:rsidRDefault="008A6A0B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The </w:t>
            </w:r>
            <w:r w:rsidR="00B52199"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Shepard’s Carol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F1B445F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541AE241" w14:textId="77777777" w:rsidR="00B52199" w:rsidRDefault="00B52199" w:rsidP="00B52199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r w:rsidRPr="009C5944">
              <w:rPr>
                <w:rFonts w:ascii="Calibri" w:hAnsi="Calibri"/>
                <w:sz w:val="16"/>
                <w:szCs w:val="16"/>
              </w:rPr>
              <w:t>Henry W. Simon  1901</w:t>
            </w:r>
          </w:p>
          <w:p w14:paraId="2666A744" w14:textId="77777777" w:rsidR="006A63C6" w:rsidRPr="009C5944" w:rsidRDefault="00691C9C" w:rsidP="00746657">
            <w:pPr>
              <w:jc w:val="center"/>
              <w:rPr>
                <w:rFonts w:ascii="Calibri" w:hAnsi="Calibri"/>
                <w:b/>
                <w:bCs/>
                <w:i/>
                <w:color w:val="538135"/>
                <w:sz w:val="16"/>
                <w:szCs w:val="16"/>
              </w:rPr>
            </w:pPr>
            <w:r w:rsidRPr="009C5944">
              <w:rPr>
                <w:rFonts w:ascii="Calibri" w:hAnsi="Calibri"/>
                <w:i/>
                <w:color w:val="538135"/>
                <w:sz w:val="16"/>
                <w:szCs w:val="16"/>
              </w:rPr>
              <w:t>A Treasury of Christmas Songs and Carols</w:t>
            </w:r>
          </w:p>
        </w:tc>
      </w:tr>
      <w:tr w:rsidR="00857A88" w:rsidRPr="00E90436" w14:paraId="7348359C" w14:textId="77777777" w:rsidTr="0010666A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619C43D2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42E2B74A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3"/>
            <w:tcBorders>
              <w:left w:val="nil"/>
              <w:bottom w:val="nil"/>
            </w:tcBorders>
            <w:shd w:val="clear" w:color="auto" w:fill="E6E6E6"/>
          </w:tcPr>
          <w:p w14:paraId="0E9E7039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0</w:t>
            </w:r>
          </w:p>
        </w:tc>
        <w:tc>
          <w:tcPr>
            <w:tcW w:w="1851" w:type="dxa"/>
            <w:tcBorders>
              <w:bottom w:val="nil"/>
            </w:tcBorders>
          </w:tcPr>
          <w:p w14:paraId="6F43E21E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color w:val="FF0000"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color w:val="FF0000"/>
                <w:sz w:val="28"/>
                <w:szCs w:val="28"/>
              </w:rPr>
              <w:t>11</w:t>
            </w:r>
          </w:p>
          <w:p w14:paraId="1A468792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ECBAA75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2</w:t>
            </w:r>
          </w:p>
          <w:p w14:paraId="065709BF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41DA38D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3</w:t>
            </w:r>
          </w:p>
          <w:p w14:paraId="101836C9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BFA7957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4</w:t>
            </w:r>
          </w:p>
          <w:p w14:paraId="230DBA8D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0BA72AF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5</w:t>
            </w:r>
          </w:p>
          <w:p w14:paraId="6BCE9E01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709084EC" w14:textId="77777777" w:rsidR="000E2BC2" w:rsidRPr="00E90436" w:rsidRDefault="00857A88" w:rsidP="00B74424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6</w:t>
            </w:r>
          </w:p>
        </w:tc>
      </w:tr>
      <w:tr w:rsidR="006A63C6" w:rsidRPr="000A21D6" w14:paraId="6A2F6E70" w14:textId="77777777" w:rsidTr="0010666A">
        <w:trPr>
          <w:trHeight w:hRule="exact" w:val="979"/>
        </w:trPr>
        <w:tc>
          <w:tcPr>
            <w:tcW w:w="1851" w:type="dxa"/>
            <w:gridSpan w:val="4"/>
            <w:tcBorders>
              <w:top w:val="nil"/>
            </w:tcBorders>
            <w:shd w:val="clear" w:color="auto" w:fill="E6E6E6"/>
            <w:vAlign w:val="center"/>
          </w:tcPr>
          <w:p w14:paraId="343DA6D2" w14:textId="77777777" w:rsidR="007F4008" w:rsidRPr="007F4008" w:rsidRDefault="007F4008" w:rsidP="007F4008">
            <w:pPr>
              <w:pStyle w:val="NormalWeb"/>
              <w:spacing w:before="0" w:beforeAutospacing="0" w:after="0" w:afterAutospacing="0"/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sz w:val="16"/>
                <w:szCs w:val="16"/>
              </w:rPr>
              <w:t xml:space="preserve">James “Midge” Ure </w:t>
            </w:r>
            <w:r w:rsidRPr="007F4008">
              <w:rPr>
                <w:rFonts w:ascii="Calibri" w:hAnsi="Calibri"/>
                <w:b/>
                <w:bCs/>
                <w:sz w:val="16"/>
                <w:szCs w:val="16"/>
              </w:rPr>
              <w:t xml:space="preserve"> 195</w:t>
            </w:r>
            <w:r>
              <w:rPr>
                <w:rFonts w:ascii="Calibri" w:hAnsi="Calibri"/>
                <w:b/>
                <w:bCs/>
                <w:sz w:val="16"/>
                <w:szCs w:val="16"/>
              </w:rPr>
              <w:t>3</w:t>
            </w:r>
          </w:p>
          <w:p w14:paraId="3C359796" w14:textId="77777777" w:rsidR="007F4008" w:rsidRPr="007F4008" w:rsidRDefault="007F4008" w:rsidP="007F4008">
            <w:pPr>
              <w:pStyle w:val="NormalWeb"/>
              <w:spacing w:before="0" w:beforeAutospacing="0" w:after="0" w:afterAutospacing="0"/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 w:rsidRPr="007F4008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Do they Know It’s Christmas?</w:t>
            </w:r>
          </w:p>
          <w:p w14:paraId="6F053267" w14:textId="77777777" w:rsidR="006A63C6" w:rsidRPr="00A205E2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56B7C40" w14:textId="77777777" w:rsidR="006A63C6" w:rsidRPr="00F34319" w:rsidRDefault="00DA7FF9" w:rsidP="00746657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  <w:r w:rsidRPr="00F34319">
              <w:rPr>
                <w:rFonts w:ascii="Calibri" w:hAnsi="Calibri"/>
                <w:b/>
                <w:bCs/>
                <w:color w:val="660066"/>
              </w:rPr>
              <w:t>Columbus Day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78A6D33" w14:textId="77777777" w:rsidR="006A63C6" w:rsidRPr="009C5944" w:rsidRDefault="00B52199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Ralph Vaughan Williams 1872</w:t>
            </w:r>
          </w:p>
          <w:p w14:paraId="148C4873" w14:textId="77777777" w:rsidR="00CE12AE" w:rsidRPr="009C5944" w:rsidRDefault="00BF203D" w:rsidP="00CE12AE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- </w:t>
            </w:r>
            <w:r w:rsidR="00CE12AE"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Fantasia on Christmas Carols</w:t>
            </w:r>
          </w:p>
          <w:p w14:paraId="64C40E43" w14:textId="77777777" w:rsidR="00CE12AE" w:rsidRPr="009C5944" w:rsidRDefault="00BF203D" w:rsidP="00CE12AE">
            <w:pPr>
              <w:jc w:val="center"/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</w:pPr>
            <w:r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  <w:t xml:space="preserve">- </w:t>
            </w:r>
            <w:r w:rsidR="00CE12AE" w:rsidRPr="009C5944"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  <w:t>Oxford Book of Carols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063F9CE" w14:textId="77777777" w:rsidR="0082171D" w:rsidRPr="0082171D" w:rsidRDefault="0082171D" w:rsidP="0082171D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82171D">
              <w:rPr>
                <w:rFonts w:ascii="Calibri" w:hAnsi="Calibri"/>
                <w:b/>
                <w:bCs/>
                <w:sz w:val="16"/>
                <w:szCs w:val="16"/>
              </w:rPr>
              <w:t>T</w:t>
            </w:r>
            <w:r>
              <w:rPr>
                <w:rFonts w:ascii="Calibri" w:hAnsi="Calibri"/>
                <w:b/>
                <w:bCs/>
                <w:sz w:val="16"/>
                <w:szCs w:val="16"/>
              </w:rPr>
              <w:t>albert Hague  1920</w:t>
            </w:r>
          </w:p>
          <w:p w14:paraId="26732908" w14:textId="77777777" w:rsidR="006A63C6" w:rsidRDefault="0082171D" w:rsidP="0082171D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82171D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You’re a Mean One, Mister Grinch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2AF9DF8A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F017D7C" w14:textId="77777777" w:rsidR="006A63C6" w:rsidRPr="009C5944" w:rsidRDefault="00B52199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Ballard Macdonald 1882</w:t>
            </w:r>
          </w:p>
          <w:p w14:paraId="0737DB69" w14:textId="77777777" w:rsidR="00B52199" w:rsidRPr="009C5944" w:rsidRDefault="008A6A0B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Parade of the Wooden Soldiers</w:t>
            </w:r>
          </w:p>
          <w:p w14:paraId="04E90B10" w14:textId="77777777" w:rsidR="00B52199" w:rsidRPr="009C5944" w:rsidRDefault="00B52199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Robert Wells  1922</w:t>
            </w:r>
          </w:p>
          <w:p w14:paraId="7B5A15F6" w14:textId="77777777" w:rsidR="00B52199" w:rsidRPr="009C5944" w:rsidRDefault="00B52199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The Christmas Song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4A098490" w14:textId="77777777" w:rsidR="006A63C6" w:rsidRPr="00691C9C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</w:tr>
      <w:tr w:rsidR="00857A88" w:rsidRPr="000A21D6" w14:paraId="385DE647" w14:textId="77777777" w:rsidTr="0010666A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38ACAEA2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53B43E90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3"/>
            <w:tcBorders>
              <w:left w:val="nil"/>
              <w:bottom w:val="nil"/>
            </w:tcBorders>
            <w:shd w:val="clear" w:color="auto" w:fill="E6E6E6"/>
          </w:tcPr>
          <w:p w14:paraId="44D0FF9E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7</w:t>
            </w:r>
          </w:p>
          <w:p w14:paraId="20EB1A0E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765353C3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5C16762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8</w:t>
            </w:r>
          </w:p>
          <w:p w14:paraId="17A80B12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4BD7DBE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9</w:t>
            </w:r>
          </w:p>
          <w:p w14:paraId="148DB173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ADD50F0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0</w:t>
            </w:r>
          </w:p>
          <w:p w14:paraId="3776B798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606E02BB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1</w:t>
            </w:r>
          </w:p>
          <w:p w14:paraId="776BA8D5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838D89B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2</w:t>
            </w:r>
          </w:p>
          <w:p w14:paraId="37DA9B6F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5889C52B" w14:textId="77777777" w:rsidR="00A4488C" w:rsidRPr="00E90436" w:rsidRDefault="00857A88" w:rsidP="00B74424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3</w:t>
            </w:r>
          </w:p>
        </w:tc>
      </w:tr>
      <w:tr w:rsidR="006A63C6" w:rsidRPr="000A21D6" w14:paraId="46F77F55" w14:textId="77777777" w:rsidTr="0010666A">
        <w:trPr>
          <w:trHeight w:hRule="exact" w:val="979"/>
        </w:trPr>
        <w:tc>
          <w:tcPr>
            <w:tcW w:w="1851" w:type="dxa"/>
            <w:gridSpan w:val="4"/>
            <w:tcBorders>
              <w:top w:val="nil"/>
            </w:tcBorders>
            <w:shd w:val="clear" w:color="auto" w:fill="E6E6E6"/>
            <w:vAlign w:val="center"/>
          </w:tcPr>
          <w:p w14:paraId="0557FB9A" w14:textId="77777777" w:rsidR="00A535E3" w:rsidRPr="00A205E2" w:rsidRDefault="00A535E3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B5BF334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18DC478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6B6FA60" w14:textId="77777777" w:rsidR="006A63C6" w:rsidRPr="009C5944" w:rsidRDefault="00691C9C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Charles Ives  1874</w:t>
            </w:r>
          </w:p>
          <w:p w14:paraId="54AFF2FD" w14:textId="77777777" w:rsidR="00CE12AE" w:rsidRPr="009C5944" w:rsidRDefault="00CE12AE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A Christmas Carol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D09C400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AB12A02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79A59239" w14:textId="77777777" w:rsidR="006A63C6" w:rsidRPr="009C5944" w:rsidRDefault="00691C9C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Robert S</w:t>
            </w:r>
            <w:r w:rsidR="00C92267">
              <w:rPr>
                <w:rFonts w:ascii="Calibri" w:hAnsi="Calibri"/>
                <w:b/>
                <w:sz w:val="16"/>
                <w:szCs w:val="16"/>
              </w:rPr>
              <w:t xml:space="preserve">. 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>Bridges  1844</w:t>
            </w:r>
          </w:p>
          <w:p w14:paraId="5FE78C84" w14:textId="77777777" w:rsidR="008A6A0B" w:rsidRDefault="008A6A0B" w:rsidP="00746657">
            <w:pPr>
              <w:jc w:val="center"/>
              <w:rPr>
                <w:rFonts w:ascii="Calibri" w:hAnsi="Calibri"/>
                <w:b/>
                <w:i/>
                <w:iCs/>
                <w:color w:val="0070C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0070C0"/>
                <w:sz w:val="16"/>
                <w:szCs w:val="16"/>
              </w:rPr>
              <w:t>Jesu, Joy of Man’s Desiring</w:t>
            </w:r>
          </w:p>
          <w:p w14:paraId="51068EE0" w14:textId="77777777" w:rsidR="00C92267" w:rsidRPr="00C92267" w:rsidRDefault="00C92267" w:rsidP="00C9226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C92267">
              <w:rPr>
                <w:rFonts w:ascii="Calibri" w:hAnsi="Calibri"/>
                <w:b/>
                <w:bCs/>
                <w:sz w:val="16"/>
                <w:szCs w:val="16"/>
              </w:rPr>
              <w:t>Ellie Greenwich, 1940</w:t>
            </w:r>
          </w:p>
          <w:p w14:paraId="03A408F0" w14:textId="77777777" w:rsidR="00C92267" w:rsidRPr="009C5944" w:rsidRDefault="00C92267" w:rsidP="00C92267">
            <w:pPr>
              <w:jc w:val="center"/>
              <w:rPr>
                <w:rFonts w:ascii="Calibri" w:hAnsi="Calibri"/>
                <w:b/>
                <w:i/>
                <w:iCs/>
                <w:color w:val="0070C0"/>
                <w:sz w:val="16"/>
                <w:szCs w:val="16"/>
              </w:rPr>
            </w:pPr>
            <w:r w:rsidRPr="00C92267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Christmas (Baby Please Come Home)</w:t>
            </w:r>
          </w:p>
        </w:tc>
      </w:tr>
      <w:tr w:rsidR="00857A88" w:rsidRPr="000A21D6" w14:paraId="56923E06" w14:textId="77777777" w:rsidTr="0010666A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1FDCB6CC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715D7E8E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3"/>
            <w:tcBorders>
              <w:left w:val="nil"/>
              <w:bottom w:val="nil"/>
            </w:tcBorders>
            <w:shd w:val="clear" w:color="auto" w:fill="E6E6E6"/>
          </w:tcPr>
          <w:p w14:paraId="2ACD149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4</w:t>
            </w:r>
          </w:p>
        </w:tc>
        <w:tc>
          <w:tcPr>
            <w:tcW w:w="1851" w:type="dxa"/>
            <w:tcBorders>
              <w:bottom w:val="nil"/>
            </w:tcBorders>
          </w:tcPr>
          <w:p w14:paraId="189C6470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5</w:t>
            </w:r>
          </w:p>
          <w:p w14:paraId="42C5E644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D1FA6C7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6</w:t>
            </w:r>
          </w:p>
          <w:p w14:paraId="024E059A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639883E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7</w:t>
            </w:r>
          </w:p>
          <w:p w14:paraId="682C54D7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7BFB449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8</w:t>
            </w:r>
          </w:p>
          <w:p w14:paraId="60740632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E1E9669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9</w:t>
            </w:r>
          </w:p>
          <w:p w14:paraId="567D29B6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1AB616B8" w14:textId="77777777" w:rsidR="00A4488C" w:rsidRPr="00E90436" w:rsidRDefault="00857A88" w:rsidP="00B74424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30</w:t>
            </w:r>
          </w:p>
        </w:tc>
      </w:tr>
      <w:tr w:rsidR="006A63C6" w:rsidRPr="000A21D6" w14:paraId="145DCEE2" w14:textId="77777777" w:rsidTr="0010666A">
        <w:trPr>
          <w:trHeight w:hRule="exact" w:val="979"/>
        </w:trPr>
        <w:tc>
          <w:tcPr>
            <w:tcW w:w="1851" w:type="dxa"/>
            <w:gridSpan w:val="4"/>
            <w:tcBorders>
              <w:top w:val="nil"/>
            </w:tcBorders>
            <w:shd w:val="clear" w:color="auto" w:fill="E6E6E6"/>
            <w:vAlign w:val="center"/>
          </w:tcPr>
          <w:p w14:paraId="43625A53" w14:textId="77777777" w:rsidR="006A63C6" w:rsidRPr="00A205E2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F2FFC71" w14:textId="77777777" w:rsidR="006A63C6" w:rsidRPr="009C5944" w:rsidRDefault="00E12889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Placide Cappeau  1808</w:t>
            </w:r>
          </w:p>
          <w:p w14:paraId="5EF4502B" w14:textId="77777777" w:rsidR="00E12889" w:rsidRPr="009C5944" w:rsidRDefault="00E12889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Cantique de Noel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DB468A5" w14:textId="77777777" w:rsidR="006A63C6" w:rsidRPr="009C5944" w:rsidRDefault="00691C9C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bCs/>
                <w:sz w:val="16"/>
                <w:szCs w:val="16"/>
              </w:rPr>
              <w:t>Henry Thomas Smart  1813</w:t>
            </w:r>
          </w:p>
          <w:p w14:paraId="6D1F78C6" w14:textId="77777777" w:rsidR="00CE12AE" w:rsidRPr="00CE12AE" w:rsidRDefault="00CE12AE" w:rsidP="00746657">
            <w:pPr>
              <w:jc w:val="center"/>
              <w:rPr>
                <w:rFonts w:ascii="Century Gothic" w:hAnsi="Century Gothic"/>
                <w:b/>
                <w:bCs/>
                <w:i/>
                <w:iCs/>
                <w:color w:val="FF0000"/>
                <w:sz w:val="32"/>
                <w:szCs w:val="32"/>
              </w:rPr>
            </w:pPr>
            <w:r w:rsidRPr="009C5944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Angels From the Realms of Glory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B694747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0E058AB" w14:textId="77777777" w:rsidR="006A63C6" w:rsidRPr="009C5944" w:rsidRDefault="00691C9C" w:rsidP="00691C9C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John Henry Hopkins</w:t>
            </w:r>
            <w:r w:rsidRPr="00691C9C">
              <w:rPr>
                <w:b/>
              </w:rPr>
              <w:t xml:space="preserve"> 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>1820</w:t>
            </w:r>
          </w:p>
          <w:p w14:paraId="79B664EB" w14:textId="77777777" w:rsidR="00691C9C" w:rsidRPr="00691C9C" w:rsidRDefault="00691C9C" w:rsidP="00691C9C">
            <w:pPr>
              <w:jc w:val="center"/>
              <w:rPr>
                <w:rFonts w:ascii="Century Gothic" w:hAnsi="Century Gothic"/>
                <w:b/>
                <w:i/>
                <w:iCs/>
                <w:color w:val="FF0000"/>
                <w:sz w:val="32"/>
                <w:szCs w:val="32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We Three Kings of Orient Are 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54A928A" w14:textId="77777777" w:rsidR="006A63C6" w:rsidRPr="009C5944" w:rsidRDefault="00691C9C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James Cavanaugh  1892</w:t>
            </w:r>
          </w:p>
          <w:p w14:paraId="78E4AC0B" w14:textId="77777777" w:rsidR="008A6A0B" w:rsidRDefault="008A6A0B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Christmas in Killarney</w:t>
            </w:r>
          </w:p>
          <w:p w14:paraId="77A9221F" w14:textId="77777777" w:rsidR="00F27BB3" w:rsidRDefault="00F27BB3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</w:p>
          <w:p w14:paraId="2E8EF07B" w14:textId="77777777" w:rsidR="00F27BB3" w:rsidRPr="00F27BB3" w:rsidRDefault="00F27BB3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F27BB3">
              <w:rPr>
                <w:rFonts w:ascii="Calibri" w:hAnsi="Calibri"/>
                <w:b/>
                <w:sz w:val="16"/>
                <w:szCs w:val="16"/>
              </w:rPr>
              <w:t>Harold Darke  1888</w:t>
            </w:r>
          </w:p>
          <w:p w14:paraId="3CAC63D8" w14:textId="77777777" w:rsidR="00F27BB3" w:rsidRPr="009C5944" w:rsidRDefault="00F27BB3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In the Bleak Mid-Winter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3C7F220C" w14:textId="77777777" w:rsidR="006A63C6" w:rsidRPr="009C5944" w:rsidRDefault="00691C9C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John Freeman Young  1820</w:t>
            </w:r>
          </w:p>
          <w:p w14:paraId="7449F242" w14:textId="77777777" w:rsidR="00CE12AE" w:rsidRDefault="00CE12AE" w:rsidP="00746657">
            <w:pPr>
              <w:jc w:val="center"/>
              <w:rPr>
                <w:rFonts w:ascii="Calibri" w:hAnsi="Calibri"/>
                <w:b/>
                <w:i/>
                <w:iCs/>
                <w:color w:val="0070C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0070C0"/>
                <w:sz w:val="16"/>
                <w:szCs w:val="16"/>
              </w:rPr>
              <w:t>Silent Night</w:t>
            </w:r>
          </w:p>
          <w:p w14:paraId="53DFCE41" w14:textId="77777777" w:rsidR="00384FA6" w:rsidRPr="00DC6DF1" w:rsidRDefault="00384FA6" w:rsidP="00384FA6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sz w:val="16"/>
                <w:szCs w:val="16"/>
              </w:rPr>
              <w:t>Buddy Greene</w:t>
            </w:r>
            <w:r w:rsidRPr="00DC6DF1">
              <w:rPr>
                <w:rFonts w:ascii="Calibri" w:hAnsi="Calibri"/>
                <w:b/>
                <w:bCs/>
                <w:sz w:val="16"/>
                <w:szCs w:val="16"/>
              </w:rPr>
              <w:t>, 195</w:t>
            </w:r>
            <w:r>
              <w:rPr>
                <w:rFonts w:ascii="Calibri" w:hAnsi="Calibri"/>
                <w:b/>
                <w:bCs/>
                <w:sz w:val="16"/>
                <w:szCs w:val="16"/>
              </w:rPr>
              <w:t>3</w:t>
            </w:r>
          </w:p>
          <w:p w14:paraId="4BF86C41" w14:textId="77777777" w:rsidR="00384FA6" w:rsidRPr="009C5944" w:rsidRDefault="00384FA6" w:rsidP="00384FA6">
            <w:pPr>
              <w:jc w:val="center"/>
              <w:rPr>
                <w:rFonts w:ascii="Calibri" w:hAnsi="Calibri"/>
                <w:b/>
                <w:i/>
                <w:iCs/>
                <w:color w:val="0070C0"/>
                <w:sz w:val="16"/>
                <w:szCs w:val="16"/>
              </w:rPr>
            </w:pPr>
            <w:r w:rsidRPr="00DC6DF1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 xml:space="preserve"> Mary Did You Know?</w:t>
            </w:r>
          </w:p>
        </w:tc>
      </w:tr>
      <w:tr w:rsidR="003C6E1F" w:rsidRPr="000A21D6" w14:paraId="7FE74938" w14:textId="77777777" w:rsidTr="003034A9">
        <w:trPr>
          <w:trHeight w:hRule="exact" w:val="532"/>
        </w:trPr>
        <w:tc>
          <w:tcPr>
            <w:tcW w:w="645" w:type="dxa"/>
            <w:gridSpan w:val="3"/>
            <w:tcBorders>
              <w:bottom w:val="nil"/>
              <w:right w:val="nil"/>
            </w:tcBorders>
            <w:shd w:val="clear" w:color="auto" w:fill="E6E6E6"/>
          </w:tcPr>
          <w:p w14:paraId="6DD682B3" w14:textId="77777777" w:rsidR="003C6E1F" w:rsidRPr="00A205E2" w:rsidRDefault="003C6E1F" w:rsidP="00B74424">
            <w:pPr>
              <w:rPr>
                <w:rFonts w:ascii="Century Gothic" w:hAnsi="Century Gothic"/>
                <w:b/>
                <w:bCs/>
                <w:sz w:val="20"/>
                <w:szCs w:val="32"/>
              </w:rPr>
            </w:pPr>
          </w:p>
          <w:p w14:paraId="5960FB9F" w14:textId="77777777" w:rsidR="003C6E1F" w:rsidRPr="00A205E2" w:rsidRDefault="003C6E1F" w:rsidP="00B74424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206" w:type="dxa"/>
            <w:tcBorders>
              <w:left w:val="nil"/>
              <w:bottom w:val="nil"/>
            </w:tcBorders>
            <w:shd w:val="clear" w:color="auto" w:fill="E6E6E6"/>
          </w:tcPr>
          <w:p w14:paraId="78A1E07E" w14:textId="77777777" w:rsidR="003C6E1F" w:rsidRPr="00E90436" w:rsidRDefault="00B74424" w:rsidP="00B74424">
            <w:pPr>
              <w:jc w:val="right"/>
              <w:rPr>
                <w:rFonts w:ascii="Century Gothic" w:hAnsi="Century Gothic"/>
                <w:b/>
                <w:bCs/>
                <w:color w:val="FF0000"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color w:val="FF0000"/>
                <w:sz w:val="28"/>
                <w:szCs w:val="28"/>
              </w:rPr>
              <w:t>31</w:t>
            </w:r>
          </w:p>
        </w:tc>
        <w:tc>
          <w:tcPr>
            <w:tcW w:w="1851" w:type="dxa"/>
            <w:tcBorders>
              <w:bottom w:val="nil"/>
            </w:tcBorders>
          </w:tcPr>
          <w:p w14:paraId="752E4AE4" w14:textId="77777777" w:rsidR="003C6E1F" w:rsidRPr="00E90436" w:rsidRDefault="003C6E1F" w:rsidP="00B74424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BFBF641" w14:textId="77777777" w:rsidR="003C6E1F" w:rsidRPr="00DA06B0" w:rsidRDefault="003C6E1F" w:rsidP="00B7442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C22E4F7" w14:textId="77777777" w:rsidR="003C6E1F" w:rsidRPr="00DA06B0" w:rsidRDefault="003C6E1F" w:rsidP="00B7442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1B6D144" w14:textId="77777777" w:rsidR="003C6E1F" w:rsidRPr="00DA06B0" w:rsidRDefault="003C6E1F" w:rsidP="00B7442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D86E902" w14:textId="77777777" w:rsidR="003C6E1F" w:rsidRPr="00DA06B0" w:rsidRDefault="003C6E1F" w:rsidP="00B7442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5BA5BA41" w14:textId="77777777" w:rsidR="003C6E1F" w:rsidRPr="00DA06B0" w:rsidRDefault="003C6E1F" w:rsidP="00B7442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3C6E1F" w:rsidRPr="000A21D6" w14:paraId="4DCD34BE" w14:textId="77777777" w:rsidTr="0010666A">
        <w:trPr>
          <w:trHeight w:hRule="exact" w:val="979"/>
        </w:trPr>
        <w:tc>
          <w:tcPr>
            <w:tcW w:w="1851" w:type="dxa"/>
            <w:gridSpan w:val="4"/>
            <w:tcBorders>
              <w:top w:val="nil"/>
            </w:tcBorders>
            <w:shd w:val="clear" w:color="auto" w:fill="E6E6E6"/>
            <w:vAlign w:val="center"/>
          </w:tcPr>
          <w:p w14:paraId="66F0E1FA" w14:textId="77777777" w:rsidR="003C6E1F" w:rsidRPr="003034A9" w:rsidRDefault="00D75F1E" w:rsidP="008B47C5">
            <w:pPr>
              <w:jc w:val="center"/>
              <w:rPr>
                <w:rFonts w:ascii="Book Antiqua" w:hAnsi="Book Antiqua"/>
                <w:b/>
                <w:bCs/>
                <w:color w:val="660066"/>
              </w:rPr>
            </w:pPr>
            <w:r w:rsidRPr="003034A9">
              <w:rPr>
                <w:rFonts w:ascii="Book Antiqua" w:hAnsi="Book Antiqua"/>
                <w:b/>
                <w:bCs/>
                <w:color w:val="660066"/>
              </w:rPr>
              <w:t>HALLOWEEN</w:t>
            </w:r>
          </w:p>
          <w:p w14:paraId="421A1EBE" w14:textId="77777777" w:rsidR="00D75F1E" w:rsidRPr="00F34319" w:rsidRDefault="00D75F1E" w:rsidP="008B47C5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  <w:p w14:paraId="7F1A4094" w14:textId="77777777" w:rsidR="00691C9C" w:rsidRPr="009C5944" w:rsidRDefault="00691C9C" w:rsidP="008B47C5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Erik  Routley 1917</w:t>
            </w:r>
          </w:p>
          <w:p w14:paraId="2D2C5AA3" w14:textId="77777777" w:rsidR="00CE12AE" w:rsidRPr="009C5944" w:rsidRDefault="00CE12AE" w:rsidP="008B47C5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The English Carol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99DF636" w14:textId="77777777" w:rsidR="003C6E1F" w:rsidRDefault="003C6E1F" w:rsidP="008B47C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BFB24AC" w14:textId="77777777" w:rsidR="003C6E1F" w:rsidRDefault="003C6E1F" w:rsidP="008B47C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CBAB705" w14:textId="77777777" w:rsidR="003C6E1F" w:rsidRDefault="003C6E1F" w:rsidP="008B47C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20C212B" w14:textId="77777777" w:rsidR="003C6E1F" w:rsidRDefault="003C6E1F" w:rsidP="008B47C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6614D1C" w14:textId="77777777" w:rsidR="003C6E1F" w:rsidRDefault="003C6E1F" w:rsidP="008B47C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2DD7E086" w14:textId="77777777" w:rsidR="003C6E1F" w:rsidRDefault="003C6E1F" w:rsidP="008B47C5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</w:tbl>
    <w:p w14:paraId="546D427A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30"/>
        <w:gridCol w:w="6"/>
        <w:gridCol w:w="1215"/>
        <w:gridCol w:w="1851"/>
        <w:gridCol w:w="1852"/>
        <w:gridCol w:w="1851"/>
        <w:gridCol w:w="1852"/>
        <w:gridCol w:w="1851"/>
        <w:gridCol w:w="1852"/>
      </w:tblGrid>
      <w:tr w:rsidR="004E68E4" w:rsidRPr="000A21D6" w14:paraId="459AE672" w14:textId="77777777" w:rsidTr="008B47C5">
        <w:trPr>
          <w:trHeight w:hRule="exact" w:val="720"/>
        </w:trPr>
        <w:tc>
          <w:tcPr>
            <w:tcW w:w="12960" w:type="dxa"/>
            <w:gridSpan w:val="9"/>
            <w:vAlign w:val="center"/>
          </w:tcPr>
          <w:p w14:paraId="7E9C19E8" w14:textId="3868AA49" w:rsidR="004E68E4" w:rsidRPr="003034A9" w:rsidRDefault="003A681F" w:rsidP="006C5A6C">
            <w:pPr>
              <w:jc w:val="center"/>
              <w:rPr>
                <w:rFonts w:ascii="Book Antiqua" w:hAnsi="Book Antiqua"/>
                <w:b/>
                <w:color w:val="FF0000"/>
                <w:sz w:val="44"/>
                <w:szCs w:val="44"/>
              </w:rPr>
            </w:pPr>
            <w:r w:rsidRPr="003034A9">
              <w:rPr>
                <w:rFonts w:ascii="Book Antiqua" w:hAnsi="Book Antiqua"/>
                <w:b/>
                <w:color w:val="FF0000"/>
                <w:sz w:val="44"/>
                <w:szCs w:val="44"/>
              </w:rPr>
              <w:lastRenderedPageBreak/>
              <w:t>NOVEMBER 202</w:t>
            </w:r>
            <w:r w:rsidR="00D47994">
              <w:rPr>
                <w:rFonts w:ascii="Book Antiqua" w:hAnsi="Book Antiqua"/>
                <w:b/>
                <w:color w:val="FF0000"/>
                <w:sz w:val="44"/>
                <w:szCs w:val="44"/>
              </w:rPr>
              <w:t>4</w:t>
            </w:r>
          </w:p>
        </w:tc>
      </w:tr>
      <w:tr w:rsidR="00B03520" w:rsidRPr="000A21D6" w14:paraId="72D1766E" w14:textId="77777777" w:rsidTr="008B47C5">
        <w:trPr>
          <w:trHeight w:hRule="exact" w:val="424"/>
        </w:trPr>
        <w:tc>
          <w:tcPr>
            <w:tcW w:w="1851" w:type="dxa"/>
            <w:gridSpan w:val="3"/>
            <w:shd w:val="clear" w:color="auto" w:fill="C0C0C0"/>
            <w:vAlign w:val="center"/>
          </w:tcPr>
          <w:p w14:paraId="62878558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u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04136A52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Mon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77E28E19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u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49724BC5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Wedn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40D1939E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4318E013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2C592447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6A63C6" w:rsidRPr="000A21D6" w14:paraId="55439FAC" w14:textId="77777777" w:rsidTr="008B47C5">
        <w:trPr>
          <w:trHeight w:hRule="exact" w:val="432"/>
        </w:trPr>
        <w:tc>
          <w:tcPr>
            <w:tcW w:w="636" w:type="dxa"/>
            <w:gridSpan w:val="2"/>
            <w:tcBorders>
              <w:bottom w:val="nil"/>
              <w:right w:val="nil"/>
            </w:tcBorders>
            <w:shd w:val="clear" w:color="auto" w:fill="E6E6E6"/>
          </w:tcPr>
          <w:p w14:paraId="68B95477" w14:textId="77777777" w:rsidR="006A63C6" w:rsidRPr="00612E9A" w:rsidRDefault="006A63C6" w:rsidP="00C83F31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28EA58D6" w14:textId="77777777" w:rsidR="006A63C6" w:rsidRPr="0086409E" w:rsidRDefault="006A63C6" w:rsidP="00C83F31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15" w:type="dxa"/>
            <w:tcBorders>
              <w:left w:val="nil"/>
              <w:bottom w:val="nil"/>
            </w:tcBorders>
            <w:shd w:val="clear" w:color="auto" w:fill="E6E6E6"/>
          </w:tcPr>
          <w:p w14:paraId="415ECA08" w14:textId="77777777" w:rsidR="006A63C6" w:rsidRPr="0086409E" w:rsidRDefault="006A63C6" w:rsidP="00A205E2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C7968E6" w14:textId="77777777" w:rsidR="006A63C6" w:rsidRPr="00E90436" w:rsidRDefault="006A63C6" w:rsidP="00C83F31">
            <w:pPr>
              <w:autoSpaceDE w:val="0"/>
              <w:autoSpaceDN w:val="0"/>
              <w:adjustRightInd w:val="0"/>
              <w:spacing w:line="360" w:lineRule="exact"/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</w:t>
            </w:r>
          </w:p>
          <w:p w14:paraId="08BA3126" w14:textId="77777777" w:rsidR="007119B4" w:rsidRPr="00E90436" w:rsidRDefault="007119B4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69FC405D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</w:t>
            </w:r>
          </w:p>
          <w:p w14:paraId="0D3E2D85" w14:textId="77777777" w:rsidR="007119B4" w:rsidRPr="00E90436" w:rsidRDefault="007119B4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564F2DA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3</w:t>
            </w:r>
          </w:p>
          <w:p w14:paraId="2CC55D21" w14:textId="77777777" w:rsidR="0036659E" w:rsidRPr="00E90436" w:rsidRDefault="0036659E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A927CDA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4</w:t>
            </w:r>
          </w:p>
          <w:p w14:paraId="50CC8412" w14:textId="2259908F" w:rsidR="0036659E" w:rsidRPr="00E90436" w:rsidRDefault="00D47994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  <w:r>
              <w:rPr>
                <w:rFonts w:ascii="Century Gothic" w:hAnsi="Century Gothic"/>
                <w:sz w:val="28"/>
                <w:szCs w:val="28"/>
              </w:rPr>
              <w:t>4</w:t>
            </w:r>
          </w:p>
        </w:tc>
        <w:tc>
          <w:tcPr>
            <w:tcW w:w="1851" w:type="dxa"/>
            <w:tcBorders>
              <w:bottom w:val="nil"/>
            </w:tcBorders>
          </w:tcPr>
          <w:p w14:paraId="50F38E50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5</w:t>
            </w:r>
          </w:p>
          <w:p w14:paraId="2AA782DB" w14:textId="77777777" w:rsidR="0036659E" w:rsidRPr="00E90436" w:rsidRDefault="0036659E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7753E5B2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6</w:t>
            </w:r>
          </w:p>
          <w:p w14:paraId="689FCB35" w14:textId="77777777" w:rsidR="0036659E" w:rsidRPr="00E90436" w:rsidRDefault="0036659E" w:rsidP="00C83F31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C83F31" w14:paraId="3BC53D3A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1E516726" w14:textId="77777777" w:rsidR="00612E9A" w:rsidRPr="00C83F31" w:rsidRDefault="00612E9A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3EED23B" w14:textId="77777777" w:rsidR="006A63C6" w:rsidRPr="00F34319" w:rsidRDefault="007B5981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F34319">
              <w:rPr>
                <w:rFonts w:ascii="Calibri" w:hAnsi="Calibri"/>
                <w:b/>
                <w:bCs/>
                <w:sz w:val="16"/>
                <w:szCs w:val="16"/>
              </w:rPr>
              <w:t>Charles Jennens  1700</w:t>
            </w:r>
          </w:p>
          <w:p w14:paraId="6C03E877" w14:textId="77777777" w:rsidR="007B5981" w:rsidRPr="00F34319" w:rsidRDefault="007B5981" w:rsidP="00746657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 w:rsidRPr="00F34319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MESSIAH Oratorio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CF9FE8F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DA7B25A" w14:textId="77777777" w:rsidR="008A6A0B" w:rsidRPr="008A6A0B" w:rsidRDefault="008A6A0B" w:rsidP="008A6A0B">
            <w:pPr>
              <w:jc w:val="center"/>
              <w:rPr>
                <w:rFonts w:ascii="Century Gothic" w:hAnsi="Century Gothic"/>
                <w:b/>
                <w:i/>
                <w:iCs/>
                <w:color w:val="FF0000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5721105" w14:textId="77777777" w:rsidR="008A6A0B" w:rsidRPr="008A6A0B" w:rsidRDefault="008A6A0B" w:rsidP="007B5981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8A6A0B">
              <w:rPr>
                <w:rFonts w:ascii="Calibri" w:hAnsi="Calibri"/>
                <w:b/>
                <w:sz w:val="16"/>
                <w:szCs w:val="16"/>
              </w:rPr>
              <w:t>James Montgomery 1771</w:t>
            </w:r>
          </w:p>
          <w:p w14:paraId="7403BCFD" w14:textId="77777777" w:rsidR="006A63C6" w:rsidRDefault="008A6A0B" w:rsidP="008A6A0B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8A6A0B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Angels from the Realms of Glory</w:t>
            </w:r>
          </w:p>
          <w:p w14:paraId="4E761D63" w14:textId="77777777" w:rsidR="008A6A0B" w:rsidRDefault="007B5981" w:rsidP="008A6A0B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>
              <w:rPr>
                <w:rFonts w:ascii="Calibri" w:hAnsi="Calibri"/>
                <w:b/>
                <w:sz w:val="16"/>
                <w:szCs w:val="16"/>
              </w:rPr>
              <w:t>William H. Husk  1814</w:t>
            </w:r>
          </w:p>
          <w:p w14:paraId="245232F6" w14:textId="77777777" w:rsidR="007B5981" w:rsidRPr="00F34319" w:rsidRDefault="007B5981" w:rsidP="008A6A0B">
            <w:pPr>
              <w:jc w:val="center"/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</w:pPr>
            <w:r w:rsidRPr="00F34319"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  <w:t>Songs of the Nativity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079D299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5C90F925" w14:textId="77777777" w:rsidR="00416847" w:rsidRPr="009C5944" w:rsidRDefault="008A6A0B" w:rsidP="0041684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Stan Zabka</w:t>
            </w:r>
            <w:r w:rsidR="00416847" w:rsidRPr="009C5944">
              <w:rPr>
                <w:rFonts w:ascii="Calibri" w:hAnsi="Calibri"/>
                <w:b/>
                <w:sz w:val="16"/>
                <w:szCs w:val="16"/>
              </w:rPr>
              <w:t xml:space="preserve"> 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>1925</w:t>
            </w:r>
          </w:p>
          <w:p w14:paraId="40B2D7CF" w14:textId="77777777" w:rsidR="008A6A0B" w:rsidRPr="009C5944" w:rsidRDefault="00416847" w:rsidP="0041684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Christmas Eve in My Hometown</w:t>
            </w:r>
          </w:p>
          <w:p w14:paraId="280DFD90" w14:textId="77777777" w:rsidR="006A63C6" w:rsidRPr="00A205E2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</w:tr>
      <w:tr w:rsidR="00857A88" w:rsidRPr="000A21D6" w14:paraId="4437E708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18CAB197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330BA754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611F0134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7</w:t>
            </w:r>
          </w:p>
          <w:p w14:paraId="7D7E10DD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6859DA7B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5A1F859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655A537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8</w:t>
            </w:r>
          </w:p>
          <w:p w14:paraId="1EAFE5E8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  <w:p w14:paraId="5D13AE3A" w14:textId="77777777" w:rsidR="0036659E" w:rsidRPr="00E90436" w:rsidRDefault="0036659E" w:rsidP="00B744B7">
            <w:pPr>
              <w:jc w:val="center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70FC2B5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9</w:t>
            </w:r>
          </w:p>
          <w:p w14:paraId="12AD7937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240FF631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3648D05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0</w:t>
            </w:r>
          </w:p>
          <w:p w14:paraId="1382BCC8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1990EE78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681932B4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color w:val="FF0000"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color w:val="FF0000"/>
                <w:sz w:val="28"/>
                <w:szCs w:val="28"/>
              </w:rPr>
              <w:t>11</w:t>
            </w:r>
          </w:p>
          <w:p w14:paraId="29BB1DAD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0A6E3A1C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1B809DB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2</w:t>
            </w:r>
          </w:p>
          <w:p w14:paraId="4C5EED8D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70CC0FA3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5F80E31D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3</w:t>
            </w:r>
          </w:p>
          <w:p w14:paraId="6E95B5F6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007283D3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0A21D6" w14:paraId="5080F95E" w14:textId="77777777" w:rsidTr="006771F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2FA6EC49" w14:textId="77777777" w:rsidR="0036659E" w:rsidRPr="00E90436" w:rsidRDefault="0036659E" w:rsidP="00746657">
            <w:pPr>
              <w:jc w:val="center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1C36B50" w14:textId="77777777" w:rsidR="006A63C6" w:rsidRPr="00E90436" w:rsidRDefault="006A63C6" w:rsidP="00746657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0F897C8" w14:textId="77777777" w:rsidR="006A63C6" w:rsidRPr="00E90436" w:rsidRDefault="006A63C6" w:rsidP="00746657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BE3A494" w14:textId="77777777" w:rsidR="006A63C6" w:rsidRPr="009C5944" w:rsidRDefault="00416847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Johnny Marks  1909</w:t>
            </w:r>
          </w:p>
          <w:p w14:paraId="772DA232" w14:textId="77777777" w:rsidR="005915C5" w:rsidRPr="009C5944" w:rsidRDefault="005915C5" w:rsidP="005915C5">
            <w:pPr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- Rudolph the Red-</w:t>
            </w:r>
          </w:p>
          <w:p w14:paraId="2CB44F9A" w14:textId="77777777" w:rsidR="005915C5" w:rsidRPr="009C5944" w:rsidRDefault="005915C5" w:rsidP="005915C5">
            <w:pPr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  Nosed Reindeer</w:t>
            </w:r>
          </w:p>
          <w:p w14:paraId="1C5E8F1B" w14:textId="77777777" w:rsidR="005915C5" w:rsidRPr="009C5944" w:rsidRDefault="005915C5" w:rsidP="005915C5">
            <w:pPr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- Rockin’ Around the </w:t>
            </w:r>
          </w:p>
          <w:p w14:paraId="72A4AF36" w14:textId="77777777" w:rsidR="005915C5" w:rsidRPr="009C5944" w:rsidRDefault="005915C5" w:rsidP="005915C5">
            <w:pPr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  Christmas Tree</w:t>
            </w:r>
          </w:p>
          <w:p w14:paraId="32E2917F" w14:textId="77777777" w:rsidR="005915C5" w:rsidRPr="009C5944" w:rsidRDefault="005915C5" w:rsidP="005915C5">
            <w:pPr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- A Holly Jolly Christmas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8F477C0" w14:textId="77777777" w:rsidR="006A63C6" w:rsidRPr="003034A9" w:rsidRDefault="00D75F1E" w:rsidP="00746657">
            <w:pPr>
              <w:jc w:val="center"/>
              <w:rPr>
                <w:rFonts w:ascii="Book Antiqua" w:hAnsi="Book Antiqua"/>
                <w:b/>
                <w:bCs/>
                <w:color w:val="660066"/>
              </w:rPr>
            </w:pPr>
            <w:r w:rsidRPr="003034A9">
              <w:rPr>
                <w:rFonts w:ascii="Book Antiqua" w:hAnsi="Book Antiqua"/>
                <w:b/>
                <w:bCs/>
                <w:color w:val="660066"/>
              </w:rPr>
              <w:t>VETERANS DAY</w:t>
            </w:r>
          </w:p>
          <w:p w14:paraId="15A2C696" w14:textId="77777777" w:rsidR="00D75F1E" w:rsidRPr="00F34319" w:rsidRDefault="00D75F1E" w:rsidP="00746657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  <w:p w14:paraId="20A9270F" w14:textId="77777777" w:rsidR="00D75F1E" w:rsidRPr="00F34319" w:rsidRDefault="00D75F1E" w:rsidP="00746657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  <w:p w14:paraId="144C37A1" w14:textId="77777777" w:rsidR="00D75F1E" w:rsidRPr="00F34319" w:rsidRDefault="00D75F1E" w:rsidP="00746657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  <w:p w14:paraId="4AFED269" w14:textId="77777777" w:rsidR="00D75F1E" w:rsidRPr="00F34319" w:rsidRDefault="00D75F1E" w:rsidP="00746657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CDAE574" w14:textId="77777777" w:rsidR="006A63C6" w:rsidRDefault="00416847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Glen MacDonough </w:t>
            </w:r>
            <w:r w:rsidR="005915C5" w:rsidRPr="009C5944">
              <w:rPr>
                <w:rFonts w:ascii="Calibri" w:hAnsi="Calibri"/>
                <w:b/>
                <w:sz w:val="16"/>
                <w:szCs w:val="16"/>
              </w:rPr>
              <w:t xml:space="preserve"> 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>1870</w:t>
            </w:r>
          </w:p>
          <w:p w14:paraId="64A16EC7" w14:textId="77777777" w:rsidR="006771FB" w:rsidRPr="00BF203D" w:rsidRDefault="00BF203D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BF203D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Toyland</w:t>
            </w:r>
          </w:p>
          <w:p w14:paraId="2023A7C1" w14:textId="77777777" w:rsidR="006771FB" w:rsidRPr="009C5944" w:rsidRDefault="006771FB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>
              <w:rPr>
                <w:rFonts w:ascii="Calibri" w:hAnsi="Calibri"/>
                <w:b/>
                <w:sz w:val="16"/>
                <w:szCs w:val="16"/>
              </w:rPr>
              <w:t xml:space="preserve">John Troutback 1832 </w:t>
            </w:r>
            <w:r w:rsidRPr="006771FB">
              <w:rPr>
                <w:rFonts w:ascii="Calibri" w:hAnsi="Calibri"/>
                <w:b/>
                <w:i/>
                <w:iCs/>
                <w:color w:val="0070C0"/>
                <w:sz w:val="16"/>
                <w:szCs w:val="16"/>
              </w:rPr>
              <w:t>Bach’s Christmas Oratorium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12E75A54" w14:textId="77777777" w:rsidR="006A63C6" w:rsidRPr="00E90436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857A88" w:rsidRPr="000A21D6" w14:paraId="73A545AB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7EEB7578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2A067322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547BA09D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4</w:t>
            </w:r>
          </w:p>
        </w:tc>
        <w:tc>
          <w:tcPr>
            <w:tcW w:w="1851" w:type="dxa"/>
            <w:tcBorders>
              <w:bottom w:val="nil"/>
            </w:tcBorders>
          </w:tcPr>
          <w:p w14:paraId="25CD88E5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5</w:t>
            </w:r>
          </w:p>
          <w:p w14:paraId="59097535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AE25F0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6</w:t>
            </w:r>
          </w:p>
          <w:p w14:paraId="396545AC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D2EAA0D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7</w:t>
            </w:r>
          </w:p>
          <w:p w14:paraId="023EBB5F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BA6EEB9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8</w:t>
            </w:r>
          </w:p>
          <w:p w14:paraId="0E21066E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4005E90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9</w:t>
            </w:r>
          </w:p>
          <w:p w14:paraId="3D38816C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3BC9CE2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0</w:t>
            </w:r>
          </w:p>
          <w:p w14:paraId="47F741D4" w14:textId="77777777" w:rsidR="000E2BC2" w:rsidRPr="00E90436" w:rsidRDefault="000E2BC2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0A21D6" w14:paraId="084FF962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266EA14A" w14:textId="77777777" w:rsidR="006A63C6" w:rsidRPr="00A205E2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D2E6A92" w14:textId="77777777" w:rsidR="005915C5" w:rsidRPr="009C5944" w:rsidRDefault="00416847" w:rsidP="005915C5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Donald Niles Upton </w:t>
            </w:r>
            <w:r w:rsidR="005915C5" w:rsidRPr="009C5944">
              <w:rPr>
                <w:rFonts w:ascii="Calibri" w:hAnsi="Calibri"/>
                <w:b/>
                <w:sz w:val="16"/>
                <w:szCs w:val="16"/>
              </w:rPr>
              <w:t>1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>925</w:t>
            </w:r>
          </w:p>
          <w:p w14:paraId="78BB694F" w14:textId="77777777" w:rsidR="005915C5" w:rsidRPr="005915C5" w:rsidRDefault="005915C5" w:rsidP="005915C5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 </w:t>
            </w:r>
            <w:r w:rsidRPr="005915C5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Christmas Eve in My Hometown</w:t>
            </w:r>
          </w:p>
          <w:p w14:paraId="48C3E8B8" w14:textId="77777777" w:rsidR="006A63C6" w:rsidRPr="009C5944" w:rsidRDefault="006A63C6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EC3BFC6" w14:textId="77777777" w:rsidR="006A63C6" w:rsidRPr="00F34319" w:rsidRDefault="005F4474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F34319">
              <w:rPr>
                <w:rFonts w:ascii="Calibri" w:hAnsi="Calibri"/>
                <w:b/>
                <w:sz w:val="16"/>
                <w:szCs w:val="16"/>
              </w:rPr>
              <w:t>Tommie Connor  1904</w:t>
            </w:r>
          </w:p>
          <w:p w14:paraId="56A0DC1B" w14:textId="77777777" w:rsidR="005F4474" w:rsidRPr="00F34319" w:rsidRDefault="005F4474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F34319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I Saw Mommy Kissing Santa Claus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428D517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D83D907" w14:textId="77777777" w:rsidR="005915C5" w:rsidRPr="009C5944" w:rsidRDefault="00416847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Kim Gannon  1900</w:t>
            </w:r>
          </w:p>
          <w:p w14:paraId="2629BD2F" w14:textId="77777777" w:rsidR="006A63C6" w:rsidRPr="009C5944" w:rsidRDefault="005915C5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I’ll Be Home for Christmas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A4B6D2C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2AA7F432" w14:textId="77777777" w:rsidR="006A63C6" w:rsidRPr="00A205E2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</w:tr>
      <w:tr w:rsidR="00857A88" w:rsidRPr="000A21D6" w14:paraId="356E1C64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7F1EE88F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5FCCAC7C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4A01F8A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1</w:t>
            </w:r>
          </w:p>
          <w:p w14:paraId="48ADC057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4CB8ABF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3AACF57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2</w:t>
            </w:r>
          </w:p>
          <w:p w14:paraId="2AE132EB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C6B33F2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3</w:t>
            </w:r>
          </w:p>
          <w:p w14:paraId="57B484D5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358C8E1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4</w:t>
            </w:r>
          </w:p>
          <w:p w14:paraId="401F2FFD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780C4FF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color w:val="FF0000"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color w:val="FF0000"/>
                <w:sz w:val="28"/>
                <w:szCs w:val="28"/>
              </w:rPr>
              <w:t>25</w:t>
            </w:r>
          </w:p>
          <w:p w14:paraId="72121412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A98E18A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6</w:t>
            </w:r>
          </w:p>
          <w:p w14:paraId="16112D4C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2C037EFF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7</w:t>
            </w:r>
          </w:p>
          <w:p w14:paraId="1D2BD3EE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0A21D6" w14:paraId="6D1099EF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5C43F461" w14:textId="77777777" w:rsidR="00A535E3" w:rsidRPr="00A205E2" w:rsidRDefault="00A535E3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6031517" w14:textId="77777777" w:rsidR="006A63C6" w:rsidRPr="009C5944" w:rsidRDefault="00416847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Benjamin Britton  1913</w:t>
            </w:r>
          </w:p>
          <w:p w14:paraId="2F4CE3C1" w14:textId="77777777" w:rsidR="005915C5" w:rsidRPr="009C5944" w:rsidRDefault="005915C5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A Ceremony of Carols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3CA3922" w14:textId="77777777" w:rsidR="006A63C6" w:rsidRDefault="00145A28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alibri" w:hAnsi="Calibri"/>
                <w:b/>
                <w:bCs/>
                <w:sz w:val="16"/>
                <w:szCs w:val="16"/>
              </w:rPr>
              <w:t>Nadine McKinnor</w:t>
            </w:r>
            <w:r w:rsidRPr="00C12234">
              <w:rPr>
                <w:rFonts w:ascii="Calibri" w:hAnsi="Calibri"/>
                <w:b/>
                <w:bCs/>
                <w:sz w:val="16"/>
                <w:szCs w:val="16"/>
              </w:rPr>
              <w:t xml:space="preserve"> 194</w:t>
            </w:r>
            <w:r>
              <w:rPr>
                <w:rFonts w:ascii="Calibri" w:hAnsi="Calibri"/>
                <w:b/>
                <w:bCs/>
                <w:sz w:val="16"/>
                <w:szCs w:val="16"/>
              </w:rPr>
              <w:t>1</w:t>
            </w:r>
            <w:r w:rsidRPr="00C12234">
              <w:rPr>
                <w:rFonts w:ascii="Calibri" w:hAnsi="Calibri"/>
                <w:b/>
                <w:bCs/>
                <w:sz w:val="16"/>
                <w:szCs w:val="16"/>
              </w:rPr>
              <w:t xml:space="preserve"> </w:t>
            </w:r>
            <w:r w:rsidRPr="00C12234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This Christmas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FFE94E8" w14:textId="77777777" w:rsidR="006A63C6" w:rsidRPr="009C5944" w:rsidRDefault="00416847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Walter Kent  1911</w:t>
            </w:r>
          </w:p>
          <w:p w14:paraId="14A37408" w14:textId="77777777" w:rsidR="005915C5" w:rsidRPr="009C5944" w:rsidRDefault="005915C5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I’ll Be Home for Christmas</w:t>
            </w:r>
          </w:p>
          <w:p w14:paraId="5DA7122C" w14:textId="77777777" w:rsidR="005915C5" w:rsidRPr="009C5944" w:rsidRDefault="005915C5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</w:p>
          <w:p w14:paraId="6D7115D2" w14:textId="77777777" w:rsidR="005915C5" w:rsidRPr="009C5944" w:rsidRDefault="005915C5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Steve Nelson 1907</w:t>
            </w:r>
          </w:p>
          <w:p w14:paraId="265F1273" w14:textId="77777777" w:rsidR="005915C5" w:rsidRPr="009C5944" w:rsidRDefault="005915C5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Frosty the Snowman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285394AE" w14:textId="77777777" w:rsidR="006A63C6" w:rsidRPr="00A55C21" w:rsidRDefault="00D75F1E" w:rsidP="00746657">
            <w:pPr>
              <w:jc w:val="center"/>
              <w:rPr>
                <w:rFonts w:ascii="Calibri" w:hAnsi="Calibri"/>
                <w:b/>
                <w:bCs/>
                <w:color w:val="660066"/>
                <w:sz w:val="20"/>
                <w:szCs w:val="20"/>
              </w:rPr>
            </w:pPr>
            <w:r w:rsidRPr="00A55C21">
              <w:rPr>
                <w:rFonts w:ascii="Calibri" w:hAnsi="Calibri"/>
                <w:b/>
                <w:bCs/>
                <w:color w:val="660066"/>
                <w:sz w:val="20"/>
                <w:szCs w:val="20"/>
              </w:rPr>
              <w:t>THANKSGIVING DAY</w:t>
            </w:r>
          </w:p>
          <w:p w14:paraId="297B94F4" w14:textId="77777777" w:rsidR="00416847" w:rsidRPr="009C5944" w:rsidRDefault="00416847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Franz Xaver Gruber  </w:t>
            </w:r>
            <w:r w:rsidR="005915C5" w:rsidRPr="009C5944">
              <w:rPr>
                <w:rFonts w:ascii="Calibri" w:hAnsi="Calibri"/>
                <w:b/>
                <w:sz w:val="16"/>
                <w:szCs w:val="16"/>
              </w:rPr>
              <w:t>1787</w:t>
            </w:r>
          </w:p>
          <w:p w14:paraId="050E21E5" w14:textId="77777777" w:rsidR="005915C5" w:rsidRPr="009C5944" w:rsidRDefault="00A55C21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2722A1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Stille Nacht, Heilige Nacht</w:t>
            </w:r>
            <w:r>
              <w:rPr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A370C16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7CD75CD0" w14:textId="77777777" w:rsidR="006A63C6" w:rsidRDefault="006A63C6" w:rsidP="00746657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857A88" w:rsidRPr="000A21D6" w14:paraId="6ABB3574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30EE6820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451D68AB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1445482F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8</w:t>
            </w:r>
          </w:p>
        </w:tc>
        <w:tc>
          <w:tcPr>
            <w:tcW w:w="1851" w:type="dxa"/>
            <w:tcBorders>
              <w:bottom w:val="nil"/>
            </w:tcBorders>
          </w:tcPr>
          <w:p w14:paraId="40EEE14E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9</w:t>
            </w:r>
          </w:p>
          <w:p w14:paraId="274649F3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E8FB63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30</w:t>
            </w:r>
          </w:p>
          <w:p w14:paraId="7A4EF628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2465EFB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0B6A62B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A117114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2A2BBB3F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0A21D6" w14:paraId="25FE1D2B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2AFE8D9E" w14:textId="77777777" w:rsidR="006A63C6" w:rsidRPr="00DA7FF9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28B9E26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13ED0AD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1D85185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2BC2F8A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8787AE8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110FCB7C" w14:textId="77777777" w:rsidR="006A63C6" w:rsidRDefault="006A63C6" w:rsidP="00746657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</w:tbl>
    <w:p w14:paraId="20B1D001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30"/>
        <w:gridCol w:w="6"/>
        <w:gridCol w:w="1215"/>
        <w:gridCol w:w="1851"/>
        <w:gridCol w:w="1852"/>
        <w:gridCol w:w="1851"/>
        <w:gridCol w:w="1852"/>
        <w:gridCol w:w="1851"/>
        <w:gridCol w:w="1852"/>
      </w:tblGrid>
      <w:tr w:rsidR="004E68E4" w:rsidRPr="000A21D6" w14:paraId="7BFBDF06" w14:textId="77777777" w:rsidTr="008B47C5">
        <w:trPr>
          <w:trHeight w:hRule="exact" w:val="720"/>
        </w:trPr>
        <w:tc>
          <w:tcPr>
            <w:tcW w:w="12960" w:type="dxa"/>
            <w:gridSpan w:val="9"/>
            <w:vAlign w:val="center"/>
          </w:tcPr>
          <w:p w14:paraId="60857C3B" w14:textId="0ECED6FD" w:rsidR="004E68E4" w:rsidRPr="003034A9" w:rsidRDefault="003A681F" w:rsidP="006C5A6C">
            <w:pPr>
              <w:jc w:val="center"/>
              <w:rPr>
                <w:rFonts w:ascii="Book Antiqua" w:hAnsi="Book Antiqua"/>
                <w:b/>
                <w:color w:val="FF0000"/>
                <w:sz w:val="44"/>
                <w:szCs w:val="44"/>
              </w:rPr>
            </w:pPr>
            <w:r w:rsidRPr="003034A9">
              <w:rPr>
                <w:rFonts w:ascii="Book Antiqua" w:hAnsi="Book Antiqua"/>
                <w:b/>
                <w:color w:val="FF0000"/>
                <w:sz w:val="44"/>
                <w:szCs w:val="44"/>
              </w:rPr>
              <w:lastRenderedPageBreak/>
              <w:t>DECEMBER 202</w:t>
            </w:r>
            <w:r w:rsidR="00D47994">
              <w:rPr>
                <w:rFonts w:ascii="Book Antiqua" w:hAnsi="Book Antiqua"/>
                <w:b/>
                <w:color w:val="FF0000"/>
                <w:sz w:val="44"/>
                <w:szCs w:val="44"/>
              </w:rPr>
              <w:t>4</w:t>
            </w:r>
          </w:p>
        </w:tc>
      </w:tr>
      <w:tr w:rsidR="00B03520" w:rsidRPr="000A21D6" w14:paraId="0681EB5F" w14:textId="77777777" w:rsidTr="008B47C5">
        <w:trPr>
          <w:trHeight w:hRule="exact" w:val="424"/>
        </w:trPr>
        <w:tc>
          <w:tcPr>
            <w:tcW w:w="1851" w:type="dxa"/>
            <w:gridSpan w:val="3"/>
            <w:shd w:val="clear" w:color="auto" w:fill="C0C0C0"/>
            <w:vAlign w:val="center"/>
          </w:tcPr>
          <w:p w14:paraId="08A7EDCE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u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2D5ABECB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Mon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0D564C1D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u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42B2AA42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Wedn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5B3A88E1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6FA216F2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385741BE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6A63C6" w:rsidRPr="000A21D6" w14:paraId="161D088B" w14:textId="77777777" w:rsidTr="008B47C5">
        <w:trPr>
          <w:trHeight w:hRule="exact" w:val="432"/>
        </w:trPr>
        <w:tc>
          <w:tcPr>
            <w:tcW w:w="636" w:type="dxa"/>
            <w:gridSpan w:val="2"/>
            <w:tcBorders>
              <w:bottom w:val="nil"/>
              <w:right w:val="nil"/>
            </w:tcBorders>
            <w:shd w:val="clear" w:color="auto" w:fill="E6E6E6"/>
          </w:tcPr>
          <w:p w14:paraId="412F4AB8" w14:textId="77777777" w:rsidR="006A63C6" w:rsidRPr="00612E9A" w:rsidRDefault="006A63C6" w:rsidP="00C83F31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4E5238F4" w14:textId="77777777" w:rsidR="006A63C6" w:rsidRPr="0086409E" w:rsidRDefault="006A63C6" w:rsidP="00C83F31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15" w:type="dxa"/>
            <w:tcBorders>
              <w:left w:val="nil"/>
              <w:bottom w:val="nil"/>
            </w:tcBorders>
            <w:shd w:val="clear" w:color="auto" w:fill="E6E6E6"/>
          </w:tcPr>
          <w:p w14:paraId="435FC6C0" w14:textId="77777777" w:rsidR="006A63C6" w:rsidRPr="0086409E" w:rsidRDefault="006A63C6" w:rsidP="00C83F31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C5892FC" w14:textId="77777777" w:rsidR="007119B4" w:rsidRPr="00872052" w:rsidRDefault="007119B4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D0BA236" w14:textId="77777777" w:rsidR="007119B4" w:rsidRPr="00872052" w:rsidRDefault="007119B4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25AFB8F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</w:t>
            </w:r>
          </w:p>
          <w:p w14:paraId="37718639" w14:textId="77777777" w:rsidR="0036659E" w:rsidRPr="00E90436" w:rsidRDefault="0036659E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9371A6B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</w:t>
            </w:r>
          </w:p>
          <w:p w14:paraId="71FD28F3" w14:textId="77777777" w:rsidR="0036659E" w:rsidRPr="00E90436" w:rsidRDefault="0036659E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818E751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3</w:t>
            </w:r>
          </w:p>
          <w:p w14:paraId="0E6EDDC7" w14:textId="77777777" w:rsidR="0036659E" w:rsidRPr="00E90436" w:rsidRDefault="0036659E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4E3EDC7B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4</w:t>
            </w:r>
          </w:p>
          <w:p w14:paraId="5C9D3592" w14:textId="77777777" w:rsidR="0036659E" w:rsidRPr="00E90436" w:rsidRDefault="0036659E" w:rsidP="00C83F31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C83F31" w14:paraId="500F9815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72DD828D" w14:textId="77777777" w:rsidR="00612E9A" w:rsidRPr="00C83F31" w:rsidRDefault="00612E9A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6E6550F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D59E16A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C29657E" w14:textId="77777777" w:rsidR="006A63C6" w:rsidRPr="009C5944" w:rsidRDefault="001B4246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Mykola Dmytrovych Leontovych 1877 </w:t>
            </w:r>
          </w:p>
          <w:p w14:paraId="1B275F47" w14:textId="77777777" w:rsidR="001B4246" w:rsidRPr="001B4246" w:rsidRDefault="001B4246" w:rsidP="00746657">
            <w:pPr>
              <w:jc w:val="center"/>
              <w:rPr>
                <w:rFonts w:ascii="Century Gothic" w:hAnsi="Century Gothic"/>
                <w:b/>
                <w:i/>
                <w:iCs/>
                <w:color w:val="FF0000"/>
                <w:sz w:val="20"/>
                <w:szCs w:val="20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Carol of the Bells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07EEBBA" w14:textId="77777777" w:rsidR="006A63C6" w:rsidRPr="009C5944" w:rsidRDefault="001B4246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Melanie A. Schute 1856</w:t>
            </w:r>
          </w:p>
          <w:p w14:paraId="30261C9B" w14:textId="77777777" w:rsidR="001B4246" w:rsidRPr="009C5944" w:rsidRDefault="001B4246" w:rsidP="00746657">
            <w:pPr>
              <w:jc w:val="center"/>
              <w:rPr>
                <w:rFonts w:ascii="Calibri" w:hAnsi="Calibri"/>
                <w:b/>
                <w:i/>
                <w:iCs/>
                <w:color w:val="0070C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0070C0"/>
                <w:sz w:val="16"/>
                <w:szCs w:val="16"/>
              </w:rPr>
              <w:t>O Come, Little Children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1243E93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26816632" w14:textId="77777777" w:rsidR="006A63C6" w:rsidRPr="009C5944" w:rsidRDefault="001B4246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Larry Stock  1896</w:t>
            </w:r>
          </w:p>
          <w:p w14:paraId="4D3A4901" w14:textId="77777777" w:rsidR="001A754C" w:rsidRPr="009C5944" w:rsidRDefault="001A754C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A Cradle in Bethlehem</w:t>
            </w:r>
          </w:p>
        </w:tc>
      </w:tr>
      <w:tr w:rsidR="00857A88" w:rsidRPr="000A21D6" w14:paraId="777E66C0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014A4CFA" w14:textId="77777777" w:rsidR="001E40E7" w:rsidRPr="00A205E2" w:rsidRDefault="001E40E7" w:rsidP="001E40E7">
            <w:pPr>
              <w:rPr>
                <w:rFonts w:ascii="Century Gothic" w:hAnsi="Century Gothic"/>
                <w:b/>
                <w:bCs/>
                <w:sz w:val="20"/>
                <w:szCs w:val="32"/>
              </w:rPr>
            </w:pPr>
          </w:p>
          <w:p w14:paraId="1A77C327" w14:textId="77777777" w:rsidR="00857A88" w:rsidRPr="00A205E2" w:rsidRDefault="00857A88" w:rsidP="00185D40">
            <w:pPr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7F8668B6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5</w:t>
            </w:r>
          </w:p>
          <w:p w14:paraId="626C06A3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65478ED4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053F3F46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66B1541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6</w:t>
            </w:r>
          </w:p>
          <w:p w14:paraId="351B3AA0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  <w:p w14:paraId="70A4E80F" w14:textId="77777777" w:rsidR="0036659E" w:rsidRPr="00E90436" w:rsidRDefault="0036659E" w:rsidP="00B744B7">
            <w:pPr>
              <w:jc w:val="center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16782C9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7</w:t>
            </w:r>
          </w:p>
          <w:p w14:paraId="7B110BE4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580236D8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7FEDC00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8</w:t>
            </w:r>
          </w:p>
          <w:p w14:paraId="374ADC8B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4DFB9397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759F28E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9</w:t>
            </w:r>
          </w:p>
          <w:p w14:paraId="60BAFE3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00B83D09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70A31B3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0</w:t>
            </w:r>
          </w:p>
          <w:p w14:paraId="1D21790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282D7835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73696197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1</w:t>
            </w:r>
          </w:p>
          <w:p w14:paraId="2CD1E3FB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0B23CD0F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0A21D6" w14:paraId="1392A0EA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4738DDB1" w14:textId="77777777" w:rsidR="0036659E" w:rsidRPr="009C5944" w:rsidRDefault="001B4246" w:rsidP="00746657">
            <w:pPr>
              <w:jc w:val="center"/>
              <w:rPr>
                <w:rFonts w:ascii="Calibri" w:hAnsi="Calibri"/>
                <w:b/>
                <w:spacing w:val="-3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pacing w:val="-3"/>
                <w:sz w:val="16"/>
                <w:szCs w:val="16"/>
              </w:rPr>
              <w:t>Christina Rossetti  1830</w:t>
            </w:r>
          </w:p>
          <w:p w14:paraId="6B9DB893" w14:textId="77777777" w:rsidR="001B4246" w:rsidRPr="009C5944" w:rsidRDefault="001B4246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pacing w:val="-3"/>
                <w:sz w:val="16"/>
                <w:szCs w:val="16"/>
              </w:rPr>
              <w:t>In the Bleak Mid-Winter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CBEC11C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D03239D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C7A3312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7062F1A" w14:textId="77777777" w:rsidR="006A63C6" w:rsidRPr="009C5944" w:rsidRDefault="001B4246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Émile Waldteufel  1837</w:t>
            </w:r>
          </w:p>
          <w:p w14:paraId="2349D210" w14:textId="77777777" w:rsidR="001B4246" w:rsidRPr="009C5944" w:rsidRDefault="001B4246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The Skater’s Waltz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20C6C94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11AE4F85" w14:textId="77777777" w:rsidR="006A63C6" w:rsidRPr="009C5944" w:rsidRDefault="001B4246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Rev. Josef Mohr  1792</w:t>
            </w:r>
          </w:p>
          <w:p w14:paraId="672D6E6A" w14:textId="77777777" w:rsidR="001B4246" w:rsidRPr="009C5944" w:rsidRDefault="00A55C21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A55C21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Stille Nacht, Heilige Nacht</w:t>
            </w:r>
            <w:r>
              <w:rPr>
                <w:bCs/>
                <w:sz w:val="28"/>
                <w:szCs w:val="28"/>
              </w:rPr>
              <w:t xml:space="preserve"> </w:t>
            </w:r>
          </w:p>
          <w:p w14:paraId="54F1D530" w14:textId="77777777" w:rsidR="001B4246" w:rsidRPr="009C5944" w:rsidRDefault="001B4246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Hector Berlioz  1803</w:t>
            </w:r>
          </w:p>
          <w:p w14:paraId="5C8C75DE" w14:textId="77777777" w:rsidR="001B4246" w:rsidRPr="009C5944" w:rsidRDefault="001B4246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L’</w:t>
            </w:r>
            <w:r w:rsidR="001A754C"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e</w:t>
            </w: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nfance du Christ</w:t>
            </w:r>
          </w:p>
        </w:tc>
      </w:tr>
      <w:tr w:rsidR="00857A88" w:rsidRPr="000A21D6" w14:paraId="264B2F98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7B33ED9F" w14:textId="77777777" w:rsidR="001E40E7" w:rsidRPr="00A205E2" w:rsidRDefault="001E40E7" w:rsidP="001E40E7">
            <w:pPr>
              <w:rPr>
                <w:rFonts w:ascii="Century Gothic" w:hAnsi="Century Gothic"/>
                <w:b/>
                <w:bCs/>
                <w:sz w:val="20"/>
                <w:szCs w:val="32"/>
              </w:rPr>
            </w:pPr>
          </w:p>
          <w:p w14:paraId="122FEAF2" w14:textId="77777777" w:rsidR="00857A88" w:rsidRPr="00A205E2" w:rsidRDefault="00857A88" w:rsidP="00185D40">
            <w:pPr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5354F4E5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2</w:t>
            </w:r>
          </w:p>
        </w:tc>
        <w:tc>
          <w:tcPr>
            <w:tcW w:w="1851" w:type="dxa"/>
            <w:tcBorders>
              <w:bottom w:val="nil"/>
            </w:tcBorders>
          </w:tcPr>
          <w:p w14:paraId="7D43CAC2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3</w:t>
            </w:r>
          </w:p>
          <w:p w14:paraId="2CC65EF3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1356E76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4</w:t>
            </w:r>
          </w:p>
          <w:p w14:paraId="09DB8B13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6730216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5</w:t>
            </w:r>
          </w:p>
          <w:p w14:paraId="4523E9F2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DD2CE98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6</w:t>
            </w:r>
          </w:p>
          <w:p w14:paraId="6B4C6359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C8C4E22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7</w:t>
            </w:r>
          </w:p>
          <w:p w14:paraId="5D9E517B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1DA8C183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8</w:t>
            </w:r>
          </w:p>
          <w:p w14:paraId="6E1492A8" w14:textId="77777777" w:rsidR="000E2BC2" w:rsidRPr="00E90436" w:rsidRDefault="000E2BC2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0A21D6" w14:paraId="78D2390D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2D6D97BD" w14:textId="77777777" w:rsidR="006A63C6" w:rsidRPr="00A205E2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062E601" w14:textId="77777777" w:rsidR="006A63C6" w:rsidRPr="009C5944" w:rsidRDefault="001A754C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Phillips Brooks  1835 </w:t>
            </w:r>
          </w:p>
          <w:p w14:paraId="4D1EA4FB" w14:textId="77777777" w:rsidR="00410088" w:rsidRPr="009C5944" w:rsidRDefault="00410088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O Little Town of Bethlehem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2BAC0B40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2385678" w14:textId="77777777" w:rsidR="00410088" w:rsidRPr="009C5944" w:rsidRDefault="001A754C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Lewis Henry Redner  1831 </w:t>
            </w:r>
          </w:p>
          <w:p w14:paraId="4659E042" w14:textId="77777777" w:rsidR="006A63C6" w:rsidRPr="009C5944" w:rsidRDefault="00410088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410088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O Little Town of Bethlehem</w:t>
            </w:r>
            <w:r w:rsidR="001A754C" w:rsidRPr="009C5944">
              <w:rPr>
                <w:rFonts w:ascii="Calibri" w:hAnsi="Calibri"/>
                <w:b/>
                <w:sz w:val="16"/>
                <w:szCs w:val="16"/>
              </w:rPr>
              <w:t xml:space="preserve"> 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0FD1355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7DB55B6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0473D295" w14:textId="77777777" w:rsidR="006A63C6" w:rsidRPr="009C5944" w:rsidRDefault="001A754C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Charles Wesley  1707</w:t>
            </w:r>
          </w:p>
          <w:p w14:paraId="6A62443A" w14:textId="77777777" w:rsidR="00410088" w:rsidRPr="009C5944" w:rsidRDefault="00410088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Hark! The Herald </w:t>
            </w:r>
          </w:p>
          <w:p w14:paraId="56E06010" w14:textId="77777777" w:rsidR="00410088" w:rsidRPr="009C5944" w:rsidRDefault="00410088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Angels Sing</w:t>
            </w:r>
          </w:p>
        </w:tc>
      </w:tr>
      <w:tr w:rsidR="00A205E2" w:rsidRPr="00A205E2" w14:paraId="2743DC56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33E38F80" w14:textId="77777777" w:rsidR="001E40E7" w:rsidRPr="00A205E2" w:rsidRDefault="001E40E7" w:rsidP="001E40E7">
            <w:pPr>
              <w:rPr>
                <w:rFonts w:ascii="Century Gothic" w:hAnsi="Century Gothic"/>
                <w:b/>
                <w:bCs/>
                <w:sz w:val="20"/>
                <w:szCs w:val="32"/>
              </w:rPr>
            </w:pPr>
          </w:p>
          <w:p w14:paraId="3C04EB01" w14:textId="77777777" w:rsidR="00857A88" w:rsidRPr="00A205E2" w:rsidRDefault="00857A88" w:rsidP="00185D40">
            <w:pPr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23B86679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9</w:t>
            </w:r>
          </w:p>
          <w:p w14:paraId="743FF304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545AD018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AEE1B6F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0</w:t>
            </w:r>
          </w:p>
          <w:p w14:paraId="5B9F4EAF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99A75DB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1</w:t>
            </w:r>
          </w:p>
          <w:p w14:paraId="05A803B7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9A33CF4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2</w:t>
            </w:r>
          </w:p>
          <w:p w14:paraId="26661C55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659AB7E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3</w:t>
            </w:r>
          </w:p>
          <w:p w14:paraId="2914C69C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D140D3D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4</w:t>
            </w:r>
          </w:p>
          <w:p w14:paraId="254CAA57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092F8288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color w:val="FF0000"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color w:val="FF0000"/>
                <w:sz w:val="28"/>
                <w:szCs w:val="28"/>
              </w:rPr>
              <w:t>25</w:t>
            </w:r>
          </w:p>
          <w:p w14:paraId="7EAF5459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b/>
                <w:bCs/>
                <w:color w:val="0070C0"/>
                <w:sz w:val="28"/>
                <w:szCs w:val="28"/>
              </w:rPr>
            </w:pPr>
          </w:p>
        </w:tc>
      </w:tr>
      <w:tr w:rsidR="006A63C6" w:rsidRPr="000A21D6" w14:paraId="6F730DC9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71688869" w14:textId="77777777" w:rsidR="00A535E3" w:rsidRPr="00A205E2" w:rsidRDefault="00A535E3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24614B0" w14:textId="77777777" w:rsidR="006A63C6" w:rsidRPr="009C5944" w:rsidRDefault="001A754C" w:rsidP="00410088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Thomas Alexander</w:t>
            </w:r>
            <w:r w:rsidR="00410088" w:rsidRPr="009C5944">
              <w:rPr>
                <w:rFonts w:ascii="Calibri" w:hAnsi="Calibri"/>
                <w:b/>
                <w:sz w:val="16"/>
                <w:szCs w:val="16"/>
              </w:rPr>
              <w:t xml:space="preserve"> 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>Lacey  1853</w:t>
            </w:r>
          </w:p>
          <w:p w14:paraId="6594772E" w14:textId="77777777" w:rsidR="00410088" w:rsidRPr="009C5944" w:rsidRDefault="00410088" w:rsidP="00410088">
            <w:pPr>
              <w:jc w:val="center"/>
              <w:rPr>
                <w:rFonts w:ascii="Calibri" w:hAnsi="Calibri"/>
                <w:b/>
                <w:i/>
                <w:iCs/>
                <w:color w:val="0070C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0070C0"/>
                <w:sz w:val="16"/>
                <w:szCs w:val="16"/>
              </w:rPr>
              <w:t>O Come, O Come Emmanuel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BAD1859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A8BD2BF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12096A5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A4006B1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154D8A79" w14:textId="77777777" w:rsidR="006A63C6" w:rsidRPr="00F34319" w:rsidRDefault="00D75F1E" w:rsidP="00746657">
            <w:pPr>
              <w:jc w:val="center"/>
              <w:rPr>
                <w:rFonts w:ascii="Calibri" w:hAnsi="Calibri"/>
                <w:b/>
                <w:bCs/>
                <w:color w:val="660066"/>
                <w:sz w:val="28"/>
                <w:szCs w:val="28"/>
              </w:rPr>
            </w:pPr>
            <w:r w:rsidRPr="00F34319">
              <w:rPr>
                <w:rFonts w:ascii="Calibri" w:hAnsi="Calibri"/>
                <w:b/>
                <w:bCs/>
                <w:color w:val="660066"/>
                <w:sz w:val="28"/>
                <w:szCs w:val="28"/>
              </w:rPr>
              <w:t>CHRISTMAS</w:t>
            </w:r>
          </w:p>
          <w:p w14:paraId="5AC5F316" w14:textId="77777777" w:rsidR="00D75F1E" w:rsidRPr="00F34319" w:rsidRDefault="00D75F1E" w:rsidP="00746657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  <w:p w14:paraId="770B767E" w14:textId="77777777" w:rsidR="00D75F1E" w:rsidRPr="00F34319" w:rsidRDefault="00D75F1E" w:rsidP="00746657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  <w:p w14:paraId="0DCDC85F" w14:textId="77777777" w:rsidR="00D75F1E" w:rsidRPr="00F34319" w:rsidRDefault="00D75F1E" w:rsidP="00746657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  <w:p w14:paraId="2A8C9D16" w14:textId="77777777" w:rsidR="00D75F1E" w:rsidRPr="00F34319" w:rsidRDefault="00D75F1E" w:rsidP="00746657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</w:tc>
      </w:tr>
      <w:tr w:rsidR="00857A88" w:rsidRPr="000A21D6" w14:paraId="73012145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2BE4CC16" w14:textId="77777777" w:rsidR="001E40E7" w:rsidRPr="00A205E2" w:rsidRDefault="001E40E7" w:rsidP="001E40E7">
            <w:pPr>
              <w:rPr>
                <w:rFonts w:ascii="Century Gothic" w:hAnsi="Century Gothic"/>
                <w:b/>
                <w:bCs/>
                <w:sz w:val="20"/>
                <w:szCs w:val="32"/>
              </w:rPr>
            </w:pPr>
          </w:p>
          <w:p w14:paraId="03762969" w14:textId="77777777" w:rsidR="00857A88" w:rsidRPr="00A205E2" w:rsidRDefault="00857A88" w:rsidP="00185D40">
            <w:pPr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671F4435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6</w:t>
            </w:r>
          </w:p>
        </w:tc>
        <w:tc>
          <w:tcPr>
            <w:tcW w:w="1851" w:type="dxa"/>
            <w:tcBorders>
              <w:bottom w:val="nil"/>
            </w:tcBorders>
          </w:tcPr>
          <w:p w14:paraId="3588A5C2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7</w:t>
            </w:r>
          </w:p>
          <w:p w14:paraId="564BCAA8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4AA7E4D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8</w:t>
            </w:r>
          </w:p>
          <w:p w14:paraId="0BBC1FB3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B18D3B1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9</w:t>
            </w:r>
          </w:p>
          <w:p w14:paraId="127E19F3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AB6414B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30</w:t>
            </w:r>
          </w:p>
          <w:p w14:paraId="0CF38EB3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6B62232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31</w:t>
            </w:r>
          </w:p>
          <w:p w14:paraId="444AC8B5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04029B01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0A21D6" w14:paraId="215CDF9A" w14:textId="77777777" w:rsidTr="00C22EE1">
        <w:trPr>
          <w:trHeight w:hRule="exact" w:val="1170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0D663ED8" w14:textId="77777777" w:rsidR="006A63C6" w:rsidRPr="00A205E2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68591CD" w14:textId="77777777" w:rsidR="006A63C6" w:rsidRPr="009C5944" w:rsidRDefault="001A754C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George Ratcliffe Woodward  1848</w:t>
            </w:r>
          </w:p>
          <w:p w14:paraId="6D373B30" w14:textId="77777777" w:rsidR="00410088" w:rsidRPr="009C5944" w:rsidRDefault="00410088" w:rsidP="00746657">
            <w:pPr>
              <w:jc w:val="center"/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  <w:t>Cowl</w:t>
            </w:r>
            <w:r w:rsidR="00E94F37" w:rsidRPr="009C5944"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  <w:t>e</w:t>
            </w:r>
            <w:r w:rsidRPr="009C5944"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  <w:t>y Carol Book</w:t>
            </w:r>
          </w:p>
          <w:p w14:paraId="7AE698D8" w14:textId="77777777" w:rsidR="00E94F37" w:rsidRPr="009C5944" w:rsidRDefault="00E94F37" w:rsidP="00746657">
            <w:pPr>
              <w:jc w:val="center"/>
              <w:rPr>
                <w:rFonts w:ascii="Calibri" w:hAnsi="Calibri"/>
                <w:b/>
                <w:i/>
                <w:iCs/>
                <w:color w:val="0070C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0070C0"/>
                <w:sz w:val="16"/>
                <w:szCs w:val="16"/>
              </w:rPr>
              <w:t xml:space="preserve">Ding-Dong Merrily </w:t>
            </w:r>
          </w:p>
          <w:p w14:paraId="7B8292C5" w14:textId="77777777" w:rsidR="00E94F37" w:rsidRDefault="00E94F37" w:rsidP="00746657">
            <w:pPr>
              <w:jc w:val="center"/>
              <w:rPr>
                <w:rFonts w:ascii="Calibri" w:hAnsi="Calibri"/>
                <w:b/>
                <w:i/>
                <w:iCs/>
                <w:color w:val="0070C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0070C0"/>
                <w:sz w:val="16"/>
                <w:szCs w:val="16"/>
              </w:rPr>
              <w:t>on High</w:t>
            </w:r>
          </w:p>
          <w:p w14:paraId="5B459CF4" w14:textId="77777777" w:rsidR="00C22EE1" w:rsidRPr="00C22EE1" w:rsidRDefault="00C22EE1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C22EE1">
              <w:rPr>
                <w:rFonts w:ascii="Calibri" w:hAnsi="Calibri"/>
                <w:b/>
                <w:sz w:val="16"/>
                <w:szCs w:val="16"/>
              </w:rPr>
              <w:t>John Goss  1800</w:t>
            </w:r>
          </w:p>
          <w:p w14:paraId="18A3338E" w14:textId="77777777" w:rsidR="00C22EE1" w:rsidRPr="009C5944" w:rsidRDefault="00C22EE1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C22EE1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See, Amid the Winter’s</w:t>
            </w:r>
            <w:r>
              <w:rPr>
                <w:rFonts w:ascii="Calibri" w:hAnsi="Calibri"/>
                <w:b/>
                <w:i/>
                <w:iCs/>
                <w:color w:val="0070C0"/>
                <w:sz w:val="16"/>
                <w:szCs w:val="16"/>
              </w:rPr>
              <w:t xml:space="preserve"> </w:t>
            </w:r>
            <w:r w:rsidRPr="00C22EE1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Snow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7FD8C2D" w14:textId="77777777" w:rsidR="006A63C6" w:rsidRPr="009C5944" w:rsidRDefault="006A63C6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4F78006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5F752AE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C2B9148" w14:textId="77777777" w:rsidR="001A754C" w:rsidRPr="009C5944" w:rsidRDefault="00410088" w:rsidP="00410088">
            <w:pPr>
              <w:ind w:right="-450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       </w:t>
            </w:r>
            <w:r w:rsidR="001A754C" w:rsidRPr="009C5944">
              <w:rPr>
                <w:rFonts w:ascii="Calibri" w:hAnsi="Calibri"/>
                <w:b/>
                <w:sz w:val="16"/>
                <w:szCs w:val="16"/>
              </w:rPr>
              <w:t xml:space="preserve">Jule Styne  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>19</w:t>
            </w:r>
            <w:r w:rsidR="001A754C" w:rsidRPr="009C5944">
              <w:rPr>
                <w:rFonts w:ascii="Calibri" w:hAnsi="Calibri"/>
                <w:b/>
                <w:sz w:val="16"/>
                <w:szCs w:val="16"/>
              </w:rPr>
              <w:t>05</w:t>
            </w:r>
          </w:p>
          <w:p w14:paraId="2E718093" w14:textId="77777777" w:rsidR="00E94F37" w:rsidRPr="00E94F37" w:rsidRDefault="00E94F37" w:rsidP="00E94F37">
            <w:pPr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E94F37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- The Christmas Waltz     - Let It Snow! Let It </w:t>
            </w:r>
          </w:p>
          <w:p w14:paraId="535E6656" w14:textId="77777777" w:rsidR="00E94F37" w:rsidRPr="009C5944" w:rsidRDefault="00E94F37" w:rsidP="00E94F37">
            <w:pPr>
              <w:ind w:right="-450"/>
              <w:rPr>
                <w:rFonts w:ascii="Calibri" w:hAnsi="Calibri"/>
                <w:b/>
                <w:sz w:val="16"/>
                <w:szCs w:val="16"/>
              </w:rPr>
            </w:pPr>
            <w:r w:rsidRPr="00E94F37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    Snow! Let It Snow!</w:t>
            </w:r>
          </w:p>
          <w:p w14:paraId="6788D066" w14:textId="77777777" w:rsidR="006A63C6" w:rsidRPr="00410088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06AFCD1F" w14:textId="77777777" w:rsidR="006A63C6" w:rsidRDefault="006A63C6" w:rsidP="00746657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</w:tbl>
    <w:p w14:paraId="02FAD969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sectPr w:rsidR="00554DF0" w:rsidRPr="002012D4" w:rsidSect="005C0149">
      <w:footerReference w:type="default" r:id="rId10"/>
      <w:pgSz w:w="15840" w:h="12240" w:orient="landscape" w:code="1"/>
      <w:pgMar w:top="1296" w:right="1440" w:bottom="72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Ronald Clancy" w:date="2020-03-20T16:47:00Z" w:initials="RC">
    <w:p w14:paraId="6C73490A" w14:textId="77777777" w:rsidR="00D566BE" w:rsidRDefault="00D566BE">
      <w:pPr>
        <w:pStyle w:val="CommentText"/>
      </w:pP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C73490A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C73490A" w16cid:durableId="221F721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F814DE" w14:textId="77777777" w:rsidR="000C37A4" w:rsidRDefault="000C37A4" w:rsidP="000D7583">
      <w:r>
        <w:separator/>
      </w:r>
    </w:p>
  </w:endnote>
  <w:endnote w:type="continuationSeparator" w:id="0">
    <w:p w14:paraId="093BCC01" w14:textId="77777777" w:rsidR="000C37A4" w:rsidRDefault="000C37A4" w:rsidP="000D75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B27458" w14:textId="77777777" w:rsidR="00D83C69" w:rsidRPr="009D7494" w:rsidRDefault="00000000" w:rsidP="009D7494">
    <w:pPr>
      <w:pStyle w:val="Footer"/>
      <w:jc w:val="right"/>
      <w:rPr>
        <w:color w:val="404040"/>
        <w:szCs w:val="20"/>
      </w:rPr>
    </w:pPr>
    <w:hyperlink r:id="rId1" w:history="1">
      <w:r w:rsidR="00D83C69" w:rsidRPr="009D7494">
        <w:rPr>
          <w:rStyle w:val="Hyperlink"/>
          <w:rFonts w:ascii="Verdana" w:hAnsi="Verdana"/>
          <w:color w:val="404040"/>
          <w:sz w:val="20"/>
          <w:szCs w:val="20"/>
          <w:u w:val="none"/>
        </w:rPr>
        <w:t>Template</w:t>
      </w:r>
    </w:hyperlink>
    <w:r w:rsidR="00D83C69" w:rsidRPr="009D7494">
      <w:rPr>
        <w:rFonts w:ascii="Verdana" w:hAnsi="Verdana"/>
        <w:color w:val="404040"/>
        <w:sz w:val="20"/>
        <w:szCs w:val="20"/>
      </w:rPr>
      <w:t xml:space="preserve"> © calendarlab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D5985E" w14:textId="77777777" w:rsidR="000C37A4" w:rsidRDefault="000C37A4" w:rsidP="000D7583">
      <w:r>
        <w:separator/>
      </w:r>
    </w:p>
  </w:footnote>
  <w:footnote w:type="continuationSeparator" w:id="0">
    <w:p w14:paraId="2AE620A2" w14:textId="77777777" w:rsidR="000C37A4" w:rsidRDefault="000C37A4" w:rsidP="000D758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0sLQ0NTExMzIwsjRQ0lEKTi0uzszPAymwrAUAKUg/RywAAAA="/>
  </w:docVars>
  <w:rsids>
    <w:rsidRoot w:val="008C7171"/>
    <w:rsid w:val="00002B07"/>
    <w:rsid w:val="00007A27"/>
    <w:rsid w:val="00011FA2"/>
    <w:rsid w:val="000129E8"/>
    <w:rsid w:val="00017DAF"/>
    <w:rsid w:val="0002686E"/>
    <w:rsid w:val="00026D2C"/>
    <w:rsid w:val="00033A75"/>
    <w:rsid w:val="00034AD1"/>
    <w:rsid w:val="000350F6"/>
    <w:rsid w:val="00040AB7"/>
    <w:rsid w:val="00041880"/>
    <w:rsid w:val="00044EB5"/>
    <w:rsid w:val="00047189"/>
    <w:rsid w:val="00047636"/>
    <w:rsid w:val="000500A2"/>
    <w:rsid w:val="00050AEE"/>
    <w:rsid w:val="00061294"/>
    <w:rsid w:val="0006571B"/>
    <w:rsid w:val="0006643C"/>
    <w:rsid w:val="000700B6"/>
    <w:rsid w:val="00070812"/>
    <w:rsid w:val="00072E08"/>
    <w:rsid w:val="0007378D"/>
    <w:rsid w:val="00074F63"/>
    <w:rsid w:val="00091EE4"/>
    <w:rsid w:val="00094D0E"/>
    <w:rsid w:val="000A03D2"/>
    <w:rsid w:val="000A0CF9"/>
    <w:rsid w:val="000A21D6"/>
    <w:rsid w:val="000A43E9"/>
    <w:rsid w:val="000B03E2"/>
    <w:rsid w:val="000B0DFC"/>
    <w:rsid w:val="000B6067"/>
    <w:rsid w:val="000B667C"/>
    <w:rsid w:val="000B6825"/>
    <w:rsid w:val="000C37A4"/>
    <w:rsid w:val="000C5310"/>
    <w:rsid w:val="000C6868"/>
    <w:rsid w:val="000D01D2"/>
    <w:rsid w:val="000D3324"/>
    <w:rsid w:val="000D73C2"/>
    <w:rsid w:val="000D7583"/>
    <w:rsid w:val="000E2BC2"/>
    <w:rsid w:val="000E6D32"/>
    <w:rsid w:val="000E7A1E"/>
    <w:rsid w:val="000F6587"/>
    <w:rsid w:val="00101ECE"/>
    <w:rsid w:val="00102830"/>
    <w:rsid w:val="00105B27"/>
    <w:rsid w:val="0010666A"/>
    <w:rsid w:val="001117F4"/>
    <w:rsid w:val="00113ABC"/>
    <w:rsid w:val="00116E7A"/>
    <w:rsid w:val="00122822"/>
    <w:rsid w:val="001301C0"/>
    <w:rsid w:val="00130BE2"/>
    <w:rsid w:val="00130EA6"/>
    <w:rsid w:val="00135BAE"/>
    <w:rsid w:val="00140FE7"/>
    <w:rsid w:val="00145A28"/>
    <w:rsid w:val="001474AF"/>
    <w:rsid w:val="00147B14"/>
    <w:rsid w:val="001500C3"/>
    <w:rsid w:val="001530C6"/>
    <w:rsid w:val="0015616B"/>
    <w:rsid w:val="0016326D"/>
    <w:rsid w:val="0016413C"/>
    <w:rsid w:val="0017353A"/>
    <w:rsid w:val="00174A28"/>
    <w:rsid w:val="00181B52"/>
    <w:rsid w:val="001845A2"/>
    <w:rsid w:val="00184CC8"/>
    <w:rsid w:val="00185D40"/>
    <w:rsid w:val="00187553"/>
    <w:rsid w:val="0018782F"/>
    <w:rsid w:val="00190E36"/>
    <w:rsid w:val="0019192B"/>
    <w:rsid w:val="00195562"/>
    <w:rsid w:val="00196BF1"/>
    <w:rsid w:val="001A6751"/>
    <w:rsid w:val="001A754C"/>
    <w:rsid w:val="001B4246"/>
    <w:rsid w:val="001B7DAE"/>
    <w:rsid w:val="001C4186"/>
    <w:rsid w:val="001C625A"/>
    <w:rsid w:val="001C72AB"/>
    <w:rsid w:val="001C766A"/>
    <w:rsid w:val="001C7F7A"/>
    <w:rsid w:val="001D0E5E"/>
    <w:rsid w:val="001D7158"/>
    <w:rsid w:val="001D7EDD"/>
    <w:rsid w:val="001E40E7"/>
    <w:rsid w:val="001F0C87"/>
    <w:rsid w:val="001F2D83"/>
    <w:rsid w:val="001F2D8B"/>
    <w:rsid w:val="001F2F90"/>
    <w:rsid w:val="001F4C0A"/>
    <w:rsid w:val="001F68A1"/>
    <w:rsid w:val="00201105"/>
    <w:rsid w:val="002012D4"/>
    <w:rsid w:val="002059AB"/>
    <w:rsid w:val="002204C4"/>
    <w:rsid w:val="00232D05"/>
    <w:rsid w:val="0025151B"/>
    <w:rsid w:val="002540DC"/>
    <w:rsid w:val="00262A60"/>
    <w:rsid w:val="0026322F"/>
    <w:rsid w:val="00267A92"/>
    <w:rsid w:val="002722A1"/>
    <w:rsid w:val="00275CB9"/>
    <w:rsid w:val="002776B8"/>
    <w:rsid w:val="00277811"/>
    <w:rsid w:val="002818FF"/>
    <w:rsid w:val="002819B9"/>
    <w:rsid w:val="00281F23"/>
    <w:rsid w:val="00282CAB"/>
    <w:rsid w:val="0029579A"/>
    <w:rsid w:val="002A099F"/>
    <w:rsid w:val="002A0A19"/>
    <w:rsid w:val="002B0EA6"/>
    <w:rsid w:val="002B0EAA"/>
    <w:rsid w:val="002B2C85"/>
    <w:rsid w:val="002B33BF"/>
    <w:rsid w:val="002B7DBF"/>
    <w:rsid w:val="002B7E4D"/>
    <w:rsid w:val="002C21AE"/>
    <w:rsid w:val="002C7AD5"/>
    <w:rsid w:val="002C7AD6"/>
    <w:rsid w:val="002D4009"/>
    <w:rsid w:val="002D445F"/>
    <w:rsid w:val="002D6EDC"/>
    <w:rsid w:val="002D7BC6"/>
    <w:rsid w:val="002E1C32"/>
    <w:rsid w:val="002E361D"/>
    <w:rsid w:val="002E556F"/>
    <w:rsid w:val="00301456"/>
    <w:rsid w:val="003034A9"/>
    <w:rsid w:val="00311DAE"/>
    <w:rsid w:val="00314BA7"/>
    <w:rsid w:val="003160C4"/>
    <w:rsid w:val="003202C8"/>
    <w:rsid w:val="0032273A"/>
    <w:rsid w:val="00326DA2"/>
    <w:rsid w:val="00331C75"/>
    <w:rsid w:val="00336945"/>
    <w:rsid w:val="003373FF"/>
    <w:rsid w:val="00337B1A"/>
    <w:rsid w:val="00342BAE"/>
    <w:rsid w:val="003467FA"/>
    <w:rsid w:val="0035734F"/>
    <w:rsid w:val="0036659E"/>
    <w:rsid w:val="00370D45"/>
    <w:rsid w:val="00372066"/>
    <w:rsid w:val="00374AA4"/>
    <w:rsid w:val="00376F81"/>
    <w:rsid w:val="00384FA6"/>
    <w:rsid w:val="003873D5"/>
    <w:rsid w:val="00393FF9"/>
    <w:rsid w:val="003943BD"/>
    <w:rsid w:val="003956BA"/>
    <w:rsid w:val="003A0576"/>
    <w:rsid w:val="003A07DB"/>
    <w:rsid w:val="003A0942"/>
    <w:rsid w:val="003A681F"/>
    <w:rsid w:val="003B5AC9"/>
    <w:rsid w:val="003C2D15"/>
    <w:rsid w:val="003C31EB"/>
    <w:rsid w:val="003C3ADA"/>
    <w:rsid w:val="003C3F29"/>
    <w:rsid w:val="003C6E1F"/>
    <w:rsid w:val="003D626B"/>
    <w:rsid w:val="003D71CD"/>
    <w:rsid w:val="003E1044"/>
    <w:rsid w:val="003E2C2C"/>
    <w:rsid w:val="003E666C"/>
    <w:rsid w:val="003E6BD8"/>
    <w:rsid w:val="003F25BC"/>
    <w:rsid w:val="003F6E4C"/>
    <w:rsid w:val="00410088"/>
    <w:rsid w:val="00416847"/>
    <w:rsid w:val="00437DC3"/>
    <w:rsid w:val="004405E9"/>
    <w:rsid w:val="004444B4"/>
    <w:rsid w:val="004457CC"/>
    <w:rsid w:val="004507A4"/>
    <w:rsid w:val="00477331"/>
    <w:rsid w:val="0048273B"/>
    <w:rsid w:val="00484BF0"/>
    <w:rsid w:val="00495A67"/>
    <w:rsid w:val="004A0250"/>
    <w:rsid w:val="004B228D"/>
    <w:rsid w:val="004B2DA2"/>
    <w:rsid w:val="004C2E64"/>
    <w:rsid w:val="004C43DF"/>
    <w:rsid w:val="004C4E3C"/>
    <w:rsid w:val="004D1F5D"/>
    <w:rsid w:val="004E0C39"/>
    <w:rsid w:val="004E1692"/>
    <w:rsid w:val="004E68E4"/>
    <w:rsid w:val="004E768C"/>
    <w:rsid w:val="004F2564"/>
    <w:rsid w:val="004F3AF4"/>
    <w:rsid w:val="004F50E1"/>
    <w:rsid w:val="004F5E0F"/>
    <w:rsid w:val="004F72E1"/>
    <w:rsid w:val="005014EC"/>
    <w:rsid w:val="005116E6"/>
    <w:rsid w:val="005121DE"/>
    <w:rsid w:val="005163B2"/>
    <w:rsid w:val="0052095F"/>
    <w:rsid w:val="00523437"/>
    <w:rsid w:val="005313BA"/>
    <w:rsid w:val="0053411B"/>
    <w:rsid w:val="0053592A"/>
    <w:rsid w:val="0054745A"/>
    <w:rsid w:val="00550871"/>
    <w:rsid w:val="00554476"/>
    <w:rsid w:val="00554DF0"/>
    <w:rsid w:val="0055566D"/>
    <w:rsid w:val="00560584"/>
    <w:rsid w:val="00560B62"/>
    <w:rsid w:val="00561466"/>
    <w:rsid w:val="0056393B"/>
    <w:rsid w:val="0056550F"/>
    <w:rsid w:val="00571916"/>
    <w:rsid w:val="00575625"/>
    <w:rsid w:val="00576627"/>
    <w:rsid w:val="00577E6F"/>
    <w:rsid w:val="00581354"/>
    <w:rsid w:val="00587068"/>
    <w:rsid w:val="005915C5"/>
    <w:rsid w:val="00591C2F"/>
    <w:rsid w:val="00593DDD"/>
    <w:rsid w:val="00595667"/>
    <w:rsid w:val="00595F8B"/>
    <w:rsid w:val="00596189"/>
    <w:rsid w:val="00597CB4"/>
    <w:rsid w:val="005A3DA6"/>
    <w:rsid w:val="005A5886"/>
    <w:rsid w:val="005A7134"/>
    <w:rsid w:val="005B009F"/>
    <w:rsid w:val="005B1F6A"/>
    <w:rsid w:val="005B21AA"/>
    <w:rsid w:val="005B5D17"/>
    <w:rsid w:val="005B7FF1"/>
    <w:rsid w:val="005C0149"/>
    <w:rsid w:val="005C14EB"/>
    <w:rsid w:val="005C2EFF"/>
    <w:rsid w:val="005C3679"/>
    <w:rsid w:val="005C6B1D"/>
    <w:rsid w:val="005D1445"/>
    <w:rsid w:val="005D199C"/>
    <w:rsid w:val="005D3F03"/>
    <w:rsid w:val="005D63FB"/>
    <w:rsid w:val="005E2B6A"/>
    <w:rsid w:val="005E57E7"/>
    <w:rsid w:val="005E6152"/>
    <w:rsid w:val="005E646E"/>
    <w:rsid w:val="005F1EA2"/>
    <w:rsid w:val="005F4474"/>
    <w:rsid w:val="00612E9A"/>
    <w:rsid w:val="0061453F"/>
    <w:rsid w:val="0062197A"/>
    <w:rsid w:val="00622D59"/>
    <w:rsid w:val="00627815"/>
    <w:rsid w:val="00631537"/>
    <w:rsid w:val="00631C60"/>
    <w:rsid w:val="00632D8D"/>
    <w:rsid w:val="00635A96"/>
    <w:rsid w:val="00640186"/>
    <w:rsid w:val="00651C35"/>
    <w:rsid w:val="00655D81"/>
    <w:rsid w:val="0065628A"/>
    <w:rsid w:val="006739D7"/>
    <w:rsid w:val="006771FB"/>
    <w:rsid w:val="0067744C"/>
    <w:rsid w:val="00677A48"/>
    <w:rsid w:val="00680F11"/>
    <w:rsid w:val="0068787C"/>
    <w:rsid w:val="00687C11"/>
    <w:rsid w:val="00691B2D"/>
    <w:rsid w:val="00691C9C"/>
    <w:rsid w:val="006929BF"/>
    <w:rsid w:val="006978D4"/>
    <w:rsid w:val="006A0150"/>
    <w:rsid w:val="006A22B2"/>
    <w:rsid w:val="006A337B"/>
    <w:rsid w:val="006A63C6"/>
    <w:rsid w:val="006B02A9"/>
    <w:rsid w:val="006B5E20"/>
    <w:rsid w:val="006C5A6C"/>
    <w:rsid w:val="006C5CC2"/>
    <w:rsid w:val="006C6236"/>
    <w:rsid w:val="006C7942"/>
    <w:rsid w:val="006E022A"/>
    <w:rsid w:val="006F2C28"/>
    <w:rsid w:val="0070238D"/>
    <w:rsid w:val="00703BCE"/>
    <w:rsid w:val="007056E8"/>
    <w:rsid w:val="007104E1"/>
    <w:rsid w:val="00710CBA"/>
    <w:rsid w:val="007119B4"/>
    <w:rsid w:val="00713707"/>
    <w:rsid w:val="00714200"/>
    <w:rsid w:val="00714B61"/>
    <w:rsid w:val="00721165"/>
    <w:rsid w:val="00726748"/>
    <w:rsid w:val="00727984"/>
    <w:rsid w:val="00731848"/>
    <w:rsid w:val="007357C4"/>
    <w:rsid w:val="00736118"/>
    <w:rsid w:val="007367B9"/>
    <w:rsid w:val="00736F96"/>
    <w:rsid w:val="00741289"/>
    <w:rsid w:val="007429B6"/>
    <w:rsid w:val="00742F8E"/>
    <w:rsid w:val="00746657"/>
    <w:rsid w:val="00746EE4"/>
    <w:rsid w:val="00761904"/>
    <w:rsid w:val="00763B55"/>
    <w:rsid w:val="0077594B"/>
    <w:rsid w:val="00785DD8"/>
    <w:rsid w:val="00793044"/>
    <w:rsid w:val="007A1578"/>
    <w:rsid w:val="007A22DF"/>
    <w:rsid w:val="007A3950"/>
    <w:rsid w:val="007A74C9"/>
    <w:rsid w:val="007B2918"/>
    <w:rsid w:val="007B321C"/>
    <w:rsid w:val="007B394F"/>
    <w:rsid w:val="007B5981"/>
    <w:rsid w:val="007C0AD5"/>
    <w:rsid w:val="007C133E"/>
    <w:rsid w:val="007C615B"/>
    <w:rsid w:val="007C7D22"/>
    <w:rsid w:val="007D2617"/>
    <w:rsid w:val="007D5870"/>
    <w:rsid w:val="007D5B81"/>
    <w:rsid w:val="007D5B8C"/>
    <w:rsid w:val="007D7B9F"/>
    <w:rsid w:val="007E1261"/>
    <w:rsid w:val="007E400C"/>
    <w:rsid w:val="007E51C3"/>
    <w:rsid w:val="007E6A3A"/>
    <w:rsid w:val="007E726A"/>
    <w:rsid w:val="007F4008"/>
    <w:rsid w:val="007F6349"/>
    <w:rsid w:val="007F7BD8"/>
    <w:rsid w:val="00804411"/>
    <w:rsid w:val="00812B22"/>
    <w:rsid w:val="00813EE3"/>
    <w:rsid w:val="0082171D"/>
    <w:rsid w:val="00830799"/>
    <w:rsid w:val="008351E3"/>
    <w:rsid w:val="00842584"/>
    <w:rsid w:val="008448E4"/>
    <w:rsid w:val="00844D45"/>
    <w:rsid w:val="00850785"/>
    <w:rsid w:val="00853265"/>
    <w:rsid w:val="00855771"/>
    <w:rsid w:val="008579FE"/>
    <w:rsid w:val="00857A88"/>
    <w:rsid w:val="00857FF1"/>
    <w:rsid w:val="00862938"/>
    <w:rsid w:val="0086409E"/>
    <w:rsid w:val="00864F06"/>
    <w:rsid w:val="008701EF"/>
    <w:rsid w:val="00872052"/>
    <w:rsid w:val="008761C3"/>
    <w:rsid w:val="00881F84"/>
    <w:rsid w:val="00883C3D"/>
    <w:rsid w:val="008907FB"/>
    <w:rsid w:val="00890806"/>
    <w:rsid w:val="00891DA2"/>
    <w:rsid w:val="008941C1"/>
    <w:rsid w:val="00894469"/>
    <w:rsid w:val="00895B26"/>
    <w:rsid w:val="008A4F08"/>
    <w:rsid w:val="008A5AAF"/>
    <w:rsid w:val="008A6A0B"/>
    <w:rsid w:val="008B47C5"/>
    <w:rsid w:val="008B4AEF"/>
    <w:rsid w:val="008C7171"/>
    <w:rsid w:val="008D285B"/>
    <w:rsid w:val="008D72BA"/>
    <w:rsid w:val="008E027F"/>
    <w:rsid w:val="008E1912"/>
    <w:rsid w:val="008E431E"/>
    <w:rsid w:val="008F1B61"/>
    <w:rsid w:val="008F46B3"/>
    <w:rsid w:val="008F5F85"/>
    <w:rsid w:val="008F707E"/>
    <w:rsid w:val="0090027B"/>
    <w:rsid w:val="00900A94"/>
    <w:rsid w:val="0091115A"/>
    <w:rsid w:val="0091431B"/>
    <w:rsid w:val="00915450"/>
    <w:rsid w:val="00933465"/>
    <w:rsid w:val="009442C7"/>
    <w:rsid w:val="00944B8C"/>
    <w:rsid w:val="00946B60"/>
    <w:rsid w:val="00953BAC"/>
    <w:rsid w:val="00953DDA"/>
    <w:rsid w:val="009565B9"/>
    <w:rsid w:val="0095671E"/>
    <w:rsid w:val="00956F8D"/>
    <w:rsid w:val="0095794A"/>
    <w:rsid w:val="00961442"/>
    <w:rsid w:val="009645CA"/>
    <w:rsid w:val="00964C76"/>
    <w:rsid w:val="0096678C"/>
    <w:rsid w:val="00972FAE"/>
    <w:rsid w:val="00980B0A"/>
    <w:rsid w:val="00980D4D"/>
    <w:rsid w:val="0098402C"/>
    <w:rsid w:val="00985BA6"/>
    <w:rsid w:val="0098618C"/>
    <w:rsid w:val="009877E9"/>
    <w:rsid w:val="009A0C28"/>
    <w:rsid w:val="009B440D"/>
    <w:rsid w:val="009B71E9"/>
    <w:rsid w:val="009C0BD1"/>
    <w:rsid w:val="009C1B4C"/>
    <w:rsid w:val="009C5944"/>
    <w:rsid w:val="009C6D18"/>
    <w:rsid w:val="009D0071"/>
    <w:rsid w:val="009D025E"/>
    <w:rsid w:val="009D0732"/>
    <w:rsid w:val="009D40D5"/>
    <w:rsid w:val="009D50C6"/>
    <w:rsid w:val="009D7494"/>
    <w:rsid w:val="009E1544"/>
    <w:rsid w:val="009E2057"/>
    <w:rsid w:val="009E2E3B"/>
    <w:rsid w:val="009E4888"/>
    <w:rsid w:val="009E4C69"/>
    <w:rsid w:val="009E7858"/>
    <w:rsid w:val="009E7ACD"/>
    <w:rsid w:val="009F321E"/>
    <w:rsid w:val="009F466C"/>
    <w:rsid w:val="00A01698"/>
    <w:rsid w:val="00A02579"/>
    <w:rsid w:val="00A06156"/>
    <w:rsid w:val="00A06C8A"/>
    <w:rsid w:val="00A10D00"/>
    <w:rsid w:val="00A14062"/>
    <w:rsid w:val="00A15452"/>
    <w:rsid w:val="00A205E2"/>
    <w:rsid w:val="00A20EA1"/>
    <w:rsid w:val="00A26ED0"/>
    <w:rsid w:val="00A301EC"/>
    <w:rsid w:val="00A3227A"/>
    <w:rsid w:val="00A37BED"/>
    <w:rsid w:val="00A44140"/>
    <w:rsid w:val="00A4488C"/>
    <w:rsid w:val="00A51DBC"/>
    <w:rsid w:val="00A535E3"/>
    <w:rsid w:val="00A54C01"/>
    <w:rsid w:val="00A55C21"/>
    <w:rsid w:val="00A640BC"/>
    <w:rsid w:val="00A655AD"/>
    <w:rsid w:val="00A700AA"/>
    <w:rsid w:val="00A70C48"/>
    <w:rsid w:val="00A716D7"/>
    <w:rsid w:val="00A7218C"/>
    <w:rsid w:val="00A73653"/>
    <w:rsid w:val="00A77EE4"/>
    <w:rsid w:val="00A8135D"/>
    <w:rsid w:val="00A87B43"/>
    <w:rsid w:val="00A958C6"/>
    <w:rsid w:val="00AA179B"/>
    <w:rsid w:val="00AA46B8"/>
    <w:rsid w:val="00AA6DA1"/>
    <w:rsid w:val="00AB4768"/>
    <w:rsid w:val="00AB4B68"/>
    <w:rsid w:val="00AD2359"/>
    <w:rsid w:val="00AD27A6"/>
    <w:rsid w:val="00AD6E96"/>
    <w:rsid w:val="00AD70FF"/>
    <w:rsid w:val="00AE0639"/>
    <w:rsid w:val="00AE07CC"/>
    <w:rsid w:val="00AE09CF"/>
    <w:rsid w:val="00AE1308"/>
    <w:rsid w:val="00AF5E02"/>
    <w:rsid w:val="00B03520"/>
    <w:rsid w:val="00B137EA"/>
    <w:rsid w:val="00B149F9"/>
    <w:rsid w:val="00B14CDD"/>
    <w:rsid w:val="00B17257"/>
    <w:rsid w:val="00B2017C"/>
    <w:rsid w:val="00B26126"/>
    <w:rsid w:val="00B3098D"/>
    <w:rsid w:val="00B347BA"/>
    <w:rsid w:val="00B3566B"/>
    <w:rsid w:val="00B35860"/>
    <w:rsid w:val="00B452F0"/>
    <w:rsid w:val="00B45C0F"/>
    <w:rsid w:val="00B52199"/>
    <w:rsid w:val="00B56EF6"/>
    <w:rsid w:val="00B668D1"/>
    <w:rsid w:val="00B74424"/>
    <w:rsid w:val="00B744B7"/>
    <w:rsid w:val="00B772D8"/>
    <w:rsid w:val="00B77AEA"/>
    <w:rsid w:val="00B82696"/>
    <w:rsid w:val="00B83386"/>
    <w:rsid w:val="00B83C3B"/>
    <w:rsid w:val="00B84B9F"/>
    <w:rsid w:val="00B84FCB"/>
    <w:rsid w:val="00B87C57"/>
    <w:rsid w:val="00B949B2"/>
    <w:rsid w:val="00B94A6B"/>
    <w:rsid w:val="00B957CB"/>
    <w:rsid w:val="00BA0AFE"/>
    <w:rsid w:val="00BA46E3"/>
    <w:rsid w:val="00BB57F6"/>
    <w:rsid w:val="00BB73E0"/>
    <w:rsid w:val="00BB7E14"/>
    <w:rsid w:val="00BC292D"/>
    <w:rsid w:val="00BC6565"/>
    <w:rsid w:val="00BD5CA8"/>
    <w:rsid w:val="00BE35DA"/>
    <w:rsid w:val="00BF203D"/>
    <w:rsid w:val="00BF39E0"/>
    <w:rsid w:val="00C005A5"/>
    <w:rsid w:val="00C01EE4"/>
    <w:rsid w:val="00C12998"/>
    <w:rsid w:val="00C22EE1"/>
    <w:rsid w:val="00C264FC"/>
    <w:rsid w:val="00C30828"/>
    <w:rsid w:val="00C32C57"/>
    <w:rsid w:val="00C46AE3"/>
    <w:rsid w:val="00C524E7"/>
    <w:rsid w:val="00C53E2B"/>
    <w:rsid w:val="00C566C8"/>
    <w:rsid w:val="00C61704"/>
    <w:rsid w:val="00C65FB7"/>
    <w:rsid w:val="00C73FA8"/>
    <w:rsid w:val="00C742D7"/>
    <w:rsid w:val="00C83F31"/>
    <w:rsid w:val="00C92267"/>
    <w:rsid w:val="00C96947"/>
    <w:rsid w:val="00CA0CCD"/>
    <w:rsid w:val="00CA1D90"/>
    <w:rsid w:val="00CA3FEE"/>
    <w:rsid w:val="00CA506A"/>
    <w:rsid w:val="00CA6A15"/>
    <w:rsid w:val="00CC3EF4"/>
    <w:rsid w:val="00CD507A"/>
    <w:rsid w:val="00CE12AE"/>
    <w:rsid w:val="00CE1487"/>
    <w:rsid w:val="00CE527E"/>
    <w:rsid w:val="00CE6F20"/>
    <w:rsid w:val="00CE7CED"/>
    <w:rsid w:val="00CF21C8"/>
    <w:rsid w:val="00CF5280"/>
    <w:rsid w:val="00D03053"/>
    <w:rsid w:val="00D17F5B"/>
    <w:rsid w:val="00D231B7"/>
    <w:rsid w:val="00D30132"/>
    <w:rsid w:val="00D31907"/>
    <w:rsid w:val="00D34124"/>
    <w:rsid w:val="00D34B81"/>
    <w:rsid w:val="00D4218F"/>
    <w:rsid w:val="00D47994"/>
    <w:rsid w:val="00D51DA5"/>
    <w:rsid w:val="00D522A7"/>
    <w:rsid w:val="00D55DB8"/>
    <w:rsid w:val="00D55FD5"/>
    <w:rsid w:val="00D566BE"/>
    <w:rsid w:val="00D64CDF"/>
    <w:rsid w:val="00D6581C"/>
    <w:rsid w:val="00D71DC3"/>
    <w:rsid w:val="00D72741"/>
    <w:rsid w:val="00D75F1E"/>
    <w:rsid w:val="00D825E4"/>
    <w:rsid w:val="00D82727"/>
    <w:rsid w:val="00D83A3D"/>
    <w:rsid w:val="00D83C69"/>
    <w:rsid w:val="00D87342"/>
    <w:rsid w:val="00D91BC2"/>
    <w:rsid w:val="00D93662"/>
    <w:rsid w:val="00D93DBE"/>
    <w:rsid w:val="00D960C0"/>
    <w:rsid w:val="00D96FE6"/>
    <w:rsid w:val="00DA06B0"/>
    <w:rsid w:val="00DA510D"/>
    <w:rsid w:val="00DA7FF9"/>
    <w:rsid w:val="00DC3326"/>
    <w:rsid w:val="00DC3B58"/>
    <w:rsid w:val="00DC7434"/>
    <w:rsid w:val="00DD2802"/>
    <w:rsid w:val="00DD3537"/>
    <w:rsid w:val="00DD3A9B"/>
    <w:rsid w:val="00DE0D48"/>
    <w:rsid w:val="00DE3819"/>
    <w:rsid w:val="00DE3EAD"/>
    <w:rsid w:val="00DE4812"/>
    <w:rsid w:val="00DE6C0E"/>
    <w:rsid w:val="00DF235E"/>
    <w:rsid w:val="00E012FC"/>
    <w:rsid w:val="00E05EF6"/>
    <w:rsid w:val="00E064AD"/>
    <w:rsid w:val="00E12889"/>
    <w:rsid w:val="00E15B7A"/>
    <w:rsid w:val="00E16061"/>
    <w:rsid w:val="00E17EF6"/>
    <w:rsid w:val="00E24727"/>
    <w:rsid w:val="00E3167D"/>
    <w:rsid w:val="00E33B57"/>
    <w:rsid w:val="00E3513A"/>
    <w:rsid w:val="00E35673"/>
    <w:rsid w:val="00E40A05"/>
    <w:rsid w:val="00E41AD4"/>
    <w:rsid w:val="00E42CD2"/>
    <w:rsid w:val="00E46BBE"/>
    <w:rsid w:val="00E603B7"/>
    <w:rsid w:val="00E61BE9"/>
    <w:rsid w:val="00E712A9"/>
    <w:rsid w:val="00E714DB"/>
    <w:rsid w:val="00E734B4"/>
    <w:rsid w:val="00E832B1"/>
    <w:rsid w:val="00E83550"/>
    <w:rsid w:val="00E843E2"/>
    <w:rsid w:val="00E85C43"/>
    <w:rsid w:val="00E8610C"/>
    <w:rsid w:val="00E87731"/>
    <w:rsid w:val="00E8790A"/>
    <w:rsid w:val="00E90436"/>
    <w:rsid w:val="00E92FDD"/>
    <w:rsid w:val="00E93650"/>
    <w:rsid w:val="00E94F37"/>
    <w:rsid w:val="00EA2D4C"/>
    <w:rsid w:val="00EA402B"/>
    <w:rsid w:val="00EA6F17"/>
    <w:rsid w:val="00EA7C31"/>
    <w:rsid w:val="00EB2147"/>
    <w:rsid w:val="00EB2177"/>
    <w:rsid w:val="00EB2E42"/>
    <w:rsid w:val="00EB684A"/>
    <w:rsid w:val="00EC2147"/>
    <w:rsid w:val="00ED01ED"/>
    <w:rsid w:val="00ED1E09"/>
    <w:rsid w:val="00ED5BBD"/>
    <w:rsid w:val="00ED6200"/>
    <w:rsid w:val="00EE47CB"/>
    <w:rsid w:val="00EE54F3"/>
    <w:rsid w:val="00EF6C7D"/>
    <w:rsid w:val="00EF7CAF"/>
    <w:rsid w:val="00F01CFE"/>
    <w:rsid w:val="00F02833"/>
    <w:rsid w:val="00F03B7A"/>
    <w:rsid w:val="00F05691"/>
    <w:rsid w:val="00F0600E"/>
    <w:rsid w:val="00F168C6"/>
    <w:rsid w:val="00F27291"/>
    <w:rsid w:val="00F278C4"/>
    <w:rsid w:val="00F27BB3"/>
    <w:rsid w:val="00F34319"/>
    <w:rsid w:val="00F35909"/>
    <w:rsid w:val="00F4026A"/>
    <w:rsid w:val="00F40793"/>
    <w:rsid w:val="00F479B2"/>
    <w:rsid w:val="00F51840"/>
    <w:rsid w:val="00F53D14"/>
    <w:rsid w:val="00F64439"/>
    <w:rsid w:val="00F653D0"/>
    <w:rsid w:val="00F660CD"/>
    <w:rsid w:val="00F67789"/>
    <w:rsid w:val="00F73095"/>
    <w:rsid w:val="00F73532"/>
    <w:rsid w:val="00F7426A"/>
    <w:rsid w:val="00F77764"/>
    <w:rsid w:val="00F84DBF"/>
    <w:rsid w:val="00F87B72"/>
    <w:rsid w:val="00F90079"/>
    <w:rsid w:val="00F968C8"/>
    <w:rsid w:val="00F9793E"/>
    <w:rsid w:val="00FA1942"/>
    <w:rsid w:val="00FA596E"/>
    <w:rsid w:val="00FA7267"/>
    <w:rsid w:val="00FB0EF9"/>
    <w:rsid w:val="00FB4330"/>
    <w:rsid w:val="00FC01E0"/>
    <w:rsid w:val="00FC0F8F"/>
    <w:rsid w:val="00FC27F1"/>
    <w:rsid w:val="00FC599E"/>
    <w:rsid w:val="00FC702F"/>
    <w:rsid w:val="00FE65AF"/>
    <w:rsid w:val="00FE6BC0"/>
    <w:rsid w:val="00FE7F6D"/>
    <w:rsid w:val="00FF24F8"/>
    <w:rsid w:val="00FF5162"/>
    <w:rsid w:val="00FF7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B648257"/>
  <w15:chartTrackingRefBased/>
  <w15:docId w15:val="{63E474BC-8009-481F-A15F-1199F5277F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7171"/>
    <w:rPr>
      <w:sz w:val="24"/>
      <w:szCs w:val="24"/>
    </w:rPr>
  </w:style>
  <w:style w:type="paragraph" w:styleId="Heading1">
    <w:name w:val="heading 1"/>
    <w:basedOn w:val="Normal"/>
    <w:link w:val="Heading1Char"/>
    <w:qFormat/>
    <w:rsid w:val="00B52199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C71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57562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061294"/>
    <w:rPr>
      <w:rFonts w:ascii="Tahoma" w:hAnsi="Tahoma" w:cs="Tahoma"/>
      <w:sz w:val="16"/>
      <w:szCs w:val="16"/>
    </w:rPr>
  </w:style>
  <w:style w:type="paragraph" w:customStyle="1" w:styleId="Dates">
    <w:name w:val="Dates"/>
    <w:basedOn w:val="Normal"/>
    <w:uiPriority w:val="99"/>
    <w:rsid w:val="00575625"/>
    <w:rPr>
      <w:rFonts w:ascii="Century Gothic" w:hAnsi="Century Gothic" w:cs="Arial"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0D758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locked/>
    <w:rsid w:val="000D7583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0D758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semiHidden/>
    <w:locked/>
    <w:rsid w:val="000D7583"/>
    <w:rPr>
      <w:rFonts w:cs="Times New Roman"/>
      <w:sz w:val="24"/>
      <w:szCs w:val="24"/>
    </w:rPr>
  </w:style>
  <w:style w:type="character" w:styleId="Hyperlink">
    <w:name w:val="Hyperlink"/>
    <w:uiPriority w:val="99"/>
    <w:unhideWhenUsed/>
    <w:rsid w:val="000E7A1E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A3950"/>
    <w:rPr>
      <w:color w:val="800080"/>
      <w:u w:val="single"/>
    </w:rPr>
  </w:style>
  <w:style w:type="character" w:styleId="Emphasis">
    <w:name w:val="Emphasis"/>
    <w:qFormat/>
    <w:rsid w:val="000D73C2"/>
    <w:rPr>
      <w:i/>
      <w:iCs/>
    </w:rPr>
  </w:style>
  <w:style w:type="character" w:styleId="CommentReference">
    <w:name w:val="annotation reference"/>
    <w:uiPriority w:val="99"/>
    <w:semiHidden/>
    <w:unhideWhenUsed/>
    <w:rsid w:val="00D566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66B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66B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66B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566BE"/>
    <w:rPr>
      <w:b/>
      <w:bCs/>
    </w:rPr>
  </w:style>
  <w:style w:type="character" w:customStyle="1" w:styleId="Heading1Char">
    <w:name w:val="Heading 1 Char"/>
    <w:link w:val="Heading1"/>
    <w:rsid w:val="00B52199"/>
    <w:rPr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unhideWhenUsed/>
    <w:rsid w:val="0082171D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calendarlabs.com/2019-calendar-templat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155D35-1D1C-4EBA-8AE1-488ACA09B0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72</Words>
  <Characters>10672</Characters>
  <Application>Microsoft Office Word</Application>
  <DocSecurity>0</DocSecurity>
  <Lines>88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1 Monthly Calendar - CalendarLabs.com</vt:lpstr>
    </vt:vector>
  </TitlesOfParts>
  <Company>CalendarLabs.com;</Company>
  <LinksUpToDate>false</LinksUpToDate>
  <CharactersWithSpaces>12519</CharactersWithSpaces>
  <SharedDoc>false</SharedDoc>
  <HLinks>
    <vt:vector size="6" baseType="variant">
      <vt:variant>
        <vt:i4>524309</vt:i4>
      </vt:variant>
      <vt:variant>
        <vt:i4>0</vt:i4>
      </vt:variant>
      <vt:variant>
        <vt:i4>0</vt:i4>
      </vt:variant>
      <vt:variant>
        <vt:i4>5</vt:i4>
      </vt:variant>
      <vt:variant>
        <vt:lpwstr>https://www.calendarlabs.com/2019-calendar-templat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1 Monthly Calendar - CalendarLabs.com</dc:title>
  <dc:subject>2019 Monthly Calendar - CalendarLabs.com</dc:subject>
  <dc:creator>CalendarLabs.com</dc:creator>
  <cp:keywords>calendarlabs.com; calendar</cp:keywords>
  <dc:description>For Personal Use Only. Do not Sale or Distribute. © 2018 Calendar Labs. All Rights Reserved.</dc:description>
  <cp:lastModifiedBy>Ronald</cp:lastModifiedBy>
  <cp:revision>4</cp:revision>
  <cp:lastPrinted>2017-02-21T21:25:00Z</cp:lastPrinted>
  <dcterms:created xsi:type="dcterms:W3CDTF">2023-07-04T11:09:00Z</dcterms:created>
  <dcterms:modified xsi:type="dcterms:W3CDTF">2023-11-17T20:13:00Z</dcterms:modified>
  <cp:category>calendar;calendarlabs.com;Monthly Calendar</cp:category>
</cp:coreProperties>
</file>